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2DB6D" w14:textId="2E6860D8" w:rsidR="00B54570" w:rsidRPr="0088057F" w:rsidRDefault="00B54570" w:rsidP="0088057F">
      <w:pPr>
        <w:jc w:val="center"/>
        <w:rPr>
          <w:b/>
          <w:bCs/>
        </w:rPr>
      </w:pPr>
      <w:bookmarkStart w:id="0" w:name="_Hlk111458439"/>
      <w:bookmarkEnd w:id="0"/>
      <w:r w:rsidRPr="0088057F">
        <w:rPr>
          <w:b/>
          <w:bCs/>
        </w:rPr>
        <w:t>YOUR PRACTICAL INFORMATION PACK</w:t>
      </w:r>
      <w:r w:rsidR="00E66606" w:rsidRPr="0088057F">
        <w:rPr>
          <w:b/>
          <w:bCs/>
        </w:rPr>
        <w:t xml:space="preserve"> FOR THE HYBRID CONFERENCE</w:t>
      </w:r>
    </w:p>
    <w:p w14:paraId="13AB43D4" w14:textId="78216F0D" w:rsidR="00F90B6A" w:rsidRPr="0088057F" w:rsidRDefault="008A17A1" w:rsidP="0088057F">
      <w:pPr>
        <w:jc w:val="center"/>
        <w:rPr>
          <w:b/>
          <w:bCs/>
          <w:color w:val="0000FF"/>
        </w:rPr>
      </w:pPr>
      <w:r w:rsidRPr="0088057F">
        <w:rPr>
          <w:b/>
          <w:bCs/>
          <w:color w:val="0000FF"/>
        </w:rPr>
        <w:t>CHARM-EU INCLUSION CONFERENCE - CREATING AN #INCLUSIVEUNIVERSITY</w:t>
      </w:r>
      <w:r w:rsidR="00573048" w:rsidRPr="0088057F">
        <w:rPr>
          <w:b/>
          <w:bCs/>
          <w:color w:val="0000FF"/>
        </w:rPr>
        <w:t>.</w:t>
      </w:r>
      <w:r w:rsidRPr="0088057F">
        <w:rPr>
          <w:b/>
          <w:bCs/>
          <w:color w:val="0000FF"/>
        </w:rPr>
        <w:t xml:space="preserve"> ACCESS AND </w:t>
      </w:r>
      <w:r w:rsidR="00302B0D" w:rsidRPr="0088057F">
        <w:rPr>
          <w:b/>
          <w:bCs/>
          <w:color w:val="0000FF"/>
        </w:rPr>
        <w:t>PARTICIPATION</w:t>
      </w:r>
      <w:r w:rsidRPr="0088057F">
        <w:rPr>
          <w:b/>
          <w:bCs/>
          <w:color w:val="0000FF"/>
        </w:rPr>
        <w:t xml:space="preserve"> IN EUROPEAN HIGHER EDUCATION: CHALLENGES AND ENABLERS</w:t>
      </w:r>
    </w:p>
    <w:p w14:paraId="4D7F133F" w14:textId="362BB0B3" w:rsidR="00F90B6A" w:rsidRPr="0088057F" w:rsidRDefault="00B54570" w:rsidP="0088057F">
      <w:pPr>
        <w:jc w:val="center"/>
        <w:rPr>
          <w:b/>
          <w:bCs/>
        </w:rPr>
      </w:pPr>
      <w:r w:rsidRPr="0088057F">
        <w:rPr>
          <w:b/>
          <w:bCs/>
        </w:rPr>
        <w:t>16</w:t>
      </w:r>
      <w:r w:rsidRPr="0088057F">
        <w:rPr>
          <w:b/>
          <w:bCs/>
          <w:vertAlign w:val="superscript"/>
        </w:rPr>
        <w:t>TH</w:t>
      </w:r>
      <w:r w:rsidRPr="0088057F">
        <w:rPr>
          <w:b/>
          <w:bCs/>
        </w:rPr>
        <w:t xml:space="preserve"> SEPTEMBER 2022 9:30-17:30 CEST</w:t>
      </w:r>
    </w:p>
    <w:p w14:paraId="31D33AC2" w14:textId="05548C82" w:rsidR="00F90B6A" w:rsidRPr="0088477F" w:rsidRDefault="00F90B6A" w:rsidP="00847BE0">
      <w:pPr>
        <w:pStyle w:val="Cmsor1"/>
      </w:pPr>
    </w:p>
    <w:p w14:paraId="6C89E23F" w14:textId="33C62800" w:rsidR="0097701A" w:rsidRPr="0088057F" w:rsidRDefault="0088057F" w:rsidP="0088057F">
      <w:pPr>
        <w:pStyle w:val="Cmsor1"/>
      </w:pPr>
      <w:bookmarkStart w:id="1" w:name="_Toc111720409"/>
      <w:r>
        <w:t>A WARM WELCOME</w:t>
      </w:r>
      <w:bookmarkEnd w:id="1"/>
    </w:p>
    <w:p w14:paraId="65383DFB" w14:textId="77777777" w:rsidR="00C1544B" w:rsidRPr="0088477F" w:rsidRDefault="00C1544B" w:rsidP="00847BE0"/>
    <w:p w14:paraId="6CF2FC90" w14:textId="78936B73" w:rsidR="004A3AB7" w:rsidRPr="0088477F" w:rsidRDefault="00E66606" w:rsidP="00951A6D">
      <w:pPr>
        <w:rPr>
          <w:rFonts w:cs="Times New Roman"/>
        </w:rPr>
      </w:pPr>
      <w:r w:rsidRPr="0088477F">
        <w:t>We are delighted</w:t>
      </w:r>
      <w:r w:rsidR="00C1544B" w:rsidRPr="0088477F">
        <w:t xml:space="preserve"> </w:t>
      </w:r>
      <w:r w:rsidR="004A3AB7" w:rsidRPr="0088477F">
        <w:t xml:space="preserve">and </w:t>
      </w:r>
      <w:r w:rsidRPr="0088477F">
        <w:t xml:space="preserve">honoured that you accepted our invitation to attend and contribute to the CHARM-EU Inclusion Conference. </w:t>
      </w:r>
      <w:r w:rsidR="004A3AB7" w:rsidRPr="0088477F">
        <w:t>Creating a welcoming, inclusive, and respectful conference experience that caters to the greatest extent of individuals needs a thorough design, delivery, and monitoring. We provide you with essential information to ensure a joyful conference atmosphere and experience for everyone!</w:t>
      </w:r>
    </w:p>
    <w:p w14:paraId="36AB8B1F" w14:textId="77777777" w:rsidR="004A3AB7" w:rsidRPr="0088477F" w:rsidRDefault="004A3AB7" w:rsidP="00847BE0"/>
    <w:p w14:paraId="444DC9D7" w14:textId="7FADC37C" w:rsidR="007D1137" w:rsidRPr="0088477F" w:rsidRDefault="007D1137" w:rsidP="00847BE0">
      <w:r w:rsidRPr="0088477F">
        <w:t xml:space="preserve">We are glad to share that </w:t>
      </w:r>
      <w:hyperlink r:id="rId8" w:tgtFrame="_blank" w:history="1">
        <w:r w:rsidRPr="0088477F">
          <w:rPr>
            <w:rStyle w:val="Hiperhivatkozs"/>
          </w:rPr>
          <w:t xml:space="preserve">CHARM-EU </w:t>
        </w:r>
      </w:hyperlink>
      <w:r w:rsidRPr="0088477F">
        <w:t xml:space="preserve"> Alliance has been developing and innovating since 2019. </w:t>
      </w:r>
      <w:r w:rsidR="00E66606" w:rsidRPr="0088477F">
        <w:t>Inclusion and diversity ha</w:t>
      </w:r>
      <w:r w:rsidR="00573048" w:rsidRPr="0088477F">
        <w:t>ve been interweaving into CHARM-</w:t>
      </w:r>
      <w:r w:rsidR="00E66606" w:rsidRPr="0088477F">
        <w:t>EU</w:t>
      </w:r>
      <w:r w:rsidR="005F665F" w:rsidRPr="0088477F">
        <w:t>’</w:t>
      </w:r>
      <w:r w:rsidR="00E66606" w:rsidRPr="0088477F">
        <w:t>s culture, design, delivery and monitoring of the work packages, its Master</w:t>
      </w:r>
      <w:r w:rsidR="005F665F" w:rsidRPr="0088477F">
        <w:t>’</w:t>
      </w:r>
      <w:r w:rsidR="00E66606" w:rsidRPr="0088477F">
        <w:t>s, and the core strategic and governance structures. It is our honour to work with the CHARM-EU community and beyond to support CHARM-EU</w:t>
      </w:r>
      <w:r w:rsidR="005F665F" w:rsidRPr="0088477F">
        <w:t>’</w:t>
      </w:r>
      <w:r w:rsidR="00E66606" w:rsidRPr="0088477F">
        <w:t>s reputation as an innovative, pioneering university model and a role model for social inclusion in diverse and complex societies.</w:t>
      </w:r>
    </w:p>
    <w:p w14:paraId="283954FF" w14:textId="1E1267F8" w:rsidR="00E66606" w:rsidRPr="0088477F" w:rsidRDefault="00E66606" w:rsidP="00847BE0"/>
    <w:p w14:paraId="6DC700A4" w14:textId="2CABB383" w:rsidR="00E66606" w:rsidRPr="0088477F" w:rsidRDefault="00E66606" w:rsidP="00847BE0">
      <w:r w:rsidRPr="0088477F">
        <w:t xml:space="preserve">We are grateful for the hybrid conference setting and thankful to the Faculty of Social Sciences at Eötvös Loránd University (ELTE) for hosting the </w:t>
      </w:r>
      <w:r w:rsidR="005F665F" w:rsidRPr="0088477F">
        <w:t>c</w:t>
      </w:r>
      <w:r w:rsidRPr="0088477F">
        <w:t xml:space="preserve">onference to meet in person. </w:t>
      </w:r>
    </w:p>
    <w:p w14:paraId="0670932F" w14:textId="7F5A186D" w:rsidR="00E66606" w:rsidRPr="0088477F" w:rsidRDefault="00E66606" w:rsidP="00847BE0"/>
    <w:p w14:paraId="27CB3270" w14:textId="76ED322C" w:rsidR="00E66606" w:rsidRPr="0088477F" w:rsidRDefault="00E66606" w:rsidP="00847BE0">
      <w:r w:rsidRPr="0088477F">
        <w:t xml:space="preserve">On behalf of the community of CHARM-EU and the Eötvös Loránd University, I wish everyone a fruitful conference. I hope we will keep the dialogue growing and create </w:t>
      </w:r>
      <w:r w:rsidR="00142636" w:rsidRPr="0088477F">
        <w:t xml:space="preserve">tangible </w:t>
      </w:r>
      <w:r w:rsidRPr="0088477F">
        <w:t xml:space="preserve">steps </w:t>
      </w:r>
      <w:r w:rsidR="002B7512" w:rsidRPr="0088477F">
        <w:t xml:space="preserve">for a </w:t>
      </w:r>
      <w:r w:rsidRPr="0088477F">
        <w:t xml:space="preserve">more inclusive and diverse higher Education within the European Higher Education Area and beyond! </w:t>
      </w:r>
    </w:p>
    <w:p w14:paraId="7E140476" w14:textId="504BD83E" w:rsidR="00E66606" w:rsidRPr="0088477F" w:rsidRDefault="00E66606" w:rsidP="00847BE0"/>
    <w:p w14:paraId="51165C60" w14:textId="011EC523" w:rsidR="0037351F" w:rsidRPr="0088477F" w:rsidRDefault="00142636" w:rsidP="00847BE0">
      <w:r w:rsidRPr="0088477F">
        <w:t>Yours sincerely</w:t>
      </w:r>
      <w:r w:rsidR="0037351F" w:rsidRPr="0088477F">
        <w:t>, Agnes Sarolta Fazekas</w:t>
      </w:r>
    </w:p>
    <w:p w14:paraId="3E42C904" w14:textId="3C94E2B7" w:rsidR="0037351F" w:rsidRPr="0088477F" w:rsidRDefault="0037351F" w:rsidP="00847BE0">
      <w:r w:rsidRPr="0088477F">
        <w:t>CHARM-EU WP6 Work Package Leader on Inclusiveness</w:t>
      </w:r>
    </w:p>
    <w:p w14:paraId="24C6F021" w14:textId="33F0BF44" w:rsidR="0037351F" w:rsidRPr="0088477F" w:rsidRDefault="0037351F" w:rsidP="00847BE0"/>
    <w:p w14:paraId="630572BF" w14:textId="6AE3E2C8" w:rsidR="0037351F" w:rsidRPr="0088477F" w:rsidRDefault="0037351F" w:rsidP="00847BE0">
      <w:r w:rsidRPr="0088477F">
        <w:t xml:space="preserve">Budapest, </w:t>
      </w:r>
      <w:r w:rsidR="00142636" w:rsidRPr="0088477F">
        <w:t xml:space="preserve">18 </w:t>
      </w:r>
      <w:r w:rsidR="002B7512" w:rsidRPr="0088477F">
        <w:t>August</w:t>
      </w:r>
      <w:r w:rsidRPr="0088477F">
        <w:t xml:space="preserve"> 2022</w:t>
      </w:r>
    </w:p>
    <w:p w14:paraId="0A334AEC" w14:textId="6260D599" w:rsidR="0097701A" w:rsidRPr="0088477F" w:rsidRDefault="004A3AB7" w:rsidP="00847BE0">
      <w:r w:rsidRPr="0088477F">
        <w:rPr>
          <w:noProof/>
          <w:lang w:val="hu-HU" w:eastAsia="hu-HU"/>
        </w:rPr>
        <w:drawing>
          <wp:inline distT="0" distB="0" distL="0" distR="0" wp14:anchorId="552CF671" wp14:editId="4AA9DD52">
            <wp:extent cx="2429301" cy="1932608"/>
            <wp:effectExtent l="0" t="0" r="9525" b="0"/>
            <wp:docPr id="11" name="Kép 11" descr="The picture displays people surrounding the glo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The picture displays people surrounding the globe"/>
                    <pic:cNvPicPr/>
                  </pic:nvPicPr>
                  <pic:blipFill>
                    <a:blip r:embed="rId9">
                      <a:extLst>
                        <a:ext uri="{28A0092B-C50C-407E-A947-70E740481C1C}">
                          <a14:useLocalDpi xmlns:a14="http://schemas.microsoft.com/office/drawing/2010/main" val="0"/>
                        </a:ext>
                      </a:extLst>
                    </a:blip>
                    <a:stretch>
                      <a:fillRect/>
                    </a:stretch>
                  </pic:blipFill>
                  <pic:spPr>
                    <a:xfrm>
                      <a:off x="0" y="0"/>
                      <a:ext cx="2430119" cy="1933259"/>
                    </a:xfrm>
                    <a:prstGeom prst="rect">
                      <a:avLst/>
                    </a:prstGeom>
                  </pic:spPr>
                </pic:pic>
              </a:graphicData>
            </a:graphic>
          </wp:inline>
        </w:drawing>
      </w:r>
    </w:p>
    <w:p w14:paraId="5B6865EC" w14:textId="0C6A4506" w:rsidR="0041396B" w:rsidRPr="0088477F" w:rsidRDefault="0041396B" w:rsidP="00847BE0"/>
    <w:p w14:paraId="12BA0171" w14:textId="7A5D54A8" w:rsidR="00E66606" w:rsidRDefault="00E66606" w:rsidP="00847BE0">
      <w:r w:rsidRPr="0088477F">
        <w:rPr>
          <w:b/>
          <w:bCs/>
        </w:rPr>
        <w:t>PICTURE</w:t>
      </w:r>
      <w:r w:rsidR="004A3AB7" w:rsidRPr="0088477F">
        <w:rPr>
          <w:b/>
          <w:bCs/>
        </w:rPr>
        <w:t xml:space="preserve"> 1</w:t>
      </w:r>
      <w:r w:rsidRPr="0088477F">
        <w:t>: The picture displays</w:t>
      </w:r>
      <w:r w:rsidR="00463354" w:rsidRPr="0088477F">
        <w:t xml:space="preserve"> people</w:t>
      </w:r>
      <w:r w:rsidRPr="0088477F">
        <w:t xml:space="preserve"> </w:t>
      </w:r>
      <w:r w:rsidR="00463354" w:rsidRPr="0088477F">
        <w:t xml:space="preserve">surrounding </w:t>
      </w:r>
      <w:r w:rsidRPr="0088477F">
        <w:t>the globe</w:t>
      </w:r>
      <w:r w:rsidR="00573048" w:rsidRPr="0088477F">
        <w:t xml:space="preserve"> </w:t>
      </w:r>
    </w:p>
    <w:p w14:paraId="6985AC10" w14:textId="4826C58B" w:rsidR="00847BE0" w:rsidRDefault="00847BE0" w:rsidP="00847BE0"/>
    <w:p w14:paraId="12753646" w14:textId="35AFC790" w:rsidR="00847BE0" w:rsidRDefault="00847BE0" w:rsidP="00847BE0"/>
    <w:p w14:paraId="3387B8A1" w14:textId="78C2BFBE" w:rsidR="00847BE0" w:rsidRDefault="00847BE0" w:rsidP="00847BE0"/>
    <w:p w14:paraId="6242D242" w14:textId="38892018" w:rsidR="00847BE0" w:rsidRDefault="00847BE0" w:rsidP="00847BE0"/>
    <w:p w14:paraId="7FA104B1" w14:textId="5F3E018B" w:rsidR="00847BE0" w:rsidRDefault="00847BE0" w:rsidP="00847BE0"/>
    <w:sdt>
      <w:sdtPr>
        <w:rPr>
          <w:lang w:val="hu-HU"/>
        </w:rPr>
        <w:id w:val="-1029185805"/>
        <w:docPartObj>
          <w:docPartGallery w:val="Table of Contents"/>
          <w:docPartUnique/>
        </w:docPartObj>
      </w:sdtPr>
      <w:sdtEndPr>
        <w:rPr>
          <w:rFonts w:eastAsiaTheme="minorHAnsi" w:cstheme="minorHAnsi"/>
          <w:bCs/>
          <w:caps w:val="0"/>
          <w:sz w:val="23"/>
          <w:szCs w:val="23"/>
          <w:lang w:eastAsia="en-US"/>
        </w:rPr>
      </w:sdtEndPr>
      <w:sdtContent>
        <w:p w14:paraId="5B6720D8" w14:textId="29C0E887" w:rsidR="0088057F" w:rsidRDefault="00325299">
          <w:pPr>
            <w:pStyle w:val="Tartalomjegyzkcmsora"/>
          </w:pPr>
          <w:r>
            <w:rPr>
              <w:lang w:val="hu-HU"/>
            </w:rPr>
            <w:t>LIST OF CONTENT</w:t>
          </w:r>
        </w:p>
        <w:p w14:paraId="3D00E221" w14:textId="7A10A002" w:rsidR="00897E36" w:rsidRDefault="0088057F">
          <w:pPr>
            <w:pStyle w:val="TJ1"/>
            <w:rPr>
              <w:rFonts w:eastAsiaTheme="minorEastAsia" w:cstheme="minorBidi"/>
              <w:b w:val="0"/>
              <w:noProof/>
              <w:sz w:val="22"/>
              <w:szCs w:val="22"/>
              <w:lang w:eastAsia="en-GB"/>
            </w:rPr>
          </w:pPr>
          <w:r>
            <w:fldChar w:fldCharType="begin"/>
          </w:r>
          <w:r>
            <w:instrText xml:space="preserve"> TOC \o "1-3" \h \z \u </w:instrText>
          </w:r>
          <w:r>
            <w:fldChar w:fldCharType="separate"/>
          </w:r>
          <w:hyperlink w:anchor="_Toc111720409" w:history="1">
            <w:r w:rsidR="00897E36" w:rsidRPr="00DD75AD">
              <w:rPr>
                <w:rStyle w:val="Hiperhivatkozs"/>
                <w:noProof/>
              </w:rPr>
              <w:t>A WARM WELCOME</w:t>
            </w:r>
            <w:r w:rsidR="00897E36">
              <w:rPr>
                <w:noProof/>
                <w:webHidden/>
              </w:rPr>
              <w:tab/>
            </w:r>
            <w:r w:rsidR="00897E36">
              <w:rPr>
                <w:noProof/>
                <w:webHidden/>
              </w:rPr>
              <w:fldChar w:fldCharType="begin"/>
            </w:r>
            <w:r w:rsidR="00897E36">
              <w:rPr>
                <w:noProof/>
                <w:webHidden/>
              </w:rPr>
              <w:instrText xml:space="preserve"> PAGEREF _Toc111720409 \h </w:instrText>
            </w:r>
            <w:r w:rsidR="00897E36">
              <w:rPr>
                <w:noProof/>
                <w:webHidden/>
              </w:rPr>
            </w:r>
            <w:r w:rsidR="00897E36">
              <w:rPr>
                <w:noProof/>
                <w:webHidden/>
              </w:rPr>
              <w:fldChar w:fldCharType="separate"/>
            </w:r>
            <w:r w:rsidR="00252432">
              <w:rPr>
                <w:noProof/>
                <w:webHidden/>
              </w:rPr>
              <w:t>1</w:t>
            </w:r>
            <w:r w:rsidR="00897E36">
              <w:rPr>
                <w:noProof/>
                <w:webHidden/>
              </w:rPr>
              <w:fldChar w:fldCharType="end"/>
            </w:r>
          </w:hyperlink>
        </w:p>
        <w:p w14:paraId="65EFCE39" w14:textId="74736B4C" w:rsidR="00897E36" w:rsidRDefault="00897E36">
          <w:pPr>
            <w:pStyle w:val="TJ1"/>
            <w:rPr>
              <w:rFonts w:eastAsiaTheme="minorEastAsia" w:cstheme="minorBidi"/>
              <w:b w:val="0"/>
              <w:noProof/>
              <w:sz w:val="22"/>
              <w:szCs w:val="22"/>
              <w:lang w:eastAsia="en-GB"/>
            </w:rPr>
          </w:pPr>
          <w:hyperlink w:anchor="_Toc111720410" w:history="1">
            <w:r w:rsidRPr="00DD75AD">
              <w:rPr>
                <w:rStyle w:val="Hiperhivatkozs"/>
                <w:noProof/>
              </w:rPr>
              <w:t>CONFERENCE INFORMATION</w:t>
            </w:r>
            <w:r>
              <w:rPr>
                <w:noProof/>
                <w:webHidden/>
              </w:rPr>
              <w:tab/>
            </w:r>
            <w:r>
              <w:rPr>
                <w:noProof/>
                <w:webHidden/>
              </w:rPr>
              <w:fldChar w:fldCharType="begin"/>
            </w:r>
            <w:r>
              <w:rPr>
                <w:noProof/>
                <w:webHidden/>
              </w:rPr>
              <w:instrText xml:space="preserve"> PAGEREF _Toc111720410 \h </w:instrText>
            </w:r>
            <w:r>
              <w:rPr>
                <w:noProof/>
                <w:webHidden/>
              </w:rPr>
            </w:r>
            <w:r>
              <w:rPr>
                <w:noProof/>
                <w:webHidden/>
              </w:rPr>
              <w:fldChar w:fldCharType="separate"/>
            </w:r>
            <w:r w:rsidR="00252432">
              <w:rPr>
                <w:noProof/>
                <w:webHidden/>
              </w:rPr>
              <w:t>3</w:t>
            </w:r>
            <w:r>
              <w:rPr>
                <w:noProof/>
                <w:webHidden/>
              </w:rPr>
              <w:fldChar w:fldCharType="end"/>
            </w:r>
          </w:hyperlink>
        </w:p>
        <w:p w14:paraId="3BC7506D" w14:textId="08611974" w:rsidR="00897E36" w:rsidRDefault="00897E36">
          <w:pPr>
            <w:pStyle w:val="TJ2"/>
            <w:rPr>
              <w:rFonts w:eastAsiaTheme="minorEastAsia" w:cstheme="minorBidi"/>
              <w:noProof/>
              <w:sz w:val="22"/>
              <w:szCs w:val="22"/>
              <w:lang w:eastAsia="en-GB"/>
            </w:rPr>
          </w:pPr>
          <w:hyperlink w:anchor="_Toc111720411" w:history="1">
            <w:r w:rsidRPr="00DD75AD">
              <w:rPr>
                <w:rStyle w:val="Hiperhivatkozs"/>
                <w:noProof/>
              </w:rPr>
              <w:t>1.</w:t>
            </w:r>
            <w:r>
              <w:rPr>
                <w:rFonts w:eastAsiaTheme="minorEastAsia" w:cstheme="minorBidi"/>
                <w:noProof/>
                <w:sz w:val="22"/>
                <w:szCs w:val="22"/>
                <w:lang w:eastAsia="en-GB"/>
              </w:rPr>
              <w:tab/>
            </w:r>
            <w:r w:rsidRPr="00DD75AD">
              <w:rPr>
                <w:rStyle w:val="Hiperhivatkozs"/>
                <w:noProof/>
              </w:rPr>
              <w:t>Questions, queries - whom to contact</w:t>
            </w:r>
            <w:r>
              <w:rPr>
                <w:noProof/>
                <w:webHidden/>
              </w:rPr>
              <w:tab/>
            </w:r>
            <w:r>
              <w:rPr>
                <w:noProof/>
                <w:webHidden/>
              </w:rPr>
              <w:fldChar w:fldCharType="begin"/>
            </w:r>
            <w:r>
              <w:rPr>
                <w:noProof/>
                <w:webHidden/>
              </w:rPr>
              <w:instrText xml:space="preserve"> PAGEREF _Toc111720411 \h </w:instrText>
            </w:r>
            <w:r>
              <w:rPr>
                <w:noProof/>
                <w:webHidden/>
              </w:rPr>
            </w:r>
            <w:r>
              <w:rPr>
                <w:noProof/>
                <w:webHidden/>
              </w:rPr>
              <w:fldChar w:fldCharType="separate"/>
            </w:r>
            <w:r w:rsidR="00252432">
              <w:rPr>
                <w:noProof/>
                <w:webHidden/>
              </w:rPr>
              <w:t>3</w:t>
            </w:r>
            <w:r>
              <w:rPr>
                <w:noProof/>
                <w:webHidden/>
              </w:rPr>
              <w:fldChar w:fldCharType="end"/>
            </w:r>
          </w:hyperlink>
        </w:p>
        <w:p w14:paraId="686538C4" w14:textId="59ECBE06" w:rsidR="00897E36" w:rsidRDefault="00897E36">
          <w:pPr>
            <w:pStyle w:val="TJ2"/>
            <w:rPr>
              <w:rFonts w:eastAsiaTheme="minorEastAsia" w:cstheme="minorBidi"/>
              <w:noProof/>
              <w:sz w:val="22"/>
              <w:szCs w:val="22"/>
              <w:lang w:eastAsia="en-GB"/>
            </w:rPr>
          </w:pPr>
          <w:hyperlink w:anchor="_Toc111720412" w:history="1">
            <w:r w:rsidRPr="00DD75AD">
              <w:rPr>
                <w:rStyle w:val="Hiperhivatkozs"/>
                <w:noProof/>
              </w:rPr>
              <w:t>2.</w:t>
            </w:r>
            <w:r>
              <w:rPr>
                <w:rFonts w:eastAsiaTheme="minorEastAsia" w:cstheme="minorBidi"/>
                <w:noProof/>
                <w:sz w:val="22"/>
                <w:szCs w:val="22"/>
                <w:lang w:eastAsia="en-GB"/>
              </w:rPr>
              <w:tab/>
            </w:r>
            <w:r w:rsidRPr="00DD75AD">
              <w:rPr>
                <w:rStyle w:val="Hiperhivatkozs"/>
                <w:noProof/>
              </w:rPr>
              <w:t>Conference Information and Social Links</w:t>
            </w:r>
            <w:r>
              <w:rPr>
                <w:noProof/>
                <w:webHidden/>
              </w:rPr>
              <w:tab/>
            </w:r>
            <w:r>
              <w:rPr>
                <w:noProof/>
                <w:webHidden/>
              </w:rPr>
              <w:fldChar w:fldCharType="begin"/>
            </w:r>
            <w:r>
              <w:rPr>
                <w:noProof/>
                <w:webHidden/>
              </w:rPr>
              <w:instrText xml:space="preserve"> PAGEREF _Toc111720412 \h </w:instrText>
            </w:r>
            <w:r>
              <w:rPr>
                <w:noProof/>
                <w:webHidden/>
              </w:rPr>
            </w:r>
            <w:r>
              <w:rPr>
                <w:noProof/>
                <w:webHidden/>
              </w:rPr>
              <w:fldChar w:fldCharType="separate"/>
            </w:r>
            <w:r w:rsidR="00252432">
              <w:rPr>
                <w:noProof/>
                <w:webHidden/>
              </w:rPr>
              <w:t>3</w:t>
            </w:r>
            <w:r>
              <w:rPr>
                <w:noProof/>
                <w:webHidden/>
              </w:rPr>
              <w:fldChar w:fldCharType="end"/>
            </w:r>
          </w:hyperlink>
        </w:p>
        <w:p w14:paraId="0E3FA8DF" w14:textId="1DFE67A3" w:rsidR="00897E36" w:rsidRDefault="00897E36">
          <w:pPr>
            <w:pStyle w:val="TJ2"/>
            <w:rPr>
              <w:rFonts w:eastAsiaTheme="minorEastAsia" w:cstheme="minorBidi"/>
              <w:noProof/>
              <w:sz w:val="22"/>
              <w:szCs w:val="22"/>
              <w:lang w:eastAsia="en-GB"/>
            </w:rPr>
          </w:pPr>
          <w:hyperlink w:anchor="_Toc111720413" w:history="1">
            <w:r w:rsidRPr="00DD75AD">
              <w:rPr>
                <w:rStyle w:val="Hiperhivatkozs"/>
                <w:noProof/>
              </w:rPr>
              <w:t>3.</w:t>
            </w:r>
            <w:r>
              <w:rPr>
                <w:rFonts w:eastAsiaTheme="minorEastAsia" w:cstheme="minorBidi"/>
                <w:noProof/>
                <w:sz w:val="22"/>
                <w:szCs w:val="22"/>
                <w:lang w:eastAsia="en-GB"/>
              </w:rPr>
              <w:tab/>
            </w:r>
            <w:r w:rsidRPr="00DD75AD">
              <w:rPr>
                <w:rStyle w:val="Hiperhivatkozs"/>
                <w:noProof/>
              </w:rPr>
              <w:t>Event hashtags</w:t>
            </w:r>
            <w:r>
              <w:rPr>
                <w:noProof/>
                <w:webHidden/>
              </w:rPr>
              <w:tab/>
            </w:r>
            <w:r>
              <w:rPr>
                <w:noProof/>
                <w:webHidden/>
              </w:rPr>
              <w:fldChar w:fldCharType="begin"/>
            </w:r>
            <w:r>
              <w:rPr>
                <w:noProof/>
                <w:webHidden/>
              </w:rPr>
              <w:instrText xml:space="preserve"> PAGEREF _Toc111720413 \h </w:instrText>
            </w:r>
            <w:r>
              <w:rPr>
                <w:noProof/>
                <w:webHidden/>
              </w:rPr>
            </w:r>
            <w:r>
              <w:rPr>
                <w:noProof/>
                <w:webHidden/>
              </w:rPr>
              <w:fldChar w:fldCharType="separate"/>
            </w:r>
            <w:r w:rsidR="00252432">
              <w:rPr>
                <w:noProof/>
                <w:webHidden/>
              </w:rPr>
              <w:t>3</w:t>
            </w:r>
            <w:r>
              <w:rPr>
                <w:noProof/>
                <w:webHidden/>
              </w:rPr>
              <w:fldChar w:fldCharType="end"/>
            </w:r>
          </w:hyperlink>
        </w:p>
        <w:p w14:paraId="3B3E3B8B" w14:textId="368644ED" w:rsidR="00897E36" w:rsidRDefault="00897E36">
          <w:pPr>
            <w:pStyle w:val="TJ2"/>
            <w:rPr>
              <w:rFonts w:eastAsiaTheme="minorEastAsia" w:cstheme="minorBidi"/>
              <w:noProof/>
              <w:sz w:val="22"/>
              <w:szCs w:val="22"/>
              <w:lang w:eastAsia="en-GB"/>
            </w:rPr>
          </w:pPr>
          <w:hyperlink w:anchor="_Toc111720414" w:history="1">
            <w:r w:rsidRPr="00DD75AD">
              <w:rPr>
                <w:rStyle w:val="Hiperhivatkozs"/>
                <w:noProof/>
              </w:rPr>
              <w:t>4.</w:t>
            </w:r>
            <w:r>
              <w:rPr>
                <w:rFonts w:eastAsiaTheme="minorEastAsia" w:cstheme="minorBidi"/>
                <w:noProof/>
                <w:sz w:val="22"/>
                <w:szCs w:val="22"/>
                <w:lang w:eastAsia="en-GB"/>
              </w:rPr>
              <w:tab/>
            </w:r>
            <w:r w:rsidRPr="00DD75AD">
              <w:rPr>
                <w:rStyle w:val="Hiperhivatkozs"/>
                <w:noProof/>
              </w:rPr>
              <w:t>Internet Access</w:t>
            </w:r>
            <w:r>
              <w:rPr>
                <w:noProof/>
                <w:webHidden/>
              </w:rPr>
              <w:tab/>
            </w:r>
            <w:r>
              <w:rPr>
                <w:noProof/>
                <w:webHidden/>
              </w:rPr>
              <w:fldChar w:fldCharType="begin"/>
            </w:r>
            <w:r>
              <w:rPr>
                <w:noProof/>
                <w:webHidden/>
              </w:rPr>
              <w:instrText xml:space="preserve"> PAGEREF _Toc111720414 \h </w:instrText>
            </w:r>
            <w:r>
              <w:rPr>
                <w:noProof/>
                <w:webHidden/>
              </w:rPr>
            </w:r>
            <w:r>
              <w:rPr>
                <w:noProof/>
                <w:webHidden/>
              </w:rPr>
              <w:fldChar w:fldCharType="separate"/>
            </w:r>
            <w:r w:rsidR="00252432">
              <w:rPr>
                <w:noProof/>
                <w:webHidden/>
              </w:rPr>
              <w:t>3</w:t>
            </w:r>
            <w:r>
              <w:rPr>
                <w:noProof/>
                <w:webHidden/>
              </w:rPr>
              <w:fldChar w:fldCharType="end"/>
            </w:r>
          </w:hyperlink>
        </w:p>
        <w:p w14:paraId="5D7F16BD" w14:textId="51D47C87" w:rsidR="00897E36" w:rsidRDefault="00897E36">
          <w:pPr>
            <w:pStyle w:val="TJ2"/>
            <w:rPr>
              <w:rFonts w:eastAsiaTheme="minorEastAsia" w:cstheme="minorBidi"/>
              <w:noProof/>
              <w:sz w:val="22"/>
              <w:szCs w:val="22"/>
              <w:lang w:eastAsia="en-GB"/>
            </w:rPr>
          </w:pPr>
          <w:hyperlink w:anchor="_Toc111720415" w:history="1">
            <w:r w:rsidRPr="00DD75AD">
              <w:rPr>
                <w:rStyle w:val="Hiperhivatkozs"/>
                <w:noProof/>
              </w:rPr>
              <w:t>5.</w:t>
            </w:r>
            <w:r>
              <w:rPr>
                <w:rFonts w:eastAsiaTheme="minorEastAsia" w:cstheme="minorBidi"/>
                <w:noProof/>
                <w:sz w:val="22"/>
                <w:szCs w:val="22"/>
                <w:lang w:eastAsia="en-GB"/>
              </w:rPr>
              <w:tab/>
            </w:r>
            <w:r w:rsidRPr="00DD75AD">
              <w:rPr>
                <w:rStyle w:val="Hiperhivatkozs"/>
                <w:noProof/>
              </w:rPr>
              <w:t>Roaming and Country Code for calling</w:t>
            </w:r>
            <w:r>
              <w:rPr>
                <w:noProof/>
                <w:webHidden/>
              </w:rPr>
              <w:tab/>
            </w:r>
            <w:r>
              <w:rPr>
                <w:noProof/>
                <w:webHidden/>
              </w:rPr>
              <w:fldChar w:fldCharType="begin"/>
            </w:r>
            <w:r>
              <w:rPr>
                <w:noProof/>
                <w:webHidden/>
              </w:rPr>
              <w:instrText xml:space="preserve"> PAGEREF _Toc111720415 \h </w:instrText>
            </w:r>
            <w:r>
              <w:rPr>
                <w:noProof/>
                <w:webHidden/>
              </w:rPr>
            </w:r>
            <w:r>
              <w:rPr>
                <w:noProof/>
                <w:webHidden/>
              </w:rPr>
              <w:fldChar w:fldCharType="separate"/>
            </w:r>
            <w:r w:rsidR="00252432">
              <w:rPr>
                <w:noProof/>
                <w:webHidden/>
              </w:rPr>
              <w:t>3</w:t>
            </w:r>
            <w:r>
              <w:rPr>
                <w:noProof/>
                <w:webHidden/>
              </w:rPr>
              <w:fldChar w:fldCharType="end"/>
            </w:r>
          </w:hyperlink>
        </w:p>
        <w:p w14:paraId="6F98494B" w14:textId="032A68AA" w:rsidR="00897E36" w:rsidRDefault="00897E36">
          <w:pPr>
            <w:pStyle w:val="TJ2"/>
            <w:rPr>
              <w:rFonts w:eastAsiaTheme="minorEastAsia" w:cstheme="minorBidi"/>
              <w:noProof/>
              <w:sz w:val="22"/>
              <w:szCs w:val="22"/>
              <w:lang w:eastAsia="en-GB"/>
            </w:rPr>
          </w:pPr>
          <w:hyperlink w:anchor="_Toc111720416" w:history="1">
            <w:r w:rsidRPr="00DD75AD">
              <w:rPr>
                <w:rStyle w:val="Hiperhivatkozs"/>
                <w:noProof/>
              </w:rPr>
              <w:t>6.</w:t>
            </w:r>
            <w:r>
              <w:rPr>
                <w:rFonts w:eastAsiaTheme="minorEastAsia" w:cstheme="minorBidi"/>
                <w:noProof/>
                <w:sz w:val="22"/>
                <w:szCs w:val="22"/>
                <w:lang w:eastAsia="en-GB"/>
              </w:rPr>
              <w:tab/>
            </w:r>
            <w:r w:rsidRPr="00DD75AD">
              <w:rPr>
                <w:rStyle w:val="Hiperhivatkozs"/>
                <w:noProof/>
              </w:rPr>
              <w:t>Inclusiveness is one of CHARM EU’s Core Values</w:t>
            </w:r>
            <w:r>
              <w:rPr>
                <w:noProof/>
                <w:webHidden/>
              </w:rPr>
              <w:tab/>
            </w:r>
            <w:r>
              <w:rPr>
                <w:noProof/>
                <w:webHidden/>
              </w:rPr>
              <w:fldChar w:fldCharType="begin"/>
            </w:r>
            <w:r>
              <w:rPr>
                <w:noProof/>
                <w:webHidden/>
              </w:rPr>
              <w:instrText xml:space="preserve"> PAGEREF _Toc111720416 \h </w:instrText>
            </w:r>
            <w:r>
              <w:rPr>
                <w:noProof/>
                <w:webHidden/>
              </w:rPr>
            </w:r>
            <w:r>
              <w:rPr>
                <w:noProof/>
                <w:webHidden/>
              </w:rPr>
              <w:fldChar w:fldCharType="separate"/>
            </w:r>
            <w:r w:rsidR="00252432">
              <w:rPr>
                <w:noProof/>
                <w:webHidden/>
              </w:rPr>
              <w:t>4</w:t>
            </w:r>
            <w:r>
              <w:rPr>
                <w:noProof/>
                <w:webHidden/>
              </w:rPr>
              <w:fldChar w:fldCharType="end"/>
            </w:r>
          </w:hyperlink>
        </w:p>
        <w:p w14:paraId="4040AD05" w14:textId="062BAB2C" w:rsidR="00897E36" w:rsidRDefault="00897E36">
          <w:pPr>
            <w:pStyle w:val="TJ2"/>
            <w:rPr>
              <w:rFonts w:eastAsiaTheme="minorEastAsia" w:cstheme="minorBidi"/>
              <w:noProof/>
              <w:sz w:val="22"/>
              <w:szCs w:val="22"/>
              <w:lang w:eastAsia="en-GB"/>
            </w:rPr>
          </w:pPr>
          <w:hyperlink w:anchor="_Toc111720417" w:history="1">
            <w:r w:rsidRPr="00DD75AD">
              <w:rPr>
                <w:rStyle w:val="Hiperhivatkozs"/>
                <w:noProof/>
              </w:rPr>
              <w:t>7.</w:t>
            </w:r>
            <w:r>
              <w:rPr>
                <w:rFonts w:eastAsiaTheme="minorEastAsia" w:cstheme="minorBidi"/>
                <w:noProof/>
                <w:sz w:val="22"/>
                <w:szCs w:val="22"/>
                <w:lang w:eastAsia="en-GB"/>
              </w:rPr>
              <w:tab/>
            </w:r>
            <w:r w:rsidRPr="00DD75AD">
              <w:rPr>
                <w:rStyle w:val="Hiperhivatkozs"/>
                <w:noProof/>
              </w:rPr>
              <w:t>Conference Atmosphere &amp; ways of collaboration</w:t>
            </w:r>
            <w:r>
              <w:rPr>
                <w:noProof/>
                <w:webHidden/>
              </w:rPr>
              <w:tab/>
            </w:r>
            <w:r>
              <w:rPr>
                <w:noProof/>
                <w:webHidden/>
              </w:rPr>
              <w:fldChar w:fldCharType="begin"/>
            </w:r>
            <w:r>
              <w:rPr>
                <w:noProof/>
                <w:webHidden/>
              </w:rPr>
              <w:instrText xml:space="preserve"> PAGEREF _Toc111720417 \h </w:instrText>
            </w:r>
            <w:r>
              <w:rPr>
                <w:noProof/>
                <w:webHidden/>
              </w:rPr>
            </w:r>
            <w:r>
              <w:rPr>
                <w:noProof/>
                <w:webHidden/>
              </w:rPr>
              <w:fldChar w:fldCharType="separate"/>
            </w:r>
            <w:r w:rsidR="00252432">
              <w:rPr>
                <w:noProof/>
                <w:webHidden/>
              </w:rPr>
              <w:t>4</w:t>
            </w:r>
            <w:r>
              <w:rPr>
                <w:noProof/>
                <w:webHidden/>
              </w:rPr>
              <w:fldChar w:fldCharType="end"/>
            </w:r>
          </w:hyperlink>
        </w:p>
        <w:p w14:paraId="0C3A6C84" w14:textId="79D8DA65" w:rsidR="00897E36" w:rsidRDefault="00897E36">
          <w:pPr>
            <w:pStyle w:val="TJ2"/>
            <w:rPr>
              <w:rFonts w:eastAsiaTheme="minorEastAsia" w:cstheme="minorBidi"/>
              <w:noProof/>
              <w:sz w:val="22"/>
              <w:szCs w:val="22"/>
              <w:lang w:eastAsia="en-GB"/>
            </w:rPr>
          </w:pPr>
          <w:hyperlink w:anchor="_Toc111720418" w:history="1">
            <w:r w:rsidRPr="00DD75AD">
              <w:rPr>
                <w:rStyle w:val="Hiperhivatkozs"/>
                <w:noProof/>
              </w:rPr>
              <w:t>8.</w:t>
            </w:r>
            <w:r>
              <w:rPr>
                <w:rFonts w:eastAsiaTheme="minorEastAsia" w:cstheme="minorBidi"/>
                <w:noProof/>
                <w:sz w:val="22"/>
                <w:szCs w:val="22"/>
                <w:lang w:eastAsia="en-GB"/>
              </w:rPr>
              <w:tab/>
            </w:r>
            <w:r w:rsidRPr="00DD75AD">
              <w:rPr>
                <w:rStyle w:val="Hiperhivatkozs"/>
                <w:noProof/>
              </w:rPr>
              <w:t>COVID-19 considerations</w:t>
            </w:r>
            <w:r>
              <w:rPr>
                <w:noProof/>
                <w:webHidden/>
              </w:rPr>
              <w:tab/>
            </w:r>
            <w:r>
              <w:rPr>
                <w:noProof/>
                <w:webHidden/>
              </w:rPr>
              <w:fldChar w:fldCharType="begin"/>
            </w:r>
            <w:r>
              <w:rPr>
                <w:noProof/>
                <w:webHidden/>
              </w:rPr>
              <w:instrText xml:space="preserve"> PAGEREF _Toc111720418 \h </w:instrText>
            </w:r>
            <w:r>
              <w:rPr>
                <w:noProof/>
                <w:webHidden/>
              </w:rPr>
            </w:r>
            <w:r>
              <w:rPr>
                <w:noProof/>
                <w:webHidden/>
              </w:rPr>
              <w:fldChar w:fldCharType="separate"/>
            </w:r>
            <w:r w:rsidR="00252432">
              <w:rPr>
                <w:noProof/>
                <w:webHidden/>
              </w:rPr>
              <w:t>5</w:t>
            </w:r>
            <w:r>
              <w:rPr>
                <w:noProof/>
                <w:webHidden/>
              </w:rPr>
              <w:fldChar w:fldCharType="end"/>
            </w:r>
          </w:hyperlink>
        </w:p>
        <w:p w14:paraId="3861B34F" w14:textId="0BD3C514" w:rsidR="00897E36" w:rsidRDefault="00897E36">
          <w:pPr>
            <w:pStyle w:val="TJ2"/>
            <w:rPr>
              <w:rFonts w:eastAsiaTheme="minorEastAsia" w:cstheme="minorBidi"/>
              <w:noProof/>
              <w:sz w:val="22"/>
              <w:szCs w:val="22"/>
              <w:lang w:eastAsia="en-GB"/>
            </w:rPr>
          </w:pPr>
          <w:hyperlink w:anchor="_Toc111720419" w:history="1">
            <w:r w:rsidRPr="00DD75AD">
              <w:rPr>
                <w:rStyle w:val="Hiperhivatkozs"/>
                <w:noProof/>
              </w:rPr>
              <w:t>9.</w:t>
            </w:r>
            <w:r>
              <w:rPr>
                <w:rFonts w:eastAsiaTheme="minorEastAsia" w:cstheme="minorBidi"/>
                <w:noProof/>
                <w:sz w:val="22"/>
                <w:szCs w:val="22"/>
                <w:lang w:eastAsia="en-GB"/>
              </w:rPr>
              <w:tab/>
            </w:r>
            <w:r w:rsidRPr="00DD75AD">
              <w:rPr>
                <w:rStyle w:val="Hiperhivatkozs"/>
                <w:noProof/>
              </w:rPr>
              <w:t>Conference Hybrid Format</w:t>
            </w:r>
            <w:r>
              <w:rPr>
                <w:noProof/>
                <w:webHidden/>
              </w:rPr>
              <w:tab/>
            </w:r>
            <w:r>
              <w:rPr>
                <w:noProof/>
                <w:webHidden/>
              </w:rPr>
              <w:fldChar w:fldCharType="begin"/>
            </w:r>
            <w:r>
              <w:rPr>
                <w:noProof/>
                <w:webHidden/>
              </w:rPr>
              <w:instrText xml:space="preserve"> PAGEREF _Toc111720419 \h </w:instrText>
            </w:r>
            <w:r>
              <w:rPr>
                <w:noProof/>
                <w:webHidden/>
              </w:rPr>
            </w:r>
            <w:r>
              <w:rPr>
                <w:noProof/>
                <w:webHidden/>
              </w:rPr>
              <w:fldChar w:fldCharType="separate"/>
            </w:r>
            <w:r w:rsidR="00252432">
              <w:rPr>
                <w:noProof/>
                <w:webHidden/>
              </w:rPr>
              <w:t>5</w:t>
            </w:r>
            <w:r>
              <w:rPr>
                <w:noProof/>
                <w:webHidden/>
              </w:rPr>
              <w:fldChar w:fldCharType="end"/>
            </w:r>
          </w:hyperlink>
        </w:p>
        <w:p w14:paraId="1728AFC0" w14:textId="5F8152E5" w:rsidR="00897E36" w:rsidRDefault="00897E36">
          <w:pPr>
            <w:pStyle w:val="TJ2"/>
            <w:rPr>
              <w:rFonts w:eastAsiaTheme="minorEastAsia" w:cstheme="minorBidi"/>
              <w:noProof/>
              <w:sz w:val="22"/>
              <w:szCs w:val="22"/>
              <w:lang w:eastAsia="en-GB"/>
            </w:rPr>
          </w:pPr>
          <w:hyperlink w:anchor="_Toc111720420" w:history="1">
            <w:r w:rsidRPr="00DD75AD">
              <w:rPr>
                <w:rStyle w:val="Hiperhivatkozs"/>
                <w:noProof/>
              </w:rPr>
              <w:t>10.</w:t>
            </w:r>
            <w:r>
              <w:rPr>
                <w:rFonts w:eastAsiaTheme="minorEastAsia" w:cstheme="minorBidi"/>
                <w:noProof/>
                <w:sz w:val="22"/>
                <w:szCs w:val="22"/>
                <w:lang w:eastAsia="en-GB"/>
              </w:rPr>
              <w:tab/>
            </w:r>
            <w:r w:rsidRPr="00DD75AD">
              <w:rPr>
                <w:rStyle w:val="Hiperhivatkozs"/>
                <w:noProof/>
              </w:rPr>
              <w:t>Access and participation in the venue</w:t>
            </w:r>
            <w:r>
              <w:rPr>
                <w:noProof/>
                <w:webHidden/>
              </w:rPr>
              <w:tab/>
            </w:r>
            <w:r>
              <w:rPr>
                <w:noProof/>
                <w:webHidden/>
              </w:rPr>
              <w:fldChar w:fldCharType="begin"/>
            </w:r>
            <w:r>
              <w:rPr>
                <w:noProof/>
                <w:webHidden/>
              </w:rPr>
              <w:instrText xml:space="preserve"> PAGEREF _Toc111720420 \h </w:instrText>
            </w:r>
            <w:r>
              <w:rPr>
                <w:noProof/>
                <w:webHidden/>
              </w:rPr>
            </w:r>
            <w:r>
              <w:rPr>
                <w:noProof/>
                <w:webHidden/>
              </w:rPr>
              <w:fldChar w:fldCharType="separate"/>
            </w:r>
            <w:r w:rsidR="00252432">
              <w:rPr>
                <w:noProof/>
                <w:webHidden/>
              </w:rPr>
              <w:t>5</w:t>
            </w:r>
            <w:r>
              <w:rPr>
                <w:noProof/>
                <w:webHidden/>
              </w:rPr>
              <w:fldChar w:fldCharType="end"/>
            </w:r>
          </w:hyperlink>
        </w:p>
        <w:p w14:paraId="0EEB0842" w14:textId="213B5358" w:rsidR="00897E36" w:rsidRDefault="00897E36">
          <w:pPr>
            <w:pStyle w:val="TJ2"/>
            <w:rPr>
              <w:rFonts w:eastAsiaTheme="minorEastAsia" w:cstheme="minorBidi"/>
              <w:noProof/>
              <w:sz w:val="22"/>
              <w:szCs w:val="22"/>
              <w:lang w:eastAsia="en-GB"/>
            </w:rPr>
          </w:pPr>
          <w:hyperlink w:anchor="_Toc111720421" w:history="1">
            <w:r w:rsidRPr="00DD75AD">
              <w:rPr>
                <w:rStyle w:val="Hiperhivatkozs"/>
                <w:noProof/>
              </w:rPr>
              <w:t>11.</w:t>
            </w:r>
            <w:r>
              <w:rPr>
                <w:rFonts w:eastAsiaTheme="minorEastAsia" w:cstheme="minorBidi"/>
                <w:noProof/>
                <w:sz w:val="22"/>
                <w:szCs w:val="22"/>
                <w:lang w:eastAsia="en-GB"/>
              </w:rPr>
              <w:tab/>
            </w:r>
            <w:r w:rsidRPr="00DD75AD">
              <w:rPr>
                <w:rStyle w:val="Hiperhivatkozs"/>
                <w:noProof/>
              </w:rPr>
              <w:t>Environmental awareness</w:t>
            </w:r>
            <w:r>
              <w:rPr>
                <w:noProof/>
                <w:webHidden/>
              </w:rPr>
              <w:tab/>
            </w:r>
            <w:r>
              <w:rPr>
                <w:noProof/>
                <w:webHidden/>
              </w:rPr>
              <w:fldChar w:fldCharType="begin"/>
            </w:r>
            <w:r>
              <w:rPr>
                <w:noProof/>
                <w:webHidden/>
              </w:rPr>
              <w:instrText xml:space="preserve"> PAGEREF _Toc111720421 \h </w:instrText>
            </w:r>
            <w:r>
              <w:rPr>
                <w:noProof/>
                <w:webHidden/>
              </w:rPr>
            </w:r>
            <w:r>
              <w:rPr>
                <w:noProof/>
                <w:webHidden/>
              </w:rPr>
              <w:fldChar w:fldCharType="separate"/>
            </w:r>
            <w:r w:rsidR="00252432">
              <w:rPr>
                <w:noProof/>
                <w:webHidden/>
              </w:rPr>
              <w:t>5</w:t>
            </w:r>
            <w:r>
              <w:rPr>
                <w:noProof/>
                <w:webHidden/>
              </w:rPr>
              <w:fldChar w:fldCharType="end"/>
            </w:r>
          </w:hyperlink>
        </w:p>
        <w:p w14:paraId="69A88598" w14:textId="20EC5138" w:rsidR="00897E36" w:rsidRDefault="00897E36">
          <w:pPr>
            <w:pStyle w:val="TJ2"/>
            <w:rPr>
              <w:rFonts w:eastAsiaTheme="minorEastAsia" w:cstheme="minorBidi"/>
              <w:noProof/>
              <w:sz w:val="22"/>
              <w:szCs w:val="22"/>
              <w:lang w:eastAsia="en-GB"/>
            </w:rPr>
          </w:pPr>
          <w:hyperlink w:anchor="_Toc111720422" w:history="1">
            <w:r w:rsidRPr="00DD75AD">
              <w:rPr>
                <w:rStyle w:val="Hiperhivatkozs"/>
                <w:noProof/>
              </w:rPr>
              <w:t>12.</w:t>
            </w:r>
            <w:r>
              <w:rPr>
                <w:rFonts w:eastAsiaTheme="minorEastAsia" w:cstheme="minorBidi"/>
                <w:noProof/>
                <w:sz w:val="22"/>
                <w:szCs w:val="22"/>
                <w:lang w:eastAsia="en-GB"/>
              </w:rPr>
              <w:tab/>
            </w:r>
            <w:r w:rsidRPr="00DD75AD">
              <w:rPr>
                <w:rStyle w:val="Hiperhivatkozs"/>
                <w:noProof/>
              </w:rPr>
              <w:t>Conference engagement and materials</w:t>
            </w:r>
            <w:r>
              <w:rPr>
                <w:noProof/>
                <w:webHidden/>
              </w:rPr>
              <w:tab/>
            </w:r>
            <w:r>
              <w:rPr>
                <w:noProof/>
                <w:webHidden/>
              </w:rPr>
              <w:fldChar w:fldCharType="begin"/>
            </w:r>
            <w:r>
              <w:rPr>
                <w:noProof/>
                <w:webHidden/>
              </w:rPr>
              <w:instrText xml:space="preserve"> PAGEREF _Toc111720422 \h </w:instrText>
            </w:r>
            <w:r>
              <w:rPr>
                <w:noProof/>
                <w:webHidden/>
              </w:rPr>
            </w:r>
            <w:r>
              <w:rPr>
                <w:noProof/>
                <w:webHidden/>
              </w:rPr>
              <w:fldChar w:fldCharType="separate"/>
            </w:r>
            <w:r w:rsidR="00252432">
              <w:rPr>
                <w:noProof/>
                <w:webHidden/>
              </w:rPr>
              <w:t>6</w:t>
            </w:r>
            <w:r>
              <w:rPr>
                <w:noProof/>
                <w:webHidden/>
              </w:rPr>
              <w:fldChar w:fldCharType="end"/>
            </w:r>
          </w:hyperlink>
        </w:p>
        <w:p w14:paraId="011A0C36" w14:textId="56F69729" w:rsidR="00897E36" w:rsidRDefault="00897E36">
          <w:pPr>
            <w:pStyle w:val="TJ2"/>
            <w:rPr>
              <w:rFonts w:eastAsiaTheme="minorEastAsia" w:cstheme="minorBidi"/>
              <w:noProof/>
              <w:sz w:val="22"/>
              <w:szCs w:val="22"/>
              <w:lang w:eastAsia="en-GB"/>
            </w:rPr>
          </w:pPr>
          <w:hyperlink w:anchor="_Toc111720423" w:history="1">
            <w:r w:rsidRPr="00DD75AD">
              <w:rPr>
                <w:rStyle w:val="Hiperhivatkozs"/>
                <w:noProof/>
              </w:rPr>
              <w:t>13.</w:t>
            </w:r>
            <w:r>
              <w:rPr>
                <w:rFonts w:eastAsiaTheme="minorEastAsia" w:cstheme="minorBidi"/>
                <w:noProof/>
                <w:sz w:val="22"/>
                <w:szCs w:val="22"/>
                <w:lang w:eastAsia="en-GB"/>
              </w:rPr>
              <w:tab/>
            </w:r>
            <w:r w:rsidRPr="00DD75AD">
              <w:rPr>
                <w:rStyle w:val="Hiperhivatkozs"/>
                <w:noProof/>
              </w:rPr>
              <w:t>Breaks between sessions - Time is an Access Need for All</w:t>
            </w:r>
            <w:r>
              <w:rPr>
                <w:noProof/>
                <w:webHidden/>
              </w:rPr>
              <w:tab/>
            </w:r>
            <w:r>
              <w:rPr>
                <w:noProof/>
                <w:webHidden/>
              </w:rPr>
              <w:fldChar w:fldCharType="begin"/>
            </w:r>
            <w:r>
              <w:rPr>
                <w:noProof/>
                <w:webHidden/>
              </w:rPr>
              <w:instrText xml:space="preserve"> PAGEREF _Toc111720423 \h </w:instrText>
            </w:r>
            <w:r>
              <w:rPr>
                <w:noProof/>
                <w:webHidden/>
              </w:rPr>
            </w:r>
            <w:r>
              <w:rPr>
                <w:noProof/>
                <w:webHidden/>
              </w:rPr>
              <w:fldChar w:fldCharType="separate"/>
            </w:r>
            <w:r w:rsidR="00252432">
              <w:rPr>
                <w:noProof/>
                <w:webHidden/>
              </w:rPr>
              <w:t>6</w:t>
            </w:r>
            <w:r>
              <w:rPr>
                <w:noProof/>
                <w:webHidden/>
              </w:rPr>
              <w:fldChar w:fldCharType="end"/>
            </w:r>
          </w:hyperlink>
        </w:p>
        <w:p w14:paraId="5F532DFC" w14:textId="453BE088" w:rsidR="00897E36" w:rsidRDefault="00897E36">
          <w:pPr>
            <w:pStyle w:val="TJ2"/>
            <w:rPr>
              <w:rFonts w:eastAsiaTheme="minorEastAsia" w:cstheme="minorBidi"/>
              <w:noProof/>
              <w:sz w:val="22"/>
              <w:szCs w:val="22"/>
              <w:lang w:eastAsia="en-GB"/>
            </w:rPr>
          </w:pPr>
          <w:hyperlink w:anchor="_Toc111720424" w:history="1">
            <w:r w:rsidRPr="00DD75AD">
              <w:rPr>
                <w:rStyle w:val="Hiperhivatkozs"/>
                <w:noProof/>
              </w:rPr>
              <w:t>14.</w:t>
            </w:r>
            <w:r>
              <w:rPr>
                <w:rFonts w:eastAsiaTheme="minorEastAsia" w:cstheme="minorBidi"/>
                <w:noProof/>
                <w:sz w:val="22"/>
                <w:szCs w:val="22"/>
                <w:lang w:eastAsia="en-GB"/>
              </w:rPr>
              <w:tab/>
            </w:r>
            <w:r w:rsidRPr="00DD75AD">
              <w:rPr>
                <w:rStyle w:val="Hiperhivatkozs"/>
                <w:noProof/>
              </w:rPr>
              <w:t>Energisers &amp; Buffer Times</w:t>
            </w:r>
            <w:r>
              <w:rPr>
                <w:noProof/>
                <w:webHidden/>
              </w:rPr>
              <w:tab/>
            </w:r>
            <w:r>
              <w:rPr>
                <w:noProof/>
                <w:webHidden/>
              </w:rPr>
              <w:fldChar w:fldCharType="begin"/>
            </w:r>
            <w:r>
              <w:rPr>
                <w:noProof/>
                <w:webHidden/>
              </w:rPr>
              <w:instrText xml:space="preserve"> PAGEREF _Toc111720424 \h </w:instrText>
            </w:r>
            <w:r>
              <w:rPr>
                <w:noProof/>
                <w:webHidden/>
              </w:rPr>
            </w:r>
            <w:r>
              <w:rPr>
                <w:noProof/>
                <w:webHidden/>
              </w:rPr>
              <w:fldChar w:fldCharType="separate"/>
            </w:r>
            <w:r w:rsidR="00252432">
              <w:rPr>
                <w:noProof/>
                <w:webHidden/>
              </w:rPr>
              <w:t>6</w:t>
            </w:r>
            <w:r>
              <w:rPr>
                <w:noProof/>
                <w:webHidden/>
              </w:rPr>
              <w:fldChar w:fldCharType="end"/>
            </w:r>
          </w:hyperlink>
        </w:p>
        <w:p w14:paraId="1518097F" w14:textId="15D78B5B" w:rsidR="00897E36" w:rsidRDefault="00897E36">
          <w:pPr>
            <w:pStyle w:val="TJ2"/>
            <w:rPr>
              <w:rFonts w:eastAsiaTheme="minorEastAsia" w:cstheme="minorBidi"/>
              <w:noProof/>
              <w:sz w:val="22"/>
              <w:szCs w:val="22"/>
              <w:lang w:eastAsia="en-GB"/>
            </w:rPr>
          </w:pPr>
          <w:hyperlink w:anchor="_Toc111720425" w:history="1">
            <w:r w:rsidRPr="00DD75AD">
              <w:rPr>
                <w:rStyle w:val="Hiperhivatkozs"/>
                <w:noProof/>
              </w:rPr>
              <w:t>15.</w:t>
            </w:r>
            <w:r>
              <w:rPr>
                <w:rFonts w:eastAsiaTheme="minorEastAsia" w:cstheme="minorBidi"/>
                <w:noProof/>
                <w:sz w:val="22"/>
                <w:szCs w:val="22"/>
                <w:lang w:eastAsia="en-GB"/>
              </w:rPr>
              <w:tab/>
            </w:r>
            <w:r w:rsidRPr="00DD75AD">
              <w:rPr>
                <w:rStyle w:val="Hiperhivatkozs"/>
                <w:noProof/>
              </w:rPr>
              <w:t>Speech-to-text Service Provision</w:t>
            </w:r>
            <w:r>
              <w:rPr>
                <w:noProof/>
                <w:webHidden/>
              </w:rPr>
              <w:tab/>
            </w:r>
            <w:r>
              <w:rPr>
                <w:noProof/>
                <w:webHidden/>
              </w:rPr>
              <w:fldChar w:fldCharType="begin"/>
            </w:r>
            <w:r>
              <w:rPr>
                <w:noProof/>
                <w:webHidden/>
              </w:rPr>
              <w:instrText xml:space="preserve"> PAGEREF _Toc111720425 \h </w:instrText>
            </w:r>
            <w:r>
              <w:rPr>
                <w:noProof/>
                <w:webHidden/>
              </w:rPr>
            </w:r>
            <w:r>
              <w:rPr>
                <w:noProof/>
                <w:webHidden/>
              </w:rPr>
              <w:fldChar w:fldCharType="separate"/>
            </w:r>
            <w:r w:rsidR="00252432">
              <w:rPr>
                <w:noProof/>
                <w:webHidden/>
              </w:rPr>
              <w:t>6</w:t>
            </w:r>
            <w:r>
              <w:rPr>
                <w:noProof/>
                <w:webHidden/>
              </w:rPr>
              <w:fldChar w:fldCharType="end"/>
            </w:r>
          </w:hyperlink>
        </w:p>
        <w:p w14:paraId="5631101F" w14:textId="585A8590" w:rsidR="00897E36" w:rsidRDefault="00897E36">
          <w:pPr>
            <w:pStyle w:val="TJ2"/>
            <w:rPr>
              <w:rFonts w:eastAsiaTheme="minorEastAsia" w:cstheme="minorBidi"/>
              <w:noProof/>
              <w:sz w:val="22"/>
              <w:szCs w:val="22"/>
              <w:lang w:eastAsia="en-GB"/>
            </w:rPr>
          </w:pPr>
          <w:hyperlink w:anchor="_Toc111720426" w:history="1">
            <w:r w:rsidRPr="00DD75AD">
              <w:rPr>
                <w:rStyle w:val="Hiperhivatkozs"/>
                <w:noProof/>
              </w:rPr>
              <w:t>16.</w:t>
            </w:r>
            <w:r>
              <w:rPr>
                <w:rFonts w:eastAsiaTheme="minorEastAsia" w:cstheme="minorBidi"/>
                <w:noProof/>
                <w:sz w:val="22"/>
                <w:szCs w:val="22"/>
                <w:lang w:eastAsia="en-GB"/>
              </w:rPr>
              <w:tab/>
            </w:r>
            <w:r w:rsidRPr="00DD75AD">
              <w:rPr>
                <w:rStyle w:val="Hiperhivatkozs"/>
                <w:noProof/>
              </w:rPr>
              <w:t>Catering and Dietary Requirements</w:t>
            </w:r>
            <w:r>
              <w:rPr>
                <w:noProof/>
                <w:webHidden/>
              </w:rPr>
              <w:tab/>
            </w:r>
            <w:r>
              <w:rPr>
                <w:noProof/>
                <w:webHidden/>
              </w:rPr>
              <w:fldChar w:fldCharType="begin"/>
            </w:r>
            <w:r>
              <w:rPr>
                <w:noProof/>
                <w:webHidden/>
              </w:rPr>
              <w:instrText xml:space="preserve"> PAGEREF _Toc111720426 \h </w:instrText>
            </w:r>
            <w:r>
              <w:rPr>
                <w:noProof/>
                <w:webHidden/>
              </w:rPr>
            </w:r>
            <w:r>
              <w:rPr>
                <w:noProof/>
                <w:webHidden/>
              </w:rPr>
              <w:fldChar w:fldCharType="separate"/>
            </w:r>
            <w:r w:rsidR="00252432">
              <w:rPr>
                <w:noProof/>
                <w:webHidden/>
              </w:rPr>
              <w:t>6</w:t>
            </w:r>
            <w:r>
              <w:rPr>
                <w:noProof/>
                <w:webHidden/>
              </w:rPr>
              <w:fldChar w:fldCharType="end"/>
            </w:r>
          </w:hyperlink>
        </w:p>
        <w:p w14:paraId="33445DF0" w14:textId="02797DD8" w:rsidR="00897E36" w:rsidRDefault="00897E36">
          <w:pPr>
            <w:pStyle w:val="TJ2"/>
            <w:rPr>
              <w:rFonts w:eastAsiaTheme="minorEastAsia" w:cstheme="minorBidi"/>
              <w:noProof/>
              <w:sz w:val="22"/>
              <w:szCs w:val="22"/>
              <w:lang w:eastAsia="en-GB"/>
            </w:rPr>
          </w:pPr>
          <w:hyperlink w:anchor="_Toc111720427" w:history="1">
            <w:r w:rsidRPr="00DD75AD">
              <w:rPr>
                <w:rStyle w:val="Hiperhivatkozs"/>
                <w:noProof/>
              </w:rPr>
              <w:t>17.</w:t>
            </w:r>
            <w:r>
              <w:rPr>
                <w:rFonts w:eastAsiaTheme="minorEastAsia" w:cstheme="minorBidi"/>
                <w:noProof/>
                <w:sz w:val="22"/>
                <w:szCs w:val="22"/>
                <w:lang w:eastAsia="en-GB"/>
              </w:rPr>
              <w:tab/>
            </w:r>
            <w:r w:rsidRPr="00DD75AD">
              <w:rPr>
                <w:rStyle w:val="Hiperhivatkozs"/>
                <w:noProof/>
              </w:rPr>
              <w:t>Privacy Notice &amp; GDPR Regulations &amp; Consent to photos/videos</w:t>
            </w:r>
            <w:r>
              <w:rPr>
                <w:noProof/>
                <w:webHidden/>
              </w:rPr>
              <w:tab/>
            </w:r>
            <w:r>
              <w:rPr>
                <w:noProof/>
                <w:webHidden/>
              </w:rPr>
              <w:fldChar w:fldCharType="begin"/>
            </w:r>
            <w:r>
              <w:rPr>
                <w:noProof/>
                <w:webHidden/>
              </w:rPr>
              <w:instrText xml:space="preserve"> PAGEREF _Toc111720427 \h </w:instrText>
            </w:r>
            <w:r>
              <w:rPr>
                <w:noProof/>
                <w:webHidden/>
              </w:rPr>
            </w:r>
            <w:r>
              <w:rPr>
                <w:noProof/>
                <w:webHidden/>
              </w:rPr>
              <w:fldChar w:fldCharType="separate"/>
            </w:r>
            <w:r w:rsidR="00252432">
              <w:rPr>
                <w:noProof/>
                <w:webHidden/>
              </w:rPr>
              <w:t>6</w:t>
            </w:r>
            <w:r>
              <w:rPr>
                <w:noProof/>
                <w:webHidden/>
              </w:rPr>
              <w:fldChar w:fldCharType="end"/>
            </w:r>
          </w:hyperlink>
        </w:p>
        <w:p w14:paraId="60D49082" w14:textId="0E0AC6E3" w:rsidR="00897E36" w:rsidRDefault="00897E36">
          <w:pPr>
            <w:pStyle w:val="TJ2"/>
            <w:rPr>
              <w:rFonts w:eastAsiaTheme="minorEastAsia" w:cstheme="minorBidi"/>
              <w:noProof/>
              <w:sz w:val="22"/>
              <w:szCs w:val="22"/>
              <w:lang w:eastAsia="en-GB"/>
            </w:rPr>
          </w:pPr>
          <w:hyperlink w:anchor="_Toc111720428" w:history="1">
            <w:r w:rsidRPr="00DD75AD">
              <w:rPr>
                <w:rStyle w:val="Hiperhivatkozs"/>
                <w:noProof/>
              </w:rPr>
              <w:t>18.</w:t>
            </w:r>
            <w:r>
              <w:rPr>
                <w:rFonts w:eastAsiaTheme="minorEastAsia" w:cstheme="minorBidi"/>
                <w:noProof/>
                <w:sz w:val="22"/>
                <w:szCs w:val="22"/>
                <w:lang w:eastAsia="en-GB"/>
              </w:rPr>
              <w:tab/>
            </w:r>
            <w:r w:rsidRPr="00DD75AD">
              <w:rPr>
                <w:rStyle w:val="Hiperhivatkozs"/>
                <w:noProof/>
                <w:shd w:val="clear" w:color="auto" w:fill="FFFFFF"/>
              </w:rPr>
              <w:t>Off-Camera Locations</w:t>
            </w:r>
            <w:r>
              <w:rPr>
                <w:noProof/>
                <w:webHidden/>
              </w:rPr>
              <w:tab/>
            </w:r>
            <w:r>
              <w:rPr>
                <w:noProof/>
                <w:webHidden/>
              </w:rPr>
              <w:fldChar w:fldCharType="begin"/>
            </w:r>
            <w:r>
              <w:rPr>
                <w:noProof/>
                <w:webHidden/>
              </w:rPr>
              <w:instrText xml:space="preserve"> PAGEREF _Toc111720428 \h </w:instrText>
            </w:r>
            <w:r>
              <w:rPr>
                <w:noProof/>
                <w:webHidden/>
              </w:rPr>
            </w:r>
            <w:r>
              <w:rPr>
                <w:noProof/>
                <w:webHidden/>
              </w:rPr>
              <w:fldChar w:fldCharType="separate"/>
            </w:r>
            <w:r w:rsidR="00252432">
              <w:rPr>
                <w:noProof/>
                <w:webHidden/>
              </w:rPr>
              <w:t>7</w:t>
            </w:r>
            <w:r>
              <w:rPr>
                <w:noProof/>
                <w:webHidden/>
              </w:rPr>
              <w:fldChar w:fldCharType="end"/>
            </w:r>
          </w:hyperlink>
        </w:p>
        <w:p w14:paraId="55B8C0A3" w14:textId="2251FD95" w:rsidR="00897E36" w:rsidRDefault="00897E36">
          <w:pPr>
            <w:pStyle w:val="TJ1"/>
            <w:rPr>
              <w:rFonts w:eastAsiaTheme="minorEastAsia" w:cstheme="minorBidi"/>
              <w:b w:val="0"/>
              <w:noProof/>
              <w:sz w:val="22"/>
              <w:szCs w:val="22"/>
              <w:lang w:eastAsia="en-GB"/>
            </w:rPr>
          </w:pPr>
          <w:hyperlink w:anchor="_Toc111720429" w:history="1">
            <w:r w:rsidRPr="00DD75AD">
              <w:rPr>
                <w:rStyle w:val="Hiperhivatkozs"/>
                <w:noProof/>
              </w:rPr>
              <w:t>CONFERENCE VENUE INFORMATION</w:t>
            </w:r>
            <w:r>
              <w:rPr>
                <w:noProof/>
                <w:webHidden/>
              </w:rPr>
              <w:tab/>
            </w:r>
            <w:r>
              <w:rPr>
                <w:noProof/>
                <w:webHidden/>
              </w:rPr>
              <w:fldChar w:fldCharType="begin"/>
            </w:r>
            <w:r>
              <w:rPr>
                <w:noProof/>
                <w:webHidden/>
              </w:rPr>
              <w:instrText xml:space="preserve"> PAGEREF _Toc111720429 \h </w:instrText>
            </w:r>
            <w:r>
              <w:rPr>
                <w:noProof/>
                <w:webHidden/>
              </w:rPr>
            </w:r>
            <w:r>
              <w:rPr>
                <w:noProof/>
                <w:webHidden/>
              </w:rPr>
              <w:fldChar w:fldCharType="separate"/>
            </w:r>
            <w:r w:rsidR="00252432">
              <w:rPr>
                <w:noProof/>
                <w:webHidden/>
              </w:rPr>
              <w:t>7</w:t>
            </w:r>
            <w:r>
              <w:rPr>
                <w:noProof/>
                <w:webHidden/>
              </w:rPr>
              <w:fldChar w:fldCharType="end"/>
            </w:r>
          </w:hyperlink>
        </w:p>
        <w:p w14:paraId="2BC31F42" w14:textId="69634135" w:rsidR="00897E36" w:rsidRDefault="00897E36">
          <w:pPr>
            <w:pStyle w:val="TJ2"/>
            <w:rPr>
              <w:rFonts w:eastAsiaTheme="minorEastAsia" w:cstheme="minorBidi"/>
              <w:noProof/>
              <w:sz w:val="22"/>
              <w:szCs w:val="22"/>
              <w:lang w:eastAsia="en-GB"/>
            </w:rPr>
          </w:pPr>
          <w:hyperlink w:anchor="_Toc111720430" w:history="1">
            <w:r w:rsidRPr="00DD75AD">
              <w:rPr>
                <w:rStyle w:val="Hiperhivatkozs"/>
                <w:noProof/>
              </w:rPr>
              <w:t>19.</w:t>
            </w:r>
            <w:r>
              <w:rPr>
                <w:rFonts w:eastAsiaTheme="minorEastAsia" w:cstheme="minorBidi"/>
                <w:noProof/>
                <w:sz w:val="22"/>
                <w:szCs w:val="22"/>
                <w:lang w:eastAsia="en-GB"/>
              </w:rPr>
              <w:tab/>
            </w:r>
            <w:r w:rsidRPr="00DD75AD">
              <w:rPr>
                <w:rStyle w:val="Hiperhivatkozs"/>
                <w:noProof/>
              </w:rPr>
              <w:t>Address, Map, Facilities</w:t>
            </w:r>
            <w:r>
              <w:rPr>
                <w:noProof/>
                <w:webHidden/>
              </w:rPr>
              <w:tab/>
            </w:r>
            <w:r>
              <w:rPr>
                <w:noProof/>
                <w:webHidden/>
              </w:rPr>
              <w:fldChar w:fldCharType="begin"/>
            </w:r>
            <w:r>
              <w:rPr>
                <w:noProof/>
                <w:webHidden/>
              </w:rPr>
              <w:instrText xml:space="preserve"> PAGEREF _Toc111720430 \h </w:instrText>
            </w:r>
            <w:r>
              <w:rPr>
                <w:noProof/>
                <w:webHidden/>
              </w:rPr>
            </w:r>
            <w:r>
              <w:rPr>
                <w:noProof/>
                <w:webHidden/>
              </w:rPr>
              <w:fldChar w:fldCharType="separate"/>
            </w:r>
            <w:r w:rsidR="00252432">
              <w:rPr>
                <w:noProof/>
                <w:webHidden/>
              </w:rPr>
              <w:t>7</w:t>
            </w:r>
            <w:r>
              <w:rPr>
                <w:noProof/>
                <w:webHidden/>
              </w:rPr>
              <w:fldChar w:fldCharType="end"/>
            </w:r>
          </w:hyperlink>
        </w:p>
        <w:p w14:paraId="7792EBFC" w14:textId="10FDE09A" w:rsidR="00897E36" w:rsidRDefault="00897E36">
          <w:pPr>
            <w:pStyle w:val="TJ2"/>
            <w:rPr>
              <w:rFonts w:eastAsiaTheme="minorEastAsia" w:cstheme="minorBidi"/>
              <w:noProof/>
              <w:sz w:val="22"/>
              <w:szCs w:val="22"/>
              <w:lang w:eastAsia="en-GB"/>
            </w:rPr>
          </w:pPr>
          <w:hyperlink w:anchor="_Toc111720431" w:history="1">
            <w:r w:rsidRPr="00DD75AD">
              <w:rPr>
                <w:rStyle w:val="Hiperhivatkozs"/>
                <w:noProof/>
              </w:rPr>
              <w:t>20.</w:t>
            </w:r>
            <w:r>
              <w:rPr>
                <w:rFonts w:eastAsiaTheme="minorEastAsia" w:cstheme="minorBidi"/>
                <w:noProof/>
                <w:sz w:val="22"/>
                <w:szCs w:val="22"/>
                <w:lang w:eastAsia="en-GB"/>
              </w:rPr>
              <w:tab/>
            </w:r>
            <w:r w:rsidRPr="00DD75AD">
              <w:rPr>
                <w:rStyle w:val="Hiperhivatkozs"/>
                <w:noProof/>
              </w:rPr>
              <w:t>Restrooms</w:t>
            </w:r>
            <w:r>
              <w:rPr>
                <w:noProof/>
                <w:webHidden/>
              </w:rPr>
              <w:tab/>
            </w:r>
            <w:r>
              <w:rPr>
                <w:noProof/>
                <w:webHidden/>
              </w:rPr>
              <w:fldChar w:fldCharType="begin"/>
            </w:r>
            <w:r>
              <w:rPr>
                <w:noProof/>
                <w:webHidden/>
              </w:rPr>
              <w:instrText xml:space="preserve"> PAGEREF _Toc111720431 \h </w:instrText>
            </w:r>
            <w:r>
              <w:rPr>
                <w:noProof/>
                <w:webHidden/>
              </w:rPr>
            </w:r>
            <w:r>
              <w:rPr>
                <w:noProof/>
                <w:webHidden/>
              </w:rPr>
              <w:fldChar w:fldCharType="separate"/>
            </w:r>
            <w:r w:rsidR="00252432">
              <w:rPr>
                <w:noProof/>
                <w:webHidden/>
              </w:rPr>
              <w:t>7</w:t>
            </w:r>
            <w:r>
              <w:rPr>
                <w:noProof/>
                <w:webHidden/>
              </w:rPr>
              <w:fldChar w:fldCharType="end"/>
            </w:r>
          </w:hyperlink>
        </w:p>
        <w:p w14:paraId="5A74078D" w14:textId="2FFBA223" w:rsidR="00897E36" w:rsidRDefault="00897E36">
          <w:pPr>
            <w:pStyle w:val="TJ2"/>
            <w:rPr>
              <w:rFonts w:eastAsiaTheme="minorEastAsia" w:cstheme="minorBidi"/>
              <w:noProof/>
              <w:sz w:val="22"/>
              <w:szCs w:val="22"/>
              <w:lang w:eastAsia="en-GB"/>
            </w:rPr>
          </w:pPr>
          <w:hyperlink w:anchor="_Toc111720432" w:history="1">
            <w:r w:rsidRPr="00DD75AD">
              <w:rPr>
                <w:rStyle w:val="Hiperhivatkozs"/>
                <w:noProof/>
              </w:rPr>
              <w:t>21.</w:t>
            </w:r>
            <w:r>
              <w:rPr>
                <w:rFonts w:eastAsiaTheme="minorEastAsia" w:cstheme="minorBidi"/>
                <w:noProof/>
                <w:sz w:val="22"/>
                <w:szCs w:val="22"/>
                <w:lang w:eastAsia="en-GB"/>
              </w:rPr>
              <w:tab/>
            </w:r>
            <w:r w:rsidRPr="00DD75AD">
              <w:rPr>
                <w:rStyle w:val="Hiperhivatkozs"/>
                <w:noProof/>
              </w:rPr>
              <w:t>Floor Map – 0. Level (Northern Building (Északi Tömb)</w:t>
            </w:r>
            <w:r>
              <w:rPr>
                <w:noProof/>
                <w:webHidden/>
              </w:rPr>
              <w:tab/>
            </w:r>
            <w:r>
              <w:rPr>
                <w:noProof/>
                <w:webHidden/>
              </w:rPr>
              <w:fldChar w:fldCharType="begin"/>
            </w:r>
            <w:r>
              <w:rPr>
                <w:noProof/>
                <w:webHidden/>
              </w:rPr>
              <w:instrText xml:space="preserve"> PAGEREF _Toc111720432 \h </w:instrText>
            </w:r>
            <w:r>
              <w:rPr>
                <w:noProof/>
                <w:webHidden/>
              </w:rPr>
            </w:r>
            <w:r>
              <w:rPr>
                <w:noProof/>
                <w:webHidden/>
              </w:rPr>
              <w:fldChar w:fldCharType="separate"/>
            </w:r>
            <w:r w:rsidR="00252432">
              <w:rPr>
                <w:noProof/>
                <w:webHidden/>
              </w:rPr>
              <w:t>8</w:t>
            </w:r>
            <w:r>
              <w:rPr>
                <w:noProof/>
                <w:webHidden/>
              </w:rPr>
              <w:fldChar w:fldCharType="end"/>
            </w:r>
          </w:hyperlink>
        </w:p>
        <w:p w14:paraId="3052805E" w14:textId="6D607212" w:rsidR="00897E36" w:rsidRDefault="00897E36">
          <w:pPr>
            <w:pStyle w:val="TJ1"/>
            <w:rPr>
              <w:rFonts w:eastAsiaTheme="minorEastAsia" w:cstheme="minorBidi"/>
              <w:b w:val="0"/>
              <w:noProof/>
              <w:sz w:val="22"/>
              <w:szCs w:val="22"/>
              <w:lang w:eastAsia="en-GB"/>
            </w:rPr>
          </w:pPr>
          <w:hyperlink w:anchor="_Toc111720433" w:history="1">
            <w:r w:rsidRPr="00DD75AD">
              <w:rPr>
                <w:rStyle w:val="Hiperhivatkozs"/>
                <w:noProof/>
              </w:rPr>
              <w:t>TRAVEL IN BUDAPEST</w:t>
            </w:r>
            <w:r>
              <w:rPr>
                <w:noProof/>
                <w:webHidden/>
              </w:rPr>
              <w:tab/>
            </w:r>
            <w:r>
              <w:rPr>
                <w:noProof/>
                <w:webHidden/>
              </w:rPr>
              <w:fldChar w:fldCharType="begin"/>
            </w:r>
            <w:r>
              <w:rPr>
                <w:noProof/>
                <w:webHidden/>
              </w:rPr>
              <w:instrText xml:space="preserve"> PAGEREF _Toc111720433 \h </w:instrText>
            </w:r>
            <w:r>
              <w:rPr>
                <w:noProof/>
                <w:webHidden/>
              </w:rPr>
            </w:r>
            <w:r>
              <w:rPr>
                <w:noProof/>
                <w:webHidden/>
              </w:rPr>
              <w:fldChar w:fldCharType="separate"/>
            </w:r>
            <w:r w:rsidR="00252432">
              <w:rPr>
                <w:noProof/>
                <w:webHidden/>
              </w:rPr>
              <w:t>9</w:t>
            </w:r>
            <w:r>
              <w:rPr>
                <w:noProof/>
                <w:webHidden/>
              </w:rPr>
              <w:fldChar w:fldCharType="end"/>
            </w:r>
          </w:hyperlink>
        </w:p>
        <w:p w14:paraId="68136F50" w14:textId="66747F0C" w:rsidR="00897E36" w:rsidRDefault="00897E36">
          <w:pPr>
            <w:pStyle w:val="TJ2"/>
            <w:rPr>
              <w:rFonts w:eastAsiaTheme="minorEastAsia" w:cstheme="minorBidi"/>
              <w:noProof/>
              <w:sz w:val="22"/>
              <w:szCs w:val="22"/>
              <w:lang w:eastAsia="en-GB"/>
            </w:rPr>
          </w:pPr>
          <w:hyperlink w:anchor="_Toc111720434" w:history="1">
            <w:r w:rsidRPr="00DD75AD">
              <w:rPr>
                <w:rStyle w:val="Hiperhivatkozs"/>
                <w:noProof/>
              </w:rPr>
              <w:t>22.</w:t>
            </w:r>
            <w:r>
              <w:rPr>
                <w:rFonts w:eastAsiaTheme="minorEastAsia" w:cstheme="minorBidi"/>
                <w:noProof/>
                <w:sz w:val="22"/>
                <w:szCs w:val="22"/>
                <w:lang w:eastAsia="en-GB"/>
              </w:rPr>
              <w:tab/>
            </w:r>
            <w:r w:rsidRPr="00DD75AD">
              <w:rPr>
                <w:rStyle w:val="Hiperhivatkozs"/>
                <w:noProof/>
              </w:rPr>
              <w:t>Travelling to and from the Petőfi Bridge by Tram 4 or 6 or buses</w:t>
            </w:r>
            <w:r>
              <w:rPr>
                <w:noProof/>
                <w:webHidden/>
              </w:rPr>
              <w:tab/>
            </w:r>
            <w:r>
              <w:rPr>
                <w:noProof/>
                <w:webHidden/>
              </w:rPr>
              <w:fldChar w:fldCharType="begin"/>
            </w:r>
            <w:r>
              <w:rPr>
                <w:noProof/>
                <w:webHidden/>
              </w:rPr>
              <w:instrText xml:space="preserve"> PAGEREF _Toc111720434 \h </w:instrText>
            </w:r>
            <w:r>
              <w:rPr>
                <w:noProof/>
                <w:webHidden/>
              </w:rPr>
            </w:r>
            <w:r>
              <w:rPr>
                <w:noProof/>
                <w:webHidden/>
              </w:rPr>
              <w:fldChar w:fldCharType="separate"/>
            </w:r>
            <w:r w:rsidR="00252432">
              <w:rPr>
                <w:noProof/>
                <w:webHidden/>
              </w:rPr>
              <w:t>9</w:t>
            </w:r>
            <w:r>
              <w:rPr>
                <w:noProof/>
                <w:webHidden/>
              </w:rPr>
              <w:fldChar w:fldCharType="end"/>
            </w:r>
          </w:hyperlink>
        </w:p>
        <w:p w14:paraId="4CA22FBF" w14:textId="50879839" w:rsidR="00897E36" w:rsidRDefault="00897E36">
          <w:pPr>
            <w:pStyle w:val="TJ2"/>
            <w:rPr>
              <w:rFonts w:eastAsiaTheme="minorEastAsia" w:cstheme="minorBidi"/>
              <w:noProof/>
              <w:sz w:val="22"/>
              <w:szCs w:val="22"/>
              <w:lang w:eastAsia="en-GB"/>
            </w:rPr>
          </w:pPr>
          <w:hyperlink w:anchor="_Toc111720435" w:history="1">
            <w:r w:rsidRPr="00DD75AD">
              <w:rPr>
                <w:rStyle w:val="Hiperhivatkozs"/>
                <w:noProof/>
              </w:rPr>
              <w:t>23.</w:t>
            </w:r>
            <w:r>
              <w:rPr>
                <w:rFonts w:eastAsiaTheme="minorEastAsia" w:cstheme="minorBidi"/>
                <w:noProof/>
                <w:sz w:val="22"/>
                <w:szCs w:val="22"/>
                <w:lang w:eastAsia="en-GB"/>
              </w:rPr>
              <w:tab/>
            </w:r>
            <w:r w:rsidRPr="00DD75AD">
              <w:rPr>
                <w:rStyle w:val="Hiperhivatkozs"/>
                <w:noProof/>
              </w:rPr>
              <w:t>Travelling with public transport</w:t>
            </w:r>
            <w:r>
              <w:rPr>
                <w:noProof/>
                <w:webHidden/>
              </w:rPr>
              <w:tab/>
            </w:r>
            <w:r>
              <w:rPr>
                <w:noProof/>
                <w:webHidden/>
              </w:rPr>
              <w:fldChar w:fldCharType="begin"/>
            </w:r>
            <w:r>
              <w:rPr>
                <w:noProof/>
                <w:webHidden/>
              </w:rPr>
              <w:instrText xml:space="preserve"> PAGEREF _Toc111720435 \h </w:instrText>
            </w:r>
            <w:r>
              <w:rPr>
                <w:noProof/>
                <w:webHidden/>
              </w:rPr>
            </w:r>
            <w:r>
              <w:rPr>
                <w:noProof/>
                <w:webHidden/>
              </w:rPr>
              <w:fldChar w:fldCharType="separate"/>
            </w:r>
            <w:r w:rsidR="00252432">
              <w:rPr>
                <w:noProof/>
                <w:webHidden/>
              </w:rPr>
              <w:t>10</w:t>
            </w:r>
            <w:r>
              <w:rPr>
                <w:noProof/>
                <w:webHidden/>
              </w:rPr>
              <w:fldChar w:fldCharType="end"/>
            </w:r>
          </w:hyperlink>
        </w:p>
        <w:p w14:paraId="050E8A82" w14:textId="5F673642" w:rsidR="00897E36" w:rsidRDefault="00897E36">
          <w:pPr>
            <w:pStyle w:val="TJ2"/>
            <w:rPr>
              <w:rFonts w:eastAsiaTheme="minorEastAsia" w:cstheme="minorBidi"/>
              <w:noProof/>
              <w:sz w:val="22"/>
              <w:szCs w:val="22"/>
              <w:lang w:eastAsia="en-GB"/>
            </w:rPr>
          </w:pPr>
          <w:hyperlink w:anchor="_Toc111720436" w:history="1">
            <w:r w:rsidRPr="00DD75AD">
              <w:rPr>
                <w:rStyle w:val="Hiperhivatkozs"/>
                <w:noProof/>
              </w:rPr>
              <w:t>24.</w:t>
            </w:r>
            <w:r>
              <w:rPr>
                <w:rFonts w:eastAsiaTheme="minorEastAsia" w:cstheme="minorBidi"/>
                <w:noProof/>
                <w:sz w:val="22"/>
                <w:szCs w:val="22"/>
                <w:lang w:eastAsia="en-GB"/>
              </w:rPr>
              <w:tab/>
            </w:r>
            <w:r w:rsidRPr="00DD75AD">
              <w:rPr>
                <w:rStyle w:val="Hiperhivatkozs"/>
                <w:noProof/>
              </w:rPr>
              <w:t>Accessible transport</w:t>
            </w:r>
            <w:r>
              <w:rPr>
                <w:noProof/>
                <w:webHidden/>
              </w:rPr>
              <w:tab/>
            </w:r>
            <w:r>
              <w:rPr>
                <w:noProof/>
                <w:webHidden/>
              </w:rPr>
              <w:fldChar w:fldCharType="begin"/>
            </w:r>
            <w:r>
              <w:rPr>
                <w:noProof/>
                <w:webHidden/>
              </w:rPr>
              <w:instrText xml:space="preserve"> PAGEREF _Toc111720436 \h </w:instrText>
            </w:r>
            <w:r>
              <w:rPr>
                <w:noProof/>
                <w:webHidden/>
              </w:rPr>
            </w:r>
            <w:r>
              <w:rPr>
                <w:noProof/>
                <w:webHidden/>
              </w:rPr>
              <w:fldChar w:fldCharType="separate"/>
            </w:r>
            <w:r w:rsidR="00252432">
              <w:rPr>
                <w:noProof/>
                <w:webHidden/>
              </w:rPr>
              <w:t>10</w:t>
            </w:r>
            <w:r>
              <w:rPr>
                <w:noProof/>
                <w:webHidden/>
              </w:rPr>
              <w:fldChar w:fldCharType="end"/>
            </w:r>
          </w:hyperlink>
        </w:p>
        <w:p w14:paraId="19E441B8" w14:textId="3A668FF0" w:rsidR="00897E36" w:rsidRDefault="00897E36">
          <w:pPr>
            <w:pStyle w:val="TJ2"/>
            <w:rPr>
              <w:rFonts w:eastAsiaTheme="minorEastAsia" w:cstheme="minorBidi"/>
              <w:noProof/>
              <w:sz w:val="22"/>
              <w:szCs w:val="22"/>
              <w:lang w:eastAsia="en-GB"/>
            </w:rPr>
          </w:pPr>
          <w:hyperlink w:anchor="_Toc111720437" w:history="1">
            <w:r w:rsidRPr="00DD75AD">
              <w:rPr>
                <w:rStyle w:val="Hiperhivatkozs"/>
                <w:noProof/>
              </w:rPr>
              <w:t>25.</w:t>
            </w:r>
            <w:r>
              <w:rPr>
                <w:rFonts w:eastAsiaTheme="minorEastAsia" w:cstheme="minorBidi"/>
                <w:noProof/>
                <w:sz w:val="22"/>
                <w:szCs w:val="22"/>
                <w:lang w:eastAsia="en-GB"/>
              </w:rPr>
              <w:tab/>
            </w:r>
            <w:r w:rsidRPr="00DD75AD">
              <w:rPr>
                <w:rStyle w:val="Hiperhivatkozs"/>
                <w:noProof/>
              </w:rPr>
              <w:t>MOL BUBI Facilities</w:t>
            </w:r>
            <w:r>
              <w:rPr>
                <w:noProof/>
                <w:webHidden/>
              </w:rPr>
              <w:tab/>
            </w:r>
            <w:r>
              <w:rPr>
                <w:noProof/>
                <w:webHidden/>
              </w:rPr>
              <w:fldChar w:fldCharType="begin"/>
            </w:r>
            <w:r>
              <w:rPr>
                <w:noProof/>
                <w:webHidden/>
              </w:rPr>
              <w:instrText xml:space="preserve"> PAGEREF _Toc111720437 \h </w:instrText>
            </w:r>
            <w:r>
              <w:rPr>
                <w:noProof/>
                <w:webHidden/>
              </w:rPr>
            </w:r>
            <w:r>
              <w:rPr>
                <w:noProof/>
                <w:webHidden/>
              </w:rPr>
              <w:fldChar w:fldCharType="separate"/>
            </w:r>
            <w:r w:rsidR="00252432">
              <w:rPr>
                <w:noProof/>
                <w:webHidden/>
              </w:rPr>
              <w:t>10</w:t>
            </w:r>
            <w:r>
              <w:rPr>
                <w:noProof/>
                <w:webHidden/>
              </w:rPr>
              <w:fldChar w:fldCharType="end"/>
            </w:r>
          </w:hyperlink>
        </w:p>
        <w:p w14:paraId="64B9F4ED" w14:textId="7F0E4505" w:rsidR="00897E36" w:rsidRDefault="00897E36">
          <w:pPr>
            <w:pStyle w:val="TJ2"/>
            <w:rPr>
              <w:rFonts w:eastAsiaTheme="minorEastAsia" w:cstheme="minorBidi"/>
              <w:noProof/>
              <w:sz w:val="22"/>
              <w:szCs w:val="22"/>
              <w:lang w:eastAsia="en-GB"/>
            </w:rPr>
          </w:pPr>
          <w:hyperlink w:anchor="_Toc111720438" w:history="1">
            <w:r w:rsidRPr="00DD75AD">
              <w:rPr>
                <w:rStyle w:val="Hiperhivatkozs"/>
                <w:noProof/>
              </w:rPr>
              <w:t>26.</w:t>
            </w:r>
            <w:r>
              <w:rPr>
                <w:rFonts w:eastAsiaTheme="minorEastAsia" w:cstheme="minorBidi"/>
                <w:noProof/>
                <w:sz w:val="22"/>
                <w:szCs w:val="22"/>
                <w:lang w:eastAsia="en-GB"/>
              </w:rPr>
              <w:tab/>
            </w:r>
            <w:r w:rsidRPr="00DD75AD">
              <w:rPr>
                <w:rStyle w:val="Hiperhivatkozs"/>
                <w:noProof/>
              </w:rPr>
              <w:t>Travelling by taxi and facilities</w:t>
            </w:r>
            <w:r>
              <w:rPr>
                <w:noProof/>
                <w:webHidden/>
              </w:rPr>
              <w:tab/>
            </w:r>
            <w:r>
              <w:rPr>
                <w:noProof/>
                <w:webHidden/>
              </w:rPr>
              <w:fldChar w:fldCharType="begin"/>
            </w:r>
            <w:r>
              <w:rPr>
                <w:noProof/>
                <w:webHidden/>
              </w:rPr>
              <w:instrText xml:space="preserve"> PAGEREF _Toc111720438 \h </w:instrText>
            </w:r>
            <w:r>
              <w:rPr>
                <w:noProof/>
                <w:webHidden/>
              </w:rPr>
            </w:r>
            <w:r>
              <w:rPr>
                <w:noProof/>
                <w:webHidden/>
              </w:rPr>
              <w:fldChar w:fldCharType="separate"/>
            </w:r>
            <w:r w:rsidR="00252432">
              <w:rPr>
                <w:noProof/>
                <w:webHidden/>
              </w:rPr>
              <w:t>11</w:t>
            </w:r>
            <w:r>
              <w:rPr>
                <w:noProof/>
                <w:webHidden/>
              </w:rPr>
              <w:fldChar w:fldCharType="end"/>
            </w:r>
          </w:hyperlink>
        </w:p>
        <w:p w14:paraId="4CF61412" w14:textId="3FDF7C7F" w:rsidR="00897E36" w:rsidRDefault="00897E36">
          <w:pPr>
            <w:pStyle w:val="TJ1"/>
            <w:rPr>
              <w:rFonts w:eastAsiaTheme="minorEastAsia" w:cstheme="minorBidi"/>
              <w:b w:val="0"/>
              <w:noProof/>
              <w:sz w:val="22"/>
              <w:szCs w:val="22"/>
              <w:lang w:eastAsia="en-GB"/>
            </w:rPr>
          </w:pPr>
          <w:hyperlink w:anchor="_Toc111720439" w:history="1">
            <w:r w:rsidRPr="00DD75AD">
              <w:rPr>
                <w:rStyle w:val="Hiperhivatkozs"/>
                <w:noProof/>
              </w:rPr>
              <w:t>Hungary and Budapest Information</w:t>
            </w:r>
            <w:r>
              <w:rPr>
                <w:noProof/>
                <w:webHidden/>
              </w:rPr>
              <w:tab/>
            </w:r>
            <w:r>
              <w:rPr>
                <w:noProof/>
                <w:webHidden/>
              </w:rPr>
              <w:fldChar w:fldCharType="begin"/>
            </w:r>
            <w:r>
              <w:rPr>
                <w:noProof/>
                <w:webHidden/>
              </w:rPr>
              <w:instrText xml:space="preserve"> PAGEREF _Toc111720439 \h </w:instrText>
            </w:r>
            <w:r>
              <w:rPr>
                <w:noProof/>
                <w:webHidden/>
              </w:rPr>
            </w:r>
            <w:r>
              <w:rPr>
                <w:noProof/>
                <w:webHidden/>
              </w:rPr>
              <w:fldChar w:fldCharType="separate"/>
            </w:r>
            <w:r w:rsidR="00252432">
              <w:rPr>
                <w:noProof/>
                <w:webHidden/>
              </w:rPr>
              <w:t>11</w:t>
            </w:r>
            <w:r>
              <w:rPr>
                <w:noProof/>
                <w:webHidden/>
              </w:rPr>
              <w:fldChar w:fldCharType="end"/>
            </w:r>
          </w:hyperlink>
        </w:p>
        <w:p w14:paraId="176CC691" w14:textId="5709A5D5" w:rsidR="00897E36" w:rsidRDefault="00897E36">
          <w:pPr>
            <w:pStyle w:val="TJ2"/>
            <w:rPr>
              <w:rFonts w:eastAsiaTheme="minorEastAsia" w:cstheme="minorBidi"/>
              <w:noProof/>
              <w:sz w:val="22"/>
              <w:szCs w:val="22"/>
              <w:lang w:eastAsia="en-GB"/>
            </w:rPr>
          </w:pPr>
          <w:hyperlink w:anchor="_Toc111720440" w:history="1">
            <w:r w:rsidRPr="00DD75AD">
              <w:rPr>
                <w:rStyle w:val="Hiperhivatkozs"/>
                <w:noProof/>
              </w:rPr>
              <w:t>27.</w:t>
            </w:r>
            <w:r>
              <w:rPr>
                <w:rFonts w:eastAsiaTheme="minorEastAsia" w:cstheme="minorBidi"/>
                <w:noProof/>
                <w:sz w:val="22"/>
                <w:szCs w:val="22"/>
                <w:lang w:eastAsia="en-GB"/>
              </w:rPr>
              <w:tab/>
            </w:r>
            <w:r w:rsidRPr="00DD75AD">
              <w:rPr>
                <w:rStyle w:val="Hiperhivatkozs"/>
                <w:noProof/>
              </w:rPr>
              <w:t>Weather Information Budapest Hungary</w:t>
            </w:r>
            <w:r>
              <w:rPr>
                <w:noProof/>
                <w:webHidden/>
              </w:rPr>
              <w:tab/>
            </w:r>
            <w:r>
              <w:rPr>
                <w:noProof/>
                <w:webHidden/>
              </w:rPr>
              <w:fldChar w:fldCharType="begin"/>
            </w:r>
            <w:r>
              <w:rPr>
                <w:noProof/>
                <w:webHidden/>
              </w:rPr>
              <w:instrText xml:space="preserve"> PAGEREF _Toc111720440 \h </w:instrText>
            </w:r>
            <w:r>
              <w:rPr>
                <w:noProof/>
                <w:webHidden/>
              </w:rPr>
            </w:r>
            <w:r>
              <w:rPr>
                <w:noProof/>
                <w:webHidden/>
              </w:rPr>
              <w:fldChar w:fldCharType="separate"/>
            </w:r>
            <w:r w:rsidR="00252432">
              <w:rPr>
                <w:noProof/>
                <w:webHidden/>
              </w:rPr>
              <w:t>11</w:t>
            </w:r>
            <w:r>
              <w:rPr>
                <w:noProof/>
                <w:webHidden/>
              </w:rPr>
              <w:fldChar w:fldCharType="end"/>
            </w:r>
          </w:hyperlink>
        </w:p>
        <w:p w14:paraId="430A5BDA" w14:textId="30FD0861" w:rsidR="00897E36" w:rsidRDefault="00897E36">
          <w:pPr>
            <w:pStyle w:val="TJ2"/>
            <w:rPr>
              <w:rFonts w:eastAsiaTheme="minorEastAsia" w:cstheme="minorBidi"/>
              <w:noProof/>
              <w:sz w:val="22"/>
              <w:szCs w:val="22"/>
              <w:lang w:eastAsia="en-GB"/>
            </w:rPr>
          </w:pPr>
          <w:hyperlink w:anchor="_Toc111720441" w:history="1">
            <w:r w:rsidRPr="00DD75AD">
              <w:rPr>
                <w:rStyle w:val="Hiperhivatkozs"/>
                <w:noProof/>
              </w:rPr>
              <w:t>28.</w:t>
            </w:r>
            <w:r>
              <w:rPr>
                <w:rFonts w:eastAsiaTheme="minorEastAsia" w:cstheme="minorBidi"/>
                <w:noProof/>
                <w:sz w:val="22"/>
                <w:szCs w:val="22"/>
                <w:lang w:eastAsia="en-GB"/>
              </w:rPr>
              <w:tab/>
            </w:r>
            <w:r w:rsidRPr="00DD75AD">
              <w:rPr>
                <w:rStyle w:val="Hiperhivatkozs"/>
                <w:noProof/>
              </w:rPr>
              <w:t>Budapest Districts</w:t>
            </w:r>
            <w:r>
              <w:rPr>
                <w:noProof/>
                <w:webHidden/>
              </w:rPr>
              <w:tab/>
            </w:r>
            <w:r>
              <w:rPr>
                <w:noProof/>
                <w:webHidden/>
              </w:rPr>
              <w:fldChar w:fldCharType="begin"/>
            </w:r>
            <w:r>
              <w:rPr>
                <w:noProof/>
                <w:webHidden/>
              </w:rPr>
              <w:instrText xml:space="preserve"> PAGEREF _Toc111720441 \h </w:instrText>
            </w:r>
            <w:r>
              <w:rPr>
                <w:noProof/>
                <w:webHidden/>
              </w:rPr>
            </w:r>
            <w:r>
              <w:rPr>
                <w:noProof/>
                <w:webHidden/>
              </w:rPr>
              <w:fldChar w:fldCharType="separate"/>
            </w:r>
            <w:r w:rsidR="00252432">
              <w:rPr>
                <w:noProof/>
                <w:webHidden/>
              </w:rPr>
              <w:t>12</w:t>
            </w:r>
            <w:r>
              <w:rPr>
                <w:noProof/>
                <w:webHidden/>
              </w:rPr>
              <w:fldChar w:fldCharType="end"/>
            </w:r>
          </w:hyperlink>
        </w:p>
        <w:p w14:paraId="7F72965B" w14:textId="3E5FBCF1" w:rsidR="00897E36" w:rsidRDefault="00897E36">
          <w:pPr>
            <w:pStyle w:val="TJ2"/>
            <w:rPr>
              <w:rFonts w:eastAsiaTheme="minorEastAsia" w:cstheme="minorBidi"/>
              <w:noProof/>
              <w:sz w:val="22"/>
              <w:szCs w:val="22"/>
              <w:lang w:eastAsia="en-GB"/>
            </w:rPr>
          </w:pPr>
          <w:hyperlink w:anchor="_Toc111720442" w:history="1">
            <w:r w:rsidRPr="00DD75AD">
              <w:rPr>
                <w:rStyle w:val="Hiperhivatkozs"/>
                <w:noProof/>
              </w:rPr>
              <w:t>29.</w:t>
            </w:r>
            <w:r>
              <w:rPr>
                <w:rFonts w:eastAsiaTheme="minorEastAsia" w:cstheme="minorBidi"/>
                <w:noProof/>
                <w:sz w:val="22"/>
                <w:szCs w:val="22"/>
                <w:lang w:eastAsia="en-GB"/>
              </w:rPr>
              <w:tab/>
            </w:r>
            <w:r w:rsidRPr="00DD75AD">
              <w:rPr>
                <w:rStyle w:val="Hiperhivatkozs"/>
                <w:noProof/>
              </w:rPr>
              <w:t>Hungarian Currency: Hungarian Forint (HUF)</w:t>
            </w:r>
            <w:r>
              <w:rPr>
                <w:noProof/>
                <w:webHidden/>
              </w:rPr>
              <w:tab/>
            </w:r>
            <w:r>
              <w:rPr>
                <w:noProof/>
                <w:webHidden/>
              </w:rPr>
              <w:fldChar w:fldCharType="begin"/>
            </w:r>
            <w:r>
              <w:rPr>
                <w:noProof/>
                <w:webHidden/>
              </w:rPr>
              <w:instrText xml:space="preserve"> PAGEREF _Toc111720442 \h </w:instrText>
            </w:r>
            <w:r>
              <w:rPr>
                <w:noProof/>
                <w:webHidden/>
              </w:rPr>
            </w:r>
            <w:r>
              <w:rPr>
                <w:noProof/>
                <w:webHidden/>
              </w:rPr>
              <w:fldChar w:fldCharType="separate"/>
            </w:r>
            <w:r w:rsidR="00252432">
              <w:rPr>
                <w:noProof/>
                <w:webHidden/>
              </w:rPr>
              <w:t>12</w:t>
            </w:r>
            <w:r>
              <w:rPr>
                <w:noProof/>
                <w:webHidden/>
              </w:rPr>
              <w:fldChar w:fldCharType="end"/>
            </w:r>
          </w:hyperlink>
        </w:p>
        <w:p w14:paraId="69FF0AEE" w14:textId="2DAE0C2C" w:rsidR="00897E36" w:rsidRDefault="00897E36">
          <w:pPr>
            <w:pStyle w:val="TJ2"/>
            <w:rPr>
              <w:rFonts w:eastAsiaTheme="minorEastAsia" w:cstheme="minorBidi"/>
              <w:noProof/>
              <w:sz w:val="22"/>
              <w:szCs w:val="22"/>
              <w:lang w:eastAsia="en-GB"/>
            </w:rPr>
          </w:pPr>
          <w:hyperlink w:anchor="_Toc111720443" w:history="1">
            <w:r w:rsidRPr="00DD75AD">
              <w:rPr>
                <w:rStyle w:val="Hiperhivatkozs"/>
                <w:bCs/>
                <w:noProof/>
              </w:rPr>
              <w:t>30.</w:t>
            </w:r>
            <w:r>
              <w:rPr>
                <w:rFonts w:eastAsiaTheme="minorEastAsia" w:cstheme="minorBidi"/>
                <w:noProof/>
                <w:sz w:val="22"/>
                <w:szCs w:val="22"/>
                <w:lang w:eastAsia="en-GB"/>
              </w:rPr>
              <w:tab/>
            </w:r>
            <w:r w:rsidRPr="00DD75AD">
              <w:rPr>
                <w:rStyle w:val="Hiperhivatkozs"/>
                <w:noProof/>
              </w:rPr>
              <w:t>In case of emergencies, E</w:t>
            </w:r>
            <w:r w:rsidRPr="00DD75AD">
              <w:rPr>
                <w:rStyle w:val="Hiperhivatkozs"/>
                <w:bCs/>
                <w:noProof/>
              </w:rPr>
              <w:t>mergency Care</w:t>
            </w:r>
            <w:r>
              <w:rPr>
                <w:noProof/>
                <w:webHidden/>
              </w:rPr>
              <w:tab/>
            </w:r>
            <w:r>
              <w:rPr>
                <w:noProof/>
                <w:webHidden/>
              </w:rPr>
              <w:fldChar w:fldCharType="begin"/>
            </w:r>
            <w:r>
              <w:rPr>
                <w:noProof/>
                <w:webHidden/>
              </w:rPr>
              <w:instrText xml:space="preserve"> PAGEREF _Toc111720443 \h </w:instrText>
            </w:r>
            <w:r>
              <w:rPr>
                <w:noProof/>
                <w:webHidden/>
              </w:rPr>
            </w:r>
            <w:r>
              <w:rPr>
                <w:noProof/>
                <w:webHidden/>
              </w:rPr>
              <w:fldChar w:fldCharType="separate"/>
            </w:r>
            <w:r w:rsidR="00252432">
              <w:rPr>
                <w:noProof/>
                <w:webHidden/>
              </w:rPr>
              <w:t>12</w:t>
            </w:r>
            <w:r>
              <w:rPr>
                <w:noProof/>
                <w:webHidden/>
              </w:rPr>
              <w:fldChar w:fldCharType="end"/>
            </w:r>
          </w:hyperlink>
        </w:p>
        <w:p w14:paraId="78533F9F" w14:textId="20E2933A" w:rsidR="00897E36" w:rsidRDefault="00897E36">
          <w:pPr>
            <w:pStyle w:val="TJ1"/>
            <w:rPr>
              <w:rFonts w:eastAsiaTheme="minorEastAsia" w:cstheme="minorBidi"/>
              <w:b w:val="0"/>
              <w:noProof/>
              <w:sz w:val="22"/>
              <w:szCs w:val="22"/>
              <w:lang w:eastAsia="en-GB"/>
            </w:rPr>
          </w:pPr>
          <w:hyperlink w:anchor="_Toc111720444" w:history="1">
            <w:r w:rsidRPr="00DD75AD">
              <w:rPr>
                <w:rStyle w:val="Hiperhivatkozs"/>
                <w:noProof/>
              </w:rPr>
              <w:t>ONLINE PARTICIPATION</w:t>
            </w:r>
            <w:r>
              <w:rPr>
                <w:noProof/>
                <w:webHidden/>
              </w:rPr>
              <w:tab/>
            </w:r>
            <w:r>
              <w:rPr>
                <w:noProof/>
                <w:webHidden/>
              </w:rPr>
              <w:fldChar w:fldCharType="begin"/>
            </w:r>
            <w:r>
              <w:rPr>
                <w:noProof/>
                <w:webHidden/>
              </w:rPr>
              <w:instrText xml:space="preserve"> PAGEREF _Toc111720444 \h </w:instrText>
            </w:r>
            <w:r>
              <w:rPr>
                <w:noProof/>
                <w:webHidden/>
              </w:rPr>
            </w:r>
            <w:r>
              <w:rPr>
                <w:noProof/>
                <w:webHidden/>
              </w:rPr>
              <w:fldChar w:fldCharType="separate"/>
            </w:r>
            <w:r w:rsidR="00252432">
              <w:rPr>
                <w:noProof/>
                <w:webHidden/>
              </w:rPr>
              <w:t>13</w:t>
            </w:r>
            <w:r>
              <w:rPr>
                <w:noProof/>
                <w:webHidden/>
              </w:rPr>
              <w:fldChar w:fldCharType="end"/>
            </w:r>
          </w:hyperlink>
        </w:p>
        <w:p w14:paraId="2CBCBDEF" w14:textId="68BA9706" w:rsidR="00897E36" w:rsidRDefault="00897E36">
          <w:pPr>
            <w:pStyle w:val="TJ2"/>
            <w:rPr>
              <w:rFonts w:eastAsiaTheme="minorEastAsia" w:cstheme="minorBidi"/>
              <w:noProof/>
              <w:sz w:val="22"/>
              <w:szCs w:val="22"/>
              <w:lang w:eastAsia="en-GB"/>
            </w:rPr>
          </w:pPr>
          <w:hyperlink w:anchor="_Toc111720445" w:history="1">
            <w:r w:rsidRPr="00DD75AD">
              <w:rPr>
                <w:rStyle w:val="Hiperhivatkozs"/>
                <w:noProof/>
              </w:rPr>
              <w:t>31.</w:t>
            </w:r>
            <w:r>
              <w:rPr>
                <w:rFonts w:eastAsiaTheme="minorEastAsia" w:cstheme="minorBidi"/>
                <w:noProof/>
                <w:sz w:val="22"/>
                <w:szCs w:val="22"/>
                <w:lang w:eastAsia="en-GB"/>
              </w:rPr>
              <w:tab/>
            </w:r>
            <w:r w:rsidRPr="00DD75AD">
              <w:rPr>
                <w:rStyle w:val="Hiperhivatkozs"/>
                <w:noProof/>
              </w:rPr>
              <w:t>Access and participation in the online environment</w:t>
            </w:r>
            <w:r>
              <w:rPr>
                <w:noProof/>
                <w:webHidden/>
              </w:rPr>
              <w:tab/>
            </w:r>
            <w:r>
              <w:rPr>
                <w:noProof/>
                <w:webHidden/>
              </w:rPr>
              <w:fldChar w:fldCharType="begin"/>
            </w:r>
            <w:r>
              <w:rPr>
                <w:noProof/>
                <w:webHidden/>
              </w:rPr>
              <w:instrText xml:space="preserve"> PAGEREF _Toc111720445 \h </w:instrText>
            </w:r>
            <w:r>
              <w:rPr>
                <w:noProof/>
                <w:webHidden/>
              </w:rPr>
            </w:r>
            <w:r>
              <w:rPr>
                <w:noProof/>
                <w:webHidden/>
              </w:rPr>
              <w:fldChar w:fldCharType="separate"/>
            </w:r>
            <w:r w:rsidR="00252432">
              <w:rPr>
                <w:noProof/>
                <w:webHidden/>
              </w:rPr>
              <w:t>13</w:t>
            </w:r>
            <w:r>
              <w:rPr>
                <w:noProof/>
                <w:webHidden/>
              </w:rPr>
              <w:fldChar w:fldCharType="end"/>
            </w:r>
          </w:hyperlink>
        </w:p>
        <w:p w14:paraId="5FCF4760" w14:textId="20AFC7A9" w:rsidR="00897E36" w:rsidRDefault="00897E36">
          <w:pPr>
            <w:pStyle w:val="TJ2"/>
            <w:rPr>
              <w:rFonts w:eastAsiaTheme="minorEastAsia" w:cstheme="minorBidi"/>
              <w:noProof/>
              <w:sz w:val="22"/>
              <w:szCs w:val="22"/>
              <w:lang w:eastAsia="en-GB"/>
            </w:rPr>
          </w:pPr>
          <w:hyperlink w:anchor="_Toc111720446" w:history="1">
            <w:r w:rsidRPr="00DD75AD">
              <w:rPr>
                <w:rStyle w:val="Hiperhivatkozs"/>
                <w:noProof/>
              </w:rPr>
              <w:t>32.</w:t>
            </w:r>
            <w:r>
              <w:rPr>
                <w:rFonts w:eastAsiaTheme="minorEastAsia" w:cstheme="minorBidi"/>
                <w:noProof/>
                <w:sz w:val="22"/>
                <w:szCs w:val="22"/>
                <w:lang w:eastAsia="en-GB"/>
              </w:rPr>
              <w:tab/>
            </w:r>
            <w:r w:rsidRPr="00DD75AD">
              <w:rPr>
                <w:rStyle w:val="Hiperhivatkozs"/>
                <w:noProof/>
              </w:rPr>
              <w:t>Access the online platform</w:t>
            </w:r>
            <w:r>
              <w:rPr>
                <w:noProof/>
                <w:webHidden/>
              </w:rPr>
              <w:tab/>
            </w:r>
            <w:r>
              <w:rPr>
                <w:noProof/>
                <w:webHidden/>
              </w:rPr>
              <w:fldChar w:fldCharType="begin"/>
            </w:r>
            <w:r>
              <w:rPr>
                <w:noProof/>
                <w:webHidden/>
              </w:rPr>
              <w:instrText xml:space="preserve"> PAGEREF _Toc111720446 \h </w:instrText>
            </w:r>
            <w:r>
              <w:rPr>
                <w:noProof/>
                <w:webHidden/>
              </w:rPr>
            </w:r>
            <w:r>
              <w:rPr>
                <w:noProof/>
                <w:webHidden/>
              </w:rPr>
              <w:fldChar w:fldCharType="separate"/>
            </w:r>
            <w:r w:rsidR="00252432">
              <w:rPr>
                <w:noProof/>
                <w:webHidden/>
              </w:rPr>
              <w:t>13</w:t>
            </w:r>
            <w:r>
              <w:rPr>
                <w:noProof/>
                <w:webHidden/>
              </w:rPr>
              <w:fldChar w:fldCharType="end"/>
            </w:r>
          </w:hyperlink>
        </w:p>
        <w:p w14:paraId="2DF207A4" w14:textId="07E751A2" w:rsidR="00897E36" w:rsidRDefault="00897E36">
          <w:pPr>
            <w:pStyle w:val="TJ2"/>
            <w:rPr>
              <w:rFonts w:eastAsiaTheme="minorEastAsia" w:cstheme="minorBidi"/>
              <w:noProof/>
              <w:sz w:val="22"/>
              <w:szCs w:val="22"/>
              <w:lang w:eastAsia="en-GB"/>
            </w:rPr>
          </w:pPr>
          <w:hyperlink w:anchor="_Toc111720447" w:history="1">
            <w:r w:rsidRPr="00DD75AD">
              <w:rPr>
                <w:rStyle w:val="Hiperhivatkozs"/>
                <w:noProof/>
              </w:rPr>
              <w:t>33.</w:t>
            </w:r>
            <w:r>
              <w:rPr>
                <w:rFonts w:eastAsiaTheme="minorEastAsia" w:cstheme="minorBidi"/>
                <w:noProof/>
                <w:sz w:val="22"/>
                <w:szCs w:val="22"/>
                <w:lang w:eastAsia="en-GB"/>
              </w:rPr>
              <w:tab/>
            </w:r>
            <w:r w:rsidRPr="00DD75AD">
              <w:rPr>
                <w:rStyle w:val="Hiperhivatkozs"/>
                <w:noProof/>
              </w:rPr>
              <w:t>Step by steps on how to join the online platform</w:t>
            </w:r>
            <w:r>
              <w:rPr>
                <w:noProof/>
                <w:webHidden/>
              </w:rPr>
              <w:tab/>
            </w:r>
            <w:r>
              <w:rPr>
                <w:noProof/>
                <w:webHidden/>
              </w:rPr>
              <w:fldChar w:fldCharType="begin"/>
            </w:r>
            <w:r>
              <w:rPr>
                <w:noProof/>
                <w:webHidden/>
              </w:rPr>
              <w:instrText xml:space="preserve"> PAGEREF _Toc111720447 \h </w:instrText>
            </w:r>
            <w:r>
              <w:rPr>
                <w:noProof/>
                <w:webHidden/>
              </w:rPr>
            </w:r>
            <w:r>
              <w:rPr>
                <w:noProof/>
                <w:webHidden/>
              </w:rPr>
              <w:fldChar w:fldCharType="separate"/>
            </w:r>
            <w:r w:rsidR="00252432">
              <w:rPr>
                <w:noProof/>
                <w:webHidden/>
              </w:rPr>
              <w:t>13</w:t>
            </w:r>
            <w:r>
              <w:rPr>
                <w:noProof/>
                <w:webHidden/>
              </w:rPr>
              <w:fldChar w:fldCharType="end"/>
            </w:r>
          </w:hyperlink>
        </w:p>
        <w:p w14:paraId="391BE948" w14:textId="5F1B52AB" w:rsidR="00897E36" w:rsidRDefault="00897E36">
          <w:pPr>
            <w:pStyle w:val="TJ2"/>
            <w:rPr>
              <w:rFonts w:eastAsiaTheme="minorEastAsia" w:cstheme="minorBidi"/>
              <w:noProof/>
              <w:sz w:val="22"/>
              <w:szCs w:val="22"/>
              <w:lang w:eastAsia="en-GB"/>
            </w:rPr>
          </w:pPr>
          <w:hyperlink w:anchor="_Toc111720448" w:history="1">
            <w:r w:rsidRPr="00DD75AD">
              <w:rPr>
                <w:rStyle w:val="Hiperhivatkozs"/>
                <w:noProof/>
              </w:rPr>
              <w:t>34.</w:t>
            </w:r>
            <w:r>
              <w:rPr>
                <w:rFonts w:eastAsiaTheme="minorEastAsia" w:cstheme="minorBidi"/>
                <w:noProof/>
                <w:sz w:val="22"/>
                <w:szCs w:val="22"/>
                <w:lang w:eastAsia="en-GB"/>
              </w:rPr>
              <w:tab/>
            </w:r>
            <w:r w:rsidRPr="00DD75AD">
              <w:rPr>
                <w:rStyle w:val="Hiperhivatkozs"/>
                <w:noProof/>
              </w:rPr>
              <w:t>Zoom Platform Icons</w:t>
            </w:r>
            <w:r>
              <w:rPr>
                <w:noProof/>
                <w:webHidden/>
              </w:rPr>
              <w:tab/>
            </w:r>
            <w:r>
              <w:rPr>
                <w:noProof/>
                <w:webHidden/>
              </w:rPr>
              <w:fldChar w:fldCharType="begin"/>
            </w:r>
            <w:r>
              <w:rPr>
                <w:noProof/>
                <w:webHidden/>
              </w:rPr>
              <w:instrText xml:space="preserve"> PAGEREF _Toc111720448 \h </w:instrText>
            </w:r>
            <w:r>
              <w:rPr>
                <w:noProof/>
                <w:webHidden/>
              </w:rPr>
            </w:r>
            <w:r>
              <w:rPr>
                <w:noProof/>
                <w:webHidden/>
              </w:rPr>
              <w:fldChar w:fldCharType="separate"/>
            </w:r>
            <w:r w:rsidR="00252432">
              <w:rPr>
                <w:noProof/>
                <w:webHidden/>
              </w:rPr>
              <w:t>13</w:t>
            </w:r>
            <w:r>
              <w:rPr>
                <w:noProof/>
                <w:webHidden/>
              </w:rPr>
              <w:fldChar w:fldCharType="end"/>
            </w:r>
          </w:hyperlink>
        </w:p>
        <w:p w14:paraId="7ED14CAA" w14:textId="3755210D" w:rsidR="00897E36" w:rsidRDefault="00897E36">
          <w:pPr>
            <w:pStyle w:val="TJ2"/>
            <w:rPr>
              <w:rFonts w:eastAsiaTheme="minorEastAsia" w:cstheme="minorBidi"/>
              <w:noProof/>
              <w:sz w:val="22"/>
              <w:szCs w:val="22"/>
              <w:lang w:eastAsia="en-GB"/>
            </w:rPr>
          </w:pPr>
          <w:hyperlink w:anchor="_Toc111720449" w:history="1">
            <w:r w:rsidRPr="00DD75AD">
              <w:rPr>
                <w:rStyle w:val="Hiperhivatkozs"/>
                <w:noProof/>
              </w:rPr>
              <w:t>35.</w:t>
            </w:r>
            <w:r>
              <w:rPr>
                <w:rFonts w:eastAsiaTheme="minorEastAsia" w:cstheme="minorBidi"/>
                <w:noProof/>
                <w:sz w:val="22"/>
                <w:szCs w:val="22"/>
                <w:lang w:eastAsia="en-GB"/>
              </w:rPr>
              <w:tab/>
            </w:r>
            <w:r w:rsidRPr="00DD75AD">
              <w:rPr>
                <w:rStyle w:val="Hiperhivatkozs"/>
                <w:noProof/>
              </w:rPr>
              <w:t>Keyboard shortcuts for Zoom</w:t>
            </w:r>
            <w:r>
              <w:rPr>
                <w:noProof/>
                <w:webHidden/>
              </w:rPr>
              <w:tab/>
            </w:r>
            <w:r>
              <w:rPr>
                <w:noProof/>
                <w:webHidden/>
              </w:rPr>
              <w:fldChar w:fldCharType="begin"/>
            </w:r>
            <w:r>
              <w:rPr>
                <w:noProof/>
                <w:webHidden/>
              </w:rPr>
              <w:instrText xml:space="preserve"> PAGEREF _Toc111720449 \h </w:instrText>
            </w:r>
            <w:r>
              <w:rPr>
                <w:noProof/>
                <w:webHidden/>
              </w:rPr>
            </w:r>
            <w:r>
              <w:rPr>
                <w:noProof/>
                <w:webHidden/>
              </w:rPr>
              <w:fldChar w:fldCharType="separate"/>
            </w:r>
            <w:r w:rsidR="00252432">
              <w:rPr>
                <w:noProof/>
                <w:webHidden/>
              </w:rPr>
              <w:t>14</w:t>
            </w:r>
            <w:r>
              <w:rPr>
                <w:noProof/>
                <w:webHidden/>
              </w:rPr>
              <w:fldChar w:fldCharType="end"/>
            </w:r>
          </w:hyperlink>
        </w:p>
        <w:p w14:paraId="3E7709F9" w14:textId="0D855966" w:rsidR="00897E36" w:rsidRDefault="00897E36">
          <w:pPr>
            <w:pStyle w:val="TJ2"/>
            <w:rPr>
              <w:rFonts w:eastAsiaTheme="minorEastAsia" w:cstheme="minorBidi"/>
              <w:noProof/>
              <w:sz w:val="22"/>
              <w:szCs w:val="22"/>
              <w:lang w:eastAsia="en-GB"/>
            </w:rPr>
          </w:pPr>
          <w:hyperlink w:anchor="_Toc111720450" w:history="1">
            <w:r w:rsidRPr="00DD75AD">
              <w:rPr>
                <w:rStyle w:val="Hiperhivatkozs"/>
                <w:noProof/>
              </w:rPr>
              <w:t>36.</w:t>
            </w:r>
            <w:r>
              <w:rPr>
                <w:rFonts w:eastAsiaTheme="minorEastAsia" w:cstheme="minorBidi"/>
                <w:noProof/>
                <w:sz w:val="22"/>
                <w:szCs w:val="22"/>
                <w:lang w:eastAsia="en-GB"/>
              </w:rPr>
              <w:tab/>
            </w:r>
            <w:r w:rsidRPr="00DD75AD">
              <w:rPr>
                <w:rStyle w:val="Hiperhivatkozs"/>
                <w:noProof/>
              </w:rPr>
              <w:t>The best Zoom keyboard shortcuts for Windows</w:t>
            </w:r>
            <w:r>
              <w:rPr>
                <w:noProof/>
                <w:webHidden/>
              </w:rPr>
              <w:tab/>
            </w:r>
            <w:r>
              <w:rPr>
                <w:noProof/>
                <w:webHidden/>
              </w:rPr>
              <w:fldChar w:fldCharType="begin"/>
            </w:r>
            <w:r>
              <w:rPr>
                <w:noProof/>
                <w:webHidden/>
              </w:rPr>
              <w:instrText xml:space="preserve"> PAGEREF _Toc111720450 \h </w:instrText>
            </w:r>
            <w:r>
              <w:rPr>
                <w:noProof/>
                <w:webHidden/>
              </w:rPr>
            </w:r>
            <w:r>
              <w:rPr>
                <w:noProof/>
                <w:webHidden/>
              </w:rPr>
              <w:fldChar w:fldCharType="separate"/>
            </w:r>
            <w:r w:rsidR="00252432">
              <w:rPr>
                <w:noProof/>
                <w:webHidden/>
              </w:rPr>
              <w:t>14</w:t>
            </w:r>
            <w:r>
              <w:rPr>
                <w:noProof/>
                <w:webHidden/>
              </w:rPr>
              <w:fldChar w:fldCharType="end"/>
            </w:r>
          </w:hyperlink>
        </w:p>
        <w:p w14:paraId="77C664CE" w14:textId="154946FE" w:rsidR="00897E36" w:rsidRDefault="00897E36">
          <w:pPr>
            <w:pStyle w:val="TJ2"/>
            <w:rPr>
              <w:rFonts w:eastAsiaTheme="minorEastAsia" w:cstheme="minorBidi"/>
              <w:noProof/>
              <w:sz w:val="22"/>
              <w:szCs w:val="22"/>
              <w:lang w:eastAsia="en-GB"/>
            </w:rPr>
          </w:pPr>
          <w:hyperlink w:anchor="_Toc111720451" w:history="1">
            <w:r w:rsidRPr="00DD75AD">
              <w:rPr>
                <w:rStyle w:val="Hiperhivatkozs"/>
                <w:noProof/>
              </w:rPr>
              <w:t>37.</w:t>
            </w:r>
            <w:r>
              <w:rPr>
                <w:rFonts w:eastAsiaTheme="minorEastAsia" w:cstheme="minorBidi"/>
                <w:noProof/>
                <w:sz w:val="22"/>
                <w:szCs w:val="22"/>
                <w:lang w:eastAsia="en-GB"/>
              </w:rPr>
              <w:tab/>
            </w:r>
            <w:r w:rsidRPr="00DD75AD">
              <w:rPr>
                <w:rStyle w:val="Hiperhivatkozs"/>
                <w:noProof/>
              </w:rPr>
              <w:t>The best Zoom keyboard shortcuts for macOS</w:t>
            </w:r>
            <w:r>
              <w:rPr>
                <w:noProof/>
                <w:webHidden/>
              </w:rPr>
              <w:tab/>
            </w:r>
            <w:r>
              <w:rPr>
                <w:noProof/>
                <w:webHidden/>
              </w:rPr>
              <w:fldChar w:fldCharType="begin"/>
            </w:r>
            <w:r>
              <w:rPr>
                <w:noProof/>
                <w:webHidden/>
              </w:rPr>
              <w:instrText xml:space="preserve"> PAGEREF _Toc111720451 \h </w:instrText>
            </w:r>
            <w:r>
              <w:rPr>
                <w:noProof/>
                <w:webHidden/>
              </w:rPr>
            </w:r>
            <w:r>
              <w:rPr>
                <w:noProof/>
                <w:webHidden/>
              </w:rPr>
              <w:fldChar w:fldCharType="separate"/>
            </w:r>
            <w:r w:rsidR="00252432">
              <w:rPr>
                <w:noProof/>
                <w:webHidden/>
              </w:rPr>
              <w:t>14</w:t>
            </w:r>
            <w:r>
              <w:rPr>
                <w:noProof/>
                <w:webHidden/>
              </w:rPr>
              <w:fldChar w:fldCharType="end"/>
            </w:r>
          </w:hyperlink>
        </w:p>
        <w:p w14:paraId="11161A64" w14:textId="0F9CDA99" w:rsidR="00897E36" w:rsidRDefault="00897E36">
          <w:pPr>
            <w:pStyle w:val="TJ2"/>
            <w:rPr>
              <w:rFonts w:eastAsiaTheme="minorEastAsia" w:cstheme="minorBidi"/>
              <w:noProof/>
              <w:sz w:val="22"/>
              <w:szCs w:val="22"/>
              <w:lang w:eastAsia="en-GB"/>
            </w:rPr>
          </w:pPr>
          <w:hyperlink w:anchor="_Toc111720452" w:history="1">
            <w:r w:rsidRPr="00DD75AD">
              <w:rPr>
                <w:rStyle w:val="Hiperhivatkozs"/>
                <w:noProof/>
              </w:rPr>
              <w:t>38.</w:t>
            </w:r>
            <w:r>
              <w:rPr>
                <w:rFonts w:eastAsiaTheme="minorEastAsia" w:cstheme="minorBidi"/>
                <w:noProof/>
                <w:sz w:val="22"/>
                <w:szCs w:val="22"/>
                <w:lang w:eastAsia="en-GB"/>
              </w:rPr>
              <w:tab/>
            </w:r>
            <w:r w:rsidRPr="00DD75AD">
              <w:rPr>
                <w:rStyle w:val="Hiperhivatkozs"/>
                <w:noProof/>
              </w:rPr>
              <w:t>The best Zoom keyboard shortcuts for iPadOS</w:t>
            </w:r>
            <w:r>
              <w:rPr>
                <w:noProof/>
                <w:webHidden/>
              </w:rPr>
              <w:tab/>
            </w:r>
            <w:r>
              <w:rPr>
                <w:noProof/>
                <w:webHidden/>
              </w:rPr>
              <w:fldChar w:fldCharType="begin"/>
            </w:r>
            <w:r>
              <w:rPr>
                <w:noProof/>
                <w:webHidden/>
              </w:rPr>
              <w:instrText xml:space="preserve"> PAGEREF _Toc111720452 \h </w:instrText>
            </w:r>
            <w:r>
              <w:rPr>
                <w:noProof/>
                <w:webHidden/>
              </w:rPr>
            </w:r>
            <w:r>
              <w:rPr>
                <w:noProof/>
                <w:webHidden/>
              </w:rPr>
              <w:fldChar w:fldCharType="separate"/>
            </w:r>
            <w:r w:rsidR="00252432">
              <w:rPr>
                <w:noProof/>
                <w:webHidden/>
              </w:rPr>
              <w:t>15</w:t>
            </w:r>
            <w:r>
              <w:rPr>
                <w:noProof/>
                <w:webHidden/>
              </w:rPr>
              <w:fldChar w:fldCharType="end"/>
            </w:r>
          </w:hyperlink>
        </w:p>
        <w:p w14:paraId="17FF2301" w14:textId="74FD03C2" w:rsidR="00897E36" w:rsidRDefault="00897E36">
          <w:pPr>
            <w:pStyle w:val="TJ1"/>
            <w:rPr>
              <w:rFonts w:eastAsiaTheme="minorEastAsia" w:cstheme="minorBidi"/>
              <w:b w:val="0"/>
              <w:noProof/>
              <w:sz w:val="22"/>
              <w:szCs w:val="22"/>
              <w:lang w:eastAsia="en-GB"/>
            </w:rPr>
          </w:pPr>
          <w:hyperlink w:anchor="_Toc111720453" w:history="1">
            <w:r w:rsidRPr="00DD75AD">
              <w:rPr>
                <w:rStyle w:val="Hiperhivatkozs"/>
                <w:noProof/>
              </w:rPr>
              <w:t>THANK YOU, EVALUATION &amp; COMMENTS</w:t>
            </w:r>
            <w:r>
              <w:rPr>
                <w:noProof/>
                <w:webHidden/>
              </w:rPr>
              <w:tab/>
            </w:r>
            <w:r>
              <w:rPr>
                <w:noProof/>
                <w:webHidden/>
              </w:rPr>
              <w:fldChar w:fldCharType="begin"/>
            </w:r>
            <w:r>
              <w:rPr>
                <w:noProof/>
                <w:webHidden/>
              </w:rPr>
              <w:instrText xml:space="preserve"> PAGEREF _Toc111720453 \h </w:instrText>
            </w:r>
            <w:r>
              <w:rPr>
                <w:noProof/>
                <w:webHidden/>
              </w:rPr>
            </w:r>
            <w:r>
              <w:rPr>
                <w:noProof/>
                <w:webHidden/>
              </w:rPr>
              <w:fldChar w:fldCharType="separate"/>
            </w:r>
            <w:r w:rsidR="00252432">
              <w:rPr>
                <w:noProof/>
                <w:webHidden/>
              </w:rPr>
              <w:t>15</w:t>
            </w:r>
            <w:r>
              <w:rPr>
                <w:noProof/>
                <w:webHidden/>
              </w:rPr>
              <w:fldChar w:fldCharType="end"/>
            </w:r>
          </w:hyperlink>
        </w:p>
        <w:p w14:paraId="31EEAB71" w14:textId="18FFE0B9" w:rsidR="00897E36" w:rsidRDefault="00897E36">
          <w:pPr>
            <w:pStyle w:val="TJ2"/>
            <w:rPr>
              <w:rFonts w:eastAsiaTheme="minorEastAsia" w:cstheme="minorBidi"/>
              <w:noProof/>
              <w:sz w:val="22"/>
              <w:szCs w:val="22"/>
              <w:lang w:eastAsia="en-GB"/>
            </w:rPr>
          </w:pPr>
          <w:hyperlink w:anchor="_Toc111720454" w:history="1">
            <w:r w:rsidRPr="00DD75AD">
              <w:rPr>
                <w:rStyle w:val="Hiperhivatkozs"/>
                <w:noProof/>
              </w:rPr>
              <w:t>39.</w:t>
            </w:r>
            <w:r>
              <w:rPr>
                <w:rFonts w:eastAsiaTheme="minorEastAsia" w:cstheme="minorBidi"/>
                <w:noProof/>
                <w:sz w:val="22"/>
                <w:szCs w:val="22"/>
                <w:lang w:eastAsia="en-GB"/>
              </w:rPr>
              <w:tab/>
            </w:r>
            <w:r w:rsidRPr="00DD75AD">
              <w:rPr>
                <w:rStyle w:val="Hiperhivatkozs"/>
                <w:noProof/>
              </w:rPr>
              <w:t>A thank you to various Support Personnel and Volunteers</w:t>
            </w:r>
            <w:r>
              <w:rPr>
                <w:noProof/>
                <w:webHidden/>
              </w:rPr>
              <w:tab/>
            </w:r>
            <w:r>
              <w:rPr>
                <w:noProof/>
                <w:webHidden/>
              </w:rPr>
              <w:fldChar w:fldCharType="begin"/>
            </w:r>
            <w:r>
              <w:rPr>
                <w:noProof/>
                <w:webHidden/>
              </w:rPr>
              <w:instrText xml:space="preserve"> PAGEREF _Toc111720454 \h </w:instrText>
            </w:r>
            <w:r>
              <w:rPr>
                <w:noProof/>
                <w:webHidden/>
              </w:rPr>
            </w:r>
            <w:r>
              <w:rPr>
                <w:noProof/>
                <w:webHidden/>
              </w:rPr>
              <w:fldChar w:fldCharType="separate"/>
            </w:r>
            <w:r w:rsidR="00252432">
              <w:rPr>
                <w:noProof/>
                <w:webHidden/>
              </w:rPr>
              <w:t>15</w:t>
            </w:r>
            <w:r>
              <w:rPr>
                <w:noProof/>
                <w:webHidden/>
              </w:rPr>
              <w:fldChar w:fldCharType="end"/>
            </w:r>
          </w:hyperlink>
        </w:p>
        <w:p w14:paraId="2C33CBDE" w14:textId="22954234" w:rsidR="00897E36" w:rsidRDefault="00897E36">
          <w:pPr>
            <w:pStyle w:val="TJ2"/>
            <w:rPr>
              <w:rFonts w:eastAsiaTheme="minorEastAsia" w:cstheme="minorBidi"/>
              <w:noProof/>
              <w:sz w:val="22"/>
              <w:szCs w:val="22"/>
              <w:lang w:eastAsia="en-GB"/>
            </w:rPr>
          </w:pPr>
          <w:hyperlink w:anchor="_Toc111720455" w:history="1">
            <w:r w:rsidRPr="00DD75AD">
              <w:rPr>
                <w:rStyle w:val="Hiperhivatkozs"/>
                <w:noProof/>
              </w:rPr>
              <w:t>40.</w:t>
            </w:r>
            <w:r>
              <w:rPr>
                <w:rFonts w:eastAsiaTheme="minorEastAsia" w:cstheme="minorBidi"/>
                <w:noProof/>
                <w:sz w:val="22"/>
                <w:szCs w:val="22"/>
                <w:lang w:eastAsia="en-GB"/>
              </w:rPr>
              <w:tab/>
            </w:r>
            <w:r w:rsidRPr="00DD75AD">
              <w:rPr>
                <w:rStyle w:val="Hiperhivatkozs"/>
                <w:noProof/>
              </w:rPr>
              <w:t>Conference Evaluation Form</w:t>
            </w:r>
            <w:r>
              <w:rPr>
                <w:noProof/>
                <w:webHidden/>
              </w:rPr>
              <w:tab/>
            </w:r>
            <w:r>
              <w:rPr>
                <w:noProof/>
                <w:webHidden/>
              </w:rPr>
              <w:fldChar w:fldCharType="begin"/>
            </w:r>
            <w:r>
              <w:rPr>
                <w:noProof/>
                <w:webHidden/>
              </w:rPr>
              <w:instrText xml:space="preserve"> PAGEREF _Toc111720455 \h </w:instrText>
            </w:r>
            <w:r>
              <w:rPr>
                <w:noProof/>
                <w:webHidden/>
              </w:rPr>
            </w:r>
            <w:r>
              <w:rPr>
                <w:noProof/>
                <w:webHidden/>
              </w:rPr>
              <w:fldChar w:fldCharType="separate"/>
            </w:r>
            <w:r w:rsidR="00252432">
              <w:rPr>
                <w:noProof/>
                <w:webHidden/>
              </w:rPr>
              <w:t>15</w:t>
            </w:r>
            <w:r>
              <w:rPr>
                <w:noProof/>
                <w:webHidden/>
              </w:rPr>
              <w:fldChar w:fldCharType="end"/>
            </w:r>
          </w:hyperlink>
        </w:p>
        <w:p w14:paraId="5A20D7DE" w14:textId="17C32AEE" w:rsidR="00897E36" w:rsidRDefault="00897E36">
          <w:pPr>
            <w:pStyle w:val="TJ2"/>
            <w:rPr>
              <w:rFonts w:eastAsiaTheme="minorEastAsia" w:cstheme="minorBidi"/>
              <w:noProof/>
              <w:sz w:val="22"/>
              <w:szCs w:val="22"/>
              <w:lang w:eastAsia="en-GB"/>
            </w:rPr>
          </w:pPr>
          <w:hyperlink w:anchor="_Toc111720456" w:history="1">
            <w:r w:rsidRPr="00DD75AD">
              <w:rPr>
                <w:rStyle w:val="Hiperhivatkozs"/>
                <w:noProof/>
              </w:rPr>
              <w:t>41.</w:t>
            </w:r>
            <w:r>
              <w:rPr>
                <w:rFonts w:eastAsiaTheme="minorEastAsia" w:cstheme="minorBidi"/>
                <w:noProof/>
                <w:sz w:val="22"/>
                <w:szCs w:val="22"/>
                <w:lang w:eastAsia="en-GB"/>
              </w:rPr>
              <w:tab/>
            </w:r>
            <w:r w:rsidRPr="00DD75AD">
              <w:rPr>
                <w:rStyle w:val="Hiperhivatkozs"/>
                <w:noProof/>
              </w:rPr>
              <w:t>Comments on-location &amp; online</w:t>
            </w:r>
            <w:r>
              <w:rPr>
                <w:noProof/>
                <w:webHidden/>
              </w:rPr>
              <w:tab/>
            </w:r>
            <w:r>
              <w:rPr>
                <w:noProof/>
                <w:webHidden/>
              </w:rPr>
              <w:fldChar w:fldCharType="begin"/>
            </w:r>
            <w:r>
              <w:rPr>
                <w:noProof/>
                <w:webHidden/>
              </w:rPr>
              <w:instrText xml:space="preserve"> PAGEREF _Toc111720456 \h </w:instrText>
            </w:r>
            <w:r>
              <w:rPr>
                <w:noProof/>
                <w:webHidden/>
              </w:rPr>
            </w:r>
            <w:r>
              <w:rPr>
                <w:noProof/>
                <w:webHidden/>
              </w:rPr>
              <w:fldChar w:fldCharType="separate"/>
            </w:r>
            <w:r w:rsidR="00252432">
              <w:rPr>
                <w:noProof/>
                <w:webHidden/>
              </w:rPr>
              <w:t>15</w:t>
            </w:r>
            <w:r>
              <w:rPr>
                <w:noProof/>
                <w:webHidden/>
              </w:rPr>
              <w:fldChar w:fldCharType="end"/>
            </w:r>
          </w:hyperlink>
        </w:p>
        <w:p w14:paraId="1E63E2BA" w14:textId="39063FC8" w:rsidR="0088057F" w:rsidRDefault="0088057F">
          <w:r>
            <w:rPr>
              <w:b/>
              <w:bCs/>
              <w:lang w:val="hu-HU"/>
            </w:rPr>
            <w:fldChar w:fldCharType="end"/>
          </w:r>
        </w:p>
      </w:sdtContent>
    </w:sdt>
    <w:p w14:paraId="744E7398" w14:textId="1BF4DEF9" w:rsidR="0088057F" w:rsidRDefault="0088057F" w:rsidP="00847BE0"/>
    <w:p w14:paraId="1C1AC73B" w14:textId="4A59F4EE" w:rsidR="00951A6D" w:rsidRDefault="00951A6D" w:rsidP="00847BE0"/>
    <w:p w14:paraId="781627C6" w14:textId="3A7BDB8E" w:rsidR="00951A6D" w:rsidRDefault="00951A6D" w:rsidP="00847BE0"/>
    <w:p w14:paraId="2B34D384" w14:textId="0C3C5CF3" w:rsidR="00FE7443" w:rsidRPr="0088477F" w:rsidRDefault="00FE7443" w:rsidP="00847BE0">
      <w:pPr>
        <w:pStyle w:val="Cmsor1"/>
      </w:pPr>
      <w:bookmarkStart w:id="2" w:name="_Toc111720410"/>
      <w:r w:rsidRPr="0088477F">
        <w:lastRenderedPageBreak/>
        <w:t>CONFERENCE INFORMATION</w:t>
      </w:r>
      <w:bookmarkEnd w:id="2"/>
      <w:r w:rsidRPr="0088477F">
        <w:t xml:space="preserve"> </w:t>
      </w:r>
    </w:p>
    <w:p w14:paraId="2751F88E" w14:textId="77777777" w:rsidR="00FE7443" w:rsidRPr="0088477F" w:rsidRDefault="00FE7443" w:rsidP="00847BE0"/>
    <w:p w14:paraId="5DC2DF98" w14:textId="4B253B0F" w:rsidR="0041396B" w:rsidRPr="0088477F" w:rsidRDefault="004A3AB7" w:rsidP="00847BE0">
      <w:pPr>
        <w:pStyle w:val="Cmsor2"/>
      </w:pPr>
      <w:bookmarkStart w:id="3" w:name="_Toc111720411"/>
      <w:r w:rsidRPr="0088477F">
        <w:t>Q</w:t>
      </w:r>
      <w:r w:rsidR="00B54570" w:rsidRPr="0088477F">
        <w:t>uestions, queries - w</w:t>
      </w:r>
      <w:r w:rsidR="0041396B" w:rsidRPr="0088477F">
        <w:t>hom to contact</w:t>
      </w:r>
      <w:bookmarkEnd w:id="3"/>
    </w:p>
    <w:p w14:paraId="0403F50F" w14:textId="77777777" w:rsidR="0041396B" w:rsidRPr="0088477F" w:rsidRDefault="0041396B" w:rsidP="00847BE0"/>
    <w:p w14:paraId="16D6E909" w14:textId="3C993CC4" w:rsidR="00FF6792" w:rsidRPr="0088477F" w:rsidRDefault="0041396B" w:rsidP="00847BE0">
      <w:r w:rsidRPr="0088477F">
        <w:t xml:space="preserve">In case of any questions, queries, or emergencies, please, contact </w:t>
      </w:r>
      <w:r w:rsidRPr="0088477F">
        <w:rPr>
          <w:b/>
          <w:bCs/>
        </w:rPr>
        <w:t>Agnes Sarolta Fazekas</w:t>
      </w:r>
      <w:r w:rsidRPr="0088477F">
        <w:t>, CHARM-EU WP6 Inclusiveness Leader</w:t>
      </w:r>
      <w:r w:rsidR="00B54570" w:rsidRPr="0088477F">
        <w:t>,</w:t>
      </w:r>
      <w:r w:rsidRPr="0088477F">
        <w:t xml:space="preserve"> e</w:t>
      </w:r>
      <w:r w:rsidR="004A3AB7" w:rsidRPr="0088477F">
        <w:t>-</w:t>
      </w:r>
      <w:r w:rsidRPr="0088477F">
        <w:t xml:space="preserve">mail: </w:t>
      </w:r>
      <w:hyperlink r:id="rId10" w:history="1">
        <w:r w:rsidR="006D60D7" w:rsidRPr="0088477F">
          <w:rPr>
            <w:rStyle w:val="Hiperhivatkozs"/>
          </w:rPr>
          <w:t>fazekas.agnes.sarolta@barczi.elte.hu</w:t>
        </w:r>
      </w:hyperlink>
      <w:r w:rsidR="00EA06FD" w:rsidRPr="0088477F">
        <w:t>.</w:t>
      </w:r>
      <w:r w:rsidR="00FF6792" w:rsidRPr="0088477F">
        <w:t xml:space="preserve"> </w:t>
      </w:r>
    </w:p>
    <w:p w14:paraId="1EC7D533" w14:textId="77777777" w:rsidR="00FF6792" w:rsidRPr="0088477F" w:rsidRDefault="00FF6792" w:rsidP="00847BE0"/>
    <w:p w14:paraId="73D57592" w14:textId="61BA75B8" w:rsidR="0074591A" w:rsidRPr="0088477F" w:rsidRDefault="00FF6792" w:rsidP="00847BE0">
      <w:r w:rsidRPr="0088477F">
        <w:t>Registered guests on location and online will receive further information via e</w:t>
      </w:r>
      <w:r w:rsidR="004A3AB7" w:rsidRPr="0088477F">
        <w:t>-</w:t>
      </w:r>
      <w:r w:rsidRPr="0088477F">
        <w:t>mail on how to directly reach Agnes Sarolta Fazekas in case of emergencies, questions, or queries.</w:t>
      </w:r>
    </w:p>
    <w:p w14:paraId="4438169B" w14:textId="4BDBB653" w:rsidR="00B54570" w:rsidRPr="0088477F" w:rsidRDefault="00B54570" w:rsidP="00847BE0"/>
    <w:p w14:paraId="51677DC6" w14:textId="59E4D072" w:rsidR="00B54570" w:rsidRPr="0088477F" w:rsidRDefault="00B54570" w:rsidP="00847BE0">
      <w:pPr>
        <w:pStyle w:val="Cmsor2"/>
      </w:pPr>
      <w:bookmarkStart w:id="4" w:name="_Toc111720412"/>
      <w:r w:rsidRPr="0088477F">
        <w:t>Conference Information</w:t>
      </w:r>
      <w:r w:rsidR="0033658E" w:rsidRPr="0088477F">
        <w:t xml:space="preserve"> and Social Links</w:t>
      </w:r>
      <w:bookmarkEnd w:id="4"/>
    </w:p>
    <w:p w14:paraId="38970C3E" w14:textId="77777777" w:rsidR="00F05C67" w:rsidRPr="0088477F" w:rsidRDefault="00F05C67" w:rsidP="00847BE0"/>
    <w:p w14:paraId="799D449C" w14:textId="53D4F1CD" w:rsidR="00B54570" w:rsidRPr="0088477F" w:rsidRDefault="00F05C67" w:rsidP="00847BE0">
      <w:r w:rsidRPr="0088477F">
        <w:t xml:space="preserve">About </w:t>
      </w:r>
      <w:r w:rsidR="00B54570" w:rsidRPr="0088477F">
        <w:t>CHARM-EU: </w:t>
      </w:r>
      <w:hyperlink r:id="rId11" w:history="1">
        <w:r w:rsidR="00B54570" w:rsidRPr="0088477F">
          <w:rPr>
            <w:rStyle w:val="Hiperhivatkozs"/>
          </w:rPr>
          <w:t>https://www.charm-eu.eu/</w:t>
        </w:r>
      </w:hyperlink>
      <w:r w:rsidR="00B54570" w:rsidRPr="0088477F">
        <w:t xml:space="preserve"> </w:t>
      </w:r>
    </w:p>
    <w:p w14:paraId="319FA014" w14:textId="77777777" w:rsidR="00C1544B" w:rsidRPr="0088477F" w:rsidRDefault="00C1544B" w:rsidP="00847BE0"/>
    <w:p w14:paraId="27C5589E" w14:textId="680E1EB0" w:rsidR="00F05C67" w:rsidRPr="0088477F" w:rsidRDefault="00F05C67" w:rsidP="00847BE0">
      <w:r w:rsidRPr="0088477F">
        <w:t xml:space="preserve">About </w:t>
      </w:r>
      <w:r w:rsidR="00B54570" w:rsidRPr="0088477F">
        <w:t>CHARM-EU Inclusion Conference</w:t>
      </w:r>
      <w:r w:rsidRPr="0088477F">
        <w:rPr>
          <w:b/>
          <w:bCs/>
        </w:rPr>
        <w:t xml:space="preserve"> </w:t>
      </w:r>
      <w:hyperlink r:id="rId12" w:history="1">
        <w:r w:rsidR="00B54570" w:rsidRPr="0088477F">
          <w:rPr>
            <w:rStyle w:val="Hiperhivatkozs"/>
          </w:rPr>
          <w:t>https://www.charm-eu.eu/inclusion-conference-2022</w:t>
        </w:r>
      </w:hyperlink>
      <w:r w:rsidR="00B54570" w:rsidRPr="0088477F">
        <w:t xml:space="preserve"> </w:t>
      </w:r>
    </w:p>
    <w:p w14:paraId="2E4A3EE7" w14:textId="715BEADF" w:rsidR="00F05C67" w:rsidRPr="0088477F" w:rsidRDefault="00F05C67" w:rsidP="00847BE0"/>
    <w:p w14:paraId="6E4E6DBC" w14:textId="7C948774" w:rsidR="00F05C67" w:rsidRPr="0088477F" w:rsidRDefault="00F05C67" w:rsidP="00847BE0">
      <w:r w:rsidRPr="0088477F">
        <w:t xml:space="preserve">Twitter: </w:t>
      </w:r>
      <w:hyperlink r:id="rId13" w:history="1">
        <w:r w:rsidR="0097701A" w:rsidRPr="0088477F">
          <w:rPr>
            <w:rStyle w:val="Hiperhivatkozs"/>
          </w:rPr>
          <w:t>https://twitter.com/charm_eu</w:t>
        </w:r>
      </w:hyperlink>
    </w:p>
    <w:p w14:paraId="4B297A4D" w14:textId="61C78E00" w:rsidR="0097701A" w:rsidRPr="0088477F" w:rsidRDefault="0097701A" w:rsidP="00847BE0"/>
    <w:p w14:paraId="3F9F6E44" w14:textId="77F1368C" w:rsidR="0097701A" w:rsidRPr="0088477F" w:rsidRDefault="0097701A" w:rsidP="00847BE0">
      <w:r w:rsidRPr="0088477F">
        <w:t xml:space="preserve">Facebook: </w:t>
      </w:r>
      <w:hyperlink r:id="rId14" w:history="1">
        <w:r w:rsidRPr="0088477F">
          <w:rPr>
            <w:rStyle w:val="Hiperhivatkozs"/>
          </w:rPr>
          <w:t>https://www.facebook.com/charmeu.initiative/</w:t>
        </w:r>
      </w:hyperlink>
    </w:p>
    <w:p w14:paraId="58BE7F9D" w14:textId="467C2E1F" w:rsidR="0097701A" w:rsidRPr="0088477F" w:rsidRDefault="0097701A" w:rsidP="00847BE0"/>
    <w:p w14:paraId="25023A7F" w14:textId="780696F0" w:rsidR="0097701A" w:rsidRPr="0088477F" w:rsidRDefault="0097701A" w:rsidP="00847BE0">
      <w:r w:rsidRPr="0088477F">
        <w:t xml:space="preserve">LinkedIn: </w:t>
      </w:r>
      <w:hyperlink r:id="rId15" w:history="1">
        <w:r w:rsidRPr="0088477F">
          <w:rPr>
            <w:rStyle w:val="Hiperhivatkozs"/>
          </w:rPr>
          <w:t>https://es.linkedin.com/company/charm-eu</w:t>
        </w:r>
      </w:hyperlink>
      <w:r w:rsidRPr="0088477F">
        <w:t xml:space="preserve"> </w:t>
      </w:r>
    </w:p>
    <w:p w14:paraId="2FD96DE6" w14:textId="4359DC02" w:rsidR="0097701A" w:rsidRPr="0088477F" w:rsidRDefault="0097701A" w:rsidP="00847BE0"/>
    <w:p w14:paraId="695A0F31" w14:textId="5F64AB22" w:rsidR="0097701A" w:rsidRPr="0088477F" w:rsidRDefault="0097701A" w:rsidP="00847BE0">
      <w:r w:rsidRPr="0088477F">
        <w:t xml:space="preserve">Instagram: </w:t>
      </w:r>
      <w:hyperlink r:id="rId16" w:history="1">
        <w:r w:rsidRPr="0088477F">
          <w:rPr>
            <w:rStyle w:val="Hiperhivatkozs"/>
          </w:rPr>
          <w:t>https://www.instagram.com/charm.eu/</w:t>
        </w:r>
      </w:hyperlink>
      <w:r w:rsidRPr="0088477F">
        <w:t xml:space="preserve"> </w:t>
      </w:r>
    </w:p>
    <w:p w14:paraId="34060ECB" w14:textId="67725A9C" w:rsidR="0097701A" w:rsidRPr="0088477F" w:rsidRDefault="0097701A" w:rsidP="00847BE0"/>
    <w:p w14:paraId="290AFCD9" w14:textId="2592D312" w:rsidR="0097701A" w:rsidRPr="0088477F" w:rsidRDefault="0097701A" w:rsidP="00847BE0">
      <w:pPr>
        <w:pStyle w:val="Cmsor2"/>
      </w:pPr>
      <w:bookmarkStart w:id="5" w:name="_Toc111720413"/>
      <w:r w:rsidRPr="0088477F">
        <w:t>Event hashtags</w:t>
      </w:r>
      <w:bookmarkEnd w:id="5"/>
    </w:p>
    <w:p w14:paraId="77187B49" w14:textId="77777777" w:rsidR="00F05C67" w:rsidRPr="0088477F" w:rsidRDefault="00F05C67" w:rsidP="00847BE0">
      <w:pPr>
        <w:rPr>
          <w:shd w:val="clear" w:color="auto" w:fill="FFFFFF"/>
        </w:rPr>
      </w:pPr>
    </w:p>
    <w:p w14:paraId="63D27B88" w14:textId="58E57DD0" w:rsidR="00FE3711" w:rsidRPr="0088477F" w:rsidRDefault="00B54570" w:rsidP="00847BE0">
      <w:r w:rsidRPr="0088477F">
        <w:t>#access #inclusion #diversity #highered #CHARMEU #InclusiveUniversity</w:t>
      </w:r>
    </w:p>
    <w:p w14:paraId="6D000F70" w14:textId="3AEE1105" w:rsidR="00B54570" w:rsidRPr="0088477F" w:rsidRDefault="00B54570" w:rsidP="00847BE0">
      <w:pPr>
        <w:rPr>
          <w:shd w:val="clear" w:color="auto" w:fill="FFFFFF"/>
        </w:rPr>
      </w:pPr>
    </w:p>
    <w:p w14:paraId="2AA0E891" w14:textId="77777777" w:rsidR="00F05C67" w:rsidRPr="0088477F" w:rsidRDefault="00F05C67" w:rsidP="00847BE0">
      <w:pPr>
        <w:pStyle w:val="Cmsor2"/>
        <w:rPr>
          <w:color w:val="000000"/>
        </w:rPr>
      </w:pPr>
      <w:bookmarkStart w:id="6" w:name="_Toc111720414"/>
      <w:r w:rsidRPr="0088477F">
        <w:t>Internet Access</w:t>
      </w:r>
      <w:bookmarkEnd w:id="6"/>
      <w:r w:rsidRPr="0088477F">
        <w:rPr>
          <w:color w:val="000000"/>
        </w:rPr>
        <w:t xml:space="preserve"> </w:t>
      </w:r>
    </w:p>
    <w:p w14:paraId="5A0FC90D" w14:textId="77777777" w:rsidR="00F05C67" w:rsidRPr="0088477F" w:rsidRDefault="00F05C67" w:rsidP="00847BE0">
      <w:pPr>
        <w:rPr>
          <w:shd w:val="clear" w:color="auto" w:fill="FFFFFF"/>
        </w:rPr>
      </w:pPr>
    </w:p>
    <w:p w14:paraId="66952F6F" w14:textId="1CDA05AC" w:rsidR="00B54570" w:rsidRPr="0088477F" w:rsidRDefault="00B54570" w:rsidP="00847BE0">
      <w:pPr>
        <w:rPr>
          <w:b/>
          <w:bCs/>
          <w:color w:val="0000FF"/>
        </w:rPr>
      </w:pPr>
      <w:r w:rsidRPr="0088477F">
        <w:t xml:space="preserve">WIFI Network Name: </w:t>
      </w:r>
      <w:r w:rsidRPr="0088477F">
        <w:rPr>
          <w:b/>
          <w:bCs/>
          <w:color w:val="0000FF"/>
        </w:rPr>
        <w:t>ELTE CHARM-EU</w:t>
      </w:r>
    </w:p>
    <w:p w14:paraId="7318639C" w14:textId="77777777" w:rsidR="00FE3711" w:rsidRPr="0088477F" w:rsidRDefault="00FE3711" w:rsidP="00847BE0"/>
    <w:p w14:paraId="0449A100" w14:textId="25FCC842" w:rsidR="00B54570" w:rsidRPr="0088477F" w:rsidRDefault="00B54570" w:rsidP="00847BE0">
      <w:r w:rsidRPr="0088477F">
        <w:rPr>
          <w:color w:val="000000"/>
        </w:rPr>
        <w:t xml:space="preserve">Password: </w:t>
      </w:r>
      <w:r w:rsidRPr="0088057F">
        <w:rPr>
          <w:b/>
          <w:bCs/>
          <w:color w:val="0000FF"/>
        </w:rPr>
        <w:t>inclusion2022</w:t>
      </w:r>
    </w:p>
    <w:p w14:paraId="6D9B4CF0" w14:textId="79E37F88" w:rsidR="00F05C67" w:rsidRPr="0088477F" w:rsidRDefault="00F05C67" w:rsidP="00847BE0"/>
    <w:p w14:paraId="27A0776C" w14:textId="52123D2E" w:rsidR="00F05C67" w:rsidRPr="00F631B1" w:rsidRDefault="00F05C67" w:rsidP="00847BE0">
      <w:pPr>
        <w:pStyle w:val="Cmsor2"/>
      </w:pPr>
      <w:bookmarkStart w:id="7" w:name="_Toc111720415"/>
      <w:r w:rsidRPr="00F631B1">
        <w:t>Roaming and Country Code for calling</w:t>
      </w:r>
      <w:bookmarkEnd w:id="7"/>
    </w:p>
    <w:p w14:paraId="17471C21" w14:textId="77777777" w:rsidR="00FE3711" w:rsidRPr="0088477F" w:rsidRDefault="00FE3711" w:rsidP="00847BE0"/>
    <w:p w14:paraId="77D4DE96" w14:textId="1994E2C9" w:rsidR="0088057F" w:rsidRDefault="00B54570" w:rsidP="0088057F">
      <w:pPr>
        <w:jc w:val="left"/>
      </w:pPr>
      <w:r w:rsidRPr="0088477F">
        <w:t>Roaming:</w:t>
      </w:r>
      <w:r w:rsidR="0033658E" w:rsidRPr="0088477F">
        <w:t xml:space="preserve"> </w:t>
      </w:r>
    </w:p>
    <w:p w14:paraId="7FCD0511" w14:textId="77777777" w:rsidR="007D0D51" w:rsidRDefault="007D0D51" w:rsidP="0088057F">
      <w:pPr>
        <w:jc w:val="left"/>
      </w:pPr>
    </w:p>
    <w:p w14:paraId="4D7108D4" w14:textId="3000176F" w:rsidR="00B54570" w:rsidRPr="0088477F" w:rsidRDefault="0088057F" w:rsidP="0088057F">
      <w:pPr>
        <w:pStyle w:val="Listaszerbekezds"/>
        <w:numPr>
          <w:ilvl w:val="0"/>
          <w:numId w:val="30"/>
        </w:numPr>
        <w:jc w:val="left"/>
      </w:pPr>
      <w:hyperlink r:id="rId17" w:history="1">
        <w:r w:rsidRPr="00F20EBA">
          <w:rPr>
            <w:rStyle w:val="Hiperhivatkozs"/>
          </w:rPr>
          <w:t>https://europa.eu/youreurope/citizens/consumers/internet-telecoms/mobile-roaming-costs/index_en.htm</w:t>
        </w:r>
      </w:hyperlink>
      <w:r w:rsidR="002B7512" w:rsidRPr="0088477F">
        <w:t xml:space="preserve">  </w:t>
      </w:r>
      <w:r w:rsidR="00B54570" w:rsidRPr="0088477F">
        <w:t xml:space="preserve"> </w:t>
      </w:r>
    </w:p>
    <w:p w14:paraId="3A0DADD3" w14:textId="77777777" w:rsidR="00FE3711" w:rsidRPr="0088477F" w:rsidRDefault="00FE3711" w:rsidP="0088057F">
      <w:pPr>
        <w:jc w:val="left"/>
      </w:pPr>
    </w:p>
    <w:p w14:paraId="044C93F9" w14:textId="1E0ED4FD" w:rsidR="00B54570" w:rsidRPr="0088477F" w:rsidRDefault="00B54570" w:rsidP="0088057F">
      <w:pPr>
        <w:jc w:val="left"/>
      </w:pPr>
      <w:r w:rsidRPr="0088477F">
        <w:t>Hungary Country Code for calling: +36</w:t>
      </w:r>
    </w:p>
    <w:p w14:paraId="2B6C892D" w14:textId="0E8FBC1E" w:rsidR="00F04EDB" w:rsidRDefault="00F04EDB" w:rsidP="00847BE0">
      <w:pPr>
        <w:pStyle w:val="Cmsor1"/>
        <w:rPr>
          <w:rFonts w:eastAsiaTheme="minorHAnsi"/>
        </w:rPr>
      </w:pPr>
    </w:p>
    <w:p w14:paraId="3B30869E" w14:textId="4FA92C52" w:rsidR="0088057F" w:rsidRDefault="0088057F" w:rsidP="0088057F"/>
    <w:p w14:paraId="28162639" w14:textId="74C529C7" w:rsidR="0088057F" w:rsidRDefault="0088057F" w:rsidP="0088057F"/>
    <w:p w14:paraId="4AE0A5A9" w14:textId="4E98F797" w:rsidR="0088057F" w:rsidRDefault="0088057F" w:rsidP="0088057F"/>
    <w:p w14:paraId="5D5F2F79" w14:textId="3AC2B2B2" w:rsidR="0088057F" w:rsidRDefault="0088057F" w:rsidP="0088057F"/>
    <w:p w14:paraId="01C92C97" w14:textId="62F9FD05" w:rsidR="00E66606" w:rsidRPr="0088477F" w:rsidRDefault="00D80865" w:rsidP="00847BE0">
      <w:pPr>
        <w:pStyle w:val="Cmsor2"/>
      </w:pPr>
      <w:bookmarkStart w:id="8" w:name="_Toc111720416"/>
      <w:r w:rsidRPr="0088477F">
        <w:lastRenderedPageBreak/>
        <w:t>Inclusiveness is one of CHARM EU</w:t>
      </w:r>
      <w:r w:rsidR="005F665F" w:rsidRPr="0088477F">
        <w:t>’</w:t>
      </w:r>
      <w:r w:rsidRPr="0088477F">
        <w:t>s C</w:t>
      </w:r>
      <w:r w:rsidR="00E66606" w:rsidRPr="0088477F">
        <w:t>ore Values</w:t>
      </w:r>
      <w:bookmarkEnd w:id="8"/>
    </w:p>
    <w:p w14:paraId="743E70EA" w14:textId="77777777" w:rsidR="00E66606" w:rsidRPr="0088477F" w:rsidRDefault="00E66606" w:rsidP="00847BE0">
      <w:pPr>
        <w:pStyle w:val="Cmsor1"/>
      </w:pPr>
    </w:p>
    <w:p w14:paraId="0ADE30EB" w14:textId="3013C714" w:rsidR="00E66606" w:rsidRPr="0088477F" w:rsidRDefault="00D80865" w:rsidP="00847BE0">
      <w:r w:rsidRPr="0088477F">
        <w:t>One of CHARM-EU</w:t>
      </w:r>
      <w:r w:rsidR="005F665F" w:rsidRPr="0088477F">
        <w:t>’</w:t>
      </w:r>
      <w:r w:rsidRPr="0088477F">
        <w:t xml:space="preserve">s core values is </w:t>
      </w:r>
      <w:hyperlink r:id="rId18" w:history="1">
        <w:r w:rsidR="00142636" w:rsidRPr="0088477F">
          <w:rPr>
            <w:rStyle w:val="Hiperhivatkozs"/>
          </w:rPr>
          <w:t>inclusiveness</w:t>
        </w:r>
      </w:hyperlink>
      <w:r w:rsidRPr="0088477F">
        <w:t>. We strongly believe in the power of diversity to enrich the learning experience</w:t>
      </w:r>
      <w:r w:rsidR="004A3AB7" w:rsidRPr="0088477F">
        <w:t xml:space="preserve"> as well as academic debate</w:t>
      </w:r>
      <w:r w:rsidRPr="0088477F">
        <w:t xml:space="preserve"> and knowledge creation and production. We see it as our social responsibility to foster an open, welcoming, and safe environment grounded in inclusivity, compassion, and mutual respect, where individuals from all backgrounds, lived experiences, circumstances and access needs can collaboratively learn, work</w:t>
      </w:r>
      <w:r w:rsidR="004A3AB7" w:rsidRPr="0088477F">
        <w:t>,</w:t>
      </w:r>
      <w:r w:rsidRPr="0088477F">
        <w:t xml:space="preserve"> and serve. We are committed to creating excellence in teaching and learning by providing the appropriate structures and services that remove barriers to success and support student and staff access and </w:t>
      </w:r>
      <w:r w:rsidR="00302B0D" w:rsidRPr="0088477F">
        <w:t>participation</w:t>
      </w:r>
      <w:r w:rsidRPr="0088477F">
        <w:t xml:space="preserve"> needs.</w:t>
      </w:r>
    </w:p>
    <w:p w14:paraId="3A34B259" w14:textId="12AACE43" w:rsidR="00CA436D" w:rsidRPr="0088477F" w:rsidRDefault="00CA436D" w:rsidP="00847BE0"/>
    <w:p w14:paraId="46FAF899" w14:textId="0D27B95C" w:rsidR="00D80865" w:rsidRPr="0088477F" w:rsidRDefault="00D80865" w:rsidP="00847BE0">
      <w:pPr>
        <w:pStyle w:val="Cmsor2"/>
      </w:pPr>
      <w:bookmarkStart w:id="9" w:name="_Toc111720417"/>
      <w:r w:rsidRPr="0088477F">
        <w:t>Conference Atmosphere</w:t>
      </w:r>
      <w:r w:rsidR="00770E87" w:rsidRPr="0088477F">
        <w:t xml:space="preserve"> &amp; ways of collaboration</w:t>
      </w:r>
      <w:bookmarkEnd w:id="9"/>
    </w:p>
    <w:p w14:paraId="03D40E39" w14:textId="79325CF2" w:rsidR="00CA436D" w:rsidRPr="0088477F" w:rsidRDefault="00CA436D" w:rsidP="00847BE0"/>
    <w:p w14:paraId="71DD17DD" w14:textId="378C217F" w:rsidR="004A3AB7" w:rsidRPr="0088477F" w:rsidRDefault="00C1544B" w:rsidP="00847BE0">
      <w:r w:rsidRPr="0088477F">
        <w:t>How we interact with one another affects the integrity of the CHARM-EU</w:t>
      </w:r>
      <w:r w:rsidR="005F665F" w:rsidRPr="0088477F">
        <w:t>’</w:t>
      </w:r>
      <w:r w:rsidRPr="0088477F">
        <w:t xml:space="preserve">s academic and workplace environments. </w:t>
      </w:r>
      <w:r w:rsidR="00F7095B" w:rsidRPr="0088477F">
        <w:t>This section communicates CHARM-EU</w:t>
      </w:r>
      <w:r w:rsidR="005F665F" w:rsidRPr="0088477F">
        <w:t>’</w:t>
      </w:r>
      <w:r w:rsidR="00F7095B" w:rsidRPr="0088477F">
        <w:t>s organisational culture and how our values and principles are implemented across our activities, community, and stakeholders</w:t>
      </w:r>
      <w:r w:rsidR="00115A40" w:rsidRPr="0088477F">
        <w:t xml:space="preserve">. </w:t>
      </w:r>
      <w:r w:rsidR="00CA436D" w:rsidRPr="0088477F">
        <w:t xml:space="preserve">We </w:t>
      </w:r>
      <w:r w:rsidR="00B649AD" w:rsidRPr="0088477F">
        <w:t xml:space="preserve">work towards </w:t>
      </w:r>
      <w:r w:rsidR="00CA436D" w:rsidRPr="0088477F">
        <w:t xml:space="preserve">a climate of respect, accountability, honesty, and integrity in the community as described in one of our core values - </w:t>
      </w:r>
      <w:bookmarkStart w:id="10" w:name="_Hlk111666145"/>
      <w:r w:rsidR="00B213EA" w:rsidRPr="0088477F">
        <w:fldChar w:fldCharType="begin"/>
      </w:r>
      <w:r w:rsidR="00B213EA" w:rsidRPr="0088477F">
        <w:instrText xml:space="preserve"> HYPERLINK "https://www.charm-eu.eu/core-values" </w:instrText>
      </w:r>
      <w:r w:rsidR="00B213EA" w:rsidRPr="0088477F">
        <w:fldChar w:fldCharType="separate"/>
      </w:r>
      <w:r w:rsidR="00CA436D" w:rsidRPr="0088477F">
        <w:rPr>
          <w:rStyle w:val="Hiperhivatkozs"/>
        </w:rPr>
        <w:t>inclusiveness</w:t>
      </w:r>
      <w:r w:rsidR="00B213EA" w:rsidRPr="0088477F">
        <w:rPr>
          <w:rStyle w:val="Hiperhivatkozs"/>
        </w:rPr>
        <w:fldChar w:fldCharType="end"/>
      </w:r>
      <w:bookmarkEnd w:id="10"/>
      <w:r w:rsidR="00CA436D" w:rsidRPr="0088477F">
        <w:t xml:space="preserve">. </w:t>
      </w:r>
    </w:p>
    <w:p w14:paraId="1B821232" w14:textId="77777777" w:rsidR="004A3AB7" w:rsidRPr="0088477F" w:rsidRDefault="004A3AB7" w:rsidP="00847BE0"/>
    <w:p w14:paraId="0D872C64" w14:textId="625085D3" w:rsidR="004A3AB7" w:rsidRPr="0088477F" w:rsidRDefault="004A3AB7" w:rsidP="00847BE0">
      <w:pPr>
        <w:rPr>
          <w:lang w:eastAsia="en-GB"/>
        </w:rPr>
      </w:pPr>
      <w:r w:rsidRPr="0088477F">
        <w:rPr>
          <w:lang w:eastAsia="en-GB"/>
        </w:rPr>
        <w:t>Designing and facilitating safer spaces are essential. Remember, language is powerful. Everyone</w:t>
      </w:r>
      <w:r w:rsidR="005F665F" w:rsidRPr="0088477F">
        <w:rPr>
          <w:lang w:eastAsia="en-GB"/>
        </w:rPr>
        <w:t>’</w:t>
      </w:r>
      <w:r w:rsidRPr="0088477F">
        <w:rPr>
          <w:lang w:eastAsia="en-GB"/>
        </w:rPr>
        <w:t>s language, behaviour, and attitude can shape the environment.</w:t>
      </w:r>
      <w:r w:rsidRPr="0088477F">
        <w:rPr>
          <w:b/>
          <w:bCs/>
          <w:lang w:eastAsia="en-GB"/>
        </w:rPr>
        <w:t xml:space="preserve"> </w:t>
      </w:r>
      <w:r w:rsidRPr="0088477F">
        <w:rPr>
          <w:lang w:eastAsia="en-GB"/>
        </w:rPr>
        <w:t xml:space="preserve">Encourage inclusive language among speakers, facilitators, contributors, and participants. How to do that? Do not make assumptions; better to gently ask a question than to make assumptions. </w:t>
      </w:r>
    </w:p>
    <w:p w14:paraId="3393425C" w14:textId="77777777" w:rsidR="004A3AB7" w:rsidRPr="0088477F" w:rsidRDefault="004A3AB7" w:rsidP="00847BE0">
      <w:pPr>
        <w:rPr>
          <w:lang w:eastAsia="en-GB"/>
        </w:rPr>
      </w:pPr>
    </w:p>
    <w:p w14:paraId="155865E2" w14:textId="1773B27A" w:rsidR="004A3AB7" w:rsidRPr="0088477F" w:rsidRDefault="004A3AB7" w:rsidP="00847BE0">
      <w:r w:rsidRPr="0088477F">
        <w:rPr>
          <w:lang w:eastAsia="en-GB"/>
        </w:rPr>
        <w:t xml:space="preserve">Badges with pronouns and inclusive language communication materials can help to raise awareness. </w:t>
      </w:r>
      <w:r w:rsidR="006D60D7" w:rsidRPr="0088477F">
        <w:t>During the registration, y</w:t>
      </w:r>
      <w:r w:rsidRPr="0088477F">
        <w:t xml:space="preserve">our answer on your pronoun </w:t>
      </w:r>
      <w:r w:rsidR="006D60D7" w:rsidRPr="0088477F">
        <w:t xml:space="preserve">and how to be </w:t>
      </w:r>
      <w:r w:rsidRPr="0088477F">
        <w:t xml:space="preserve">referred to by the CHARM-EU Inclusion Conference organisation team &amp; participants provided information to address each other in the most respectful, inclusive way possible throughout all phases of the </w:t>
      </w:r>
      <w:r w:rsidR="005F665F" w:rsidRPr="0088477F">
        <w:t>c</w:t>
      </w:r>
      <w:r w:rsidRPr="0088477F">
        <w:t xml:space="preserve">onference </w:t>
      </w:r>
      <w:r w:rsidR="005F665F" w:rsidRPr="0088477F">
        <w:t xml:space="preserve">and </w:t>
      </w:r>
      <w:r w:rsidRPr="0088477F">
        <w:t>beyond.</w:t>
      </w:r>
    </w:p>
    <w:p w14:paraId="04D7FAEF" w14:textId="7BBCC99F" w:rsidR="004A3AB7" w:rsidRPr="0088477F" w:rsidRDefault="004A3AB7" w:rsidP="00847BE0"/>
    <w:p w14:paraId="6543991D" w14:textId="148FC962" w:rsidR="004A3AB7" w:rsidRPr="0088477F" w:rsidRDefault="004A3AB7" w:rsidP="00847BE0">
      <w:r w:rsidRPr="0088477F">
        <w:rPr>
          <w:noProof/>
          <w:lang w:val="hu-HU" w:eastAsia="hu-HU"/>
        </w:rPr>
        <w:drawing>
          <wp:anchor distT="0" distB="0" distL="114300" distR="114300" simplePos="0" relativeHeight="251693056" behindDoc="1" locked="0" layoutInCell="1" allowOverlap="1" wp14:anchorId="33F07634" wp14:editId="6F80C13B">
            <wp:simplePos x="0" y="0"/>
            <wp:positionH relativeFrom="margin">
              <wp:posOffset>333726</wp:posOffset>
            </wp:positionH>
            <wp:positionV relativeFrom="paragraph">
              <wp:posOffset>13970</wp:posOffset>
            </wp:positionV>
            <wp:extent cx="668655" cy="668655"/>
            <wp:effectExtent l="0" t="0" r="0" b="0"/>
            <wp:wrapTight wrapText="bothSides">
              <wp:wrapPolygon edited="0">
                <wp:start x="0" y="0"/>
                <wp:lineTo x="0" y="20923"/>
                <wp:lineTo x="20923" y="20923"/>
                <wp:lineTo x="20923" y="0"/>
                <wp:lineTo x="0" y="0"/>
              </wp:wrapPolygon>
            </wp:wrapTight>
            <wp:docPr id="13" name="Kép 13">
              <a:extLst xmlns:a="http://schemas.openxmlformats.org/drawingml/2006/main">
                <a:ext uri="{FF2B5EF4-FFF2-40B4-BE49-F238E27FC236}">
                  <a16:creationId xmlns:a16="http://schemas.microsoft.com/office/drawing/2014/main" id="{61C51BF8-9EE2-6EE8-7E31-FD2320C1DD7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a:extLst>
                        <a:ext uri="{FF2B5EF4-FFF2-40B4-BE49-F238E27FC236}">
                          <a16:creationId xmlns:a16="http://schemas.microsoft.com/office/drawing/2014/main" id="{61C51BF8-9EE2-6EE8-7E31-FD2320C1DD7C}"/>
                        </a:ext>
                        <a:ext uri="{C183D7F6-B498-43B3-948B-1728B52AA6E4}">
                          <adec:decorative xmlns:adec="http://schemas.microsoft.com/office/drawing/2017/decorative" val="1"/>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15294" t="16816" r="16470" b="18162"/>
                    <a:stretch/>
                  </pic:blipFill>
                  <pic:spPr bwMode="auto">
                    <a:xfrm>
                      <a:off x="0" y="0"/>
                      <a:ext cx="668655" cy="668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E4C6CB" w14:textId="29A78529" w:rsidR="00770E87" w:rsidRPr="0088477F" w:rsidRDefault="00770E87" w:rsidP="00325299">
      <w:pPr>
        <w:ind w:left="2880"/>
      </w:pPr>
      <w:r w:rsidRPr="0088477F">
        <w:t xml:space="preserve">Active </w:t>
      </w:r>
      <w:r w:rsidR="00EE3E0A" w:rsidRPr="0088477F">
        <w:t>participation</w:t>
      </w:r>
      <w:r w:rsidRPr="0088477F">
        <w:t>, co-building knowledge, sharing experiences</w:t>
      </w:r>
    </w:p>
    <w:p w14:paraId="49C89598" w14:textId="2C01868C" w:rsidR="00357AD8" w:rsidRPr="0088477F" w:rsidRDefault="00357AD8" w:rsidP="00847BE0"/>
    <w:p w14:paraId="0B2AD0C4" w14:textId="1D89F3B6" w:rsidR="00340EAF" w:rsidRPr="0088477F" w:rsidRDefault="00340EAF" w:rsidP="00847BE0"/>
    <w:p w14:paraId="2878F7B3" w14:textId="7525A33A" w:rsidR="00340EAF" w:rsidRPr="0088477F" w:rsidRDefault="00325299" w:rsidP="00325299">
      <w:pPr>
        <w:ind w:left="2880"/>
      </w:pPr>
      <w:r w:rsidRPr="00325299">
        <w:drawing>
          <wp:anchor distT="0" distB="0" distL="114300" distR="114300" simplePos="0" relativeHeight="251697152" behindDoc="1" locked="0" layoutInCell="1" allowOverlap="1" wp14:anchorId="73919660" wp14:editId="0C925147">
            <wp:simplePos x="0" y="0"/>
            <wp:positionH relativeFrom="margin">
              <wp:posOffset>388867</wp:posOffset>
            </wp:positionH>
            <wp:positionV relativeFrom="paragraph">
              <wp:posOffset>113968</wp:posOffset>
            </wp:positionV>
            <wp:extent cx="628650" cy="628650"/>
            <wp:effectExtent l="0" t="0" r="0" b="0"/>
            <wp:wrapTight wrapText="bothSides">
              <wp:wrapPolygon edited="0">
                <wp:start x="4582" y="2618"/>
                <wp:lineTo x="1964" y="6545"/>
                <wp:lineTo x="1964" y="9818"/>
                <wp:lineTo x="5236" y="14400"/>
                <wp:lineTo x="8509" y="17018"/>
                <wp:lineTo x="9164" y="18327"/>
                <wp:lineTo x="11782" y="18327"/>
                <wp:lineTo x="12436" y="17018"/>
                <wp:lineTo x="15709" y="14400"/>
                <wp:lineTo x="18982" y="11127"/>
                <wp:lineTo x="18982" y="7200"/>
                <wp:lineTo x="16364" y="2618"/>
                <wp:lineTo x="4582" y="2618"/>
              </wp:wrapPolygon>
            </wp:wrapTight>
            <wp:docPr id="23" name="Kép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ép 23">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340EAF" w:rsidRPr="0088477F">
        <w:t xml:space="preserve">We work to create a climate of respect, accountability, honesty, and integrity in the community as described in one of our core values - </w:t>
      </w:r>
      <w:hyperlink r:id="rId21" w:history="1">
        <w:r w:rsidRPr="0088477F">
          <w:rPr>
            <w:rStyle w:val="Hiperhivatkozs"/>
          </w:rPr>
          <w:t>inclusiveness</w:t>
        </w:r>
      </w:hyperlink>
      <w:hyperlink r:id="rId22" w:history="1"/>
      <w:r w:rsidR="00340EAF" w:rsidRPr="0088477F">
        <w:t xml:space="preserve">. </w:t>
      </w:r>
    </w:p>
    <w:p w14:paraId="58272603" w14:textId="3647DBA5" w:rsidR="00357AD8" w:rsidRPr="0088477F" w:rsidRDefault="00357AD8" w:rsidP="00847BE0"/>
    <w:p w14:paraId="15E0A5A8" w14:textId="4EE538B3" w:rsidR="00325299" w:rsidRDefault="00325299" w:rsidP="00325299">
      <w:pPr>
        <w:ind w:left="2880"/>
      </w:pPr>
    </w:p>
    <w:p w14:paraId="3C5D56FB" w14:textId="1F53E46A" w:rsidR="00325299" w:rsidRDefault="00325299" w:rsidP="00325299">
      <w:pPr>
        <w:ind w:left="2880"/>
      </w:pPr>
      <w:r w:rsidRPr="00325299">
        <w:drawing>
          <wp:anchor distT="0" distB="0" distL="114300" distR="114300" simplePos="0" relativeHeight="251694080" behindDoc="1" locked="0" layoutInCell="1" allowOverlap="1" wp14:anchorId="1339430F" wp14:editId="2C85E134">
            <wp:simplePos x="0" y="0"/>
            <wp:positionH relativeFrom="margin">
              <wp:posOffset>320362</wp:posOffset>
            </wp:positionH>
            <wp:positionV relativeFrom="paragraph">
              <wp:posOffset>70627</wp:posOffset>
            </wp:positionV>
            <wp:extent cx="720090" cy="657225"/>
            <wp:effectExtent l="0" t="0" r="3810" b="9525"/>
            <wp:wrapTight wrapText="bothSides">
              <wp:wrapPolygon edited="0">
                <wp:start x="0" y="0"/>
                <wp:lineTo x="0" y="21287"/>
                <wp:lineTo x="21143" y="21287"/>
                <wp:lineTo x="21143" y="0"/>
                <wp:lineTo x="0" y="0"/>
              </wp:wrapPolygon>
            </wp:wrapTight>
            <wp:docPr id="20" name="Kép 20">
              <a:extLst xmlns:a="http://schemas.openxmlformats.org/drawingml/2006/main">
                <a:ext uri="{FF2B5EF4-FFF2-40B4-BE49-F238E27FC236}">
                  <a16:creationId xmlns:a16="http://schemas.microsoft.com/office/drawing/2014/main" id="{37F253D9-732C-DE04-CC35-2F49321B4789}"/>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a:extLst>
                        <a:ext uri="{FF2B5EF4-FFF2-40B4-BE49-F238E27FC236}">
                          <a16:creationId xmlns:a16="http://schemas.microsoft.com/office/drawing/2014/main" id="{37F253D9-732C-DE04-CC35-2F49321B4789}"/>
                        </a:ext>
                        <a:ext uri="{C183D7F6-B498-43B3-948B-1728B52AA6E4}">
                          <adec:decorative xmlns:adec="http://schemas.microsoft.com/office/drawing/2017/decorative" val="1"/>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20090" cy="657225"/>
                    </a:xfrm>
                    <a:prstGeom prst="rect">
                      <a:avLst/>
                    </a:prstGeom>
                  </pic:spPr>
                </pic:pic>
              </a:graphicData>
            </a:graphic>
            <wp14:sizeRelH relativeFrom="margin">
              <wp14:pctWidth>0</wp14:pctWidth>
            </wp14:sizeRelH>
            <wp14:sizeRelV relativeFrom="margin">
              <wp14:pctHeight>0</wp14:pctHeight>
            </wp14:sizeRelV>
          </wp:anchor>
        </w:drawing>
      </w:r>
    </w:p>
    <w:p w14:paraId="27CC32E3" w14:textId="663FE5BC" w:rsidR="000C3D24" w:rsidRPr="0088477F" w:rsidRDefault="00340EAF" w:rsidP="00325299">
      <w:pPr>
        <w:ind w:left="2880"/>
      </w:pPr>
      <w:r w:rsidRPr="0088477F">
        <w:t xml:space="preserve">Feel free to ask any concerns </w:t>
      </w:r>
      <w:r w:rsidR="004A3AB7" w:rsidRPr="0088477F">
        <w:t xml:space="preserve">or </w:t>
      </w:r>
      <w:r w:rsidRPr="0088477F">
        <w:t>questions</w:t>
      </w:r>
    </w:p>
    <w:p w14:paraId="4E692617" w14:textId="7B705403" w:rsidR="000C3D24" w:rsidRPr="0088477F" w:rsidRDefault="000C3D24" w:rsidP="00847BE0"/>
    <w:p w14:paraId="6543F496" w14:textId="2AE58817" w:rsidR="000C3D24" w:rsidRPr="0088477F" w:rsidRDefault="000C3D24" w:rsidP="00847BE0"/>
    <w:p w14:paraId="7224612C" w14:textId="1043DC63" w:rsidR="000C3D24" w:rsidRPr="0088477F" w:rsidRDefault="00325299" w:rsidP="00847BE0">
      <w:r w:rsidRPr="0088477F">
        <w:rPr>
          <w:noProof/>
          <w:lang w:val="hu-HU" w:eastAsia="hu-HU"/>
        </w:rPr>
        <w:drawing>
          <wp:anchor distT="0" distB="0" distL="114300" distR="114300" simplePos="0" relativeHeight="251696128" behindDoc="1" locked="0" layoutInCell="1" allowOverlap="1" wp14:anchorId="0855144C" wp14:editId="5886D52A">
            <wp:simplePos x="0" y="0"/>
            <wp:positionH relativeFrom="column">
              <wp:posOffset>742695</wp:posOffset>
            </wp:positionH>
            <wp:positionV relativeFrom="paragraph">
              <wp:posOffset>135654</wp:posOffset>
            </wp:positionV>
            <wp:extent cx="765175" cy="824865"/>
            <wp:effectExtent l="0" t="0" r="0" b="0"/>
            <wp:wrapTight wrapText="bothSides">
              <wp:wrapPolygon edited="0">
                <wp:start x="0" y="0"/>
                <wp:lineTo x="0" y="20952"/>
                <wp:lineTo x="20973" y="20952"/>
                <wp:lineTo x="20973" y="0"/>
                <wp:lineTo x="0" y="0"/>
              </wp:wrapPolygon>
            </wp:wrapTight>
            <wp:docPr id="22" name="Kép 22">
              <a:extLst xmlns:a="http://schemas.openxmlformats.org/drawingml/2006/main">
                <a:ext uri="{FF2B5EF4-FFF2-40B4-BE49-F238E27FC236}">
                  <a16:creationId xmlns:a16="http://schemas.microsoft.com/office/drawing/2014/main" id="{5153900C-ACA5-6BF8-8B1E-EB7790FA4CF0}"/>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ép 22">
                      <a:extLst>
                        <a:ext uri="{FF2B5EF4-FFF2-40B4-BE49-F238E27FC236}">
                          <a16:creationId xmlns:a16="http://schemas.microsoft.com/office/drawing/2014/main" id="{5153900C-ACA5-6BF8-8B1E-EB7790FA4CF0}"/>
                        </a:ext>
                        <a:ext uri="{C183D7F6-B498-43B3-948B-1728B52AA6E4}">
                          <adec:decorative xmlns:adec="http://schemas.microsoft.com/office/drawing/2017/decorative" val="1"/>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65175" cy="824865"/>
                    </a:xfrm>
                    <a:prstGeom prst="rect">
                      <a:avLst/>
                    </a:prstGeom>
                  </pic:spPr>
                </pic:pic>
              </a:graphicData>
            </a:graphic>
            <wp14:sizeRelH relativeFrom="margin">
              <wp14:pctWidth>0</wp14:pctWidth>
            </wp14:sizeRelH>
            <wp14:sizeRelV relativeFrom="margin">
              <wp14:pctHeight>0</wp14:pctHeight>
            </wp14:sizeRelV>
          </wp:anchor>
        </w:drawing>
      </w:r>
    </w:p>
    <w:p w14:paraId="0A59D0F6" w14:textId="5FD2FDE8" w:rsidR="00325299" w:rsidRPr="0088477F" w:rsidRDefault="00325299" w:rsidP="00325299">
      <w:pPr>
        <w:ind w:left="2880"/>
      </w:pPr>
      <w:r w:rsidRPr="0088477F">
        <w:rPr>
          <w:noProof/>
          <w:lang w:val="hu-HU" w:eastAsia="hu-HU"/>
        </w:rPr>
        <w:drawing>
          <wp:anchor distT="0" distB="0" distL="114300" distR="114300" simplePos="0" relativeHeight="251704320" behindDoc="1" locked="0" layoutInCell="1" allowOverlap="1" wp14:anchorId="4D670C9E" wp14:editId="5A0AD71B">
            <wp:simplePos x="0" y="0"/>
            <wp:positionH relativeFrom="margin">
              <wp:posOffset>204717</wp:posOffset>
            </wp:positionH>
            <wp:positionV relativeFrom="paragraph">
              <wp:posOffset>10160</wp:posOffset>
            </wp:positionV>
            <wp:extent cx="518160" cy="654685"/>
            <wp:effectExtent l="0" t="0" r="0" b="0"/>
            <wp:wrapTight wrapText="bothSides">
              <wp:wrapPolygon edited="0">
                <wp:start x="0" y="0"/>
                <wp:lineTo x="0" y="20741"/>
                <wp:lineTo x="20647" y="20741"/>
                <wp:lineTo x="20647" y="0"/>
                <wp:lineTo x="0" y="0"/>
              </wp:wrapPolygon>
            </wp:wrapTight>
            <wp:docPr id="21" name="Kép 21" descr="patience">
              <a:extLst xmlns:a="http://schemas.openxmlformats.org/drawingml/2006/main">
                <a:ext uri="{FF2B5EF4-FFF2-40B4-BE49-F238E27FC236}">
                  <a16:creationId xmlns:a16="http://schemas.microsoft.com/office/drawing/2014/main" id="{3508D783-9AA7-5CE2-1586-15D396C1D6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patience">
                      <a:extLst>
                        <a:ext uri="{FF2B5EF4-FFF2-40B4-BE49-F238E27FC236}">
                          <a16:creationId xmlns:a16="http://schemas.microsoft.com/office/drawing/2014/main" id="{3508D783-9AA7-5CE2-1586-15D396C1D677}"/>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8160" cy="654685"/>
                    </a:xfrm>
                    <a:prstGeom prst="rect">
                      <a:avLst/>
                    </a:prstGeom>
                  </pic:spPr>
                </pic:pic>
              </a:graphicData>
            </a:graphic>
            <wp14:sizeRelH relativeFrom="margin">
              <wp14:pctWidth>0</wp14:pctWidth>
            </wp14:sizeRelH>
            <wp14:sizeRelV relativeFrom="margin">
              <wp14:pctHeight>0</wp14:pctHeight>
            </wp14:sizeRelV>
          </wp:anchor>
        </w:drawing>
      </w:r>
      <w:r w:rsidRPr="00325299">
        <w:rPr>
          <w:i/>
          <w:iCs/>
        </w:rPr>
        <w:t>“</w:t>
      </w:r>
      <w:r w:rsidRPr="00325299">
        <w:rPr>
          <w:i/>
          <w:iCs/>
        </w:rPr>
        <w:t>To Err is Human</w:t>
      </w:r>
      <w:r w:rsidRPr="00325299">
        <w:rPr>
          <w:i/>
          <w:iCs/>
        </w:rPr>
        <w:t>”</w:t>
      </w:r>
      <w:r>
        <w:rPr>
          <w:rStyle w:val="Lbjegyzet-hivatkozs"/>
          <w:i/>
          <w:iCs/>
        </w:rPr>
        <w:footnoteReference w:id="1"/>
      </w:r>
      <w:r w:rsidRPr="0088477F">
        <w:t xml:space="preserve">. Please, approach the conference environment with flexibility, patience with the hybrid settings and access and participation measures. </w:t>
      </w:r>
    </w:p>
    <w:p w14:paraId="60AF699F" w14:textId="6F3CF304" w:rsidR="000C3D24" w:rsidRPr="0088477F" w:rsidRDefault="000C3D24" w:rsidP="00847BE0"/>
    <w:p w14:paraId="318DE40B" w14:textId="525A8DAF" w:rsidR="00F631B1" w:rsidRDefault="00F631B1" w:rsidP="00847BE0"/>
    <w:p w14:paraId="53C43B2C" w14:textId="06A568E0" w:rsidR="004A3AB7" w:rsidRPr="0088477F" w:rsidRDefault="004A3AB7" w:rsidP="00847BE0">
      <w:pPr>
        <w:pStyle w:val="Cmsor2"/>
      </w:pPr>
      <w:bookmarkStart w:id="11" w:name="_Toc111720418"/>
      <w:r w:rsidRPr="0088477F">
        <w:lastRenderedPageBreak/>
        <w:t>COVID-19 considerations</w:t>
      </w:r>
      <w:bookmarkEnd w:id="11"/>
    </w:p>
    <w:p w14:paraId="2A1EF2F5" w14:textId="77777777" w:rsidR="004A3AB7" w:rsidRPr="0088477F" w:rsidRDefault="004A3AB7" w:rsidP="00847BE0"/>
    <w:p w14:paraId="4F0BF315" w14:textId="19F70E74" w:rsidR="004A3AB7" w:rsidRPr="0088477F" w:rsidRDefault="004A3AB7" w:rsidP="00847BE0">
      <w:pPr>
        <w:rPr>
          <w:i/>
          <w:iCs/>
          <w:shd w:val="clear" w:color="auto" w:fill="FFFFFF"/>
        </w:rPr>
      </w:pPr>
      <w:r w:rsidRPr="0088477F">
        <w:t xml:space="preserve">We are aware that on a global scale, COVID-19 Restrictions vary. To ensure a space that values well-being and minimises stress or anxiety, we encourage you to make all the cautionary measures that you </w:t>
      </w:r>
      <w:r w:rsidR="005F665F" w:rsidRPr="0088477F">
        <w:t xml:space="preserve">think </w:t>
      </w:r>
      <w:r w:rsidRPr="0088477F">
        <w:t xml:space="preserve">are appropriate for yourself. Masks and disinfection spray/gel will be provided at the venue. Additionally, please, read the official information via </w:t>
      </w:r>
      <w:hyperlink r:id="rId26" w:history="1">
        <w:r w:rsidRPr="0088477F">
          <w:rPr>
            <w:rStyle w:val="Hiperhivatkozs"/>
          </w:rPr>
          <w:t>https://visithungary.com/category/covid-19-information</w:t>
        </w:r>
      </w:hyperlink>
      <w:r w:rsidRPr="0088477F">
        <w:t xml:space="preserve">: </w:t>
      </w:r>
      <w:r w:rsidR="005F665F" w:rsidRPr="0088477F">
        <w:rPr>
          <w:i/>
          <w:iCs/>
        </w:rPr>
        <w:t>“</w:t>
      </w:r>
      <w:r w:rsidRPr="0088477F">
        <w:rPr>
          <w:i/>
          <w:iCs/>
          <w:shd w:val="clear" w:color="auto" w:fill="FFFFFF"/>
        </w:rPr>
        <w:t xml:space="preserve">The lifting of epidemiological entry restrictions means that from Monday </w:t>
      </w:r>
      <w:r w:rsidR="00142636" w:rsidRPr="0088477F">
        <w:rPr>
          <w:i/>
          <w:iCs/>
          <w:shd w:val="clear" w:color="auto" w:fill="FFFFFF"/>
        </w:rPr>
        <w:t>7</w:t>
      </w:r>
      <w:r w:rsidRPr="0088477F">
        <w:rPr>
          <w:i/>
          <w:iCs/>
          <w:shd w:val="clear" w:color="auto" w:fill="FFFFFF"/>
        </w:rPr>
        <w:t xml:space="preserve"> March 2022, travellers can enter Hungary without the need for vaccination or immunity certificates, or any kind of test or quarantine obligation. Simultaneously, lifting the special rules of access for certain services and events means that vaccination certificates are no longer required for entry to indoor congresses or conferences, accommodation establishments, spas, sporting or cultural events, music and dance festivals, or outdoor events of any kind. The wearing of masks in public spaces is no longer mandatory, although some venues may still recommend their use.</w:t>
      </w:r>
      <w:r w:rsidR="005F665F" w:rsidRPr="0088477F">
        <w:rPr>
          <w:i/>
          <w:iCs/>
          <w:shd w:val="clear" w:color="auto" w:fill="FFFFFF"/>
        </w:rPr>
        <w:t>”</w:t>
      </w:r>
    </w:p>
    <w:p w14:paraId="1A4A1E5B" w14:textId="77777777" w:rsidR="004A3AB7" w:rsidRPr="0088477F" w:rsidRDefault="004A3AB7" w:rsidP="00847BE0">
      <w:pPr>
        <w:rPr>
          <w:rStyle w:val="Cmsor1Char"/>
          <w:szCs w:val="23"/>
        </w:rPr>
      </w:pPr>
    </w:p>
    <w:p w14:paraId="025BCFD6" w14:textId="65F9BA32" w:rsidR="004A3AB7" w:rsidRPr="0088477F" w:rsidRDefault="004A3AB7" w:rsidP="00847BE0">
      <w:pPr>
        <w:pStyle w:val="Cmsor2"/>
      </w:pPr>
      <w:bookmarkStart w:id="12" w:name="_Toc111720419"/>
      <w:r w:rsidRPr="0088477F">
        <w:t>Conference Hybrid Format</w:t>
      </w:r>
      <w:bookmarkEnd w:id="12"/>
    </w:p>
    <w:p w14:paraId="1740F3E0" w14:textId="77777777" w:rsidR="004A3AB7" w:rsidRPr="0088477F" w:rsidRDefault="004A3AB7" w:rsidP="00847BE0"/>
    <w:p w14:paraId="31D89585" w14:textId="7820C6F4" w:rsidR="004A3AB7" w:rsidRPr="0088477F" w:rsidRDefault="004A3AB7" w:rsidP="00847BE0">
      <w:r w:rsidRPr="0088477F">
        <w:t>As described in the registration form, participating in the CHARM-EU Inclusion conference is free. The participant covers possible travel expenses.</w:t>
      </w:r>
      <w:r w:rsidR="00142636" w:rsidRPr="0088477F">
        <w:t xml:space="preserve"> There is room for further improvement, but step by step, we aim to minimise structural barriers that hinder the access and participation of individuals.</w:t>
      </w:r>
      <w:r w:rsidRPr="0088477F">
        <w:t xml:space="preserve"> The hybrid conference is an example of applying multiple means of access and </w:t>
      </w:r>
      <w:r w:rsidR="00EE3E0A" w:rsidRPr="0088477F">
        <w:t>participation</w:t>
      </w:r>
      <w:r w:rsidRPr="0088477F">
        <w:t xml:space="preserve"> for participants in the event (In-person and online). </w:t>
      </w:r>
      <w:r w:rsidR="005F665F" w:rsidRPr="0088477F">
        <w:t xml:space="preserve">We have chosen a </w:t>
      </w:r>
      <w:r w:rsidR="00142636" w:rsidRPr="0088477F">
        <w:t xml:space="preserve">more </w:t>
      </w:r>
      <w:r w:rsidR="005F665F" w:rsidRPr="0088477F">
        <w:t>user-friendly, accessible, and inclusive onlin</w:t>
      </w:r>
      <w:r w:rsidRPr="0088477F">
        <w:t xml:space="preserve">e platform on many grounds. </w:t>
      </w:r>
      <w:r w:rsidRPr="0088477F">
        <w:rPr>
          <w:b/>
          <w:bCs/>
        </w:rPr>
        <w:t>Inclusion by design</w:t>
      </w:r>
      <w:r w:rsidRPr="0088477F">
        <w:t xml:space="preserve"> means designing the environment from the beginning to the greatest extent of users (proactive) rather than a retrospective approach (fixing the environment afterwards). The hybrid feature is in line with the core values of CHARM-EU</w:t>
      </w:r>
      <w:r w:rsidR="005F665F" w:rsidRPr="0088477F">
        <w:t>.</w:t>
      </w:r>
    </w:p>
    <w:p w14:paraId="1633E687" w14:textId="77777777" w:rsidR="004A3AB7" w:rsidRPr="0088477F" w:rsidRDefault="004A3AB7" w:rsidP="00847BE0">
      <w:pPr>
        <w:pStyle w:val="Cmsor1"/>
        <w:rPr>
          <w:rStyle w:val="Cmsor1Char"/>
          <w:b/>
          <w:szCs w:val="23"/>
        </w:rPr>
      </w:pPr>
    </w:p>
    <w:p w14:paraId="2796D8A5" w14:textId="21DD2E88" w:rsidR="004A3AB7" w:rsidRPr="00F631B1" w:rsidRDefault="004A3AB7" w:rsidP="00847BE0">
      <w:pPr>
        <w:pStyle w:val="Cmsor2"/>
        <w:rPr>
          <w:rStyle w:val="Cmsor1Char"/>
          <w:b/>
          <w:caps w:val="0"/>
          <w:szCs w:val="26"/>
        </w:rPr>
      </w:pPr>
      <w:bookmarkStart w:id="13" w:name="_Toc111720420"/>
      <w:r w:rsidRPr="00F631B1">
        <w:rPr>
          <w:rStyle w:val="Cmsor1Char"/>
          <w:b/>
          <w:caps w:val="0"/>
          <w:szCs w:val="26"/>
        </w:rPr>
        <w:t xml:space="preserve">Access and </w:t>
      </w:r>
      <w:r w:rsidR="00EE3E0A" w:rsidRPr="00F631B1">
        <w:rPr>
          <w:rStyle w:val="Cmsor1Char"/>
          <w:b/>
          <w:caps w:val="0"/>
          <w:szCs w:val="26"/>
        </w:rPr>
        <w:t>participation</w:t>
      </w:r>
      <w:r w:rsidRPr="00F631B1">
        <w:rPr>
          <w:rStyle w:val="Cmsor1Char"/>
          <w:b/>
          <w:caps w:val="0"/>
          <w:szCs w:val="26"/>
        </w:rPr>
        <w:t xml:space="preserve"> in the venue</w:t>
      </w:r>
      <w:bookmarkEnd w:id="13"/>
    </w:p>
    <w:p w14:paraId="708D55CD" w14:textId="79218D02" w:rsidR="004A3AB7" w:rsidRPr="0088477F" w:rsidRDefault="004A3AB7" w:rsidP="00847BE0">
      <w:pPr>
        <w:pStyle w:val="Cmsor1"/>
        <w:rPr>
          <w:rStyle w:val="Cmsor1Char"/>
          <w:b/>
          <w:szCs w:val="23"/>
        </w:rPr>
      </w:pPr>
    </w:p>
    <w:p w14:paraId="172B8987" w14:textId="6E1E2FB5" w:rsidR="004A3AB7" w:rsidRPr="0088477F" w:rsidRDefault="004A3AB7" w:rsidP="00847BE0">
      <w:r w:rsidRPr="0088477F">
        <w:t>The building is accessible by public transport</w:t>
      </w:r>
      <w:r w:rsidR="00AA3657" w:rsidRPr="0088477F">
        <w:t xml:space="preserve">, including accessible public </w:t>
      </w:r>
      <w:r w:rsidR="00142636" w:rsidRPr="0088477F">
        <w:t>transportation</w:t>
      </w:r>
      <w:r w:rsidRPr="0088477F">
        <w:t xml:space="preserve">, car, foot, and bicycle. The building venue is accessible, including elevators and accessible bathrooms. During the catering, we provide high and lower tables and chairs to cater </w:t>
      </w:r>
      <w:r w:rsidR="005F665F" w:rsidRPr="0088477F">
        <w:t xml:space="preserve">for </w:t>
      </w:r>
      <w:r w:rsidRPr="0088477F">
        <w:t xml:space="preserve">access and </w:t>
      </w:r>
      <w:r w:rsidR="00EE3E0A" w:rsidRPr="0088477F">
        <w:t>participation</w:t>
      </w:r>
      <w:r w:rsidRPr="0088477F">
        <w:t xml:space="preserve"> of the greatest number of participants. </w:t>
      </w:r>
      <w:r w:rsidR="005F665F" w:rsidRPr="0088477F">
        <w:t>We will provide chairs for participants and session contributors inside the conference room</w:t>
      </w:r>
      <w:r w:rsidRPr="0088477F">
        <w:t>. By not having a stage at</w:t>
      </w:r>
      <w:r w:rsidR="0010373B" w:rsidRPr="0088477F">
        <w:t xml:space="preserve"> our </w:t>
      </w:r>
      <w:r w:rsidRPr="0088477F">
        <w:t>conference, we are breaking physical barriers and creating a space that cherishes partnership and collaboration between individuals.</w:t>
      </w:r>
      <w:r w:rsidR="005F665F" w:rsidRPr="0088477F">
        <w:t xml:space="preserve"> Environmental factors, such as changing weather conditions, may impact the conference. We will take necessary measures within our capacity for everyone’s well-being. </w:t>
      </w:r>
    </w:p>
    <w:p w14:paraId="59492FE9" w14:textId="67BFDD40" w:rsidR="004A3AB7" w:rsidRPr="00F631B1" w:rsidRDefault="004A3AB7" w:rsidP="00325299">
      <w:pPr>
        <w:pStyle w:val="Cmsor2"/>
        <w:numPr>
          <w:ilvl w:val="0"/>
          <w:numId w:val="0"/>
        </w:numPr>
        <w:ind w:left="720"/>
      </w:pPr>
    </w:p>
    <w:p w14:paraId="4A3D22D0" w14:textId="77777777" w:rsidR="004A3AB7" w:rsidRPr="00F631B1" w:rsidRDefault="004A3AB7" w:rsidP="00847BE0">
      <w:pPr>
        <w:pStyle w:val="Cmsor2"/>
      </w:pPr>
      <w:bookmarkStart w:id="14" w:name="_Toc111720421"/>
      <w:r w:rsidRPr="00F631B1">
        <w:rPr>
          <w:rStyle w:val="Cmsor1Char"/>
          <w:b/>
          <w:caps w:val="0"/>
          <w:szCs w:val="26"/>
        </w:rPr>
        <w:t>Environmental awareness</w:t>
      </w:r>
      <w:bookmarkEnd w:id="14"/>
    </w:p>
    <w:p w14:paraId="266D70A3" w14:textId="77777777" w:rsidR="004A3AB7" w:rsidRPr="0088477F" w:rsidRDefault="004A3AB7" w:rsidP="00847BE0"/>
    <w:p w14:paraId="4C332258" w14:textId="779E6FA8" w:rsidR="00BF10DD" w:rsidRDefault="004A3AB7" w:rsidP="00847BE0">
      <w:r w:rsidRPr="0088477F">
        <w:t xml:space="preserve">Today, more than ever, being conscious of people and the environment is crucial. We want to lead by example and take step by step to create spaces and environments caring for the lives of today and the next generations and the most affected communities by climate change. We try to combine multiple means of accessible information to cater for access and </w:t>
      </w:r>
      <w:r w:rsidR="00EE3E0A" w:rsidRPr="0088477F">
        <w:t>participation</w:t>
      </w:r>
      <w:r w:rsidRPr="0088477F">
        <w:t xml:space="preserve"> of individuals while reducing unnecessary equipment</w:t>
      </w:r>
      <w:r w:rsidR="00B3684C" w:rsidRPr="0088477F">
        <w:t xml:space="preserve"> and </w:t>
      </w:r>
      <w:r w:rsidRPr="0088477F">
        <w:t xml:space="preserve">printing. We suggest considering and optimising your access and </w:t>
      </w:r>
      <w:r w:rsidR="00302B0D" w:rsidRPr="0088477F">
        <w:t>participation</w:t>
      </w:r>
      <w:r w:rsidRPr="0088477F">
        <w:t xml:space="preserve"> needs, financial aspects, and greener options for travelling.</w:t>
      </w:r>
    </w:p>
    <w:p w14:paraId="142E863B" w14:textId="06D816E3" w:rsidR="00325299" w:rsidRDefault="00325299" w:rsidP="00847BE0"/>
    <w:p w14:paraId="2AF2C168" w14:textId="3DF27C70" w:rsidR="00325299" w:rsidRDefault="00325299" w:rsidP="00847BE0"/>
    <w:p w14:paraId="1A9C9D5F" w14:textId="054E0056" w:rsidR="00325299" w:rsidRDefault="00325299" w:rsidP="00847BE0"/>
    <w:p w14:paraId="1C6F86E9" w14:textId="7D975DCD" w:rsidR="00325299" w:rsidRDefault="00325299" w:rsidP="00847BE0"/>
    <w:p w14:paraId="32F6746A" w14:textId="33DCD290" w:rsidR="00325299" w:rsidRDefault="00325299" w:rsidP="00847BE0"/>
    <w:p w14:paraId="754D9F3F" w14:textId="336BDE12" w:rsidR="004A3AB7" w:rsidRPr="0088477F" w:rsidRDefault="004A3AB7" w:rsidP="00847BE0">
      <w:pPr>
        <w:pStyle w:val="Cmsor2"/>
      </w:pPr>
      <w:bookmarkStart w:id="15" w:name="_Toc111720422"/>
      <w:r w:rsidRPr="0088477F">
        <w:lastRenderedPageBreak/>
        <w:t>Conference engagement and materials</w:t>
      </w:r>
      <w:bookmarkEnd w:id="15"/>
    </w:p>
    <w:p w14:paraId="3DE321A8" w14:textId="77777777" w:rsidR="004A3AB7" w:rsidRPr="0088477F" w:rsidRDefault="004A3AB7" w:rsidP="00847BE0"/>
    <w:p w14:paraId="4D8F07EA" w14:textId="2E6DC022" w:rsidR="004A3AB7" w:rsidRPr="0088477F" w:rsidRDefault="004A3AB7" w:rsidP="00847BE0">
      <w:r w:rsidRPr="0088477F">
        <w:t>We provide most materials in accessible</w:t>
      </w:r>
      <w:r w:rsidR="005F665F" w:rsidRPr="0088477F">
        <w:t xml:space="preserve"> online f</w:t>
      </w:r>
      <w:r w:rsidRPr="0088477F">
        <w:t xml:space="preserve">ormats and via QR codes. </w:t>
      </w:r>
      <w:r w:rsidR="005F665F" w:rsidRPr="0088477F">
        <w:t>We are conscious that in c</w:t>
      </w:r>
      <w:r w:rsidRPr="0088477F">
        <w:t xml:space="preserve">reating a space for active </w:t>
      </w:r>
      <w:r w:rsidR="00EE3E0A" w:rsidRPr="0088477F">
        <w:t>participation</w:t>
      </w:r>
      <w:r w:rsidRPr="0088477F">
        <w:t xml:space="preserve"> and engagement of everyone, we need certain conference materials. We are happy to learn more about your innovative practices in creating inclusive and sustainable Conferences and classroom experiences! We can achieve more together; we encourage you to</w:t>
      </w:r>
      <w:r w:rsidR="00CA7F88" w:rsidRPr="0088477F">
        <w:t xml:space="preserve"> s</w:t>
      </w:r>
      <w:r w:rsidRPr="0088477F">
        <w:t>hare your ideas with us!</w:t>
      </w:r>
    </w:p>
    <w:p w14:paraId="746114F4" w14:textId="4B6DC09D" w:rsidR="004A3AB7" w:rsidRPr="0088477F" w:rsidRDefault="004A3AB7" w:rsidP="00847BE0"/>
    <w:p w14:paraId="5C2B3E19" w14:textId="77777777" w:rsidR="004A3AB7" w:rsidRPr="004F0866" w:rsidRDefault="004A3AB7" w:rsidP="00847BE0">
      <w:pPr>
        <w:pStyle w:val="Cmsor2"/>
      </w:pPr>
      <w:bookmarkStart w:id="16" w:name="_Toc111720423"/>
      <w:r w:rsidRPr="004F0866">
        <w:t>Breaks between sessions - Time is an Access Need for All</w:t>
      </w:r>
      <w:bookmarkEnd w:id="16"/>
    </w:p>
    <w:p w14:paraId="01FA3960" w14:textId="77777777" w:rsidR="004A3AB7" w:rsidRPr="0088477F" w:rsidRDefault="004A3AB7" w:rsidP="00847BE0"/>
    <w:p w14:paraId="7777C7C0" w14:textId="55D28F13" w:rsidR="004A3AB7" w:rsidRPr="0088477F" w:rsidRDefault="004A3AB7" w:rsidP="00847BE0">
      <w:r w:rsidRPr="0088477F">
        <w:t>Time is an Access Need for All. We want to respect everyone</w:t>
      </w:r>
      <w:r w:rsidR="005F665F" w:rsidRPr="0088477F">
        <w:t>’</w:t>
      </w:r>
      <w:r w:rsidRPr="0088477F">
        <w:t xml:space="preserve">s contribution </w:t>
      </w:r>
      <w:r w:rsidR="005F665F" w:rsidRPr="0088477F">
        <w:t xml:space="preserve">and </w:t>
      </w:r>
      <w:r w:rsidR="00EE3E0A" w:rsidRPr="0088477F">
        <w:t>participation</w:t>
      </w:r>
      <w:r w:rsidRPr="0088477F">
        <w:t xml:space="preserve">. We are making genuine efforts to make sure that break times are not </w:t>
      </w:r>
      <w:r w:rsidR="00CF6ED2" w:rsidRPr="0088477F">
        <w:t>violate</w:t>
      </w:r>
      <w:r w:rsidR="00EA06FD" w:rsidRPr="0088477F">
        <w:t>d</w:t>
      </w:r>
      <w:r w:rsidRPr="0088477F">
        <w:t xml:space="preserve"> and everyone has time to refresh during breaks. During the sessions, we will use a Timer that helps us stay on track.</w:t>
      </w:r>
    </w:p>
    <w:p w14:paraId="49371394" w14:textId="77777777" w:rsidR="004A3AB7" w:rsidRPr="0088477F" w:rsidRDefault="004A3AB7" w:rsidP="00847BE0"/>
    <w:p w14:paraId="60F6E4DD" w14:textId="77777777" w:rsidR="004A3AB7" w:rsidRPr="004F0866" w:rsidRDefault="004A3AB7" w:rsidP="00847BE0">
      <w:pPr>
        <w:pStyle w:val="Cmsor2"/>
      </w:pPr>
      <w:bookmarkStart w:id="17" w:name="_Toc111720424"/>
      <w:r w:rsidRPr="004F0866">
        <w:t>Energisers &amp; Buffer Times</w:t>
      </w:r>
      <w:bookmarkEnd w:id="17"/>
    </w:p>
    <w:p w14:paraId="7AB6D2CA" w14:textId="77777777" w:rsidR="004A3AB7" w:rsidRPr="0088477F" w:rsidRDefault="004A3AB7" w:rsidP="00847BE0"/>
    <w:p w14:paraId="52C18DC9" w14:textId="7236567E" w:rsidR="004A3AB7" w:rsidRPr="0088477F" w:rsidRDefault="004A3AB7" w:rsidP="00847BE0">
      <w:r w:rsidRPr="0088477F">
        <w:t xml:space="preserve">We kindly ask you to approach the </w:t>
      </w:r>
      <w:r w:rsidR="005F665F" w:rsidRPr="0088477F">
        <w:t>c</w:t>
      </w:r>
      <w:r w:rsidRPr="0088477F">
        <w:t>onference with openness, patience, and flexibility. We make efforts to include a few minutes for energisers and buffer times between sessions to create a joyful conference experience.</w:t>
      </w:r>
    </w:p>
    <w:p w14:paraId="420263E5" w14:textId="1B5F7171" w:rsidR="004A3AB7" w:rsidRPr="0088477F" w:rsidRDefault="004A3AB7" w:rsidP="00847BE0">
      <w:pPr>
        <w:pStyle w:val="Cmsor1"/>
      </w:pPr>
    </w:p>
    <w:p w14:paraId="4F992787" w14:textId="7BF1651C" w:rsidR="00340EAF" w:rsidRPr="004F0866" w:rsidRDefault="00340EAF" w:rsidP="00847BE0">
      <w:pPr>
        <w:pStyle w:val="Cmsor2"/>
      </w:pPr>
      <w:bookmarkStart w:id="18" w:name="_Toc111720425"/>
      <w:r w:rsidRPr="004F0866">
        <w:t>Speech</w:t>
      </w:r>
      <w:r w:rsidR="004A3AB7" w:rsidRPr="004F0866">
        <w:t>-to-</w:t>
      </w:r>
      <w:r w:rsidRPr="004F0866">
        <w:t>text Service Provision</w:t>
      </w:r>
      <w:bookmarkEnd w:id="18"/>
    </w:p>
    <w:p w14:paraId="6EA911A7" w14:textId="77777777" w:rsidR="0074234D" w:rsidRPr="0088477F" w:rsidRDefault="0074234D" w:rsidP="00847BE0"/>
    <w:p w14:paraId="712B5568" w14:textId="2549302A" w:rsidR="0074234D" w:rsidRPr="0088477F" w:rsidRDefault="0074234D" w:rsidP="00847BE0">
      <w:pPr>
        <w:rPr>
          <w:shd w:val="clear" w:color="auto" w:fill="FFFFFF"/>
        </w:rPr>
      </w:pPr>
      <w:r w:rsidRPr="0088477F">
        <w:rPr>
          <w:shd w:val="clear" w:color="auto" w:fill="FFFFFF"/>
        </w:rPr>
        <w:t>Speech to Text Reporter</w:t>
      </w:r>
      <w:r w:rsidR="005F665F" w:rsidRPr="0088477F">
        <w:rPr>
          <w:shd w:val="clear" w:color="auto" w:fill="FFFFFF"/>
        </w:rPr>
        <w:t xml:space="preserve"> Service Providers </w:t>
      </w:r>
      <w:r w:rsidR="00142636" w:rsidRPr="0088477F">
        <w:rPr>
          <w:shd w:val="clear" w:color="auto" w:fill="FFFFFF"/>
        </w:rPr>
        <w:t>provides</w:t>
      </w:r>
      <w:r w:rsidR="000F38CE" w:rsidRPr="0088477F">
        <w:rPr>
          <w:shd w:val="clear" w:color="auto" w:fill="FFFFFF"/>
        </w:rPr>
        <w:t xml:space="preserve"> </w:t>
      </w:r>
      <w:r w:rsidRPr="0088477F">
        <w:rPr>
          <w:shd w:val="clear" w:color="auto" w:fill="FFFFFF"/>
        </w:rPr>
        <w:t xml:space="preserve">real-time captioning. Their expertise </w:t>
      </w:r>
      <w:r w:rsidR="004A3AB7" w:rsidRPr="0088477F">
        <w:rPr>
          <w:shd w:val="clear" w:color="auto" w:fill="FFFFFF"/>
        </w:rPr>
        <w:t xml:space="preserve">is </w:t>
      </w:r>
      <w:r w:rsidRPr="0088477F">
        <w:rPr>
          <w:shd w:val="clear" w:color="auto" w:fill="FFFFFF"/>
        </w:rPr>
        <w:t xml:space="preserve">essential to the </w:t>
      </w:r>
      <w:r w:rsidR="005F665F" w:rsidRPr="0088477F">
        <w:rPr>
          <w:shd w:val="clear" w:color="auto" w:fill="FFFFFF"/>
        </w:rPr>
        <w:t>c</w:t>
      </w:r>
      <w:r w:rsidRPr="0088477F">
        <w:rPr>
          <w:shd w:val="clear" w:color="auto" w:fill="FFFFFF"/>
        </w:rPr>
        <w:t xml:space="preserve">onference to meet </w:t>
      </w:r>
      <w:r w:rsidR="005F665F" w:rsidRPr="0088477F">
        <w:rPr>
          <w:shd w:val="clear" w:color="auto" w:fill="FFFFFF"/>
        </w:rPr>
        <w:t xml:space="preserve">various </w:t>
      </w:r>
      <w:r w:rsidRPr="0088477F">
        <w:rPr>
          <w:shd w:val="clear" w:color="auto" w:fill="FFFFFF"/>
        </w:rPr>
        <w:t xml:space="preserve">access and </w:t>
      </w:r>
      <w:r w:rsidR="00302B0D" w:rsidRPr="0088477F">
        <w:rPr>
          <w:shd w:val="clear" w:color="auto" w:fill="FFFFFF"/>
        </w:rPr>
        <w:t>participation</w:t>
      </w:r>
      <w:r w:rsidRPr="0088477F">
        <w:rPr>
          <w:shd w:val="clear" w:color="auto" w:fill="FFFFFF"/>
        </w:rPr>
        <w:t xml:space="preserve"> needs. Please</w:t>
      </w:r>
      <w:r w:rsidR="004A3AB7" w:rsidRPr="0088477F">
        <w:rPr>
          <w:shd w:val="clear" w:color="auto" w:fill="FFFFFF"/>
        </w:rPr>
        <w:t xml:space="preserve"> ensure you are not blocking the screen and </w:t>
      </w:r>
      <w:r w:rsidRPr="0088477F">
        <w:rPr>
          <w:shd w:val="clear" w:color="auto" w:fill="FFFFFF"/>
        </w:rPr>
        <w:t>always use microphones when sharing your thoughts with the audience. Speech to Text Service Providers need</w:t>
      </w:r>
      <w:r w:rsidR="004A3AB7" w:rsidRPr="0088477F">
        <w:rPr>
          <w:shd w:val="clear" w:color="auto" w:fill="FFFFFF"/>
        </w:rPr>
        <w:t>s</w:t>
      </w:r>
      <w:r w:rsidRPr="0088477F">
        <w:rPr>
          <w:shd w:val="clear" w:color="auto" w:fill="FFFFFF"/>
        </w:rPr>
        <w:t xml:space="preserve"> to pick on the words that you are saying. </w:t>
      </w:r>
    </w:p>
    <w:p w14:paraId="737AFFD6" w14:textId="50B5A236" w:rsidR="005516CC" w:rsidRPr="0088477F" w:rsidRDefault="005516CC" w:rsidP="00847BE0">
      <w:pPr>
        <w:rPr>
          <w:shd w:val="clear" w:color="auto" w:fill="FFFFFF"/>
        </w:rPr>
      </w:pPr>
    </w:p>
    <w:p w14:paraId="38E3984F" w14:textId="44DC2F30" w:rsidR="0045258E" w:rsidRPr="004F0866" w:rsidRDefault="0045258E" w:rsidP="00847BE0">
      <w:pPr>
        <w:pStyle w:val="Cmsor2"/>
      </w:pPr>
      <w:bookmarkStart w:id="19" w:name="_Toc111720426"/>
      <w:r w:rsidRPr="004F0866">
        <w:t>Catering and Dietary Requirements</w:t>
      </w:r>
      <w:bookmarkEnd w:id="19"/>
    </w:p>
    <w:p w14:paraId="38F04A38" w14:textId="755C1A30" w:rsidR="008C0AC6" w:rsidRPr="0088477F" w:rsidRDefault="008C0AC6" w:rsidP="00847BE0"/>
    <w:p w14:paraId="00F4150A" w14:textId="42AA9C96" w:rsidR="008C0AC6" w:rsidRPr="0088477F" w:rsidRDefault="005F665F" w:rsidP="00847BE0">
      <w:r w:rsidRPr="0088477F">
        <w:t>CHARM-EU is committed to ensuring all guests access, inclusion, and support structures as early as possible. For those who will participate in person at the event, their answer in the registration form gave us information to cater for your needs to the greatest extent possible in the environment</w:t>
      </w:r>
      <w:r w:rsidR="008C0AC6" w:rsidRPr="0088477F">
        <w:t>.</w:t>
      </w:r>
      <w:r w:rsidR="004A3AB7" w:rsidRPr="0088477F">
        <w:t xml:space="preserve"> </w:t>
      </w:r>
      <w:r w:rsidR="00142636" w:rsidRPr="0088477F">
        <w:t>According to our capacity,</w:t>
      </w:r>
      <w:r w:rsidRPr="0088477F">
        <w:t xml:space="preserve"> </w:t>
      </w:r>
      <w:r w:rsidR="00142636" w:rsidRPr="0088477F">
        <w:t xml:space="preserve">information about </w:t>
      </w:r>
      <w:r w:rsidRPr="0088477F">
        <w:t>food and ingredients</w:t>
      </w:r>
      <w:r w:rsidR="004A3AB7" w:rsidRPr="0088477F">
        <w:t xml:space="preserve"> will be provided in </w:t>
      </w:r>
      <w:r w:rsidR="00142636" w:rsidRPr="0088477F">
        <w:t xml:space="preserve">Hungarian and </w:t>
      </w:r>
      <w:r w:rsidR="004A3AB7" w:rsidRPr="0088477F">
        <w:t>English</w:t>
      </w:r>
      <w:r w:rsidR="008C0AC6" w:rsidRPr="0088477F">
        <w:t xml:space="preserve">. We are </w:t>
      </w:r>
      <w:r w:rsidR="004A3AB7" w:rsidRPr="0088477F">
        <w:t xml:space="preserve">constantly </w:t>
      </w:r>
      <w:r w:rsidR="008C0AC6" w:rsidRPr="0088477F">
        <w:t xml:space="preserve">working </w:t>
      </w:r>
      <w:r w:rsidR="004A3AB7" w:rsidRPr="0088477F">
        <w:t xml:space="preserve">to </w:t>
      </w:r>
      <w:r w:rsidR="008C0AC6" w:rsidRPr="0088477F">
        <w:t xml:space="preserve">provide multiple access to information. We kindly ask for your patience. </w:t>
      </w:r>
    </w:p>
    <w:p w14:paraId="69658717" w14:textId="77777777" w:rsidR="008C0AC6" w:rsidRPr="0088477F" w:rsidRDefault="008C0AC6" w:rsidP="00847BE0"/>
    <w:p w14:paraId="68BBC079" w14:textId="1E5849C8" w:rsidR="001013D8" w:rsidRPr="004F0866" w:rsidRDefault="001013D8" w:rsidP="00847BE0">
      <w:pPr>
        <w:pStyle w:val="Cmsor2"/>
      </w:pPr>
      <w:bookmarkStart w:id="20" w:name="_Toc111720427"/>
      <w:r w:rsidRPr="004F0866">
        <w:t>Privacy Notice &amp; GDPR Regulations &amp; Consent to photos/videos</w:t>
      </w:r>
      <w:bookmarkEnd w:id="20"/>
    </w:p>
    <w:p w14:paraId="3C134BF5" w14:textId="77777777" w:rsidR="00B01A1E" w:rsidRPr="0088477F" w:rsidRDefault="00B01A1E" w:rsidP="00847BE0"/>
    <w:p w14:paraId="4F24BBA1" w14:textId="7CAD4BDE" w:rsidR="008C0AC6" w:rsidRDefault="001013D8" w:rsidP="00847BE0">
      <w:r w:rsidRPr="0088477F">
        <w:rPr>
          <w:rFonts w:eastAsia="Calibri"/>
        </w:rPr>
        <w:t xml:space="preserve">You can find the privacy notice for the CHARM-EU Inclusion Conference at </w:t>
      </w:r>
      <w:hyperlink r:id="rId27" w:history="1">
        <w:r w:rsidRPr="0088477F">
          <w:rPr>
            <w:rStyle w:val="Hiperhivatkozs"/>
            <w:rFonts w:eastAsia="Calibri"/>
            <w:iCs/>
          </w:rPr>
          <w:t>this link</w:t>
        </w:r>
      </w:hyperlink>
      <w:r w:rsidRPr="0088477F">
        <w:rPr>
          <w:rFonts w:eastAsia="Calibri"/>
        </w:rPr>
        <w:t xml:space="preserve">. Please read the privacy notice and indicate your agreement to participate in the </w:t>
      </w:r>
      <w:r w:rsidR="005F665F" w:rsidRPr="0088477F">
        <w:rPr>
          <w:rFonts w:eastAsia="Calibri"/>
        </w:rPr>
        <w:t>c</w:t>
      </w:r>
      <w:r w:rsidRPr="0088477F">
        <w:rPr>
          <w:rFonts w:eastAsia="Calibri"/>
        </w:rPr>
        <w:t>onference.</w:t>
      </w:r>
      <w:r w:rsidR="004A3AB7" w:rsidRPr="0088477F">
        <w:rPr>
          <w:rFonts w:eastAsia="Calibri"/>
        </w:rPr>
        <w:t xml:space="preserve"> </w:t>
      </w:r>
      <w:r w:rsidR="00B01A1E" w:rsidRPr="0088477F">
        <w:t xml:space="preserve">Please note that by applying to the </w:t>
      </w:r>
      <w:r w:rsidR="005F665F" w:rsidRPr="0088477F">
        <w:t>c</w:t>
      </w:r>
      <w:r w:rsidR="00B01A1E" w:rsidRPr="0088477F">
        <w:t xml:space="preserve">onference, participants acknowledge by the registration that </w:t>
      </w:r>
      <w:r w:rsidR="004A3AB7" w:rsidRPr="0088477F">
        <w:t>photos and videos may record them</w:t>
      </w:r>
      <w:r w:rsidR="00B01A1E" w:rsidRPr="0088477F">
        <w:t>. Photos and videos will be used for communication and dissemination on the websites and social media platforms of ELTE and CHARM-EU Alliance, as indicated by the privacy notice. You have the right to object. The organi</w:t>
      </w:r>
      <w:r w:rsidR="004A3AB7" w:rsidRPr="0088477F">
        <w:t>s</w:t>
      </w:r>
      <w:r w:rsidR="00B01A1E" w:rsidRPr="0088477F">
        <w:t xml:space="preserve">ers will ensure the setting up of locations where there will be no photo, </w:t>
      </w:r>
      <w:r w:rsidR="008C0AC6" w:rsidRPr="0088477F">
        <w:t>video,</w:t>
      </w:r>
      <w:r w:rsidR="00B01A1E" w:rsidRPr="0088477F">
        <w:t xml:space="preserve"> or audio recording (off-camera).</w:t>
      </w:r>
      <w:r w:rsidR="008C0AC6" w:rsidRPr="0088477F">
        <w:t xml:space="preserve"> At the beginning of each programme element and session</w:t>
      </w:r>
      <w:r w:rsidR="004A3AB7" w:rsidRPr="0088477F">
        <w:t>, the facilitators will clearly announce</w:t>
      </w:r>
      <w:r w:rsidR="008C0AC6" w:rsidRPr="0088477F">
        <w:t xml:space="preserve"> how the particular session will be recorded. </w:t>
      </w:r>
    </w:p>
    <w:p w14:paraId="1F448008" w14:textId="36002485" w:rsidR="00325299" w:rsidRDefault="00325299" w:rsidP="00847BE0"/>
    <w:p w14:paraId="3E85C1DB" w14:textId="2C6AC999" w:rsidR="00325299" w:rsidRDefault="00325299" w:rsidP="00847BE0"/>
    <w:p w14:paraId="17C4C0A9" w14:textId="721FD135" w:rsidR="00325299" w:rsidRDefault="00325299" w:rsidP="00847BE0"/>
    <w:p w14:paraId="49A9D8D6" w14:textId="13F069E1" w:rsidR="00325299" w:rsidRDefault="00325299" w:rsidP="00847BE0"/>
    <w:p w14:paraId="63F19565" w14:textId="4B55C8B9" w:rsidR="00B01A1E" w:rsidRPr="0088477F" w:rsidRDefault="00B01A1E" w:rsidP="00847BE0">
      <w:pPr>
        <w:pStyle w:val="Cmsor2"/>
        <w:rPr>
          <w:shd w:val="clear" w:color="auto" w:fill="FFFFFF"/>
        </w:rPr>
      </w:pPr>
      <w:bookmarkStart w:id="21" w:name="_Toc111720428"/>
      <w:r w:rsidRPr="0088477F">
        <w:rPr>
          <w:shd w:val="clear" w:color="auto" w:fill="FFFFFF"/>
        </w:rPr>
        <w:lastRenderedPageBreak/>
        <w:t>Off-Camera Locations</w:t>
      </w:r>
      <w:bookmarkEnd w:id="21"/>
    </w:p>
    <w:p w14:paraId="45FD3DD3" w14:textId="77777777" w:rsidR="00B01A1E" w:rsidRPr="0088477F" w:rsidRDefault="00B01A1E" w:rsidP="00847BE0">
      <w:pPr>
        <w:rPr>
          <w:shd w:val="clear" w:color="auto" w:fill="FFFFFF"/>
        </w:rPr>
      </w:pPr>
    </w:p>
    <w:p w14:paraId="01626B89" w14:textId="791637B9" w:rsidR="00B01A1E" w:rsidRPr="0088477F" w:rsidRDefault="00B01A1E" w:rsidP="00847BE0">
      <w:r w:rsidRPr="0088477F">
        <w:t>Please note that photos will be recorded in the conference room during the event. These photos will be used for communication and dissemination purposes on the websites and social media platforms of ELTE and those of the CHARM-EU Alliance, as indicated by the privacy notice. If you do not wish to appear in the photos, please have a seat in the off-camera location we p</w:t>
      </w:r>
      <w:r w:rsidR="00F04EDB" w:rsidRPr="0088477F">
        <w:t>rovide in the conference room. </w:t>
      </w:r>
    </w:p>
    <w:p w14:paraId="78A5BAC4" w14:textId="66812C47" w:rsidR="00B01A1E" w:rsidRPr="0088477F" w:rsidRDefault="007D0D51" w:rsidP="00847BE0">
      <w:r w:rsidRPr="0088477F">
        <w:rPr>
          <w:noProof/>
          <w:lang w:val="hu-HU" w:eastAsia="hu-HU"/>
        </w:rPr>
        <w:drawing>
          <wp:anchor distT="0" distB="0" distL="114300" distR="114300" simplePos="0" relativeHeight="251700224" behindDoc="1" locked="0" layoutInCell="1" allowOverlap="1" wp14:anchorId="1AD8B977" wp14:editId="3EDC17A1">
            <wp:simplePos x="0" y="0"/>
            <wp:positionH relativeFrom="margin">
              <wp:align>left</wp:align>
            </wp:positionH>
            <wp:positionV relativeFrom="paragraph">
              <wp:posOffset>67348</wp:posOffset>
            </wp:positionV>
            <wp:extent cx="518160" cy="518160"/>
            <wp:effectExtent l="0" t="0" r="0" b="0"/>
            <wp:wrapTight wrapText="bothSides">
              <wp:wrapPolygon edited="0">
                <wp:start x="0" y="0"/>
                <wp:lineTo x="0" y="20647"/>
                <wp:lineTo x="20647" y="20647"/>
                <wp:lineTo x="20647" y="0"/>
                <wp:lineTo x="0" y="0"/>
              </wp:wrapPolygon>
            </wp:wrapTight>
            <wp:docPr id="24" name="Kép 24" descr="Off-Camera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ép 24" descr="Off-Camera Location"/>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8160" cy="518160"/>
                    </a:xfrm>
                    <a:prstGeom prst="rect">
                      <a:avLst/>
                    </a:prstGeom>
                  </pic:spPr>
                </pic:pic>
              </a:graphicData>
            </a:graphic>
            <wp14:sizeRelH relativeFrom="margin">
              <wp14:pctWidth>0</wp14:pctWidth>
            </wp14:sizeRelH>
            <wp14:sizeRelV relativeFrom="margin">
              <wp14:pctHeight>0</wp14:pctHeight>
            </wp14:sizeRelV>
          </wp:anchor>
        </w:drawing>
      </w:r>
    </w:p>
    <w:p w14:paraId="08FADC0E" w14:textId="481847A4" w:rsidR="00B01A1E" w:rsidRPr="0088477F" w:rsidRDefault="00B01A1E" w:rsidP="00847BE0"/>
    <w:p w14:paraId="5FF51C0E" w14:textId="77777777" w:rsidR="00F04EDB" w:rsidRPr="0088477F" w:rsidRDefault="008C0AC6" w:rsidP="00847BE0">
      <w:r w:rsidRPr="0088477F">
        <w:t xml:space="preserve"> </w:t>
      </w:r>
    </w:p>
    <w:p w14:paraId="5D6C04EF" w14:textId="77777777" w:rsidR="00F04EDB" w:rsidRPr="0088477F" w:rsidRDefault="00F04EDB" w:rsidP="00847BE0"/>
    <w:p w14:paraId="09A30E38" w14:textId="11624BCD" w:rsidR="00F04EDB" w:rsidRDefault="00F04EDB" w:rsidP="00325299">
      <w:r w:rsidRPr="0088477F">
        <w:rPr>
          <w:b/>
          <w:bCs/>
        </w:rPr>
        <w:t>PICTURE 2:</w:t>
      </w:r>
      <w:r w:rsidRPr="0088477F">
        <w:t xml:space="preserve"> Off-Camera Location</w:t>
      </w:r>
    </w:p>
    <w:p w14:paraId="5C1488B7" w14:textId="77777777" w:rsidR="007D0D51" w:rsidRDefault="007D0D51" w:rsidP="00325299">
      <w:pPr>
        <w:pStyle w:val="Cmsor2"/>
        <w:numPr>
          <w:ilvl w:val="0"/>
          <w:numId w:val="0"/>
        </w:numPr>
      </w:pPr>
    </w:p>
    <w:p w14:paraId="53FCA434" w14:textId="6E767FC3" w:rsidR="00B54570" w:rsidRDefault="0088057F" w:rsidP="0088057F">
      <w:pPr>
        <w:pStyle w:val="Cmsor1"/>
        <w:rPr>
          <w:rStyle w:val="Cmsor1Char"/>
          <w:b/>
          <w:caps/>
          <w:szCs w:val="26"/>
        </w:rPr>
      </w:pPr>
      <w:bookmarkStart w:id="22" w:name="_Toc111720429"/>
      <w:r>
        <w:rPr>
          <w:rStyle w:val="Cmsor1Char"/>
          <w:b/>
          <w:caps/>
          <w:szCs w:val="26"/>
        </w:rPr>
        <w:t>CONFERENCE VENUE INFORMATION</w:t>
      </w:r>
      <w:bookmarkEnd w:id="22"/>
      <w:r>
        <w:rPr>
          <w:rStyle w:val="Cmsor1Char"/>
          <w:b/>
          <w:caps/>
          <w:szCs w:val="26"/>
        </w:rPr>
        <w:t xml:space="preserve"> </w:t>
      </w:r>
    </w:p>
    <w:p w14:paraId="53105DFD" w14:textId="35F2A062" w:rsidR="00897E36" w:rsidRDefault="00897E36" w:rsidP="00897E36"/>
    <w:p w14:paraId="37FF918A" w14:textId="72A7B6FC" w:rsidR="00897E36" w:rsidRPr="00897E36" w:rsidRDefault="00897E36" w:rsidP="00897E36">
      <w:pPr>
        <w:pStyle w:val="Cmsor2"/>
      </w:pPr>
      <w:bookmarkStart w:id="23" w:name="_Toc111720430"/>
      <w:r>
        <w:t>Address, Map, Facilities</w:t>
      </w:r>
      <w:bookmarkEnd w:id="23"/>
    </w:p>
    <w:p w14:paraId="1E3435A9" w14:textId="743ADFC7" w:rsidR="00B54570" w:rsidRPr="0088477F" w:rsidRDefault="00B54570" w:rsidP="00847BE0">
      <w:pPr>
        <w:pStyle w:val="Cmsor1"/>
      </w:pPr>
    </w:p>
    <w:p w14:paraId="53FB54E8" w14:textId="29A37E8F" w:rsidR="00B54570" w:rsidRDefault="00B54570" w:rsidP="00847BE0">
      <w:r w:rsidRPr="0088477F">
        <w:rPr>
          <w:b/>
          <w:bCs/>
        </w:rPr>
        <w:t>Location:</w:t>
      </w:r>
      <w:r w:rsidRPr="0088477F">
        <w:t xml:space="preserve"> Eötvös Loránd University (ELTE) Faculty of Social Sciences (ELTE TáTK)</w:t>
      </w:r>
    </w:p>
    <w:p w14:paraId="003AF930" w14:textId="77777777" w:rsidR="007D0D51" w:rsidRDefault="007D0D51" w:rsidP="00847BE0"/>
    <w:p w14:paraId="6BF5312E" w14:textId="619DEDA1" w:rsidR="00B54570" w:rsidRPr="0088477F" w:rsidRDefault="00B54570" w:rsidP="00847BE0">
      <w:r w:rsidRPr="0088477F">
        <w:rPr>
          <w:b/>
          <w:bCs/>
        </w:rPr>
        <w:t>Address:</w:t>
      </w:r>
      <w:r w:rsidRPr="0088477F">
        <w:t xml:space="preserve"> Pázmány Péter sétány 1/A. Budapest, Hungary H-1117</w:t>
      </w:r>
    </w:p>
    <w:p w14:paraId="6372C28B" w14:textId="77777777" w:rsidR="007D0D51" w:rsidRDefault="007D0D51" w:rsidP="00847BE0">
      <w:pPr>
        <w:rPr>
          <w:b/>
          <w:bCs/>
        </w:rPr>
      </w:pPr>
    </w:p>
    <w:p w14:paraId="386C96F1" w14:textId="7176539E" w:rsidR="00B54570" w:rsidRPr="0088477F" w:rsidRDefault="00B54570" w:rsidP="00847BE0">
      <w:r w:rsidRPr="0088477F">
        <w:rPr>
          <w:b/>
          <w:bCs/>
        </w:rPr>
        <w:t>GPS coordinates</w:t>
      </w:r>
      <w:r w:rsidRPr="0088477F">
        <w:t>: 47.47475751716558, 19.06256553259354</w:t>
      </w:r>
    </w:p>
    <w:p w14:paraId="04B76350" w14:textId="77777777" w:rsidR="007D0D51" w:rsidRDefault="007D0D51" w:rsidP="00847BE0">
      <w:pPr>
        <w:rPr>
          <w:b/>
          <w:bCs/>
        </w:rPr>
      </w:pPr>
    </w:p>
    <w:p w14:paraId="38E75E50" w14:textId="449E372C" w:rsidR="00B54570" w:rsidRPr="0088477F" w:rsidRDefault="00B54570" w:rsidP="00847BE0">
      <w:r w:rsidRPr="0088477F">
        <w:rPr>
          <w:b/>
          <w:bCs/>
        </w:rPr>
        <w:t>Room:</w:t>
      </w:r>
      <w:r w:rsidRPr="0088477F">
        <w:t xml:space="preserve"> 0.100.C</w:t>
      </w:r>
    </w:p>
    <w:p w14:paraId="10AF3D6E" w14:textId="77777777" w:rsidR="007D0D51" w:rsidRDefault="007D0D51" w:rsidP="00847BE0">
      <w:pPr>
        <w:rPr>
          <w:b/>
          <w:bCs/>
        </w:rPr>
      </w:pPr>
    </w:p>
    <w:p w14:paraId="1F19F6D6" w14:textId="0A699CC1" w:rsidR="00B54570" w:rsidRPr="0088477F" w:rsidRDefault="00B54570" w:rsidP="00847BE0">
      <w:r w:rsidRPr="0088477F">
        <w:rPr>
          <w:b/>
          <w:bCs/>
        </w:rPr>
        <w:t>Map:</w:t>
      </w:r>
      <w:r w:rsidRPr="0088477F">
        <w:t xml:space="preserve"> </w:t>
      </w:r>
      <w:hyperlink r:id="rId29" w:history="1">
        <w:r w:rsidR="00A252C2" w:rsidRPr="0088477F">
          <w:rPr>
            <w:rStyle w:val="Hiperhivatkozs"/>
          </w:rPr>
          <w:t>https://goo.gl/maps/emkTgT6xM5phckPi8</w:t>
        </w:r>
      </w:hyperlink>
      <w:r w:rsidR="00A252C2" w:rsidRPr="0088477F">
        <w:t xml:space="preserve"> </w:t>
      </w:r>
    </w:p>
    <w:p w14:paraId="48F23419" w14:textId="77777777" w:rsidR="007D0D51" w:rsidRDefault="007D0D51" w:rsidP="00847BE0">
      <w:pPr>
        <w:rPr>
          <w:b/>
          <w:bCs/>
        </w:rPr>
      </w:pPr>
    </w:p>
    <w:p w14:paraId="421F2611" w14:textId="2DD469F9" w:rsidR="00B54570" w:rsidRDefault="00B54570" w:rsidP="00847BE0">
      <w:r w:rsidRPr="0088477F">
        <w:rPr>
          <w:b/>
          <w:bCs/>
        </w:rPr>
        <w:t>Campus Map:</w:t>
      </w:r>
      <w:r w:rsidRPr="0088477F">
        <w:t xml:space="preserve"> </w:t>
      </w:r>
      <w:hyperlink r:id="rId30" w:history="1">
        <w:r w:rsidRPr="0088477F">
          <w:rPr>
            <w:rStyle w:val="Hiperhivatkozs"/>
          </w:rPr>
          <w:t>https://www.eltereader.hu/media/2012/11/map_of_l_c_opt1.pdf</w:t>
        </w:r>
      </w:hyperlink>
      <w:r w:rsidRPr="0088477F">
        <w:t xml:space="preserve"> </w:t>
      </w:r>
    </w:p>
    <w:p w14:paraId="487BC53C" w14:textId="77777777" w:rsidR="007D0D51" w:rsidRDefault="007D0D51" w:rsidP="00847BE0">
      <w:pPr>
        <w:rPr>
          <w:b/>
          <w:bCs/>
        </w:rPr>
      </w:pPr>
    </w:p>
    <w:p w14:paraId="6C03EEC0" w14:textId="0EC5773B" w:rsidR="00847BE0" w:rsidRPr="0088477F" w:rsidRDefault="00847BE0" w:rsidP="00847BE0">
      <w:r w:rsidRPr="00847BE0">
        <w:rPr>
          <w:b/>
          <w:bCs/>
        </w:rPr>
        <w:t>ELTE TáTK Consumer and transportation services:</w:t>
      </w:r>
      <w:r>
        <w:t xml:space="preserve"> </w:t>
      </w:r>
      <w:hyperlink r:id="rId31" w:history="1">
        <w:r w:rsidRPr="00F75F63">
          <w:rPr>
            <w:rStyle w:val="Hiperhivatkozs"/>
          </w:rPr>
          <w:t>https://tatk.elte.hu/en/consumer-transportation</w:t>
        </w:r>
      </w:hyperlink>
      <w:r>
        <w:t xml:space="preserve"> </w:t>
      </w:r>
    </w:p>
    <w:p w14:paraId="0632C437" w14:textId="17198761" w:rsidR="00CF6ED2" w:rsidRPr="0088477F" w:rsidRDefault="00CF6ED2" w:rsidP="00847BE0"/>
    <w:p w14:paraId="5D059269" w14:textId="11A7D0B4" w:rsidR="00CF6ED2" w:rsidRPr="0088477F" w:rsidRDefault="007D0D51" w:rsidP="00847BE0">
      <w:r w:rsidRPr="0088477F">
        <w:rPr>
          <w:noProof/>
          <w:lang w:val="hu-HU" w:eastAsia="hu-HU"/>
        </w:rPr>
        <w:drawing>
          <wp:anchor distT="0" distB="0" distL="114300" distR="114300" simplePos="0" relativeHeight="251681792" behindDoc="1" locked="0" layoutInCell="1" allowOverlap="1" wp14:anchorId="582B4A1E" wp14:editId="6DFE4328">
            <wp:simplePos x="0" y="0"/>
            <wp:positionH relativeFrom="margin">
              <wp:align>left</wp:align>
            </wp:positionH>
            <wp:positionV relativeFrom="paragraph">
              <wp:posOffset>-80929</wp:posOffset>
            </wp:positionV>
            <wp:extent cx="3796030" cy="2033270"/>
            <wp:effectExtent l="0" t="0" r="0" b="5080"/>
            <wp:wrapTight wrapText="bothSides">
              <wp:wrapPolygon edited="0">
                <wp:start x="0" y="0"/>
                <wp:lineTo x="0" y="21452"/>
                <wp:lineTo x="21463" y="21452"/>
                <wp:lineTo x="21463" y="0"/>
                <wp:lineTo x="0" y="0"/>
              </wp:wrapPolygon>
            </wp:wrapTight>
            <wp:docPr id="14" name="Kép 14" descr="Pázmány Péter sétány 1/A. Budapest, Hungary H-1117 Map PICTURE: City map: https://goo.gl/maps/emkTgT6xM5phckPi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Pázmány Péter sétány 1/A. Budapest, Hungary H-1117 Map PICTURE: City map: https://goo.gl/maps/emkTgT6xM5phckPi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96030" cy="2033270"/>
                    </a:xfrm>
                    <a:prstGeom prst="rect">
                      <a:avLst/>
                    </a:prstGeom>
                  </pic:spPr>
                </pic:pic>
              </a:graphicData>
            </a:graphic>
            <wp14:sizeRelH relativeFrom="margin">
              <wp14:pctWidth>0</wp14:pctWidth>
            </wp14:sizeRelH>
            <wp14:sizeRelV relativeFrom="margin">
              <wp14:pctHeight>0</wp14:pctHeight>
            </wp14:sizeRelV>
          </wp:anchor>
        </w:drawing>
      </w:r>
    </w:p>
    <w:p w14:paraId="498E392E" w14:textId="77777777" w:rsidR="00CF6ED2" w:rsidRPr="0088477F" w:rsidRDefault="00CF6ED2" w:rsidP="00847BE0"/>
    <w:p w14:paraId="28726C30" w14:textId="77777777" w:rsidR="00CF6ED2" w:rsidRPr="0088477F" w:rsidRDefault="00CF6ED2" w:rsidP="00847BE0"/>
    <w:p w14:paraId="3849DAD9" w14:textId="77777777" w:rsidR="00CF6ED2" w:rsidRPr="0088477F" w:rsidRDefault="00CF6ED2" w:rsidP="00847BE0"/>
    <w:p w14:paraId="13F42EA0" w14:textId="77777777" w:rsidR="00CF6ED2" w:rsidRPr="0088477F" w:rsidRDefault="00CF6ED2" w:rsidP="00847BE0"/>
    <w:p w14:paraId="2DE3C4D3" w14:textId="77777777" w:rsidR="00CF6ED2" w:rsidRPr="0088477F" w:rsidRDefault="00CF6ED2" w:rsidP="00847BE0"/>
    <w:p w14:paraId="7B2822EA" w14:textId="77777777" w:rsidR="00CF6ED2" w:rsidRPr="0088477F" w:rsidRDefault="00CF6ED2" w:rsidP="00847BE0"/>
    <w:p w14:paraId="4E32596F" w14:textId="77777777" w:rsidR="00CF6ED2" w:rsidRPr="0088477F" w:rsidRDefault="00CF6ED2" w:rsidP="00847BE0"/>
    <w:p w14:paraId="0596208B" w14:textId="77777777" w:rsidR="00F04EDB" w:rsidRPr="0088477F" w:rsidRDefault="00F04EDB" w:rsidP="00847BE0">
      <w:pPr>
        <w:pStyle w:val="Cmsor1"/>
      </w:pPr>
    </w:p>
    <w:p w14:paraId="0825D5ED" w14:textId="77777777" w:rsidR="00F04EDB" w:rsidRPr="0088477F" w:rsidRDefault="00F04EDB" w:rsidP="00847BE0">
      <w:pPr>
        <w:pStyle w:val="Cmsor1"/>
      </w:pPr>
    </w:p>
    <w:p w14:paraId="647AFD6A" w14:textId="77777777" w:rsidR="00F04EDB" w:rsidRPr="0088477F" w:rsidRDefault="00F04EDB" w:rsidP="00847BE0">
      <w:pPr>
        <w:pStyle w:val="Cmsor1"/>
      </w:pPr>
    </w:p>
    <w:p w14:paraId="3097AD4B" w14:textId="77777777" w:rsidR="00F04EDB" w:rsidRPr="0088477F" w:rsidRDefault="00F04EDB" w:rsidP="00847BE0">
      <w:pPr>
        <w:pStyle w:val="Cmsor1"/>
      </w:pPr>
    </w:p>
    <w:p w14:paraId="509726FA" w14:textId="4AC2056F" w:rsidR="00EA06FD" w:rsidRPr="0088477F" w:rsidRDefault="00CF6ED2" w:rsidP="00847BE0">
      <w:r w:rsidRPr="00325299">
        <w:rPr>
          <w:b/>
          <w:bCs/>
        </w:rPr>
        <w:t>PICTURE</w:t>
      </w:r>
      <w:r w:rsidR="00EA06FD" w:rsidRPr="00325299">
        <w:rPr>
          <w:b/>
          <w:bCs/>
        </w:rPr>
        <w:t xml:space="preserve"> </w:t>
      </w:r>
      <w:r w:rsidR="00325299" w:rsidRPr="00325299">
        <w:rPr>
          <w:b/>
          <w:bCs/>
        </w:rPr>
        <w:t>3</w:t>
      </w:r>
      <w:r w:rsidRPr="0088477F">
        <w:rPr>
          <w:bCs/>
        </w:rPr>
        <w:t xml:space="preserve">: City map: </w:t>
      </w:r>
      <w:hyperlink r:id="rId33" w:history="1">
        <w:r w:rsidRPr="0088477F">
          <w:rPr>
            <w:rStyle w:val="Hiperhivatkozs"/>
            <w:bCs/>
          </w:rPr>
          <w:t>https://goo.gl/maps/emkTgT6xM5phckPi8</w:t>
        </w:r>
      </w:hyperlink>
      <w:r w:rsidRPr="0088477F">
        <w:rPr>
          <w:rStyle w:val="Hiperhivatkozs"/>
          <w:bCs/>
        </w:rPr>
        <w:t xml:space="preserve"> </w:t>
      </w:r>
    </w:p>
    <w:p w14:paraId="37117AC5" w14:textId="34185AC4" w:rsidR="0033658E" w:rsidRPr="0088477F" w:rsidRDefault="0033658E" w:rsidP="00847BE0"/>
    <w:p w14:paraId="098B33EB" w14:textId="77777777" w:rsidR="00573048" w:rsidRPr="0088477F" w:rsidRDefault="00573048" w:rsidP="00847BE0">
      <w:pPr>
        <w:pStyle w:val="Cmsor2"/>
      </w:pPr>
      <w:bookmarkStart w:id="24" w:name="_Toc111720431"/>
      <w:r w:rsidRPr="0088477F">
        <w:t>Restrooms</w:t>
      </w:r>
      <w:bookmarkEnd w:id="24"/>
    </w:p>
    <w:p w14:paraId="3C536436" w14:textId="77777777" w:rsidR="00573048" w:rsidRPr="0088477F" w:rsidRDefault="00573048" w:rsidP="00847BE0"/>
    <w:p w14:paraId="66383B0A" w14:textId="77777777" w:rsidR="00573048" w:rsidRPr="0088477F" w:rsidRDefault="00573048" w:rsidP="00847BE0">
      <w:r w:rsidRPr="0088477F">
        <w:t>Restrooms, including accessible bathrooms, are located close to the elevators and stairs.</w:t>
      </w:r>
    </w:p>
    <w:p w14:paraId="163DDD28" w14:textId="77777777" w:rsidR="00573048" w:rsidRPr="0088477F" w:rsidRDefault="00573048" w:rsidP="00847BE0"/>
    <w:p w14:paraId="5E59F7EF" w14:textId="6D366942" w:rsidR="00573048" w:rsidRPr="0088477F" w:rsidRDefault="00573048" w:rsidP="00847BE0">
      <w:pPr>
        <w:pStyle w:val="Cmsor2"/>
      </w:pPr>
      <w:bookmarkStart w:id="25" w:name="_Toc111720432"/>
      <w:r w:rsidRPr="0088477F">
        <w:t>Floor Map – 0. Level (Northern Building (Északi Tömb)</w:t>
      </w:r>
      <w:bookmarkEnd w:id="25"/>
      <w:r w:rsidRPr="0088477F">
        <w:t xml:space="preserve"> </w:t>
      </w:r>
    </w:p>
    <w:p w14:paraId="6D75DA53" w14:textId="1710F822" w:rsidR="00573048" w:rsidRPr="0088477F" w:rsidRDefault="00573048" w:rsidP="00847BE0"/>
    <w:p w14:paraId="5D458B34" w14:textId="77777777" w:rsidR="00573048" w:rsidRPr="0088477F" w:rsidRDefault="00573048" w:rsidP="00847BE0"/>
    <w:p w14:paraId="4FFA24A1" w14:textId="77777777" w:rsidR="00573048" w:rsidRPr="0088477F" w:rsidRDefault="00573048" w:rsidP="00847BE0">
      <w:r w:rsidRPr="0088477F">
        <w:rPr>
          <w:noProof/>
          <w:lang w:val="hu-HU" w:eastAsia="hu-HU"/>
        </w:rPr>
        <w:drawing>
          <wp:inline distT="0" distB="0" distL="0" distR="0" wp14:anchorId="4A5C0D0E" wp14:editId="486DA063">
            <wp:extent cx="5962650" cy="5962650"/>
            <wp:effectExtent l="0" t="0" r="0" b="0"/>
            <wp:docPr id="9" name="Kép 9" descr="Floor Map – 0. Level (Norther Building (Északi Tömb) &#10;&#10;PICTURE: Floor Map – 0. Level (Norther Building (Északi Tömb) More information: https://zaynze.deminasi.co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Floor Map – 0. Level (Norther Building (Északi Tömb) &#10;&#10;PICTURE: Floor Map – 0. Level (Norther Building (Északi Tömb) More information: https://zaynze.deminasi.com/ &#10;"/>
                    <pic:cNvPicPr/>
                  </pic:nvPicPr>
                  <pic:blipFill>
                    <a:blip r:embed="rId34">
                      <a:extLst>
                        <a:ext uri="{28A0092B-C50C-407E-A947-70E740481C1C}">
                          <a14:useLocalDpi xmlns:a14="http://schemas.microsoft.com/office/drawing/2010/main" val="0"/>
                        </a:ext>
                      </a:extLst>
                    </a:blip>
                    <a:stretch>
                      <a:fillRect/>
                    </a:stretch>
                  </pic:blipFill>
                  <pic:spPr>
                    <a:xfrm>
                      <a:off x="0" y="0"/>
                      <a:ext cx="5962650" cy="5962650"/>
                    </a:xfrm>
                    <a:prstGeom prst="rect">
                      <a:avLst/>
                    </a:prstGeom>
                  </pic:spPr>
                </pic:pic>
              </a:graphicData>
            </a:graphic>
          </wp:inline>
        </w:drawing>
      </w:r>
    </w:p>
    <w:p w14:paraId="7C41F61A" w14:textId="77777777" w:rsidR="00573048" w:rsidRPr="0088477F" w:rsidRDefault="00573048" w:rsidP="00847BE0"/>
    <w:p w14:paraId="010BE212" w14:textId="7E216DFB" w:rsidR="00CF2585" w:rsidRDefault="00CF2585" w:rsidP="007D0D51">
      <w:pPr>
        <w:jc w:val="left"/>
      </w:pPr>
      <w:r w:rsidRPr="0088477F">
        <w:rPr>
          <w:b/>
          <w:bCs/>
        </w:rPr>
        <w:t xml:space="preserve">PICTURE </w:t>
      </w:r>
      <w:r w:rsidR="00325299">
        <w:rPr>
          <w:b/>
          <w:bCs/>
        </w:rPr>
        <w:t>4</w:t>
      </w:r>
      <w:r w:rsidRPr="0088477F">
        <w:rPr>
          <w:b/>
          <w:bCs/>
        </w:rPr>
        <w:t>:</w:t>
      </w:r>
      <w:r w:rsidRPr="0088477F">
        <w:t xml:space="preserve"> Floor Map – 0. Level (Northern Building) (Északi Tömb) More information: </w:t>
      </w:r>
      <w:hyperlink r:id="rId35" w:history="1">
        <w:r w:rsidRPr="0088477F">
          <w:rPr>
            <w:rStyle w:val="Hiperhivatkozs"/>
          </w:rPr>
          <w:t>https://zaynze.deminasi.com/</w:t>
        </w:r>
      </w:hyperlink>
      <w:r w:rsidRPr="0088477F">
        <w:t xml:space="preserve"> </w:t>
      </w:r>
    </w:p>
    <w:p w14:paraId="11CE918D" w14:textId="4BC18705" w:rsidR="00325299" w:rsidRDefault="00325299" w:rsidP="007D0D51">
      <w:pPr>
        <w:jc w:val="left"/>
      </w:pPr>
    </w:p>
    <w:p w14:paraId="5A65B477" w14:textId="0AC9176B" w:rsidR="00325299" w:rsidRDefault="00325299" w:rsidP="007D0D51">
      <w:pPr>
        <w:jc w:val="left"/>
      </w:pPr>
    </w:p>
    <w:p w14:paraId="5F9423B5" w14:textId="512ACDAA" w:rsidR="00325299" w:rsidRDefault="00325299" w:rsidP="007D0D51">
      <w:pPr>
        <w:jc w:val="left"/>
      </w:pPr>
    </w:p>
    <w:p w14:paraId="7220D6B6" w14:textId="70D9E9CB" w:rsidR="00325299" w:rsidRDefault="00325299" w:rsidP="007D0D51">
      <w:pPr>
        <w:jc w:val="left"/>
      </w:pPr>
    </w:p>
    <w:p w14:paraId="72EAFD50" w14:textId="3C04EDE8" w:rsidR="00325299" w:rsidRDefault="00325299" w:rsidP="007D0D51">
      <w:pPr>
        <w:jc w:val="left"/>
      </w:pPr>
    </w:p>
    <w:p w14:paraId="6B1FF434" w14:textId="4A6DDEC6" w:rsidR="00EA06FD" w:rsidRPr="0088477F" w:rsidRDefault="00951A6D" w:rsidP="00847BE0">
      <w:pPr>
        <w:pStyle w:val="Cmsor1"/>
      </w:pPr>
      <w:bookmarkStart w:id="26" w:name="_Toc111720433"/>
      <w:r>
        <w:lastRenderedPageBreak/>
        <w:t xml:space="preserve">TRAVEL IN </w:t>
      </w:r>
      <w:r w:rsidR="00FE7443" w:rsidRPr="0088477F">
        <w:t>BUDAPEST</w:t>
      </w:r>
      <w:bookmarkEnd w:id="26"/>
      <w:r w:rsidR="00FE7443" w:rsidRPr="0088477F">
        <w:t xml:space="preserve"> </w:t>
      </w:r>
    </w:p>
    <w:p w14:paraId="351EC89E" w14:textId="77777777" w:rsidR="00FE7443" w:rsidRPr="0088477F" w:rsidRDefault="00FE7443" w:rsidP="00847BE0"/>
    <w:p w14:paraId="1878627F" w14:textId="51BF3583" w:rsidR="006C7F1D" w:rsidRPr="0088477F" w:rsidRDefault="006C7F1D" w:rsidP="00847BE0">
      <w:pPr>
        <w:pStyle w:val="Cmsor2"/>
      </w:pPr>
      <w:bookmarkStart w:id="27" w:name="_Toc111720434"/>
      <w:r w:rsidRPr="0088477F">
        <w:t>Travelling to and from the Petőfi Bridge by Tram 4 or 6 or buses</w:t>
      </w:r>
      <w:bookmarkEnd w:id="27"/>
    </w:p>
    <w:p w14:paraId="5D676665" w14:textId="26379A17" w:rsidR="006C7F1D" w:rsidRPr="0088477F" w:rsidRDefault="006C7F1D" w:rsidP="00847BE0"/>
    <w:p w14:paraId="4237FE37" w14:textId="085647C9" w:rsidR="00B54570" w:rsidRPr="0088477F" w:rsidRDefault="00B54570" w:rsidP="00325299">
      <w:pPr>
        <w:jc w:val="left"/>
      </w:pPr>
      <w:r w:rsidRPr="00325299">
        <w:rPr>
          <w:b/>
          <w:bCs/>
        </w:rPr>
        <w:t xml:space="preserve">PICTURE </w:t>
      </w:r>
      <w:r w:rsidR="00325299" w:rsidRPr="00325299">
        <w:rPr>
          <w:b/>
          <w:bCs/>
        </w:rPr>
        <w:t>6</w:t>
      </w:r>
      <w:r w:rsidRPr="0088477F">
        <w:t>:</w:t>
      </w:r>
      <w:r w:rsidR="00325299">
        <w:t xml:space="preserve"> </w:t>
      </w:r>
      <w:r w:rsidRPr="0088477F">
        <w:t xml:space="preserve">Pázmány Péter sétány 1/A. Budapest, Hungary H-1117 Map </w:t>
      </w:r>
      <w:hyperlink r:id="rId36" w:history="1">
        <w:r w:rsidRPr="0088477F">
          <w:rPr>
            <w:rStyle w:val="Hiperhivatkozs"/>
          </w:rPr>
          <w:t>https://goo.gl/maps/emkTgT6xM5phckPi8</w:t>
        </w:r>
      </w:hyperlink>
      <w:r w:rsidRPr="0088477F">
        <w:t xml:space="preserve"> </w:t>
      </w:r>
    </w:p>
    <w:p w14:paraId="6DE4F228" w14:textId="0C80CC49" w:rsidR="00B54570" w:rsidRPr="0088477F" w:rsidRDefault="00A252C2" w:rsidP="00847BE0">
      <w:r w:rsidRPr="0088477F">
        <w:rPr>
          <w:noProof/>
          <w:lang w:val="hu-HU" w:eastAsia="hu-HU"/>
        </w:rPr>
        <w:drawing>
          <wp:anchor distT="0" distB="0" distL="114300" distR="114300" simplePos="0" relativeHeight="251683840" behindDoc="1" locked="0" layoutInCell="1" allowOverlap="1" wp14:anchorId="680B98FF" wp14:editId="62F4712B">
            <wp:simplePos x="0" y="0"/>
            <wp:positionH relativeFrom="margin">
              <wp:align>center</wp:align>
            </wp:positionH>
            <wp:positionV relativeFrom="paragraph">
              <wp:posOffset>156191</wp:posOffset>
            </wp:positionV>
            <wp:extent cx="4780280" cy="3166110"/>
            <wp:effectExtent l="0" t="0" r="1270" b="0"/>
            <wp:wrapTight wrapText="bothSides">
              <wp:wrapPolygon edited="0">
                <wp:start x="0" y="0"/>
                <wp:lineTo x="0" y="21444"/>
                <wp:lineTo x="21520" y="21444"/>
                <wp:lineTo x="21520" y="0"/>
                <wp:lineTo x="0" y="0"/>
              </wp:wrapPolygon>
            </wp:wrapTight>
            <wp:docPr id="3" name="Kép 3" descr="Main entrance from outside, walking from tram stop 4 and 6 called: Petőfi Híd Budai hídfő. Pázmány Péter sétány 1/A. Budapest, Hungary H-1117 Map https://goo.gl/maps/emkTgT6xM5phckPi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descr="Main entrance from outside, walking from tram stop 4 and 6 called: Petőfi Híd Budai hídfő. Pázmány Péter sétány 1/A. Budapest, Hungary H-1117 Map https://goo.gl/maps/emkTgT6xM5phckPi8"/>
                    <pic:cNvPicPr/>
                  </pic:nvPicPr>
                  <pic:blipFill>
                    <a:blip r:embed="rId37">
                      <a:extLst>
                        <a:ext uri="{28A0092B-C50C-407E-A947-70E740481C1C}">
                          <a14:useLocalDpi xmlns:a14="http://schemas.microsoft.com/office/drawing/2010/main" val="0"/>
                        </a:ext>
                      </a:extLst>
                    </a:blip>
                    <a:stretch>
                      <a:fillRect/>
                    </a:stretch>
                  </pic:blipFill>
                  <pic:spPr>
                    <a:xfrm>
                      <a:off x="0" y="0"/>
                      <a:ext cx="4780280" cy="3166110"/>
                    </a:xfrm>
                    <a:prstGeom prst="rect">
                      <a:avLst/>
                    </a:prstGeom>
                  </pic:spPr>
                </pic:pic>
              </a:graphicData>
            </a:graphic>
            <wp14:sizeRelH relativeFrom="margin">
              <wp14:pctWidth>0</wp14:pctWidth>
            </wp14:sizeRelH>
            <wp14:sizeRelV relativeFrom="margin">
              <wp14:pctHeight>0</wp14:pctHeight>
            </wp14:sizeRelV>
          </wp:anchor>
        </w:drawing>
      </w:r>
    </w:p>
    <w:p w14:paraId="4AA2E5D1" w14:textId="77777777" w:rsidR="00B54570" w:rsidRPr="0088477F" w:rsidRDefault="00B54570" w:rsidP="00847BE0"/>
    <w:p w14:paraId="3E6F5551" w14:textId="77777777" w:rsidR="00B54570" w:rsidRPr="0088477F" w:rsidRDefault="00B54570" w:rsidP="00847BE0"/>
    <w:p w14:paraId="4C8FF51B" w14:textId="77777777" w:rsidR="00B54570" w:rsidRPr="0088477F" w:rsidRDefault="00B54570" w:rsidP="00847BE0"/>
    <w:p w14:paraId="22156125" w14:textId="77777777" w:rsidR="00B54570" w:rsidRPr="0088477F" w:rsidRDefault="00B54570" w:rsidP="00847BE0"/>
    <w:p w14:paraId="10289B05" w14:textId="77777777" w:rsidR="00B54570" w:rsidRPr="0088477F" w:rsidRDefault="00B54570" w:rsidP="00847BE0"/>
    <w:p w14:paraId="40010A87" w14:textId="77777777" w:rsidR="00B54570" w:rsidRPr="0088477F" w:rsidRDefault="00B54570" w:rsidP="00847BE0"/>
    <w:p w14:paraId="58E54A2E" w14:textId="77777777" w:rsidR="00B54570" w:rsidRPr="0088477F" w:rsidRDefault="00B54570" w:rsidP="00847BE0"/>
    <w:p w14:paraId="2850B3BA" w14:textId="77777777" w:rsidR="00B54570" w:rsidRPr="0088477F" w:rsidRDefault="00B54570" w:rsidP="00847BE0"/>
    <w:p w14:paraId="39688DCE" w14:textId="77777777" w:rsidR="004A3AB7" w:rsidRPr="0088477F" w:rsidRDefault="004A3AB7" w:rsidP="00847BE0"/>
    <w:p w14:paraId="69DF35AD" w14:textId="77777777" w:rsidR="004A3AB7" w:rsidRPr="0088477F" w:rsidRDefault="004A3AB7" w:rsidP="00847BE0"/>
    <w:p w14:paraId="34CDF9E1" w14:textId="77777777" w:rsidR="004A3AB7" w:rsidRPr="0088477F" w:rsidRDefault="004A3AB7" w:rsidP="00847BE0"/>
    <w:p w14:paraId="2F978AAB" w14:textId="77777777" w:rsidR="004A3AB7" w:rsidRPr="0088477F" w:rsidRDefault="004A3AB7" w:rsidP="00847BE0"/>
    <w:p w14:paraId="5EC62EAA" w14:textId="77777777" w:rsidR="004A3AB7" w:rsidRPr="0088477F" w:rsidRDefault="004A3AB7" w:rsidP="00847BE0"/>
    <w:p w14:paraId="361FAB2A" w14:textId="56C5F6A7" w:rsidR="004A3AB7" w:rsidRDefault="004A3AB7" w:rsidP="00847BE0"/>
    <w:p w14:paraId="03943EE3" w14:textId="693D3240" w:rsidR="00951A6D" w:rsidRDefault="00951A6D" w:rsidP="00847BE0"/>
    <w:p w14:paraId="6BBDAC65" w14:textId="668B9527" w:rsidR="00951A6D" w:rsidRDefault="00951A6D" w:rsidP="00847BE0"/>
    <w:p w14:paraId="13E5D9C1" w14:textId="73DF79C2" w:rsidR="00951A6D" w:rsidRDefault="00951A6D" w:rsidP="00847BE0"/>
    <w:p w14:paraId="5F4EED9A" w14:textId="71FE1CF6" w:rsidR="00951A6D" w:rsidRDefault="00951A6D" w:rsidP="00847BE0"/>
    <w:p w14:paraId="3CA9F869" w14:textId="5FABB57A" w:rsidR="00951A6D" w:rsidRDefault="00951A6D" w:rsidP="00847BE0"/>
    <w:p w14:paraId="30883383" w14:textId="0B5F0A2F" w:rsidR="002045B7" w:rsidRPr="0088477F" w:rsidRDefault="002045B7" w:rsidP="00847BE0">
      <w:r w:rsidRPr="0088477F">
        <w:rPr>
          <w:b/>
          <w:bCs/>
        </w:rPr>
        <w:t xml:space="preserve">PICTURE </w:t>
      </w:r>
      <w:r w:rsidR="00325299">
        <w:rPr>
          <w:b/>
          <w:bCs/>
        </w:rPr>
        <w:t>7</w:t>
      </w:r>
      <w:r w:rsidRPr="0088477F">
        <w:rPr>
          <w:b/>
          <w:bCs/>
        </w:rPr>
        <w:t>:</w:t>
      </w:r>
      <w:r w:rsidRPr="0088477F">
        <w:t xml:space="preserve"> Entra</w:t>
      </w:r>
      <w:r w:rsidR="000B4170" w:rsidRPr="0088477F">
        <w:t>n</w:t>
      </w:r>
      <w:r w:rsidRPr="0088477F">
        <w:t xml:space="preserve">ce (inside with a globe) </w:t>
      </w:r>
      <w:r w:rsidR="005C4A89" w:rsidRPr="0088477F">
        <w:t xml:space="preserve">walking </w:t>
      </w:r>
      <w:r w:rsidRPr="0088477F">
        <w:t xml:space="preserve">from the </w:t>
      </w:r>
      <w:r w:rsidR="000B4170" w:rsidRPr="0088477F">
        <w:rPr>
          <w:b/>
          <w:bCs/>
        </w:rPr>
        <w:t>Petőfi Híd Budai hídfő</w:t>
      </w:r>
      <w:r w:rsidR="000B4170" w:rsidRPr="0088477F">
        <w:t xml:space="preserve"> Pázmány Péter sétány 1/A. Budapest, Hungary H-1117</w:t>
      </w:r>
      <w:r w:rsidR="00075BF0" w:rsidRPr="0088477F">
        <w:t xml:space="preserve"> </w:t>
      </w:r>
    </w:p>
    <w:p w14:paraId="4FDE5CDD" w14:textId="6009BEF8" w:rsidR="0033658E" w:rsidRPr="0088477F" w:rsidRDefault="004A3AB7" w:rsidP="00847BE0">
      <w:r w:rsidRPr="0088477F">
        <w:rPr>
          <w:noProof/>
          <w:lang w:val="hu-HU" w:eastAsia="hu-HU"/>
        </w:rPr>
        <w:drawing>
          <wp:anchor distT="0" distB="0" distL="114300" distR="114300" simplePos="0" relativeHeight="251705344" behindDoc="1" locked="0" layoutInCell="1" allowOverlap="1" wp14:anchorId="28E9220C" wp14:editId="31FDA7D9">
            <wp:simplePos x="0" y="0"/>
            <wp:positionH relativeFrom="margin">
              <wp:align>right</wp:align>
            </wp:positionH>
            <wp:positionV relativeFrom="paragraph">
              <wp:posOffset>287987</wp:posOffset>
            </wp:positionV>
            <wp:extent cx="6754055" cy="2279177"/>
            <wp:effectExtent l="0" t="0" r="8890" b="6985"/>
            <wp:wrapTight wrapText="bothSides">
              <wp:wrapPolygon edited="0">
                <wp:start x="0" y="0"/>
                <wp:lineTo x="0" y="21486"/>
                <wp:lineTo x="21568" y="21486"/>
                <wp:lineTo x="21568" y="0"/>
                <wp:lineTo x="0" y="0"/>
              </wp:wrapPolygon>
            </wp:wrapTight>
            <wp:docPr id="4" name="Kép 4" descr="Location: Entrance (inside with a globe) walking from the Petőfi Híd Budai hídfő Pázmány Péter sétány 1/A. Budapest, Hungary H-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Location: Entrance (inside with a globe) walking from the Petőfi Híd Budai hídfő Pázmány Péter sétány 1/A. Budapest, Hungary H-111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54055" cy="2279177"/>
                    </a:xfrm>
                    <a:prstGeom prst="rect">
                      <a:avLst/>
                    </a:prstGeom>
                  </pic:spPr>
                </pic:pic>
              </a:graphicData>
            </a:graphic>
          </wp:anchor>
        </w:drawing>
      </w:r>
    </w:p>
    <w:p w14:paraId="39081EED" w14:textId="77777777" w:rsidR="0033658E" w:rsidRPr="0088477F" w:rsidRDefault="0033658E" w:rsidP="00847BE0"/>
    <w:p w14:paraId="451C0A9F" w14:textId="5DF1787A" w:rsidR="007C1AE9" w:rsidRPr="0088477F" w:rsidRDefault="007C1AE9" w:rsidP="00847BE0"/>
    <w:p w14:paraId="13A7C181" w14:textId="25B73BE5" w:rsidR="008063F0" w:rsidRPr="0088477F" w:rsidRDefault="008063F0" w:rsidP="00847BE0"/>
    <w:p w14:paraId="0181855B" w14:textId="645D1141" w:rsidR="008063F0" w:rsidRPr="0088477F" w:rsidRDefault="008063F0" w:rsidP="00847BE0"/>
    <w:p w14:paraId="303B7EE6" w14:textId="6A38FEED" w:rsidR="002045B7" w:rsidRPr="0088477F" w:rsidRDefault="002045B7" w:rsidP="00847BE0">
      <w:pPr>
        <w:pStyle w:val="Cmsor2"/>
      </w:pPr>
      <w:bookmarkStart w:id="28" w:name="_Toc111720435"/>
      <w:r w:rsidRPr="0088477F">
        <w:lastRenderedPageBreak/>
        <w:t>Travelling with public transport</w:t>
      </w:r>
      <w:bookmarkEnd w:id="28"/>
    </w:p>
    <w:p w14:paraId="4EAC538A" w14:textId="07483462" w:rsidR="002045B7" w:rsidRPr="0088477F" w:rsidRDefault="002045B7" w:rsidP="00847BE0"/>
    <w:p w14:paraId="3793C455" w14:textId="2901E849" w:rsidR="002045B7" w:rsidRPr="0088477F" w:rsidRDefault="002045B7" w:rsidP="00847BE0">
      <w:pPr>
        <w:pStyle w:val="Listaszerbekezds"/>
        <w:numPr>
          <w:ilvl w:val="0"/>
          <w:numId w:val="11"/>
        </w:numPr>
      </w:pPr>
      <w:r w:rsidRPr="0088477F">
        <w:t xml:space="preserve">Budapest public transport: </w:t>
      </w:r>
      <w:hyperlink r:id="rId39" w:history="1">
        <w:r w:rsidR="00B54570" w:rsidRPr="0088477F">
          <w:rPr>
            <w:rStyle w:val="Hiperhivatkozs"/>
          </w:rPr>
          <w:t>https://bkk.hu/en/timetables-trip-planner/</w:t>
        </w:r>
      </w:hyperlink>
      <w:r w:rsidR="00B54570" w:rsidRPr="0088477F">
        <w:t xml:space="preserve"> </w:t>
      </w:r>
    </w:p>
    <w:p w14:paraId="603D9235" w14:textId="77777777" w:rsidR="00B54570" w:rsidRPr="0088477F" w:rsidRDefault="00B54570" w:rsidP="00847BE0">
      <w:pPr>
        <w:pStyle w:val="Listaszerbekezds"/>
      </w:pPr>
    </w:p>
    <w:p w14:paraId="5EA68149" w14:textId="10DB54F7" w:rsidR="005C4A89" w:rsidRPr="0088477F" w:rsidRDefault="005C4A89" w:rsidP="00847BE0">
      <w:pPr>
        <w:pStyle w:val="Listaszerbekezds"/>
        <w:numPr>
          <w:ilvl w:val="0"/>
          <w:numId w:val="11"/>
        </w:numPr>
      </w:pPr>
      <w:r w:rsidRPr="0088477F">
        <w:t xml:space="preserve">Budapest Travel planner (available in English): </w:t>
      </w:r>
      <w:hyperlink r:id="rId40" w:history="1">
        <w:r w:rsidR="00B54570" w:rsidRPr="0088477F">
          <w:rPr>
            <w:rStyle w:val="Hiperhivatkozs"/>
          </w:rPr>
          <w:t>https://go.bkk.hu/</w:t>
        </w:r>
      </w:hyperlink>
      <w:r w:rsidR="00B54570" w:rsidRPr="0088477F">
        <w:t xml:space="preserve">  </w:t>
      </w:r>
      <w:r w:rsidRPr="0088477F">
        <w:t xml:space="preserve"> </w:t>
      </w:r>
    </w:p>
    <w:p w14:paraId="7DF847D3" w14:textId="77777777" w:rsidR="00B54570" w:rsidRPr="0088477F" w:rsidRDefault="00B54570" w:rsidP="00847BE0">
      <w:pPr>
        <w:pStyle w:val="Listaszerbekezds"/>
      </w:pPr>
    </w:p>
    <w:p w14:paraId="5ABB102B" w14:textId="6E298B64" w:rsidR="00E55E84" w:rsidRPr="0088477F" w:rsidRDefault="00E55E84" w:rsidP="00847BE0">
      <w:pPr>
        <w:rPr>
          <w:b/>
          <w:bCs/>
        </w:rPr>
      </w:pPr>
      <w:r w:rsidRPr="0088477F">
        <w:rPr>
          <w:b/>
          <w:bCs/>
        </w:rPr>
        <w:t xml:space="preserve">PICTURE </w:t>
      </w:r>
      <w:r w:rsidR="00325299">
        <w:rPr>
          <w:b/>
          <w:bCs/>
        </w:rPr>
        <w:t>8</w:t>
      </w:r>
      <w:r w:rsidRPr="0088477F">
        <w:rPr>
          <w:b/>
          <w:bCs/>
        </w:rPr>
        <w:t xml:space="preserve">: </w:t>
      </w:r>
      <w:r w:rsidR="001B02C4" w:rsidRPr="0088477F">
        <w:t xml:space="preserve">Budapest Go Travel Planner </w:t>
      </w:r>
      <w:hyperlink r:id="rId41" w:history="1">
        <w:r w:rsidR="001B02C4" w:rsidRPr="0088477F">
          <w:rPr>
            <w:rStyle w:val="Hiperhivatkozs"/>
          </w:rPr>
          <w:t>https://go.bkk.hu/</w:t>
        </w:r>
      </w:hyperlink>
      <w:r w:rsidR="001B02C4" w:rsidRPr="0088477F">
        <w:t xml:space="preserve"> </w:t>
      </w:r>
    </w:p>
    <w:p w14:paraId="16DE04F0" w14:textId="1590319E" w:rsidR="00E55E84" w:rsidRPr="0088477F" w:rsidRDefault="00A252C2" w:rsidP="00847BE0">
      <w:r w:rsidRPr="0088477F">
        <w:rPr>
          <w:noProof/>
          <w:lang w:val="hu-HU" w:eastAsia="hu-HU"/>
        </w:rPr>
        <w:drawing>
          <wp:anchor distT="0" distB="0" distL="114300" distR="114300" simplePos="0" relativeHeight="251671552" behindDoc="1" locked="0" layoutInCell="1" allowOverlap="1" wp14:anchorId="2F1C5D14" wp14:editId="245C30B9">
            <wp:simplePos x="0" y="0"/>
            <wp:positionH relativeFrom="margin">
              <wp:align>left</wp:align>
            </wp:positionH>
            <wp:positionV relativeFrom="paragraph">
              <wp:posOffset>85725</wp:posOffset>
            </wp:positionV>
            <wp:extent cx="3238500" cy="1363980"/>
            <wp:effectExtent l="0" t="0" r="0" b="7620"/>
            <wp:wrapTight wrapText="bothSides">
              <wp:wrapPolygon edited="0">
                <wp:start x="0" y="0"/>
                <wp:lineTo x="0" y="21419"/>
                <wp:lineTo x="21473" y="21419"/>
                <wp:lineTo x="21473" y="0"/>
                <wp:lineTo x="0" y="0"/>
              </wp:wrapPolygon>
            </wp:wrapTight>
            <wp:docPr id="7" name="Kép 7" descr="Budapest Go Travel Planner https://go.bkk.h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Budapest Go Travel Planner https://go.bkk.hu/ "/>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38500" cy="1363980"/>
                    </a:xfrm>
                    <a:prstGeom prst="rect">
                      <a:avLst/>
                    </a:prstGeom>
                  </pic:spPr>
                </pic:pic>
              </a:graphicData>
            </a:graphic>
            <wp14:sizeRelH relativeFrom="margin">
              <wp14:pctWidth>0</wp14:pctWidth>
            </wp14:sizeRelH>
            <wp14:sizeRelV relativeFrom="margin">
              <wp14:pctHeight>0</wp14:pctHeight>
            </wp14:sizeRelV>
          </wp:anchor>
        </w:drawing>
      </w:r>
    </w:p>
    <w:p w14:paraId="0F5DA589" w14:textId="387FB003" w:rsidR="00E55E84" w:rsidRPr="0088477F" w:rsidRDefault="00E55E84" w:rsidP="00847BE0"/>
    <w:p w14:paraId="1A39B7E3" w14:textId="67DE8B22" w:rsidR="001B02C4" w:rsidRPr="0088477F" w:rsidRDefault="001B02C4" w:rsidP="00847BE0"/>
    <w:p w14:paraId="4DDF668C" w14:textId="5ADD5D13" w:rsidR="001B02C4" w:rsidRPr="0088477F" w:rsidRDefault="001B02C4" w:rsidP="00847BE0"/>
    <w:p w14:paraId="29F4CF50" w14:textId="2FC1EB68" w:rsidR="001B02C4" w:rsidRPr="0088477F" w:rsidRDefault="001B02C4" w:rsidP="00847BE0"/>
    <w:p w14:paraId="3D70C93A" w14:textId="2AE484BF" w:rsidR="001B02C4" w:rsidRPr="0088477F" w:rsidRDefault="001B02C4" w:rsidP="00847BE0"/>
    <w:p w14:paraId="1BC56297" w14:textId="7E63EE1A" w:rsidR="001B02C4" w:rsidRPr="0088477F" w:rsidRDefault="001B02C4" w:rsidP="00847BE0"/>
    <w:p w14:paraId="5AB264F0" w14:textId="1FB80591" w:rsidR="001B02C4" w:rsidRPr="0088477F" w:rsidRDefault="001B02C4" w:rsidP="00847BE0"/>
    <w:p w14:paraId="71BA558D" w14:textId="1471062D" w:rsidR="004A3AB7" w:rsidRPr="0088477F" w:rsidRDefault="004A3AB7" w:rsidP="00847BE0"/>
    <w:p w14:paraId="4B707BDC" w14:textId="1AB56262" w:rsidR="004A3AB7" w:rsidRPr="0088477F" w:rsidRDefault="004A3AB7" w:rsidP="00847BE0">
      <w:pPr>
        <w:pStyle w:val="Listaszerbekezds"/>
        <w:numPr>
          <w:ilvl w:val="0"/>
          <w:numId w:val="11"/>
        </w:numPr>
      </w:pPr>
      <w:r w:rsidRPr="0088477F">
        <w:t xml:space="preserve">Budapest Travel planner (available in 4 languages, including in English) </w:t>
      </w:r>
      <w:r w:rsidRPr="0088477F">
        <w:rPr>
          <w:b/>
          <w:bCs/>
        </w:rPr>
        <w:t>Budapest Menetrend Application</w:t>
      </w:r>
      <w:r w:rsidRPr="0088477F">
        <w:t xml:space="preserve"> to your smartphone: </w:t>
      </w:r>
      <w:hyperlink r:id="rId43" w:history="1">
        <w:r w:rsidRPr="0088477F">
          <w:rPr>
            <w:rStyle w:val="Hiperhivatkozs"/>
          </w:rPr>
          <w:t>https://tinyurl.com/48c4esww</w:t>
        </w:r>
      </w:hyperlink>
      <w:r w:rsidRPr="0088477F">
        <w:t xml:space="preserve"> </w:t>
      </w:r>
    </w:p>
    <w:p w14:paraId="354C83C2" w14:textId="77777777" w:rsidR="004A3AB7" w:rsidRPr="0088477F" w:rsidRDefault="004A3AB7" w:rsidP="00847BE0"/>
    <w:p w14:paraId="53678556" w14:textId="798C7230" w:rsidR="004A3AB7" w:rsidRPr="0088477F" w:rsidRDefault="004A3AB7" w:rsidP="00847BE0">
      <w:r w:rsidRPr="0088477F">
        <w:rPr>
          <w:b/>
          <w:bCs/>
        </w:rPr>
        <w:t xml:space="preserve">PICTURE </w:t>
      </w:r>
      <w:r w:rsidR="00325299">
        <w:rPr>
          <w:b/>
          <w:bCs/>
        </w:rPr>
        <w:t>9</w:t>
      </w:r>
      <w:r w:rsidRPr="0088477F">
        <w:t>: Menetrend App Logo – Company: AppCorner Kft.</w:t>
      </w:r>
      <w:r w:rsidRPr="0088477F">
        <w:rPr>
          <w:b/>
          <w:bCs/>
        </w:rPr>
        <w:t xml:space="preserve"> </w:t>
      </w:r>
      <w:hyperlink r:id="rId44" w:history="1">
        <w:r w:rsidRPr="0088477F">
          <w:rPr>
            <w:rStyle w:val="Hiperhivatkozs"/>
          </w:rPr>
          <w:t>https://tinyurl.com/48c4esww</w:t>
        </w:r>
      </w:hyperlink>
    </w:p>
    <w:p w14:paraId="4573289B" w14:textId="77777777" w:rsidR="004A3AB7" w:rsidRPr="0088477F" w:rsidRDefault="004A3AB7" w:rsidP="00847BE0">
      <w:r w:rsidRPr="0088477F">
        <w:rPr>
          <w:noProof/>
          <w:lang w:val="hu-HU" w:eastAsia="hu-HU"/>
        </w:rPr>
        <w:drawing>
          <wp:anchor distT="0" distB="0" distL="114300" distR="114300" simplePos="0" relativeHeight="251707392" behindDoc="1" locked="0" layoutInCell="1" allowOverlap="1" wp14:anchorId="0D79F157" wp14:editId="1A2C5938">
            <wp:simplePos x="0" y="0"/>
            <wp:positionH relativeFrom="margin">
              <wp:align>left</wp:align>
            </wp:positionH>
            <wp:positionV relativeFrom="paragraph">
              <wp:posOffset>184150</wp:posOffset>
            </wp:positionV>
            <wp:extent cx="3733800" cy="965200"/>
            <wp:effectExtent l="0" t="0" r="0" b="6350"/>
            <wp:wrapTight wrapText="bothSides">
              <wp:wrapPolygon edited="0">
                <wp:start x="220" y="0"/>
                <wp:lineTo x="220" y="21316"/>
                <wp:lineTo x="21490" y="21316"/>
                <wp:lineTo x="21490" y="0"/>
                <wp:lineTo x="220" y="0"/>
              </wp:wrapPolygon>
            </wp:wrapTight>
            <wp:docPr id="6" name="Kép 6" descr="Menetrend App Logo – Company: AppCorner Kft. https://tinyurl.com/48c4es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Menetrend App Logo – Company: AppCorner Kft. https://tinyurl.com/48c4esww"/>
                    <pic:cNvPicPr/>
                  </pic:nvPicPr>
                  <pic:blipFill rotWithShape="1">
                    <a:blip r:embed="rId45" cstate="print">
                      <a:extLst>
                        <a:ext uri="{28A0092B-C50C-407E-A947-70E740481C1C}">
                          <a14:useLocalDpi xmlns:a14="http://schemas.microsoft.com/office/drawing/2010/main" val="0"/>
                        </a:ext>
                      </a:extLst>
                    </a:blip>
                    <a:srcRect l="-1810" r="5326" b="1325"/>
                    <a:stretch/>
                  </pic:blipFill>
                  <pic:spPr bwMode="auto">
                    <a:xfrm>
                      <a:off x="0" y="0"/>
                      <a:ext cx="3740871" cy="9670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E99F84" w14:textId="77777777" w:rsidR="004A3AB7" w:rsidRPr="0088477F" w:rsidRDefault="004A3AB7" w:rsidP="00847BE0"/>
    <w:p w14:paraId="369989A8" w14:textId="77777777" w:rsidR="004A3AB7" w:rsidRPr="0088477F" w:rsidRDefault="004A3AB7" w:rsidP="00847BE0"/>
    <w:p w14:paraId="3B42D1DD" w14:textId="77777777" w:rsidR="004A3AB7" w:rsidRPr="0088477F" w:rsidRDefault="004A3AB7" w:rsidP="00847BE0"/>
    <w:p w14:paraId="4F069AE1" w14:textId="7ACF48D7" w:rsidR="004A3AB7" w:rsidRPr="0088477F" w:rsidRDefault="004A3AB7" w:rsidP="00847BE0"/>
    <w:p w14:paraId="3B96C5E3" w14:textId="21BD6F17" w:rsidR="004A3AB7" w:rsidRPr="0088477F" w:rsidRDefault="004A3AB7" w:rsidP="00847BE0"/>
    <w:p w14:paraId="36F3F596" w14:textId="77777777" w:rsidR="004A3AB7" w:rsidRPr="0088477F" w:rsidRDefault="004A3AB7" w:rsidP="00847BE0">
      <w:pPr>
        <w:pStyle w:val="Cmsor1"/>
      </w:pPr>
    </w:p>
    <w:p w14:paraId="4191C02E" w14:textId="48214200" w:rsidR="004A3AB7" w:rsidRPr="0088477F" w:rsidRDefault="00115A40" w:rsidP="00847BE0">
      <w:pPr>
        <w:pStyle w:val="Cmsor2"/>
      </w:pPr>
      <w:bookmarkStart w:id="29" w:name="_Toc111720436"/>
      <w:r w:rsidRPr="0088477F">
        <w:t>Accessible transport</w:t>
      </w:r>
      <w:bookmarkEnd w:id="29"/>
      <w:r w:rsidRPr="0088477F">
        <w:t xml:space="preserve"> </w:t>
      </w:r>
    </w:p>
    <w:p w14:paraId="38A05E47" w14:textId="77777777" w:rsidR="004A3AB7" w:rsidRPr="0088477F" w:rsidRDefault="004A3AB7" w:rsidP="00847BE0">
      <w:pPr>
        <w:pStyle w:val="Listaszerbekezds"/>
      </w:pPr>
    </w:p>
    <w:p w14:paraId="6F7AA9F2" w14:textId="17873246" w:rsidR="00115A40" w:rsidRPr="0088477F" w:rsidRDefault="00193036" w:rsidP="00847BE0">
      <w:pPr>
        <w:pStyle w:val="Listaszerbekezds"/>
        <w:numPr>
          <w:ilvl w:val="0"/>
          <w:numId w:val="11"/>
        </w:numPr>
      </w:pPr>
      <w:hyperlink r:id="rId46" w:history="1">
        <w:r w:rsidR="004A3AB7" w:rsidRPr="0088477F">
          <w:rPr>
            <w:rStyle w:val="Hiperhivatkozs"/>
          </w:rPr>
          <w:t>https://bkk.hu/en/travel-information/public-transport/accessibility/</w:t>
        </w:r>
      </w:hyperlink>
      <w:r w:rsidR="00115A40" w:rsidRPr="0088477F">
        <w:t xml:space="preserve"> </w:t>
      </w:r>
    </w:p>
    <w:p w14:paraId="4FD69855" w14:textId="77777777" w:rsidR="00115A40" w:rsidRPr="0088477F" w:rsidRDefault="00115A40" w:rsidP="00847BE0">
      <w:pPr>
        <w:pStyle w:val="Listaszerbekezds"/>
      </w:pPr>
    </w:p>
    <w:p w14:paraId="61760FFF" w14:textId="6C51D21C" w:rsidR="00AF1215" w:rsidRPr="0088477F" w:rsidRDefault="004A3AB7" w:rsidP="00847BE0">
      <w:pPr>
        <w:pStyle w:val="Cmsor2"/>
      </w:pPr>
      <w:bookmarkStart w:id="30" w:name="_Toc111720437"/>
      <w:r w:rsidRPr="0088477F">
        <w:t>MOL BUBI Facilities</w:t>
      </w:r>
      <w:bookmarkEnd w:id="30"/>
    </w:p>
    <w:p w14:paraId="296A9035" w14:textId="782B1CF7" w:rsidR="004A3AB7" w:rsidRPr="0088477F" w:rsidRDefault="004A3AB7" w:rsidP="00847BE0"/>
    <w:p w14:paraId="29031629" w14:textId="58CB21B4" w:rsidR="004A3AB7" w:rsidRPr="0088477F" w:rsidRDefault="004A3AB7" w:rsidP="00847BE0">
      <w:r w:rsidRPr="0088477F">
        <w:t xml:space="preserve">What is MOL Bubi? MOL Bubi is a public transport service by BKK, which offers a quick and eco-friendly travel option in urban transport with 24/7 availability. </w:t>
      </w:r>
      <w:r w:rsidR="0033658E" w:rsidRPr="0088477F">
        <w:t xml:space="preserve">(Visit the website: </w:t>
      </w:r>
      <w:hyperlink r:id="rId47" w:history="1">
        <w:r w:rsidR="0033658E" w:rsidRPr="0088477F">
          <w:rPr>
            <w:rStyle w:val="Hiperhivatkozs"/>
          </w:rPr>
          <w:t>https://molbubi.hu/en/</w:t>
        </w:r>
      </w:hyperlink>
      <w:r w:rsidR="0033658E" w:rsidRPr="0088477F">
        <w:t>) M</w:t>
      </w:r>
      <w:r w:rsidRPr="0088477F">
        <w:t xml:space="preserve">OL Bubi </w:t>
      </w:r>
      <w:r w:rsidR="0033658E" w:rsidRPr="0088477F">
        <w:t xml:space="preserve">was created </w:t>
      </w:r>
      <w:r w:rsidRPr="0088477F">
        <w:t>in 2014 to provide a fast, efficient and sustainable mobility alternative in Budapest. The service transformed in 2021 based on user feedback and experiences, which resulted in the total remodelling of the bicycle, the infrastructure and pricing. MOL Bubi has become an integral part of city transport in the past few years, and it can also be easily combined with other modes of public transportation.</w:t>
      </w:r>
    </w:p>
    <w:p w14:paraId="7306F783" w14:textId="5AE946A0" w:rsidR="00AF1215" w:rsidRPr="0088477F" w:rsidRDefault="00BF10DD" w:rsidP="00847BE0">
      <w:r w:rsidRPr="0088477F">
        <w:rPr>
          <w:noProof/>
          <w:lang w:val="hu-HU" w:eastAsia="hu-HU"/>
        </w:rPr>
        <w:drawing>
          <wp:anchor distT="0" distB="0" distL="114300" distR="114300" simplePos="0" relativeHeight="251708416" behindDoc="1" locked="0" layoutInCell="1" allowOverlap="1" wp14:anchorId="7064B50E" wp14:editId="6204B833">
            <wp:simplePos x="0" y="0"/>
            <wp:positionH relativeFrom="margin">
              <wp:align>left</wp:align>
            </wp:positionH>
            <wp:positionV relativeFrom="paragraph">
              <wp:posOffset>116840</wp:posOffset>
            </wp:positionV>
            <wp:extent cx="1838325" cy="1228090"/>
            <wp:effectExtent l="0" t="0" r="9525" b="0"/>
            <wp:wrapTight wrapText="bothSides">
              <wp:wrapPolygon edited="0">
                <wp:start x="0" y="0"/>
                <wp:lineTo x="0" y="21109"/>
                <wp:lineTo x="21488" y="21109"/>
                <wp:lineTo x="21488" y="0"/>
                <wp:lineTo x="0" y="0"/>
              </wp:wrapPolygon>
            </wp:wrapTight>
            <wp:docPr id="28" name="Kép 28" descr="MOL BUBI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ép 28" descr="MOL BUBI &#1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38325" cy="1228090"/>
                    </a:xfrm>
                    <a:prstGeom prst="rect">
                      <a:avLst/>
                    </a:prstGeom>
                  </pic:spPr>
                </pic:pic>
              </a:graphicData>
            </a:graphic>
            <wp14:sizeRelH relativeFrom="margin">
              <wp14:pctWidth>0</wp14:pctWidth>
            </wp14:sizeRelH>
            <wp14:sizeRelV relativeFrom="margin">
              <wp14:pctHeight>0</wp14:pctHeight>
            </wp14:sizeRelV>
          </wp:anchor>
        </w:drawing>
      </w:r>
    </w:p>
    <w:p w14:paraId="5C778CA4" w14:textId="5FBB9EEB" w:rsidR="004A3AB7" w:rsidRPr="0088477F" w:rsidRDefault="004A3AB7" w:rsidP="00847BE0">
      <w:r w:rsidRPr="00325299">
        <w:rPr>
          <w:b/>
          <w:bCs/>
        </w:rPr>
        <w:t>PICTURE</w:t>
      </w:r>
      <w:r w:rsidR="00EA06FD" w:rsidRPr="00325299">
        <w:rPr>
          <w:b/>
          <w:bCs/>
        </w:rPr>
        <w:t xml:space="preserve"> </w:t>
      </w:r>
      <w:r w:rsidR="00325299">
        <w:rPr>
          <w:b/>
          <w:bCs/>
        </w:rPr>
        <w:t>10</w:t>
      </w:r>
      <w:r w:rsidRPr="0088477F">
        <w:t>: MOL Bubi</w:t>
      </w:r>
    </w:p>
    <w:p w14:paraId="2C0D9FEF" w14:textId="069345CC" w:rsidR="004A3AB7" w:rsidRPr="0088477F" w:rsidRDefault="004A3AB7" w:rsidP="00847BE0"/>
    <w:p w14:paraId="5C049AD8" w14:textId="6ABD0841" w:rsidR="004A3AB7" w:rsidRPr="0088477F" w:rsidRDefault="004A3AB7" w:rsidP="00847BE0"/>
    <w:p w14:paraId="70F2A703" w14:textId="488383AB" w:rsidR="008063F0" w:rsidRPr="0088477F" w:rsidRDefault="008063F0" w:rsidP="00847BE0"/>
    <w:p w14:paraId="785F0F02" w14:textId="4F4A6E7B" w:rsidR="008063F0" w:rsidRDefault="008063F0" w:rsidP="00847BE0"/>
    <w:p w14:paraId="757D3CCC" w14:textId="7F11CF6C" w:rsidR="007D0D51" w:rsidRDefault="007D0D51" w:rsidP="00847BE0"/>
    <w:p w14:paraId="694F547F" w14:textId="54C5CBF6" w:rsidR="007D0D51" w:rsidRDefault="007D0D51" w:rsidP="00847BE0"/>
    <w:p w14:paraId="0AD80B49" w14:textId="32BD2EA6" w:rsidR="008A17A1" w:rsidRPr="0088477F" w:rsidRDefault="00AF1215" w:rsidP="00847BE0">
      <w:pPr>
        <w:pStyle w:val="Cmsor2"/>
      </w:pPr>
      <w:bookmarkStart w:id="31" w:name="_Toc111720438"/>
      <w:r w:rsidRPr="0088477F">
        <w:lastRenderedPageBreak/>
        <w:t>T</w:t>
      </w:r>
      <w:r w:rsidR="004878C9" w:rsidRPr="0088477F">
        <w:t>ravelling by taxi</w:t>
      </w:r>
      <w:r w:rsidR="00847BE0">
        <w:t xml:space="preserve"> </w:t>
      </w:r>
      <w:r w:rsidR="00E22AF2" w:rsidRPr="0088477F">
        <w:t>and facilities</w:t>
      </w:r>
      <w:bookmarkEnd w:id="31"/>
    </w:p>
    <w:p w14:paraId="5A2CAD14" w14:textId="28C5C30E" w:rsidR="002045B7" w:rsidRPr="0088477F" w:rsidRDefault="002045B7" w:rsidP="00847BE0"/>
    <w:p w14:paraId="07490FA7" w14:textId="77777777" w:rsidR="00746945" w:rsidRPr="0088477F" w:rsidRDefault="00E22AF2" w:rsidP="00847BE0">
      <w:pPr>
        <w:pStyle w:val="Listaszerbekezds"/>
        <w:numPr>
          <w:ilvl w:val="0"/>
          <w:numId w:val="11"/>
        </w:numPr>
      </w:pPr>
      <w:r w:rsidRPr="0088477F">
        <w:t xml:space="preserve">Please, make sure that you travel with Budapest Licensed Taxis. </w:t>
      </w:r>
      <w:r w:rsidR="00746945" w:rsidRPr="0088477F">
        <w:t>Payment is available by cash or card.</w:t>
      </w:r>
    </w:p>
    <w:p w14:paraId="5CA5A0BE" w14:textId="77777777" w:rsidR="00FE7443" w:rsidRPr="0088477F" w:rsidRDefault="00193036" w:rsidP="00847BE0">
      <w:pPr>
        <w:pStyle w:val="Listaszerbekezds"/>
        <w:numPr>
          <w:ilvl w:val="0"/>
          <w:numId w:val="11"/>
        </w:numPr>
      </w:pPr>
      <w:hyperlink r:id="rId49" w:history="1">
        <w:r w:rsidR="00EE2B04" w:rsidRPr="0088477F">
          <w:rPr>
            <w:rStyle w:val="Hiperhivatkozs"/>
          </w:rPr>
          <w:t>https://bkk.hu/en/travel-information/cars-and-freight-transpor</w:t>
        </w:r>
        <w:r w:rsidR="00EE2B04" w:rsidRPr="0088477F">
          <w:rPr>
            <w:rStyle w:val="Hiperhivatkozs"/>
          </w:rPr>
          <w:t>t</w:t>
        </w:r>
        <w:r w:rsidR="00EE2B04" w:rsidRPr="0088477F">
          <w:rPr>
            <w:rStyle w:val="Hiperhivatkozs"/>
          </w:rPr>
          <w:t>/taxi-services/</w:t>
        </w:r>
      </w:hyperlink>
      <w:r w:rsidR="00EE2B04" w:rsidRPr="0088477F">
        <w:t xml:space="preserve"> </w:t>
      </w:r>
      <w:r w:rsidR="004A3AB7" w:rsidRPr="0088477F">
        <w:t xml:space="preserve">  </w:t>
      </w:r>
      <w:bookmarkStart w:id="32" w:name="_Toc111666600"/>
    </w:p>
    <w:p w14:paraId="7D1C8CB6" w14:textId="1E91FDDB" w:rsidR="00F563D3" w:rsidRDefault="00115A40" w:rsidP="00847BE0">
      <w:pPr>
        <w:pStyle w:val="Listaszerbekezds"/>
        <w:numPr>
          <w:ilvl w:val="0"/>
          <w:numId w:val="11"/>
        </w:numPr>
      </w:pPr>
      <w:r w:rsidRPr="0088477F">
        <w:rPr>
          <w:b/>
        </w:rPr>
        <w:t xml:space="preserve">Travelling with a baby </w:t>
      </w:r>
      <w:r w:rsidR="00746945" w:rsidRPr="0088477F">
        <w:rPr>
          <w:b/>
        </w:rPr>
        <w:t>in the taxi</w:t>
      </w:r>
      <w:bookmarkEnd w:id="32"/>
      <w:r w:rsidR="00FE7443" w:rsidRPr="0088477F">
        <w:rPr>
          <w:b/>
        </w:rPr>
        <w:t>:</w:t>
      </w:r>
      <w:r w:rsidR="00FE7443" w:rsidRPr="0088477F">
        <w:t xml:space="preserve"> </w:t>
      </w:r>
      <w:r w:rsidR="00746945" w:rsidRPr="0088477F">
        <w:t>R</w:t>
      </w:r>
      <w:r w:rsidRPr="0088477F">
        <w:t>equest</w:t>
      </w:r>
      <w:r w:rsidR="00746945" w:rsidRPr="0088477F">
        <w:t xml:space="preserve">ing a </w:t>
      </w:r>
      <w:r w:rsidRPr="0088477F">
        <w:t>baby seat to the car</w:t>
      </w:r>
      <w:r w:rsidR="00E22AF2" w:rsidRPr="0088477F">
        <w:t xml:space="preserve"> is available in </w:t>
      </w:r>
      <w:r w:rsidR="004A3AB7" w:rsidRPr="0088477F">
        <w:t xml:space="preserve">a </w:t>
      </w:r>
      <w:r w:rsidR="00E22AF2" w:rsidRPr="0088477F">
        <w:rPr>
          <w:b/>
          <w:bCs/>
        </w:rPr>
        <w:t>6x6 Taxi</w:t>
      </w:r>
      <w:r w:rsidRPr="0088477F">
        <w:t xml:space="preserve"> – </w:t>
      </w:r>
      <w:r w:rsidR="004A3AB7" w:rsidRPr="0088477F">
        <w:t>age and weight information</w:t>
      </w:r>
      <w:r w:rsidRPr="0088477F">
        <w:t xml:space="preserve"> </w:t>
      </w:r>
      <w:r w:rsidR="004A3AB7" w:rsidRPr="0088477F">
        <w:t>are</w:t>
      </w:r>
      <w:r w:rsidRPr="0088477F">
        <w:t xml:space="preserve"> needed for </w:t>
      </w:r>
      <w:r w:rsidR="004A3AB7" w:rsidRPr="0088477F">
        <w:t xml:space="preserve">the </w:t>
      </w:r>
      <w:r w:rsidR="00E22AF2" w:rsidRPr="0088477F">
        <w:t xml:space="preserve">taxi company to provide the appropriate baby seat. </w:t>
      </w:r>
      <w:hyperlink r:id="rId50" w:history="1">
        <w:r w:rsidR="00E22AF2" w:rsidRPr="0088477F">
          <w:rPr>
            <w:rStyle w:val="Hiperhivatkozs"/>
          </w:rPr>
          <w:t>https://www.6x6taxi.hu/szolgaltatasaink/</w:t>
        </w:r>
      </w:hyperlink>
      <w:r w:rsidR="00E22AF2" w:rsidRPr="0088477F">
        <w:t xml:space="preserve"> </w:t>
      </w:r>
    </w:p>
    <w:p w14:paraId="40EBDE75" w14:textId="77777777" w:rsidR="0033658E" w:rsidRPr="0088477F" w:rsidRDefault="0033658E" w:rsidP="00847BE0"/>
    <w:p w14:paraId="35409CFC" w14:textId="349F05AC" w:rsidR="00F563D3" w:rsidRPr="0088477F" w:rsidRDefault="00F563D3" w:rsidP="00847BE0">
      <w:r w:rsidRPr="0088477F">
        <w:rPr>
          <w:b/>
          <w:bCs/>
        </w:rPr>
        <w:t xml:space="preserve">PICTURE </w:t>
      </w:r>
      <w:r w:rsidR="00EA06FD" w:rsidRPr="0088477F">
        <w:rPr>
          <w:b/>
          <w:bCs/>
        </w:rPr>
        <w:t>1</w:t>
      </w:r>
      <w:r w:rsidR="00867F0E">
        <w:rPr>
          <w:b/>
          <w:bCs/>
        </w:rPr>
        <w:t>1</w:t>
      </w:r>
      <w:r w:rsidRPr="0088477F">
        <w:rPr>
          <w:b/>
          <w:bCs/>
        </w:rPr>
        <w:t>:</w:t>
      </w:r>
      <w:r w:rsidRPr="0088477F">
        <w:t xml:space="preserve"> Licensed Budapest Taxis</w:t>
      </w:r>
    </w:p>
    <w:p w14:paraId="5EE0AD42" w14:textId="19CB1974" w:rsidR="00F563D3" w:rsidRPr="0088477F" w:rsidRDefault="00F563D3" w:rsidP="00847BE0"/>
    <w:p w14:paraId="41B98051" w14:textId="71111EEC" w:rsidR="00AF1215" w:rsidRPr="0088477F" w:rsidRDefault="00B54570" w:rsidP="00847BE0">
      <w:r w:rsidRPr="0088477F">
        <w:rPr>
          <w:noProof/>
          <w:lang w:val="hu-HU" w:eastAsia="hu-HU"/>
        </w:rPr>
        <w:drawing>
          <wp:inline distT="0" distB="0" distL="0" distR="0" wp14:anchorId="38DC43A3" wp14:editId="1F8E2ABD">
            <wp:extent cx="1724025" cy="1121026"/>
            <wp:effectExtent l="0" t="0" r="0" b="3175"/>
            <wp:docPr id="8" name="Kép 8" descr="Licensed Budapest T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Licensed Budapest Taxis"/>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26517" cy="1122646"/>
                    </a:xfrm>
                    <a:prstGeom prst="rect">
                      <a:avLst/>
                    </a:prstGeom>
                  </pic:spPr>
                </pic:pic>
              </a:graphicData>
            </a:graphic>
          </wp:inline>
        </w:drawing>
      </w:r>
    </w:p>
    <w:p w14:paraId="1FA7B4EE" w14:textId="4E788E2B" w:rsidR="00A252C2" w:rsidRPr="0088477F" w:rsidRDefault="00A252C2" w:rsidP="00847BE0"/>
    <w:p w14:paraId="2084E524" w14:textId="42ACA514" w:rsidR="00AD1FBF" w:rsidRPr="0088477F" w:rsidRDefault="004F7A60" w:rsidP="00951A6D">
      <w:pPr>
        <w:pStyle w:val="Cmsor1"/>
      </w:pPr>
      <w:bookmarkStart w:id="33" w:name="_Toc111720439"/>
      <w:r w:rsidRPr="0088477F">
        <w:t xml:space="preserve">Hungary and </w:t>
      </w:r>
      <w:r w:rsidR="00AD1FBF" w:rsidRPr="0088477F">
        <w:t>Budapest Information</w:t>
      </w:r>
      <w:bookmarkEnd w:id="33"/>
    </w:p>
    <w:p w14:paraId="0332C946" w14:textId="77777777" w:rsidR="00E17DF0" w:rsidRPr="0088477F" w:rsidRDefault="00E17DF0" w:rsidP="00847BE0"/>
    <w:p w14:paraId="2B48EE34" w14:textId="005CA5AB" w:rsidR="00B54570" w:rsidRPr="0088477F" w:rsidRDefault="004F7A60" w:rsidP="00325299">
      <w:pPr>
        <w:pStyle w:val="Listaszerbekezds"/>
        <w:numPr>
          <w:ilvl w:val="0"/>
          <w:numId w:val="11"/>
        </w:numPr>
        <w:spacing w:line="276" w:lineRule="auto"/>
      </w:pPr>
      <w:r w:rsidRPr="0088477F">
        <w:t>Learn more about Hungary</w:t>
      </w:r>
      <w:r w:rsidR="00B54570" w:rsidRPr="0088477F">
        <w:t xml:space="preserve">: </w:t>
      </w:r>
      <w:hyperlink r:id="rId52" w:history="1">
        <w:r w:rsidR="00B54570" w:rsidRPr="0088477F">
          <w:rPr>
            <w:rStyle w:val="Hiperhivatkozs"/>
          </w:rPr>
          <w:t>https://visithungary.com/</w:t>
        </w:r>
      </w:hyperlink>
      <w:r w:rsidR="00B54570" w:rsidRPr="0088477F">
        <w:t xml:space="preserve"> </w:t>
      </w:r>
    </w:p>
    <w:p w14:paraId="6031F0F2" w14:textId="77777777" w:rsidR="00B54570" w:rsidRPr="0088477F" w:rsidRDefault="00B54570" w:rsidP="00325299">
      <w:pPr>
        <w:pStyle w:val="Listaszerbekezds"/>
        <w:numPr>
          <w:ilvl w:val="0"/>
          <w:numId w:val="11"/>
        </w:numPr>
        <w:spacing w:line="276" w:lineRule="auto"/>
      </w:pPr>
      <w:r w:rsidRPr="0088477F">
        <w:t xml:space="preserve">Learn more about Budapest: </w:t>
      </w:r>
      <w:hyperlink r:id="rId53" w:history="1">
        <w:r w:rsidRPr="0088477F">
          <w:rPr>
            <w:rStyle w:val="Hiperhivatkozs"/>
          </w:rPr>
          <w:t>https://www.budapestinfo.hu/en/</w:t>
        </w:r>
      </w:hyperlink>
      <w:r w:rsidRPr="0088477F">
        <w:t xml:space="preserve"> </w:t>
      </w:r>
    </w:p>
    <w:p w14:paraId="731BF83F" w14:textId="4229FF3F" w:rsidR="00E17DF0" w:rsidRPr="0088477F" w:rsidRDefault="00E17DF0" w:rsidP="00325299">
      <w:pPr>
        <w:pStyle w:val="Listaszerbekezds"/>
        <w:numPr>
          <w:ilvl w:val="0"/>
          <w:numId w:val="11"/>
        </w:numPr>
        <w:spacing w:line="276" w:lineRule="auto"/>
      </w:pPr>
      <w:r w:rsidRPr="0088477F">
        <w:t xml:space="preserve">Reviews and updates about Budapest: </w:t>
      </w:r>
      <w:hyperlink r:id="rId54" w:history="1">
        <w:r w:rsidR="00B54570" w:rsidRPr="0088477F">
          <w:rPr>
            <w:rStyle w:val="Hiperhivatkozs"/>
          </w:rPr>
          <w:t>https://welovebudapest.com/en</w:t>
        </w:r>
      </w:hyperlink>
      <w:r w:rsidR="00B54570" w:rsidRPr="0088477F">
        <w:t xml:space="preserve"> </w:t>
      </w:r>
    </w:p>
    <w:p w14:paraId="72F2BF0D" w14:textId="4593F323" w:rsidR="00DA48D1" w:rsidRPr="0088477F" w:rsidRDefault="00DA48D1" w:rsidP="00325299">
      <w:pPr>
        <w:pStyle w:val="Listaszerbekezds"/>
        <w:numPr>
          <w:ilvl w:val="0"/>
          <w:numId w:val="11"/>
        </w:numPr>
        <w:spacing w:line="276" w:lineRule="auto"/>
      </w:pPr>
      <w:r w:rsidRPr="0088477F">
        <w:t xml:space="preserve">Spas: </w:t>
      </w:r>
      <w:hyperlink r:id="rId55" w:history="1">
        <w:r w:rsidR="00B54570" w:rsidRPr="0088477F">
          <w:rPr>
            <w:rStyle w:val="Hiperhivatkozs"/>
          </w:rPr>
          <w:t>https://www.spasbudapest.com/</w:t>
        </w:r>
      </w:hyperlink>
      <w:r w:rsidR="00B54570" w:rsidRPr="0088477F">
        <w:t xml:space="preserve"> </w:t>
      </w:r>
    </w:p>
    <w:p w14:paraId="314E7029" w14:textId="5DDFA0E4" w:rsidR="00DA48D1" w:rsidRPr="0088477F" w:rsidRDefault="00DA48D1" w:rsidP="00325299">
      <w:pPr>
        <w:pStyle w:val="Listaszerbekezds"/>
        <w:numPr>
          <w:ilvl w:val="0"/>
          <w:numId w:val="11"/>
        </w:numPr>
        <w:spacing w:line="276" w:lineRule="auto"/>
      </w:pPr>
      <w:r w:rsidRPr="0088477F">
        <w:t>Rest</w:t>
      </w:r>
      <w:r w:rsidR="001E7E63" w:rsidRPr="0088477F">
        <w:t>a</w:t>
      </w:r>
      <w:r w:rsidRPr="0088477F">
        <w:t xml:space="preserve">urants: </w:t>
      </w:r>
      <w:hyperlink r:id="rId56" w:history="1">
        <w:r w:rsidR="00B54570" w:rsidRPr="0088477F">
          <w:rPr>
            <w:rStyle w:val="Hiperhivatkozs"/>
          </w:rPr>
          <w:t>https://welovebudapest.com/en/gastro</w:t>
        </w:r>
      </w:hyperlink>
      <w:r w:rsidR="00B54570" w:rsidRPr="0088477F">
        <w:t xml:space="preserve"> </w:t>
      </w:r>
    </w:p>
    <w:p w14:paraId="72BA1080" w14:textId="77777777" w:rsidR="004A3AB7" w:rsidRPr="0088477F" w:rsidRDefault="004A3AB7" w:rsidP="00325299">
      <w:pPr>
        <w:pStyle w:val="Listaszerbekezds"/>
        <w:numPr>
          <w:ilvl w:val="0"/>
          <w:numId w:val="11"/>
        </w:numPr>
        <w:spacing w:line="276" w:lineRule="auto"/>
      </w:pPr>
      <w:r w:rsidRPr="0088477F">
        <w:t xml:space="preserve">Restaurants with accessible bathrooms: </w:t>
      </w:r>
    </w:p>
    <w:p w14:paraId="672C2B42" w14:textId="7C8B6A50" w:rsidR="004A3AB7" w:rsidRPr="0088477F" w:rsidRDefault="00193036" w:rsidP="00325299">
      <w:pPr>
        <w:spacing w:line="276" w:lineRule="auto"/>
        <w:ind w:left="720"/>
      </w:pPr>
      <w:hyperlink r:id="rId57" w:history="1">
        <w:r w:rsidR="004A3AB7" w:rsidRPr="0088477F">
          <w:rPr>
            <w:rStyle w:val="Hiperhivatkozs"/>
          </w:rPr>
          <w:t>https://www.kiosk-budapest.hu/</w:t>
        </w:r>
      </w:hyperlink>
    </w:p>
    <w:p w14:paraId="17F4EC3E" w14:textId="0C49152F" w:rsidR="004A3AB7" w:rsidRPr="0088477F" w:rsidRDefault="00193036" w:rsidP="00325299">
      <w:pPr>
        <w:spacing w:line="276" w:lineRule="auto"/>
        <w:ind w:left="720"/>
      </w:pPr>
      <w:hyperlink r:id="rId58" w:history="1">
        <w:r w:rsidR="004A3AB7" w:rsidRPr="0088477F">
          <w:rPr>
            <w:rStyle w:val="Hiperhivatkozs"/>
          </w:rPr>
          <w:t>https://varosligetcafe.hu/</w:t>
        </w:r>
      </w:hyperlink>
    </w:p>
    <w:p w14:paraId="2B75A715" w14:textId="215ACBD1" w:rsidR="004A3AB7" w:rsidRPr="0088477F" w:rsidRDefault="00193036" w:rsidP="00325299">
      <w:pPr>
        <w:spacing w:line="276" w:lineRule="auto"/>
        <w:ind w:left="720"/>
      </w:pPr>
      <w:hyperlink r:id="rId59" w:history="1">
        <w:r w:rsidR="004A3AB7" w:rsidRPr="0088477F">
          <w:rPr>
            <w:rStyle w:val="Hiperhivatkozs"/>
          </w:rPr>
          <w:t>https://vigvarju.vakvarju.com/</w:t>
        </w:r>
      </w:hyperlink>
      <w:r w:rsidR="004A3AB7" w:rsidRPr="0088477F">
        <w:t xml:space="preserve"> </w:t>
      </w:r>
    </w:p>
    <w:p w14:paraId="3349D63C" w14:textId="5264444C" w:rsidR="004A3AB7" w:rsidRPr="0088477F" w:rsidRDefault="00193036" w:rsidP="00325299">
      <w:pPr>
        <w:spacing w:line="276" w:lineRule="auto"/>
        <w:ind w:left="720"/>
      </w:pPr>
      <w:hyperlink r:id="rId60" w:history="1">
        <w:r w:rsidR="004A3AB7" w:rsidRPr="0088477F">
          <w:rPr>
            <w:rStyle w:val="Hiperhivatkozs"/>
          </w:rPr>
          <w:t>https://highnoteskybar.hu/</w:t>
        </w:r>
      </w:hyperlink>
    </w:p>
    <w:p w14:paraId="78F6A017" w14:textId="1C964A8B" w:rsidR="004A3AB7" w:rsidRPr="0088477F" w:rsidRDefault="00193036" w:rsidP="00325299">
      <w:pPr>
        <w:spacing w:line="276" w:lineRule="auto"/>
        <w:ind w:left="720"/>
      </w:pPr>
      <w:hyperlink r:id="rId61" w:history="1">
        <w:r w:rsidR="004A3AB7" w:rsidRPr="0088477F">
          <w:rPr>
            <w:rStyle w:val="Hiperhivatkozs"/>
          </w:rPr>
          <w:t>https://froccsterasz.hu/</w:t>
        </w:r>
      </w:hyperlink>
      <w:r w:rsidR="004A3AB7" w:rsidRPr="0088477F">
        <w:t xml:space="preserve"> </w:t>
      </w:r>
    </w:p>
    <w:p w14:paraId="5E99BAD6" w14:textId="11A3037D" w:rsidR="004A3AB7" w:rsidRPr="0088477F" w:rsidRDefault="004A3AB7" w:rsidP="00325299">
      <w:pPr>
        <w:pStyle w:val="Listaszerbekezds"/>
        <w:numPr>
          <w:ilvl w:val="0"/>
          <w:numId w:val="11"/>
        </w:numPr>
        <w:spacing w:line="276" w:lineRule="auto"/>
      </w:pPr>
      <w:r w:rsidRPr="0088477F">
        <w:t>Sugar-free cakes in Budapest</w:t>
      </w:r>
    </w:p>
    <w:p w14:paraId="7ECB23A7" w14:textId="091A7AC4" w:rsidR="004A3AB7" w:rsidRPr="0088477F" w:rsidRDefault="00193036" w:rsidP="00325299">
      <w:pPr>
        <w:spacing w:line="276" w:lineRule="auto"/>
        <w:ind w:left="720"/>
      </w:pPr>
      <w:hyperlink r:id="rId62" w:history="1">
        <w:r w:rsidR="004A3AB7" w:rsidRPr="0088477F">
          <w:rPr>
            <w:rStyle w:val="Hiperhivatkozs"/>
          </w:rPr>
          <w:t>https://welovebudapest.com/en/toplist/5-confectioneries-selling-tasty-sugar-free-cakes-in-budapest</w:t>
        </w:r>
      </w:hyperlink>
      <w:r w:rsidR="004A3AB7" w:rsidRPr="0088477F">
        <w:t xml:space="preserve"> </w:t>
      </w:r>
    </w:p>
    <w:p w14:paraId="5BB92A0C" w14:textId="499A0650" w:rsidR="004A3AB7" w:rsidRPr="0088477F" w:rsidRDefault="004A3AB7" w:rsidP="00325299">
      <w:pPr>
        <w:pStyle w:val="Listaszerbekezds"/>
        <w:numPr>
          <w:ilvl w:val="0"/>
          <w:numId w:val="11"/>
        </w:numPr>
        <w:spacing w:line="276" w:lineRule="auto"/>
      </w:pPr>
      <w:r w:rsidRPr="0088477F">
        <w:t>Budapest</w:t>
      </w:r>
      <w:r w:rsidR="005F665F" w:rsidRPr="0088477F">
        <w:t>’</w:t>
      </w:r>
      <w:r w:rsidRPr="0088477F">
        <w:t>s best vegan and vegetarian restaurants</w:t>
      </w:r>
    </w:p>
    <w:p w14:paraId="3F65E9B0" w14:textId="24219DF2" w:rsidR="004A3AB7" w:rsidRPr="0088477F" w:rsidRDefault="00193036" w:rsidP="00325299">
      <w:pPr>
        <w:spacing w:line="276" w:lineRule="auto"/>
        <w:ind w:left="720"/>
      </w:pPr>
      <w:hyperlink r:id="rId63" w:history="1">
        <w:r w:rsidR="004A3AB7" w:rsidRPr="0088477F">
          <w:rPr>
            <w:rStyle w:val="Hiperhivatkozs"/>
          </w:rPr>
          <w:t>https://welovebudapest.com/en/toplist/budapest-s-best-vegan-restaurants</w:t>
        </w:r>
      </w:hyperlink>
      <w:r w:rsidR="004A3AB7" w:rsidRPr="0088477F">
        <w:t xml:space="preserve"> </w:t>
      </w:r>
    </w:p>
    <w:p w14:paraId="56A0EB4C" w14:textId="084B456A" w:rsidR="008063F0" w:rsidRDefault="00193036" w:rsidP="00325299">
      <w:pPr>
        <w:spacing w:line="276" w:lineRule="auto"/>
        <w:ind w:left="720"/>
        <w:rPr>
          <w:rStyle w:val="Hiperhivatkozs"/>
        </w:rPr>
      </w:pPr>
      <w:hyperlink r:id="rId64" w:history="1">
        <w:r w:rsidR="004A3AB7" w:rsidRPr="0088477F">
          <w:rPr>
            <w:rStyle w:val="Hiperhivatkozs"/>
          </w:rPr>
          <w:t>https://welovebudapest.com/en/toplist/vegetarian-budapest</w:t>
        </w:r>
      </w:hyperlink>
    </w:p>
    <w:p w14:paraId="4AB2A183" w14:textId="41EB0CA9" w:rsidR="00951A6D" w:rsidRDefault="00951A6D" w:rsidP="00847BE0">
      <w:pPr>
        <w:rPr>
          <w:rStyle w:val="Hiperhivatkozs"/>
        </w:rPr>
      </w:pPr>
    </w:p>
    <w:p w14:paraId="5F107FB8" w14:textId="77777777" w:rsidR="00951A6D" w:rsidRPr="0088477F" w:rsidRDefault="00951A6D" w:rsidP="00951A6D">
      <w:pPr>
        <w:pStyle w:val="Cmsor2"/>
      </w:pPr>
      <w:bookmarkStart w:id="34" w:name="_Toc111720440"/>
      <w:r w:rsidRPr="0088477F">
        <w:t>Weather Information Budapest Hungary</w:t>
      </w:r>
      <w:bookmarkEnd w:id="34"/>
      <w:r w:rsidRPr="0088477F">
        <w:t xml:space="preserve"> </w:t>
      </w:r>
    </w:p>
    <w:p w14:paraId="17009C93" w14:textId="77777777" w:rsidR="00951A6D" w:rsidRPr="0088477F" w:rsidRDefault="00951A6D" w:rsidP="00951A6D"/>
    <w:p w14:paraId="0D836801" w14:textId="19D222EE" w:rsidR="00951A6D" w:rsidRDefault="00951A6D" w:rsidP="00951A6D">
      <w:pPr>
        <w:pStyle w:val="Listaszerbekezds"/>
        <w:numPr>
          <w:ilvl w:val="0"/>
          <w:numId w:val="11"/>
        </w:numPr>
      </w:pPr>
      <w:hyperlink r:id="rId65" w:history="1">
        <w:r w:rsidRPr="0088477F">
          <w:rPr>
            <w:rStyle w:val="Hiperhivatkozs"/>
          </w:rPr>
          <w:t>https://www.met.hu/en/idojaras/</w:t>
        </w:r>
      </w:hyperlink>
      <w:r w:rsidRPr="0088477F">
        <w:t xml:space="preserve"> </w:t>
      </w:r>
    </w:p>
    <w:p w14:paraId="2D92D47C" w14:textId="470B03D4" w:rsidR="00325299" w:rsidRDefault="00325299" w:rsidP="00325299"/>
    <w:p w14:paraId="0C9EAEBD" w14:textId="0B692DE8" w:rsidR="00325299" w:rsidRDefault="00325299" w:rsidP="00325299"/>
    <w:p w14:paraId="5D12E1FD" w14:textId="4C704A19" w:rsidR="00897E36" w:rsidRDefault="00897E36" w:rsidP="00325299"/>
    <w:p w14:paraId="0AD78CE8" w14:textId="5C7A32DF" w:rsidR="00897E36" w:rsidRDefault="00897E36" w:rsidP="00325299"/>
    <w:p w14:paraId="56FE85ED" w14:textId="5D3E3462" w:rsidR="00897E36" w:rsidRDefault="00897E36" w:rsidP="00325299"/>
    <w:p w14:paraId="17442C6F" w14:textId="77777777" w:rsidR="008063F0" w:rsidRPr="0088477F" w:rsidRDefault="00CF6ED2" w:rsidP="00847BE0">
      <w:pPr>
        <w:pStyle w:val="Cmsor2"/>
      </w:pPr>
      <w:bookmarkStart w:id="35" w:name="_Toc111720441"/>
      <w:r w:rsidRPr="0088477F">
        <w:lastRenderedPageBreak/>
        <w:t>Budapest Districts</w:t>
      </w:r>
      <w:bookmarkEnd w:id="35"/>
    </w:p>
    <w:p w14:paraId="25608D77" w14:textId="537A560E" w:rsidR="00CF6ED2" w:rsidRPr="0088477F" w:rsidRDefault="00CF6ED2" w:rsidP="00847BE0">
      <w:pPr>
        <w:pStyle w:val="Cmsor1"/>
      </w:pPr>
      <w:r w:rsidRPr="0088477F">
        <w:t xml:space="preserve"> </w:t>
      </w:r>
    </w:p>
    <w:p w14:paraId="0CEC9921" w14:textId="236DD15B" w:rsidR="00F563D3" w:rsidRPr="0088477F" w:rsidRDefault="00F563D3" w:rsidP="00847BE0">
      <w:r w:rsidRPr="0088477F">
        <w:rPr>
          <w:b/>
          <w:bCs/>
        </w:rPr>
        <w:t xml:space="preserve">PICTURE </w:t>
      </w:r>
      <w:r w:rsidR="00EA06FD" w:rsidRPr="0088477F">
        <w:rPr>
          <w:b/>
          <w:bCs/>
        </w:rPr>
        <w:t>1</w:t>
      </w:r>
      <w:r w:rsidR="00867F0E">
        <w:rPr>
          <w:b/>
          <w:bCs/>
        </w:rPr>
        <w:t>2</w:t>
      </w:r>
      <w:r w:rsidRPr="0088477F">
        <w:rPr>
          <w:b/>
          <w:bCs/>
        </w:rPr>
        <w:t>:</w:t>
      </w:r>
      <w:r w:rsidRPr="0088477F">
        <w:t xml:space="preserve"> Budapest Districts Map</w:t>
      </w:r>
      <w:r w:rsidR="004A3AB7" w:rsidRPr="0088477F">
        <w:t xml:space="preserve"> </w:t>
      </w:r>
      <w:hyperlink r:id="rId66" w:history="1">
        <w:r w:rsidR="004A3AB7" w:rsidRPr="0088477F">
          <w:rPr>
            <w:rStyle w:val="Hiperhivatkozs"/>
          </w:rPr>
          <w:t>https://www.budapestbylocals.com/budapest-districts/</w:t>
        </w:r>
      </w:hyperlink>
      <w:r w:rsidR="004A3AB7" w:rsidRPr="0088477F">
        <w:t xml:space="preserve"> </w:t>
      </w:r>
    </w:p>
    <w:p w14:paraId="241D23A1" w14:textId="1DE22678" w:rsidR="00F563D3" w:rsidRPr="0088477F" w:rsidRDefault="00AF1215" w:rsidP="00847BE0">
      <w:r w:rsidRPr="0088477F">
        <w:rPr>
          <w:noProof/>
          <w:lang w:val="hu-HU" w:eastAsia="hu-HU"/>
        </w:rPr>
        <w:drawing>
          <wp:anchor distT="0" distB="0" distL="114300" distR="114300" simplePos="0" relativeHeight="251665408" behindDoc="1" locked="0" layoutInCell="1" allowOverlap="1" wp14:anchorId="678BCFD3" wp14:editId="728E961E">
            <wp:simplePos x="0" y="0"/>
            <wp:positionH relativeFrom="margin">
              <wp:posOffset>47625</wp:posOffset>
            </wp:positionH>
            <wp:positionV relativeFrom="paragraph">
              <wp:posOffset>101600</wp:posOffset>
            </wp:positionV>
            <wp:extent cx="2076450" cy="1986915"/>
            <wp:effectExtent l="0" t="0" r="0" b="0"/>
            <wp:wrapTight wrapText="bothSides">
              <wp:wrapPolygon edited="0">
                <wp:start x="0" y="0"/>
                <wp:lineTo x="0" y="21331"/>
                <wp:lineTo x="21402" y="21331"/>
                <wp:lineTo x="21402" y="0"/>
                <wp:lineTo x="0" y="0"/>
              </wp:wrapPolygon>
            </wp:wrapTight>
            <wp:docPr id="5" name="Kép 5" descr="Budapest District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Budapest Districts Ma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076450" cy="19869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6F8261" w14:textId="7CA9EC7B" w:rsidR="00AD1FBF" w:rsidRPr="0088477F" w:rsidRDefault="00AD1FBF" w:rsidP="00847BE0"/>
    <w:p w14:paraId="25E10EA6" w14:textId="72919138" w:rsidR="00AD1FBF" w:rsidRPr="0088477F" w:rsidRDefault="00AD1FBF" w:rsidP="00325299"/>
    <w:p w14:paraId="67F44DD5" w14:textId="225AD779" w:rsidR="00580F47" w:rsidRPr="0088477F" w:rsidRDefault="00580F47" w:rsidP="00325299"/>
    <w:p w14:paraId="1C777573" w14:textId="77777777" w:rsidR="00702B66" w:rsidRPr="0088477F" w:rsidRDefault="00702B66" w:rsidP="00325299"/>
    <w:p w14:paraId="3D68561A" w14:textId="77777777" w:rsidR="00702B66" w:rsidRPr="0088477F" w:rsidRDefault="00702B66" w:rsidP="00325299"/>
    <w:p w14:paraId="57047344" w14:textId="77777777" w:rsidR="00702B66" w:rsidRPr="0088477F" w:rsidRDefault="00702B66" w:rsidP="00325299"/>
    <w:p w14:paraId="470B2B8A" w14:textId="7ED13689" w:rsidR="00702B66" w:rsidRDefault="00702B66" w:rsidP="00325299"/>
    <w:p w14:paraId="3B261749" w14:textId="3F582C8D" w:rsidR="00325299" w:rsidRDefault="00325299" w:rsidP="00325299"/>
    <w:p w14:paraId="34B1FFAE" w14:textId="2BAA839D" w:rsidR="00325299" w:rsidRDefault="00325299" w:rsidP="00325299"/>
    <w:p w14:paraId="4787E9DD" w14:textId="4423963B" w:rsidR="00325299" w:rsidRDefault="00325299" w:rsidP="00325299"/>
    <w:p w14:paraId="24473232" w14:textId="5A5D7D0E" w:rsidR="00325299" w:rsidRDefault="00325299" w:rsidP="00325299"/>
    <w:p w14:paraId="497199ED" w14:textId="04FDFE6B" w:rsidR="005C2DAF" w:rsidRPr="0088477F" w:rsidRDefault="005C2DAF" w:rsidP="00847BE0">
      <w:pPr>
        <w:pStyle w:val="Cmsor2"/>
      </w:pPr>
      <w:bookmarkStart w:id="36" w:name="_Toc111720442"/>
      <w:r w:rsidRPr="0088477F">
        <w:t>Hungarian Currency: Hungarian Forint (HUF)</w:t>
      </w:r>
      <w:bookmarkEnd w:id="36"/>
    </w:p>
    <w:p w14:paraId="5A600288" w14:textId="77777777" w:rsidR="00AF1215" w:rsidRPr="0088477F" w:rsidRDefault="00AF1215" w:rsidP="00847BE0"/>
    <w:p w14:paraId="63A36F85" w14:textId="1C59D905" w:rsidR="00DD646E" w:rsidRPr="0088477F" w:rsidRDefault="00193036" w:rsidP="00847BE0">
      <w:pPr>
        <w:pStyle w:val="Listaszerbekezds"/>
        <w:numPr>
          <w:ilvl w:val="0"/>
          <w:numId w:val="11"/>
        </w:numPr>
      </w:pPr>
      <w:hyperlink r:id="rId68" w:history="1">
        <w:r w:rsidR="00B54570" w:rsidRPr="0088477F">
          <w:rPr>
            <w:rStyle w:val="Hiperhivatkozs"/>
          </w:rPr>
          <w:t>https://www.mnb.hu/en/arfolyamok</w:t>
        </w:r>
      </w:hyperlink>
      <w:r w:rsidR="00B54570" w:rsidRPr="0088477F">
        <w:t xml:space="preserve"> </w:t>
      </w:r>
    </w:p>
    <w:p w14:paraId="4B836D2B" w14:textId="32D3BD1F" w:rsidR="005C2DAF" w:rsidRPr="0088477F" w:rsidRDefault="00193036" w:rsidP="00847BE0">
      <w:pPr>
        <w:pStyle w:val="Listaszerbekezds"/>
        <w:numPr>
          <w:ilvl w:val="0"/>
          <w:numId w:val="11"/>
        </w:numPr>
      </w:pPr>
      <w:hyperlink r:id="rId69" w:history="1">
        <w:r w:rsidR="00B54570" w:rsidRPr="0088477F">
          <w:rPr>
            <w:rStyle w:val="Hiperhivatkozs"/>
          </w:rPr>
          <w:t>https://www.ecb.europa.eu/stats/policy_and_exchange_rates/euro_reference_exchange_rates/html/eurofxref-graph-huf.en.html</w:t>
        </w:r>
      </w:hyperlink>
      <w:r w:rsidR="00B54570" w:rsidRPr="0088477F">
        <w:t xml:space="preserve"> </w:t>
      </w:r>
    </w:p>
    <w:p w14:paraId="5D0D550A" w14:textId="6A31B6AA" w:rsidR="00F563D3" w:rsidRPr="0088477F" w:rsidRDefault="00F563D3" w:rsidP="00847BE0"/>
    <w:p w14:paraId="69DB83AF" w14:textId="19097CC1" w:rsidR="00AF1215" w:rsidRPr="0088477F" w:rsidRDefault="00F563D3" w:rsidP="00847BE0">
      <w:pPr>
        <w:pStyle w:val="Cmsor2"/>
        <w:rPr>
          <w:bCs/>
        </w:rPr>
      </w:pPr>
      <w:bookmarkStart w:id="37" w:name="_Toc111720443"/>
      <w:r w:rsidRPr="0088477F">
        <w:t>In case of</w:t>
      </w:r>
      <w:r w:rsidR="00B54570" w:rsidRPr="0088477F">
        <w:t xml:space="preserve"> e</w:t>
      </w:r>
      <w:r w:rsidRPr="0088477F">
        <w:t>mergencies</w:t>
      </w:r>
      <w:r w:rsidR="00B54570" w:rsidRPr="0088477F">
        <w:t>, E</w:t>
      </w:r>
      <w:r w:rsidR="00AF1215" w:rsidRPr="0088477F">
        <w:rPr>
          <w:bCs/>
        </w:rPr>
        <w:t>mergency Care</w:t>
      </w:r>
      <w:bookmarkEnd w:id="37"/>
    </w:p>
    <w:p w14:paraId="10397D84" w14:textId="3FEDA808" w:rsidR="00F563D3" w:rsidRPr="0088477F" w:rsidRDefault="00F563D3" w:rsidP="00847BE0">
      <w:pPr>
        <w:pStyle w:val="Listaszerbekezds"/>
        <w:rPr>
          <w:rStyle w:val="Hiperhivatkozs"/>
        </w:rPr>
      </w:pPr>
    </w:p>
    <w:p w14:paraId="3C628302" w14:textId="1C7C87D9" w:rsidR="00382F18" w:rsidRPr="0088477F" w:rsidRDefault="00193036" w:rsidP="00847BE0">
      <w:pPr>
        <w:pStyle w:val="Listaszerbekezds"/>
        <w:numPr>
          <w:ilvl w:val="0"/>
          <w:numId w:val="11"/>
        </w:numPr>
        <w:rPr>
          <w:rStyle w:val="Hiperhivatkozs"/>
        </w:rPr>
      </w:pPr>
      <w:hyperlink r:id="rId70" w:history="1">
        <w:r w:rsidR="00B54570" w:rsidRPr="0088477F">
          <w:rPr>
            <w:rStyle w:val="Hiperhivatkozs"/>
          </w:rPr>
          <w:t>http://www.studyinhungary.hu/living-in-hungary/menu/emergency-numbers.html</w:t>
        </w:r>
      </w:hyperlink>
    </w:p>
    <w:p w14:paraId="0C8E1A3B" w14:textId="24AA09A8" w:rsidR="006B0D26" w:rsidRPr="0088477F" w:rsidRDefault="00193036" w:rsidP="00847BE0">
      <w:pPr>
        <w:pStyle w:val="Listaszerbekezds"/>
        <w:numPr>
          <w:ilvl w:val="0"/>
          <w:numId w:val="11"/>
        </w:numPr>
        <w:rPr>
          <w:rStyle w:val="Hiperhivatkozs"/>
        </w:rPr>
      </w:pPr>
      <w:hyperlink r:id="rId71" w:history="1">
        <w:r w:rsidR="00B54570" w:rsidRPr="0088477F">
          <w:rPr>
            <w:rStyle w:val="Hiperhivatkozs"/>
          </w:rPr>
          <w:t>https://www.budapestinfo.hu/emergency-care</w:t>
        </w:r>
      </w:hyperlink>
    </w:p>
    <w:p w14:paraId="4291030E" w14:textId="176021F3" w:rsidR="006B0D26" w:rsidRPr="0088477F" w:rsidRDefault="00193036" w:rsidP="00847BE0">
      <w:pPr>
        <w:pStyle w:val="Listaszerbekezds"/>
        <w:numPr>
          <w:ilvl w:val="0"/>
          <w:numId w:val="11"/>
        </w:numPr>
        <w:rPr>
          <w:rStyle w:val="Hiperhivatkozs"/>
        </w:rPr>
      </w:pPr>
      <w:hyperlink r:id="rId72" w:history="1">
        <w:r w:rsidR="00B54570" w:rsidRPr="0088477F">
          <w:rPr>
            <w:rStyle w:val="Hiperhivatkozs"/>
          </w:rPr>
          <w:t>https://welovebudapest.com/en/article/2014/7/30/how-to-get-medical-care-in-budapest-emergencies-doctors-hospitals-and-more</w:t>
        </w:r>
      </w:hyperlink>
      <w:r w:rsidR="00B54570" w:rsidRPr="0088477F">
        <w:rPr>
          <w:rStyle w:val="Hiperhivatkozs"/>
        </w:rPr>
        <w:t xml:space="preserve"> </w:t>
      </w:r>
      <w:r w:rsidR="006B0D26" w:rsidRPr="0088477F">
        <w:rPr>
          <w:rStyle w:val="Hiperhivatkozs"/>
        </w:rPr>
        <w:t xml:space="preserve"> </w:t>
      </w:r>
    </w:p>
    <w:p w14:paraId="27F46A61" w14:textId="1BD794CB" w:rsidR="00B54570" w:rsidRPr="0088477F" w:rsidRDefault="00B54570" w:rsidP="00847BE0">
      <w:pPr>
        <w:pStyle w:val="Listaszerbekezds"/>
        <w:numPr>
          <w:ilvl w:val="0"/>
          <w:numId w:val="11"/>
        </w:numPr>
        <w:rPr>
          <w:rStyle w:val="Hiperhivatkozs"/>
        </w:rPr>
      </w:pPr>
      <w:r w:rsidRPr="0088477F">
        <w:t xml:space="preserve">EENA, the European Emergency Number Association, is a non-governmental organisation. </w:t>
      </w:r>
      <w:r w:rsidR="00E66606" w:rsidRPr="0088477F">
        <w:t>Its</w:t>
      </w:r>
      <w:r w:rsidRPr="0088477F">
        <w:t xml:space="preserve"> mission is to contribute to improving people</w:t>
      </w:r>
      <w:r w:rsidR="005F665F" w:rsidRPr="0088477F">
        <w:t>’</w:t>
      </w:r>
      <w:r w:rsidRPr="0088477F">
        <w:t xml:space="preserve">s safety &amp; security. </w:t>
      </w:r>
      <w:hyperlink r:id="rId73" w:history="1">
        <w:r w:rsidRPr="0088477F">
          <w:rPr>
            <w:rStyle w:val="Hiperhivatkozs"/>
          </w:rPr>
          <w:t>https://eena.org/</w:t>
        </w:r>
      </w:hyperlink>
      <w:r w:rsidRPr="0088477F">
        <w:rPr>
          <w:rStyle w:val="Hiperhivatkozs"/>
        </w:rPr>
        <w:t xml:space="preserve"> </w:t>
      </w:r>
    </w:p>
    <w:p w14:paraId="4B949802" w14:textId="77777777" w:rsidR="006B0D26" w:rsidRPr="0088477F" w:rsidRDefault="006B0D26" w:rsidP="00847BE0"/>
    <w:p w14:paraId="42541431" w14:textId="63A640AC" w:rsidR="00382F18" w:rsidRPr="0088477F" w:rsidRDefault="00382F18" w:rsidP="00847BE0">
      <w:r w:rsidRPr="0088477F">
        <w:t>General emergency service phone number</w:t>
      </w:r>
      <w:r w:rsidRPr="0088477F">
        <w:tab/>
      </w:r>
      <w:r w:rsidR="00B54570" w:rsidRPr="0088477F">
        <w:tab/>
      </w:r>
      <w:r w:rsidR="00FE3711" w:rsidRPr="0088477F">
        <w:t xml:space="preserve">     </w:t>
      </w:r>
      <w:r w:rsidR="00FE3711" w:rsidRPr="0088477F">
        <w:tab/>
      </w:r>
      <w:r w:rsidRPr="0088477F">
        <w:t>112</w:t>
      </w:r>
    </w:p>
    <w:p w14:paraId="7C0C003D" w14:textId="77777777" w:rsidR="00FE3711" w:rsidRPr="0088477F" w:rsidRDefault="00FE3711" w:rsidP="00847BE0"/>
    <w:p w14:paraId="2E97842D" w14:textId="35E973F2" w:rsidR="00382F18" w:rsidRPr="0088477F" w:rsidRDefault="00382F18" w:rsidP="00847BE0">
      <w:r w:rsidRPr="0088477F">
        <w:t>Police</w:t>
      </w:r>
      <w:r w:rsidRPr="0088477F">
        <w:tab/>
      </w:r>
      <w:r w:rsidRPr="0088477F">
        <w:tab/>
      </w:r>
      <w:r w:rsidRPr="0088477F">
        <w:tab/>
      </w:r>
      <w:r w:rsidRPr="0088477F">
        <w:tab/>
      </w:r>
      <w:r w:rsidRPr="0088477F">
        <w:tab/>
      </w:r>
      <w:r w:rsidRPr="0088477F">
        <w:tab/>
      </w:r>
      <w:r w:rsidR="00B54570" w:rsidRPr="0088477F">
        <w:tab/>
      </w:r>
      <w:r w:rsidR="00B54570" w:rsidRPr="0088477F">
        <w:tab/>
      </w:r>
      <w:r w:rsidRPr="0088477F">
        <w:t>107</w:t>
      </w:r>
    </w:p>
    <w:p w14:paraId="7DDE2A76" w14:textId="77777777" w:rsidR="00FE3711" w:rsidRPr="0088477F" w:rsidRDefault="00FE3711" w:rsidP="00847BE0"/>
    <w:p w14:paraId="05B68D2A" w14:textId="73722ABB" w:rsidR="00382F18" w:rsidRPr="0088477F" w:rsidRDefault="00382F18" w:rsidP="00847BE0">
      <w:r w:rsidRPr="0088477F">
        <w:t>Ambulance</w:t>
      </w:r>
      <w:r w:rsidRPr="0088477F">
        <w:tab/>
      </w:r>
      <w:r w:rsidRPr="0088477F">
        <w:tab/>
      </w:r>
      <w:r w:rsidRPr="0088477F">
        <w:tab/>
      </w:r>
      <w:r w:rsidRPr="0088477F">
        <w:tab/>
      </w:r>
      <w:r w:rsidRPr="0088477F">
        <w:tab/>
      </w:r>
      <w:r w:rsidR="00B54570" w:rsidRPr="0088477F">
        <w:tab/>
      </w:r>
      <w:r w:rsidR="00B54570" w:rsidRPr="0088477F">
        <w:tab/>
      </w:r>
      <w:r w:rsidRPr="0088477F">
        <w:t>104</w:t>
      </w:r>
    </w:p>
    <w:p w14:paraId="30D11A99" w14:textId="77777777" w:rsidR="00FE3711" w:rsidRPr="0088477F" w:rsidRDefault="00FE3711" w:rsidP="00847BE0"/>
    <w:p w14:paraId="47523D6E" w14:textId="4F0FEBAD" w:rsidR="00382F18" w:rsidRPr="0088477F" w:rsidRDefault="00382F18" w:rsidP="00847BE0">
      <w:r w:rsidRPr="0088477F">
        <w:t>Fire service</w:t>
      </w:r>
      <w:r w:rsidRPr="0088477F">
        <w:tab/>
      </w:r>
      <w:r w:rsidRPr="0088477F">
        <w:tab/>
      </w:r>
      <w:r w:rsidRPr="0088477F">
        <w:tab/>
      </w:r>
      <w:r w:rsidRPr="0088477F">
        <w:tab/>
      </w:r>
      <w:r w:rsidRPr="0088477F">
        <w:tab/>
      </w:r>
      <w:r w:rsidR="00B54570" w:rsidRPr="0088477F">
        <w:tab/>
      </w:r>
      <w:r w:rsidR="00B54570" w:rsidRPr="0088477F">
        <w:tab/>
      </w:r>
      <w:r w:rsidRPr="0088477F">
        <w:t>105</w:t>
      </w:r>
    </w:p>
    <w:p w14:paraId="6078DC3E" w14:textId="77777777" w:rsidR="00FE3711" w:rsidRPr="0088477F" w:rsidRDefault="00FE3711" w:rsidP="00847BE0"/>
    <w:p w14:paraId="30EF01AF" w14:textId="3C1515B2" w:rsidR="00382F18" w:rsidRPr="0088477F" w:rsidRDefault="00382F18" w:rsidP="00847BE0">
      <w:r w:rsidRPr="0088477F">
        <w:t>24-hour English language crime hotline</w:t>
      </w:r>
      <w:r w:rsidRPr="0088477F">
        <w:tab/>
      </w:r>
      <w:r w:rsidR="00B54570" w:rsidRPr="0088477F">
        <w:tab/>
      </w:r>
      <w:r w:rsidRPr="0088477F">
        <w:tab/>
        <w:t>+36 1 438 8080</w:t>
      </w:r>
    </w:p>
    <w:p w14:paraId="5A4160C6" w14:textId="77777777" w:rsidR="00FE3711" w:rsidRPr="0088477F" w:rsidRDefault="00FE3711" w:rsidP="00847BE0"/>
    <w:p w14:paraId="5C206339" w14:textId="37E84F3B" w:rsidR="00382F18" w:rsidRPr="0088477F" w:rsidRDefault="00382F18" w:rsidP="00847BE0">
      <w:r w:rsidRPr="0088477F">
        <w:t>English language telephone directory service</w:t>
      </w:r>
      <w:r w:rsidR="00B54570" w:rsidRPr="0088477F">
        <w:tab/>
      </w:r>
      <w:r w:rsidRPr="0088477F">
        <w:tab/>
      </w:r>
      <w:r w:rsidR="00951A6D">
        <w:tab/>
      </w:r>
      <w:r w:rsidRPr="0088477F">
        <w:t>191</w:t>
      </w:r>
    </w:p>
    <w:p w14:paraId="0B4F9F94" w14:textId="77777777" w:rsidR="00FE3711" w:rsidRPr="0088477F" w:rsidRDefault="00FE3711" w:rsidP="00847BE0"/>
    <w:p w14:paraId="410B31CC" w14:textId="6634591B" w:rsidR="00142636" w:rsidRPr="0088477F" w:rsidRDefault="00382F18" w:rsidP="00847BE0">
      <w:r w:rsidRPr="0088477F">
        <w:t>International operator</w:t>
      </w:r>
      <w:r w:rsidRPr="0088477F">
        <w:tab/>
      </w:r>
      <w:r w:rsidRPr="0088477F">
        <w:tab/>
      </w:r>
      <w:r w:rsidRPr="0088477F">
        <w:tab/>
      </w:r>
      <w:r w:rsidRPr="0088477F">
        <w:tab/>
      </w:r>
      <w:r w:rsidR="00B54570" w:rsidRPr="0088477F">
        <w:tab/>
      </w:r>
      <w:r w:rsidR="00951A6D">
        <w:tab/>
      </w:r>
      <w:r w:rsidRPr="0088477F">
        <w:t>199</w:t>
      </w:r>
    </w:p>
    <w:p w14:paraId="1FBD7BB9" w14:textId="06005CD5" w:rsidR="00142636" w:rsidRPr="0088477F" w:rsidRDefault="00142636" w:rsidP="00847BE0"/>
    <w:p w14:paraId="51D23683" w14:textId="1BA3570E" w:rsidR="00FE7443" w:rsidRPr="00847BE0" w:rsidRDefault="00FE7443" w:rsidP="00847BE0">
      <w:pPr>
        <w:pStyle w:val="Cmsor1"/>
      </w:pPr>
      <w:bookmarkStart w:id="38" w:name="_Toc111720444"/>
      <w:r w:rsidRPr="00847BE0">
        <w:lastRenderedPageBreak/>
        <w:t>ONLINE PARTICIPATION</w:t>
      </w:r>
      <w:bookmarkEnd w:id="38"/>
    </w:p>
    <w:p w14:paraId="03EDE46E" w14:textId="77777777" w:rsidR="00FE7443" w:rsidRPr="0088477F" w:rsidRDefault="00FE7443" w:rsidP="00847BE0">
      <w:pPr>
        <w:pStyle w:val="Cmsor1"/>
      </w:pPr>
    </w:p>
    <w:p w14:paraId="220F2C80" w14:textId="088225B9" w:rsidR="006D4B0C" w:rsidRPr="0088477F" w:rsidRDefault="006D4B0C" w:rsidP="00847BE0">
      <w:pPr>
        <w:pStyle w:val="Cmsor2"/>
      </w:pPr>
      <w:bookmarkStart w:id="39" w:name="_Toc111720445"/>
      <w:r w:rsidRPr="0088477F">
        <w:t xml:space="preserve">Access and </w:t>
      </w:r>
      <w:r w:rsidR="00EE3E0A" w:rsidRPr="0088477F">
        <w:t>participation</w:t>
      </w:r>
      <w:r w:rsidRPr="0088477F">
        <w:t xml:space="preserve"> </w:t>
      </w:r>
      <w:r w:rsidR="00F0236C" w:rsidRPr="0088477F">
        <w:t xml:space="preserve">in </w:t>
      </w:r>
      <w:r w:rsidRPr="0088477F">
        <w:t>the online environment</w:t>
      </w:r>
      <w:bookmarkEnd w:id="39"/>
    </w:p>
    <w:p w14:paraId="77FDDD95" w14:textId="612A8880" w:rsidR="006D4B0C" w:rsidRPr="0088477F" w:rsidRDefault="006D4B0C" w:rsidP="00847BE0"/>
    <w:p w14:paraId="7E9B64FC" w14:textId="7FDA505F" w:rsidR="006D4B0C" w:rsidRPr="0088477F" w:rsidRDefault="00F0236C" w:rsidP="00847BE0">
      <w:r w:rsidRPr="0088477F">
        <w:t xml:space="preserve">Thank you for registering and participating </w:t>
      </w:r>
      <w:r w:rsidR="005F665F" w:rsidRPr="0088477F">
        <w:t>in the hybrid conference</w:t>
      </w:r>
      <w:r w:rsidRPr="0088477F">
        <w:t>. Here, we would like to share some information about the online facilities.</w:t>
      </w:r>
    </w:p>
    <w:p w14:paraId="18ECE430" w14:textId="77777777" w:rsidR="004A3AB7" w:rsidRPr="0088477F" w:rsidRDefault="004A3AB7" w:rsidP="00847BE0">
      <w:pPr>
        <w:pStyle w:val="Cmsor1"/>
      </w:pPr>
    </w:p>
    <w:p w14:paraId="719E7AAA" w14:textId="15F50027" w:rsidR="00803AA4" w:rsidRPr="0088477F" w:rsidRDefault="00F0236C" w:rsidP="00847BE0">
      <w:pPr>
        <w:pStyle w:val="Cmsor2"/>
      </w:pPr>
      <w:bookmarkStart w:id="40" w:name="_Toc111720446"/>
      <w:r w:rsidRPr="0088477F">
        <w:t xml:space="preserve">Access </w:t>
      </w:r>
      <w:r w:rsidR="00803AA4" w:rsidRPr="0088477F">
        <w:t>the online p</w:t>
      </w:r>
      <w:r w:rsidRPr="0088477F">
        <w:t>latform</w:t>
      </w:r>
      <w:bookmarkEnd w:id="40"/>
      <w:r w:rsidR="00803AA4" w:rsidRPr="0088477F">
        <w:t xml:space="preserve"> </w:t>
      </w:r>
    </w:p>
    <w:p w14:paraId="661E9181" w14:textId="77777777" w:rsidR="004A3AB7" w:rsidRPr="0088477F" w:rsidRDefault="004A3AB7" w:rsidP="00847BE0">
      <w:pPr>
        <w:pStyle w:val="Cmsor1"/>
      </w:pPr>
    </w:p>
    <w:p w14:paraId="48F119A5" w14:textId="7F1450D2" w:rsidR="004A3AB7" w:rsidRPr="0088477F" w:rsidRDefault="00E51854" w:rsidP="00847BE0">
      <w:pPr>
        <w:pStyle w:val="Listaszerbekezds"/>
        <w:numPr>
          <w:ilvl w:val="0"/>
          <w:numId w:val="16"/>
        </w:numPr>
      </w:pPr>
      <w:r w:rsidRPr="0088477F">
        <w:rPr>
          <w:b/>
          <w:bCs/>
        </w:rPr>
        <w:t>Conference Link:</w:t>
      </w:r>
      <w:r w:rsidRPr="0088477F">
        <w:t xml:space="preserve"> </w:t>
      </w:r>
      <w:r w:rsidR="00803AA4" w:rsidRPr="0088477F">
        <w:t>You can join via the online conference link (the link(s)</w:t>
      </w:r>
      <w:r w:rsidR="00142636" w:rsidRPr="0088477F">
        <w:t>)</w:t>
      </w:r>
      <w:r w:rsidR="00803AA4" w:rsidRPr="0088477F">
        <w:t xml:space="preserve"> will be directly sent to your e</w:t>
      </w:r>
      <w:r w:rsidR="004A3AB7" w:rsidRPr="0088477F">
        <w:t>-</w:t>
      </w:r>
      <w:r w:rsidR="00803AA4" w:rsidRPr="0088477F">
        <w:t>mail address.</w:t>
      </w:r>
    </w:p>
    <w:p w14:paraId="6B957C2D" w14:textId="62E18692" w:rsidR="004A3AB7" w:rsidRPr="0088477F" w:rsidRDefault="00E51854" w:rsidP="00847BE0">
      <w:pPr>
        <w:pStyle w:val="Listaszerbekezds"/>
        <w:numPr>
          <w:ilvl w:val="0"/>
          <w:numId w:val="16"/>
        </w:numPr>
      </w:pPr>
      <w:r w:rsidRPr="0088477F">
        <w:rPr>
          <w:b/>
          <w:bCs/>
        </w:rPr>
        <w:t>Access Zoom:</w:t>
      </w:r>
      <w:r w:rsidRPr="0088477F">
        <w:t xml:space="preserve"> </w:t>
      </w:r>
      <w:r w:rsidR="00803AA4" w:rsidRPr="0088477F">
        <w:t>It is not necessary to pre-install the Zoom program on your computer if you want to participate in a meeting because clicking on the link in the invitation</w:t>
      </w:r>
      <w:r w:rsidR="008C7DEF" w:rsidRPr="0088477F">
        <w:t xml:space="preserve"> should work</w:t>
      </w:r>
      <w:r w:rsidR="004A3AB7" w:rsidRPr="0088477F">
        <w:t>,</w:t>
      </w:r>
      <w:r w:rsidR="008C7DEF" w:rsidRPr="0088477F">
        <w:t xml:space="preserve"> and </w:t>
      </w:r>
      <w:r w:rsidR="00803AA4" w:rsidRPr="0088477F">
        <w:t>the download will start automatically the first time you use it. Once the installation is complete, the Zoom login window will appear where you can choose to join a meeting (Join a Meeting)</w:t>
      </w:r>
    </w:p>
    <w:p w14:paraId="7AE7B9C5" w14:textId="4D0CE9C4" w:rsidR="00F0236C" w:rsidRPr="0088477F" w:rsidRDefault="00E51854" w:rsidP="00847BE0">
      <w:pPr>
        <w:pStyle w:val="Listaszerbekezds"/>
        <w:numPr>
          <w:ilvl w:val="0"/>
          <w:numId w:val="16"/>
        </w:numPr>
      </w:pPr>
      <w:r w:rsidRPr="0088477F">
        <w:rPr>
          <w:b/>
          <w:bCs/>
        </w:rPr>
        <w:t>Installing (in case):</w:t>
      </w:r>
      <w:r w:rsidRPr="0088477F">
        <w:t xml:space="preserve"> </w:t>
      </w:r>
      <w:r w:rsidR="00142636" w:rsidRPr="0088477F">
        <w:t>You</w:t>
      </w:r>
      <w:r w:rsidR="008C7DEF" w:rsidRPr="0088477F">
        <w:t xml:space="preserve"> </w:t>
      </w:r>
      <w:r w:rsidR="00803AA4" w:rsidRPr="0088477F">
        <w:t>can install the Zoom program on your computer in advance, so you no longer have to wait for the program to be installed when you are invited to the first meeting. You can download the Zoom program from the following locations:</w:t>
      </w:r>
      <w:r w:rsidR="00314739" w:rsidRPr="0088477F">
        <w:t xml:space="preserve"> </w:t>
      </w:r>
      <w:hyperlink r:id="rId74" w:history="1">
        <w:r w:rsidR="00314739" w:rsidRPr="0088477F">
          <w:rPr>
            <w:rStyle w:val="Hiperhivatkozs"/>
          </w:rPr>
          <w:t>https://zoom.us/support/download</w:t>
        </w:r>
      </w:hyperlink>
      <w:r w:rsidR="00314739" w:rsidRPr="0088477F">
        <w:t xml:space="preserve"> or </w:t>
      </w:r>
      <w:hyperlink r:id="rId75" w:history="1">
        <w:r w:rsidR="00314739" w:rsidRPr="0088477F">
          <w:rPr>
            <w:rStyle w:val="Hiperhivatkozs"/>
          </w:rPr>
          <w:t>https://zoom.us/client/latest/ZoomInstaller.exe</w:t>
        </w:r>
      </w:hyperlink>
      <w:r w:rsidR="00314739" w:rsidRPr="0088477F">
        <w:t xml:space="preserve"> </w:t>
      </w:r>
    </w:p>
    <w:p w14:paraId="5A88BEF8" w14:textId="77777777" w:rsidR="004A3AB7" w:rsidRPr="0088477F" w:rsidRDefault="004A3AB7" w:rsidP="00847BE0">
      <w:pPr>
        <w:pStyle w:val="Cmsor1"/>
      </w:pPr>
    </w:p>
    <w:p w14:paraId="159AC96F" w14:textId="4E1C19CE" w:rsidR="008E6DBD" w:rsidRPr="0088477F" w:rsidRDefault="008E6DBD" w:rsidP="00847BE0">
      <w:pPr>
        <w:pStyle w:val="Cmsor2"/>
      </w:pPr>
      <w:bookmarkStart w:id="41" w:name="_Toc111720447"/>
      <w:r w:rsidRPr="0088477F">
        <w:t xml:space="preserve">Step by steps </w:t>
      </w:r>
      <w:r w:rsidR="004A3AB7" w:rsidRPr="0088477F">
        <w:t xml:space="preserve">on </w:t>
      </w:r>
      <w:r w:rsidRPr="0088477F">
        <w:t>how to join the online platform</w:t>
      </w:r>
      <w:bookmarkEnd w:id="41"/>
    </w:p>
    <w:p w14:paraId="7494AEB6" w14:textId="77777777" w:rsidR="00340EAF" w:rsidRPr="0088477F" w:rsidRDefault="00340EAF" w:rsidP="00847BE0"/>
    <w:p w14:paraId="33436D57" w14:textId="2345F6DC" w:rsidR="007B7112" w:rsidRPr="0088477F" w:rsidRDefault="00C17353" w:rsidP="00847BE0">
      <w:pPr>
        <w:pStyle w:val="Listaszerbekezds"/>
        <w:numPr>
          <w:ilvl w:val="0"/>
          <w:numId w:val="29"/>
        </w:numPr>
      </w:pPr>
      <w:r w:rsidRPr="0088477F">
        <w:rPr>
          <w:b/>
          <w:bCs/>
        </w:rPr>
        <w:t>Link to join</w:t>
      </w:r>
      <w:r w:rsidRPr="0088477F">
        <w:t xml:space="preserve">: </w:t>
      </w:r>
      <w:r w:rsidR="00314739" w:rsidRPr="0088477F">
        <w:t>Click on the meeting link in the e</w:t>
      </w:r>
      <w:r w:rsidR="004A3AB7" w:rsidRPr="0088477F">
        <w:t>-</w:t>
      </w:r>
      <w:r w:rsidR="00314739" w:rsidRPr="0088477F">
        <w:t>mail! You will receive two access codes: a link and an ID (Meeting ID)</w:t>
      </w:r>
      <w:r w:rsidR="007B7112" w:rsidRPr="0088477F">
        <w:t>.</w:t>
      </w:r>
    </w:p>
    <w:p w14:paraId="50FCD2DD" w14:textId="4E35F603" w:rsidR="007B7112" w:rsidRPr="0088477F" w:rsidRDefault="00314739" w:rsidP="00847BE0">
      <w:pPr>
        <w:pStyle w:val="Listaszerbekezds"/>
        <w:numPr>
          <w:ilvl w:val="0"/>
          <w:numId w:val="29"/>
        </w:numPr>
      </w:pPr>
      <w:r w:rsidRPr="0088477F">
        <w:rPr>
          <w:b/>
          <w:bCs/>
        </w:rPr>
        <w:t>Join a Meeting button</w:t>
      </w:r>
      <w:r w:rsidR="007B7112" w:rsidRPr="0088477F">
        <w:rPr>
          <w:b/>
          <w:bCs/>
        </w:rPr>
        <w:t xml:space="preserve"> /Launch the Meeting</w:t>
      </w:r>
      <w:r w:rsidR="00265144" w:rsidRPr="0088477F">
        <w:t xml:space="preserve">: </w:t>
      </w:r>
      <w:r w:rsidR="007B7112" w:rsidRPr="0088477F">
        <w:t>Please, e</w:t>
      </w:r>
      <w:r w:rsidRPr="0088477F">
        <w:t>nter the meeting ID (MEETING ID) and the meeting password (PASSCODE)!</w:t>
      </w:r>
    </w:p>
    <w:p w14:paraId="653E11DB" w14:textId="74EEA1E5" w:rsidR="007B7112" w:rsidRPr="0088477F" w:rsidRDefault="007B7112" w:rsidP="00847BE0">
      <w:pPr>
        <w:pStyle w:val="Listaszerbekezds"/>
        <w:numPr>
          <w:ilvl w:val="0"/>
          <w:numId w:val="29"/>
        </w:numPr>
      </w:pPr>
      <w:r w:rsidRPr="0088477F">
        <w:rPr>
          <w:b/>
          <w:bCs/>
        </w:rPr>
        <w:t>Your name</w:t>
      </w:r>
      <w:r w:rsidRPr="0088477F">
        <w:t xml:space="preserve">: </w:t>
      </w:r>
      <w:r w:rsidR="00314739" w:rsidRPr="0088477F">
        <w:t xml:space="preserve">If the program asks for </w:t>
      </w:r>
      <w:r w:rsidR="00507811" w:rsidRPr="0088477F">
        <w:t xml:space="preserve">your </w:t>
      </w:r>
      <w:r w:rsidR="00314739" w:rsidRPr="0088477F">
        <w:t xml:space="preserve">name, please enter </w:t>
      </w:r>
      <w:r w:rsidR="00142636" w:rsidRPr="0088477F">
        <w:t>your preferred name</w:t>
      </w:r>
      <w:r w:rsidR="00314739" w:rsidRPr="0088477F">
        <w:t>.</w:t>
      </w:r>
    </w:p>
    <w:p w14:paraId="5BFB62AE" w14:textId="3EF8604E" w:rsidR="007B7112" w:rsidRPr="0088477F" w:rsidRDefault="007D67F4" w:rsidP="00847BE0">
      <w:pPr>
        <w:pStyle w:val="Listaszerbekezds"/>
        <w:numPr>
          <w:ilvl w:val="0"/>
          <w:numId w:val="29"/>
        </w:numPr>
      </w:pPr>
      <w:r w:rsidRPr="0088477F">
        <w:rPr>
          <w:b/>
          <w:bCs/>
        </w:rPr>
        <w:t>Waiting room/Lobby:</w:t>
      </w:r>
      <w:r w:rsidRPr="0088477F">
        <w:t xml:space="preserve"> </w:t>
      </w:r>
      <w:r w:rsidR="00314739" w:rsidRPr="0088477F">
        <w:t xml:space="preserve">After logging in, you may have to wait until the following text is displayed: </w:t>
      </w:r>
      <w:r w:rsidR="005F665F" w:rsidRPr="0088477F">
        <w:t>“</w:t>
      </w:r>
      <w:r w:rsidR="00314739" w:rsidRPr="0088477F">
        <w:t>Please wait until the organi</w:t>
      </w:r>
      <w:r w:rsidR="004A3AB7" w:rsidRPr="0088477F">
        <w:t>s</w:t>
      </w:r>
      <w:r w:rsidR="00314739" w:rsidRPr="0088477F">
        <w:t>er (host) starts the conversation.</w:t>
      </w:r>
      <w:r w:rsidR="005F665F" w:rsidRPr="0088477F">
        <w:t>”</w:t>
      </w:r>
    </w:p>
    <w:p w14:paraId="5C3B7AE8" w14:textId="1B35246D" w:rsidR="00265144" w:rsidRPr="0088477F" w:rsidRDefault="007D67F4" w:rsidP="00847BE0">
      <w:pPr>
        <w:pStyle w:val="Listaszerbekezds"/>
        <w:numPr>
          <w:ilvl w:val="0"/>
          <w:numId w:val="29"/>
        </w:numPr>
      </w:pPr>
      <w:r w:rsidRPr="0088477F">
        <w:rPr>
          <w:b/>
          <w:bCs/>
        </w:rPr>
        <w:t xml:space="preserve">Join </w:t>
      </w:r>
      <w:r w:rsidR="00142636" w:rsidRPr="0088477F">
        <w:rPr>
          <w:b/>
          <w:bCs/>
        </w:rPr>
        <w:t>Audio</w:t>
      </w:r>
      <w:r w:rsidRPr="0088477F">
        <w:rPr>
          <w:b/>
          <w:bCs/>
        </w:rPr>
        <w:t xml:space="preserve"> </w:t>
      </w:r>
      <w:r w:rsidR="004A3AB7" w:rsidRPr="0088477F">
        <w:rPr>
          <w:b/>
          <w:bCs/>
        </w:rPr>
        <w:t>C</w:t>
      </w:r>
      <w:r w:rsidRPr="0088477F">
        <w:rPr>
          <w:b/>
          <w:bCs/>
        </w:rPr>
        <w:t>onference by Computer:</w:t>
      </w:r>
      <w:r w:rsidRPr="0088477F">
        <w:t xml:space="preserve"> Please use </w:t>
      </w:r>
      <w:r w:rsidR="004A3AB7" w:rsidRPr="0088477F">
        <w:t xml:space="preserve">the </w:t>
      </w:r>
      <w:r w:rsidR="005F665F" w:rsidRPr="0088477F">
        <w:rPr>
          <w:i/>
          <w:iCs/>
        </w:rPr>
        <w:t>“</w:t>
      </w:r>
      <w:r w:rsidRPr="0088477F">
        <w:rPr>
          <w:i/>
          <w:iCs/>
        </w:rPr>
        <w:t>Join audio conference by Computer</w:t>
      </w:r>
      <w:r w:rsidR="005F665F" w:rsidRPr="0088477F">
        <w:rPr>
          <w:i/>
          <w:iCs/>
        </w:rPr>
        <w:t>”</w:t>
      </w:r>
      <w:r w:rsidRPr="0088477F">
        <w:t xml:space="preserve"> button </w:t>
      </w:r>
      <w:r w:rsidR="00314739" w:rsidRPr="0088477F">
        <w:t xml:space="preserve">If the </w:t>
      </w:r>
      <w:r w:rsidR="004A3AB7" w:rsidRPr="0088477F">
        <w:t>organiser has started the meeting</w:t>
      </w:r>
      <w:r w:rsidRPr="0088477F">
        <w:t>.</w:t>
      </w:r>
    </w:p>
    <w:p w14:paraId="35C6F81B" w14:textId="0370EBD5" w:rsidR="004A3AB7" w:rsidRPr="0088477F" w:rsidRDefault="004A3AB7" w:rsidP="00847BE0"/>
    <w:p w14:paraId="782F51F9" w14:textId="53E33C71" w:rsidR="006A7FAB" w:rsidRPr="0088477F" w:rsidRDefault="006A7FAB" w:rsidP="00847BE0">
      <w:pPr>
        <w:pStyle w:val="Cmsor2"/>
      </w:pPr>
      <w:bookmarkStart w:id="42" w:name="_Toc111720448"/>
      <w:r w:rsidRPr="0088477F">
        <w:t>Zoom Platform Icons</w:t>
      </w:r>
      <w:bookmarkEnd w:id="42"/>
    </w:p>
    <w:p w14:paraId="59F46FDF" w14:textId="77777777" w:rsidR="00340EAF" w:rsidRPr="0088477F" w:rsidRDefault="00340EAF" w:rsidP="00847BE0"/>
    <w:p w14:paraId="431CB98B" w14:textId="3D3C2DF8" w:rsidR="00E51854" w:rsidRDefault="00314739" w:rsidP="00847BE0">
      <w:r w:rsidRPr="0088477F">
        <w:t xml:space="preserve">During a discussion, you can find the microphone, video, </w:t>
      </w:r>
      <w:r w:rsidR="004A3AB7" w:rsidRPr="0088477F">
        <w:t xml:space="preserve">and </w:t>
      </w:r>
      <w:r w:rsidRPr="0088477F">
        <w:t>chat window interfaces in the lower left part of the screen (by moving the mouse).</w:t>
      </w:r>
      <w:r w:rsidR="00265144" w:rsidRPr="0088477F">
        <w:t xml:space="preserve"> Below, we </w:t>
      </w:r>
      <w:r w:rsidR="004A3AB7" w:rsidRPr="0088477F">
        <w:t>share</w:t>
      </w:r>
      <w:r w:rsidR="00265144" w:rsidRPr="0088477F">
        <w:t xml:space="preserve"> the functions and </w:t>
      </w:r>
      <w:r w:rsidR="00265144" w:rsidRPr="0088477F">
        <w:rPr>
          <w:b/>
          <w:bCs/>
        </w:rPr>
        <w:t xml:space="preserve">keyboard keys </w:t>
      </w:r>
      <w:r w:rsidR="00265144" w:rsidRPr="0088477F">
        <w:t>to access the various icons.</w:t>
      </w:r>
    </w:p>
    <w:p w14:paraId="48BC44E1" w14:textId="535B5327" w:rsidR="00325299" w:rsidRPr="0088477F" w:rsidRDefault="00325299" w:rsidP="00847BE0">
      <w:r w:rsidRPr="0088477F">
        <w:rPr>
          <w:b/>
          <w:bCs/>
          <w:noProof/>
          <w:lang w:val="hu-HU" w:eastAsia="hu-HU"/>
        </w:rPr>
        <w:drawing>
          <wp:anchor distT="0" distB="0" distL="114300" distR="114300" simplePos="0" relativeHeight="251686912" behindDoc="1" locked="0" layoutInCell="1" allowOverlap="1" wp14:anchorId="6FDAE246" wp14:editId="7C1C6DC0">
            <wp:simplePos x="0" y="0"/>
            <wp:positionH relativeFrom="column">
              <wp:posOffset>96814</wp:posOffset>
            </wp:positionH>
            <wp:positionV relativeFrom="paragraph">
              <wp:posOffset>72115</wp:posOffset>
            </wp:positionV>
            <wp:extent cx="657225" cy="592455"/>
            <wp:effectExtent l="0" t="0" r="9525" b="0"/>
            <wp:wrapTight wrapText="bothSides">
              <wp:wrapPolygon edited="0">
                <wp:start x="0" y="0"/>
                <wp:lineTo x="0" y="20836"/>
                <wp:lineTo x="21287" y="20836"/>
                <wp:lineTo x="21287" y="0"/>
                <wp:lineTo x="0" y="0"/>
              </wp:wrapPolygon>
            </wp:wrapTight>
            <wp:docPr id="15" name="Kép 15" descr="microphone to mute/unmute. ​">
              <a:extLst xmlns:a="http://schemas.openxmlformats.org/drawingml/2006/main">
                <a:ext uri="{FF2B5EF4-FFF2-40B4-BE49-F238E27FC236}">
                  <a16:creationId xmlns:a16="http://schemas.microsoft.com/office/drawing/2014/main" id="{580B6367-F35D-DA41-BD7C-552C1691CF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microphone to mute/unmute. ​">
                      <a:extLst>
                        <a:ext uri="{FF2B5EF4-FFF2-40B4-BE49-F238E27FC236}">
                          <a16:creationId xmlns:a16="http://schemas.microsoft.com/office/drawing/2014/main" id="{580B6367-F35D-DA41-BD7C-552C1691CFF0}"/>
                        </a:ext>
                      </a:extLst>
                    </pic:cNvPr>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57225" cy="592455"/>
                    </a:xfrm>
                    <a:prstGeom prst="rect">
                      <a:avLst/>
                    </a:prstGeom>
                  </pic:spPr>
                </pic:pic>
              </a:graphicData>
            </a:graphic>
            <wp14:sizeRelH relativeFrom="margin">
              <wp14:pctWidth>0</wp14:pctWidth>
            </wp14:sizeRelH>
            <wp14:sizeRelV relativeFrom="margin">
              <wp14:pctHeight>0</wp14:pctHeight>
            </wp14:sizeRelV>
          </wp:anchor>
        </w:drawing>
      </w:r>
    </w:p>
    <w:p w14:paraId="18F2409A" w14:textId="3C5992A3" w:rsidR="00E77A39" w:rsidRPr="0088477F" w:rsidRDefault="00314739" w:rsidP="00325299">
      <w:pPr>
        <w:pStyle w:val="Listaszerbekezds"/>
        <w:numPr>
          <w:ilvl w:val="0"/>
          <w:numId w:val="18"/>
        </w:numPr>
        <w:ind w:left="2268" w:hanging="283"/>
      </w:pPr>
      <w:r w:rsidRPr="0088477F">
        <w:rPr>
          <w:b/>
          <w:bCs/>
        </w:rPr>
        <w:t>Sound/Microphone:</w:t>
      </w:r>
      <w:r w:rsidRPr="0088477F">
        <w:t xml:space="preserve"> Click </w:t>
      </w:r>
      <w:r w:rsidR="00507811" w:rsidRPr="0088477F">
        <w:t xml:space="preserve">on </w:t>
      </w:r>
      <w:r w:rsidRPr="0088477F">
        <w:t xml:space="preserve">the microphone icon on and off. A red cross indicates that you are switched off, </w:t>
      </w:r>
      <w:r w:rsidR="004A3AB7" w:rsidRPr="0088477F">
        <w:t>which means</w:t>
      </w:r>
      <w:r w:rsidRPr="0088477F">
        <w:t xml:space="preserve"> no one can hear you.</w:t>
      </w:r>
    </w:p>
    <w:p w14:paraId="4ADCF853" w14:textId="499BCA77" w:rsidR="00E77A39" w:rsidRPr="0088477F" w:rsidRDefault="00E77A39" w:rsidP="00847BE0">
      <w:pPr>
        <w:pStyle w:val="Listaszerbekezds"/>
      </w:pPr>
    </w:p>
    <w:p w14:paraId="360238E0" w14:textId="78B31B55" w:rsidR="00E77A39" w:rsidRPr="0088477F" w:rsidRDefault="00325299" w:rsidP="00325299">
      <w:pPr>
        <w:pStyle w:val="Listaszerbekezds"/>
        <w:numPr>
          <w:ilvl w:val="0"/>
          <w:numId w:val="18"/>
        </w:numPr>
        <w:ind w:left="2268" w:hanging="283"/>
      </w:pPr>
      <w:r w:rsidRPr="00325299">
        <w:rPr>
          <w:b/>
          <w:bCs/>
        </w:rPr>
        <w:drawing>
          <wp:anchor distT="0" distB="0" distL="114300" distR="114300" simplePos="0" relativeHeight="251687936" behindDoc="1" locked="0" layoutInCell="1" allowOverlap="1" wp14:anchorId="7F2B93E8" wp14:editId="5F884FC5">
            <wp:simplePos x="0" y="0"/>
            <wp:positionH relativeFrom="column">
              <wp:posOffset>303987</wp:posOffset>
            </wp:positionH>
            <wp:positionV relativeFrom="paragraph">
              <wp:posOffset>19</wp:posOffset>
            </wp:positionV>
            <wp:extent cx="571500" cy="555508"/>
            <wp:effectExtent l="0" t="0" r="0" b="0"/>
            <wp:wrapTight wrapText="bothSides">
              <wp:wrapPolygon edited="0">
                <wp:start x="0" y="0"/>
                <wp:lineTo x="0" y="20760"/>
                <wp:lineTo x="20880" y="20760"/>
                <wp:lineTo x="20880" y="0"/>
                <wp:lineTo x="0" y="0"/>
              </wp:wrapPolygon>
            </wp:wrapTight>
            <wp:docPr id="16" name="Kép 16" descr="chatbox">
              <a:extLst xmlns:a="http://schemas.openxmlformats.org/drawingml/2006/main">
                <a:ext uri="{FF2B5EF4-FFF2-40B4-BE49-F238E27FC236}">
                  <a16:creationId xmlns:a16="http://schemas.microsoft.com/office/drawing/2014/main" id="{D19F07C3-8220-6EF7-F125-0E8DC67EEB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chatbox">
                      <a:extLst>
                        <a:ext uri="{FF2B5EF4-FFF2-40B4-BE49-F238E27FC236}">
                          <a16:creationId xmlns:a16="http://schemas.microsoft.com/office/drawing/2014/main" id="{D19F07C3-8220-6EF7-F125-0E8DC67EEB80}"/>
                        </a:ext>
                      </a:extLst>
                    </pic:cNvPr>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1500" cy="555508"/>
                    </a:xfrm>
                    <a:prstGeom prst="rect">
                      <a:avLst/>
                    </a:prstGeom>
                  </pic:spPr>
                </pic:pic>
              </a:graphicData>
            </a:graphic>
          </wp:anchor>
        </w:drawing>
      </w:r>
      <w:r w:rsidR="00E77A39" w:rsidRPr="0088477F">
        <w:rPr>
          <w:b/>
          <w:bCs/>
        </w:rPr>
        <w:t>Chat button:</w:t>
      </w:r>
      <w:r w:rsidR="00E77A39" w:rsidRPr="00325299">
        <w:rPr>
          <w:b/>
          <w:bCs/>
        </w:rPr>
        <w:t xml:space="preserve"> </w:t>
      </w:r>
      <w:r w:rsidR="00314739" w:rsidRPr="00325299">
        <w:rPr>
          <w:b/>
          <w:bCs/>
        </w:rPr>
        <w:t>You can send a message to the participants by clicking the. The panel appears on the right</w:t>
      </w:r>
      <w:r w:rsidR="00314739" w:rsidRPr="0088477F">
        <w:t>.</w:t>
      </w:r>
      <w:r w:rsidR="00E77A39" w:rsidRPr="0088477F">
        <w:t xml:space="preserve"> </w:t>
      </w:r>
    </w:p>
    <w:p w14:paraId="50E2B02C" w14:textId="17077C8A" w:rsidR="00AC6D30" w:rsidRPr="0088477F" w:rsidRDefault="00AC6D30" w:rsidP="00847BE0">
      <w:pPr>
        <w:pStyle w:val="Listaszerbekezds"/>
      </w:pPr>
      <w:r w:rsidRPr="0088477F">
        <w:t xml:space="preserve"> </w:t>
      </w:r>
    </w:p>
    <w:p w14:paraId="122060F1" w14:textId="0DC63DA0" w:rsidR="00FA5FF5" w:rsidRPr="0088477F" w:rsidRDefault="00E51854" w:rsidP="00325299">
      <w:pPr>
        <w:pStyle w:val="Listaszerbekezds"/>
        <w:numPr>
          <w:ilvl w:val="0"/>
          <w:numId w:val="18"/>
        </w:numPr>
        <w:ind w:left="2268" w:hanging="283"/>
      </w:pPr>
      <w:r w:rsidRPr="0088477F">
        <w:rPr>
          <w:b/>
          <w:bCs/>
          <w:noProof/>
          <w:lang w:val="hu-HU" w:eastAsia="hu-HU"/>
        </w:rPr>
        <w:drawing>
          <wp:anchor distT="0" distB="0" distL="114300" distR="114300" simplePos="0" relativeHeight="251688960" behindDoc="1" locked="0" layoutInCell="1" allowOverlap="1" wp14:anchorId="4864DC47" wp14:editId="49B31629">
            <wp:simplePos x="0" y="0"/>
            <wp:positionH relativeFrom="column">
              <wp:posOffset>276813</wp:posOffset>
            </wp:positionH>
            <wp:positionV relativeFrom="paragraph">
              <wp:posOffset>84768</wp:posOffset>
            </wp:positionV>
            <wp:extent cx="590550" cy="537845"/>
            <wp:effectExtent l="0" t="0" r="0" b="0"/>
            <wp:wrapTight wrapText="bothSides">
              <wp:wrapPolygon edited="0">
                <wp:start x="0" y="0"/>
                <wp:lineTo x="0" y="20656"/>
                <wp:lineTo x="20903" y="20656"/>
                <wp:lineTo x="20903" y="0"/>
                <wp:lineTo x="0" y="0"/>
              </wp:wrapPolygon>
            </wp:wrapTight>
            <wp:docPr id="17" name="Kép 17" descr="video">
              <a:extLst xmlns:a="http://schemas.openxmlformats.org/drawingml/2006/main">
                <a:ext uri="{FF2B5EF4-FFF2-40B4-BE49-F238E27FC236}">
                  <a16:creationId xmlns:a16="http://schemas.microsoft.com/office/drawing/2014/main" id="{0C008D52-B209-1DC7-E1AB-601DF764A5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video">
                      <a:extLst>
                        <a:ext uri="{FF2B5EF4-FFF2-40B4-BE49-F238E27FC236}">
                          <a16:creationId xmlns:a16="http://schemas.microsoft.com/office/drawing/2014/main" id="{0C008D52-B209-1DC7-E1AB-601DF764A5F8}"/>
                        </a:ext>
                      </a:extLst>
                    </pic:cNvPr>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0550" cy="537845"/>
                    </a:xfrm>
                    <a:prstGeom prst="rect">
                      <a:avLst/>
                    </a:prstGeom>
                  </pic:spPr>
                </pic:pic>
              </a:graphicData>
            </a:graphic>
            <wp14:sizeRelH relativeFrom="margin">
              <wp14:pctWidth>0</wp14:pctWidth>
            </wp14:sizeRelH>
            <wp14:sizeRelV relativeFrom="margin">
              <wp14:pctHeight>0</wp14:pctHeight>
            </wp14:sizeRelV>
          </wp:anchor>
        </w:drawing>
      </w:r>
      <w:r w:rsidR="00AC6D30" w:rsidRPr="0088477F">
        <w:rPr>
          <w:b/>
          <w:bCs/>
        </w:rPr>
        <w:t>Camera:</w:t>
      </w:r>
      <w:r w:rsidR="00AC6D30" w:rsidRPr="0088477F">
        <w:t xml:space="preserve"> </w:t>
      </w:r>
      <w:r w:rsidR="00314739" w:rsidRPr="0088477F">
        <w:t>To turn the video button on and off, click this sign. A red cross indicates that your camera is off, in which case no one can see it.</w:t>
      </w:r>
      <w:r w:rsidR="00AB0028" w:rsidRPr="0088477F">
        <w:t xml:space="preserve"> In meeting controls, click on the video to be visible/invisible to other participants.</w:t>
      </w:r>
    </w:p>
    <w:p w14:paraId="7F33C853" w14:textId="60D1AD0A" w:rsidR="00FA5FF5" w:rsidRPr="0088477F" w:rsidRDefault="00FA5FF5" w:rsidP="00847BE0">
      <w:pPr>
        <w:pStyle w:val="Listaszerbekezds"/>
      </w:pPr>
    </w:p>
    <w:p w14:paraId="5A01E196" w14:textId="77777777" w:rsidR="00951A6D" w:rsidRPr="00325299" w:rsidRDefault="00AC6D30" w:rsidP="00325299">
      <w:pPr>
        <w:pStyle w:val="Listaszerbekezds"/>
        <w:numPr>
          <w:ilvl w:val="0"/>
          <w:numId w:val="18"/>
        </w:numPr>
        <w:ind w:left="2268" w:hanging="283"/>
      </w:pPr>
      <w:r w:rsidRPr="00325299">
        <w:rPr>
          <w:b/>
          <w:bCs/>
        </w:rPr>
        <w:lastRenderedPageBreak/>
        <w:drawing>
          <wp:anchor distT="0" distB="0" distL="114300" distR="114300" simplePos="0" relativeHeight="251689984" behindDoc="1" locked="0" layoutInCell="1" allowOverlap="1" wp14:anchorId="482742D5" wp14:editId="7434BB8B">
            <wp:simplePos x="0" y="0"/>
            <wp:positionH relativeFrom="column">
              <wp:posOffset>131359</wp:posOffset>
            </wp:positionH>
            <wp:positionV relativeFrom="paragraph">
              <wp:posOffset>8890</wp:posOffset>
            </wp:positionV>
            <wp:extent cx="676363" cy="676275"/>
            <wp:effectExtent l="0" t="0" r="9525" b="0"/>
            <wp:wrapTight wrapText="bothSides">
              <wp:wrapPolygon edited="0">
                <wp:start x="0" y="0"/>
                <wp:lineTo x="0" y="20687"/>
                <wp:lineTo x="21296" y="20687"/>
                <wp:lineTo x="21296" y="0"/>
                <wp:lineTo x="0" y="0"/>
              </wp:wrapPolygon>
            </wp:wrapTight>
            <wp:docPr id="18" name="Kép 18" descr="hand">
              <a:extLst xmlns:a="http://schemas.openxmlformats.org/drawingml/2006/main">
                <a:ext uri="{FF2B5EF4-FFF2-40B4-BE49-F238E27FC236}">
                  <a16:creationId xmlns:a16="http://schemas.microsoft.com/office/drawing/2014/main" id="{480D4E40-52E7-FD19-2AA4-2041B84A4E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hand">
                      <a:extLst>
                        <a:ext uri="{FF2B5EF4-FFF2-40B4-BE49-F238E27FC236}">
                          <a16:creationId xmlns:a16="http://schemas.microsoft.com/office/drawing/2014/main" id="{480D4E40-52E7-FD19-2AA4-2041B84A4E21}"/>
                        </a:ext>
                      </a:extLst>
                    </pic:cNvPr>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76363" cy="676275"/>
                    </a:xfrm>
                    <a:prstGeom prst="rect">
                      <a:avLst/>
                    </a:prstGeom>
                  </pic:spPr>
                </pic:pic>
              </a:graphicData>
            </a:graphic>
          </wp:anchor>
        </w:drawing>
      </w:r>
      <w:r w:rsidR="00F33A2C" w:rsidRPr="0088477F">
        <w:rPr>
          <w:b/>
          <w:bCs/>
        </w:rPr>
        <w:t>Indication for speaking:</w:t>
      </w:r>
      <w:r w:rsidR="00F33A2C" w:rsidRPr="00325299">
        <w:rPr>
          <w:b/>
          <w:bCs/>
        </w:rPr>
        <w:t xml:space="preserve"> </w:t>
      </w:r>
      <w:r w:rsidRPr="00325299">
        <w:t>In meeting controls</w:t>
      </w:r>
      <w:r w:rsidR="00EE2B04" w:rsidRPr="00325299">
        <w:t xml:space="preserve">: </w:t>
      </w:r>
      <w:r w:rsidR="00AB0028" w:rsidRPr="00325299">
        <w:t xml:space="preserve">At Reactions, a </w:t>
      </w:r>
      <w:r w:rsidRPr="00325299">
        <w:t xml:space="preserve">hand appears in the lower bar, </w:t>
      </w:r>
      <w:r w:rsidR="005F665F" w:rsidRPr="00325299">
        <w:t xml:space="preserve">and </w:t>
      </w:r>
      <w:r w:rsidRPr="00325299">
        <w:t>t</w:t>
      </w:r>
      <w:r w:rsidR="00F33A2C" w:rsidRPr="00325299">
        <w:t xml:space="preserve">here is a sign of raising hands </w:t>
      </w:r>
      <w:r w:rsidR="00314739" w:rsidRPr="00325299">
        <w:t>which you can use to indicate that you want to speak.</w:t>
      </w:r>
      <w:r w:rsidR="00F33A2C" w:rsidRPr="00325299">
        <w:t xml:space="preserve"> </w:t>
      </w:r>
    </w:p>
    <w:p w14:paraId="153825B7" w14:textId="66811A8A" w:rsidR="00951A6D" w:rsidRDefault="00951A6D" w:rsidP="00951A6D">
      <w:pPr>
        <w:pStyle w:val="Listaszerbekezds"/>
      </w:pPr>
    </w:p>
    <w:p w14:paraId="6D0A8F89" w14:textId="3C66B89C" w:rsidR="00951A6D" w:rsidRDefault="00951A6D" w:rsidP="00951A6D">
      <w:pPr>
        <w:pStyle w:val="Listaszerbekezds"/>
        <w:ind w:left="1080"/>
      </w:pPr>
    </w:p>
    <w:p w14:paraId="37C37B94" w14:textId="08A87389" w:rsidR="006D4B0C" w:rsidRPr="00325299" w:rsidRDefault="00A96526" w:rsidP="00325299">
      <w:pPr>
        <w:pStyle w:val="Listaszerbekezds"/>
        <w:numPr>
          <w:ilvl w:val="0"/>
          <w:numId w:val="18"/>
        </w:numPr>
        <w:ind w:left="2268" w:hanging="283"/>
      </w:pPr>
      <w:r w:rsidRPr="00325299">
        <w:rPr>
          <w:b/>
          <w:bCs/>
        </w:rPr>
        <w:drawing>
          <wp:anchor distT="0" distB="0" distL="114300" distR="114300" simplePos="0" relativeHeight="251692032" behindDoc="1" locked="0" layoutInCell="1" allowOverlap="1" wp14:anchorId="70E5C199" wp14:editId="1AB08B9A">
            <wp:simplePos x="0" y="0"/>
            <wp:positionH relativeFrom="column">
              <wp:posOffset>211540</wp:posOffset>
            </wp:positionH>
            <wp:positionV relativeFrom="paragraph">
              <wp:posOffset>13231</wp:posOffset>
            </wp:positionV>
            <wp:extent cx="495300" cy="495300"/>
            <wp:effectExtent l="0" t="0" r="0" b="0"/>
            <wp:wrapTight wrapText="bothSides">
              <wp:wrapPolygon edited="0">
                <wp:start x="0" y="0"/>
                <wp:lineTo x="0" y="20769"/>
                <wp:lineTo x="20769" y="20769"/>
                <wp:lineTo x="20769" y="0"/>
                <wp:lineTo x="0" y="0"/>
              </wp:wrapPolygon>
            </wp:wrapTight>
            <wp:docPr id="19" name="Kép 19" descr="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exit"/>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r w:rsidR="00495C85" w:rsidRPr="00325299">
        <w:rPr>
          <w:b/>
          <w:bCs/>
        </w:rPr>
        <w:t>Break-out rooms:</w:t>
      </w:r>
      <w:r w:rsidR="00495C85" w:rsidRPr="00325299">
        <w:t xml:space="preserve"> </w:t>
      </w:r>
      <w:r w:rsidR="00FA5FF5" w:rsidRPr="00325299">
        <w:t xml:space="preserve">CHARM-EU colleagues will assign you </w:t>
      </w:r>
      <w:r w:rsidR="004A3AB7" w:rsidRPr="00325299">
        <w:t xml:space="preserve">to be placed within </w:t>
      </w:r>
      <w:r w:rsidR="00FA5FF5" w:rsidRPr="00325299">
        <w:t>different Break</w:t>
      </w:r>
      <w:r w:rsidR="004A3AB7" w:rsidRPr="00325299">
        <w:t>-</w:t>
      </w:r>
      <w:r w:rsidR="00FA5FF5" w:rsidRPr="00325299">
        <w:t xml:space="preserve">out Rooms. </w:t>
      </w:r>
      <w:r w:rsidR="00314739" w:rsidRPr="00325299">
        <w:t>Connection to space/room is automatically redirected to parallel sections JOIN ROO</w:t>
      </w:r>
      <w:r w:rsidR="00E51854" w:rsidRPr="00325299">
        <w:t>M</w:t>
      </w:r>
      <w:r w:rsidR="00D03112" w:rsidRPr="00325299">
        <w:t xml:space="preserve">. </w:t>
      </w:r>
      <w:r w:rsidR="00314739" w:rsidRPr="00325299">
        <w:t xml:space="preserve">We will automatically redirect you to the </w:t>
      </w:r>
      <w:r w:rsidR="004A3AB7" w:rsidRPr="00325299">
        <w:t>joint</w:t>
      </w:r>
      <w:r w:rsidR="00314739" w:rsidRPr="00325299">
        <w:t xml:space="preserve"> space from the parallel sections, but the LEAVE ROOM button can also be used.</w:t>
      </w:r>
    </w:p>
    <w:p w14:paraId="2CD36673" w14:textId="1B03D08E" w:rsidR="00951A6D" w:rsidRDefault="00951A6D" w:rsidP="00951A6D"/>
    <w:p w14:paraId="7AA25D38" w14:textId="625597AB" w:rsidR="006A7FAB" w:rsidRPr="0088477F" w:rsidRDefault="00E334FA" w:rsidP="00847BE0">
      <w:pPr>
        <w:pStyle w:val="Cmsor2"/>
      </w:pPr>
      <w:bookmarkStart w:id="43" w:name="_Toc111720449"/>
      <w:r w:rsidRPr="0088477F">
        <w:t xml:space="preserve">Keyboard shortcuts </w:t>
      </w:r>
      <w:r w:rsidR="006A7FAB" w:rsidRPr="0088477F">
        <w:t xml:space="preserve">for </w:t>
      </w:r>
      <w:r w:rsidRPr="0088477F">
        <w:t>Zoo</w:t>
      </w:r>
      <w:r w:rsidR="006A7FAB" w:rsidRPr="0088477F">
        <w:t>m</w:t>
      </w:r>
      <w:bookmarkEnd w:id="43"/>
    </w:p>
    <w:p w14:paraId="2E305AF6" w14:textId="77777777" w:rsidR="00340EAF" w:rsidRPr="0088477F" w:rsidRDefault="00340EAF" w:rsidP="00847BE0"/>
    <w:p w14:paraId="4BD62186" w14:textId="46DDED12" w:rsidR="00E334FA" w:rsidRPr="0088477F" w:rsidRDefault="006A7FAB" w:rsidP="00847BE0">
      <w:r w:rsidRPr="0088477F">
        <w:t>W</w:t>
      </w:r>
      <w:r w:rsidR="00E334FA" w:rsidRPr="0088477F">
        <w:t>e</w:t>
      </w:r>
      <w:r w:rsidR="00EA06FD" w:rsidRPr="0088477F">
        <w:t xml:space="preserve"> ha</w:t>
      </w:r>
      <w:r w:rsidR="00E334FA" w:rsidRPr="0088477F">
        <w:t xml:space="preserve">ve selected </w:t>
      </w:r>
      <w:r w:rsidRPr="0088477F">
        <w:t>the most</w:t>
      </w:r>
      <w:r w:rsidR="004A3AB7" w:rsidRPr="0088477F">
        <w:t xml:space="preserve"> valuable shortcuts ordered by the operating system for easy</w:t>
      </w:r>
      <w:r w:rsidR="00E334FA" w:rsidRPr="0088477F">
        <w:t xml:space="preserve"> finding.</w:t>
      </w:r>
      <w:r w:rsidR="00C1544B" w:rsidRPr="0088477F">
        <w:t xml:space="preserve"> </w:t>
      </w:r>
      <w:r w:rsidR="004A3AB7" w:rsidRPr="0088477F">
        <w:t>Just click your profile picture, then Settings, then Keyboard Shortcuts. If the defaults do</w:t>
      </w:r>
      <w:r w:rsidR="00EA06FD" w:rsidRPr="0088477F">
        <w:t xml:space="preserve"> no</w:t>
      </w:r>
      <w:r w:rsidR="004A3AB7" w:rsidRPr="0088477F">
        <w:t>t suit you, you can re-assign shortcuts in your Zoom desktop client for both PC and Mac</w:t>
      </w:r>
      <w:r w:rsidR="00E334FA" w:rsidRPr="0088477F">
        <w:t>.</w:t>
      </w:r>
    </w:p>
    <w:p w14:paraId="5636D07F" w14:textId="77777777" w:rsidR="00340EAF" w:rsidRPr="0088477F" w:rsidRDefault="00340EAF" w:rsidP="00847BE0"/>
    <w:p w14:paraId="08D23AA8" w14:textId="13370FB5" w:rsidR="00E334FA" w:rsidRPr="0088477F" w:rsidRDefault="00E334FA" w:rsidP="00847BE0">
      <w:pPr>
        <w:pStyle w:val="Cmsor2"/>
      </w:pPr>
      <w:bookmarkStart w:id="44" w:name="_Toc111720450"/>
      <w:r w:rsidRPr="0088477F">
        <w:t>The best Zoom keyboard shortcuts for Windows</w:t>
      </w:r>
      <w:bookmarkEnd w:id="44"/>
    </w:p>
    <w:p w14:paraId="2138DC32" w14:textId="77777777" w:rsidR="00340EAF" w:rsidRPr="0088477F" w:rsidRDefault="00340EAF" w:rsidP="00847BE0"/>
    <w:p w14:paraId="50A98BE6" w14:textId="0B0F6AF4" w:rsidR="00B938EF" w:rsidRPr="00325299" w:rsidRDefault="00E334FA" w:rsidP="00847BE0">
      <w:pPr>
        <w:rPr>
          <w:sz w:val="22"/>
          <w:szCs w:val="22"/>
        </w:rPr>
      </w:pPr>
      <w:r w:rsidRPr="00325299">
        <w:rPr>
          <w:sz w:val="22"/>
          <w:szCs w:val="22"/>
        </w:rPr>
        <w:t>Space - Push to talk (temporarily unmute yourself while you</w:t>
      </w:r>
      <w:r w:rsidR="00EA06FD" w:rsidRPr="00325299">
        <w:rPr>
          <w:sz w:val="22"/>
          <w:szCs w:val="22"/>
        </w:rPr>
        <w:t xml:space="preserve"> a</w:t>
      </w:r>
      <w:r w:rsidRPr="00325299">
        <w:rPr>
          <w:sz w:val="22"/>
          <w:szCs w:val="22"/>
        </w:rPr>
        <w:t>re talking)</w:t>
      </w:r>
    </w:p>
    <w:p w14:paraId="35DD5615" w14:textId="38F26EA3" w:rsidR="00E334FA" w:rsidRPr="00325299" w:rsidRDefault="00E334FA" w:rsidP="00847BE0">
      <w:pPr>
        <w:rPr>
          <w:sz w:val="22"/>
          <w:szCs w:val="22"/>
        </w:rPr>
      </w:pPr>
      <w:r w:rsidRPr="00325299">
        <w:rPr>
          <w:sz w:val="22"/>
          <w:szCs w:val="22"/>
        </w:rPr>
        <w:t>Alt+V: Start/Stop Video</w:t>
      </w:r>
    </w:p>
    <w:p w14:paraId="2D42B3F0" w14:textId="356C6A26" w:rsidR="00E334FA" w:rsidRPr="00325299" w:rsidRDefault="00E334FA" w:rsidP="00847BE0">
      <w:pPr>
        <w:rPr>
          <w:sz w:val="22"/>
          <w:szCs w:val="22"/>
        </w:rPr>
      </w:pPr>
      <w:r w:rsidRPr="00325299">
        <w:rPr>
          <w:sz w:val="22"/>
          <w:szCs w:val="22"/>
        </w:rPr>
        <w:t>Alt+A: Mute/unmute audio</w:t>
      </w:r>
    </w:p>
    <w:p w14:paraId="0FA5D299" w14:textId="1461E64A" w:rsidR="00E334FA" w:rsidRPr="00325299" w:rsidRDefault="00E334FA" w:rsidP="00847BE0">
      <w:pPr>
        <w:rPr>
          <w:sz w:val="22"/>
          <w:szCs w:val="22"/>
        </w:rPr>
      </w:pPr>
      <w:r w:rsidRPr="00325299">
        <w:rPr>
          <w:sz w:val="22"/>
          <w:szCs w:val="22"/>
        </w:rPr>
        <w:t xml:space="preserve">Alt+M: Mute/unmute audio for everyone except </w:t>
      </w:r>
      <w:r w:rsidR="004A3AB7" w:rsidRPr="00325299">
        <w:rPr>
          <w:sz w:val="22"/>
          <w:szCs w:val="22"/>
        </w:rPr>
        <w:t xml:space="preserve">the </w:t>
      </w:r>
      <w:r w:rsidRPr="00325299">
        <w:rPr>
          <w:sz w:val="22"/>
          <w:szCs w:val="22"/>
        </w:rPr>
        <w:t>host (for the host only)</w:t>
      </w:r>
    </w:p>
    <w:p w14:paraId="240B7128" w14:textId="791DEC29" w:rsidR="00E334FA" w:rsidRPr="00325299" w:rsidRDefault="00E334FA" w:rsidP="00847BE0">
      <w:pPr>
        <w:rPr>
          <w:sz w:val="22"/>
          <w:szCs w:val="22"/>
        </w:rPr>
      </w:pPr>
      <w:r w:rsidRPr="00325299">
        <w:rPr>
          <w:sz w:val="22"/>
          <w:szCs w:val="22"/>
        </w:rPr>
        <w:t>Alt+F: Enter or exit fullscreen</w:t>
      </w:r>
    </w:p>
    <w:p w14:paraId="4A8C0945" w14:textId="24BA8019" w:rsidR="00E334FA" w:rsidRPr="00325299" w:rsidRDefault="00E334FA" w:rsidP="00847BE0">
      <w:pPr>
        <w:rPr>
          <w:sz w:val="22"/>
          <w:szCs w:val="22"/>
        </w:rPr>
      </w:pPr>
      <w:r w:rsidRPr="00325299">
        <w:rPr>
          <w:sz w:val="22"/>
          <w:szCs w:val="22"/>
        </w:rPr>
        <w:t>Alt+H: Display/hide In-Meeting Chat panel</w:t>
      </w:r>
    </w:p>
    <w:p w14:paraId="07707EA5" w14:textId="692B1DB9" w:rsidR="00E334FA" w:rsidRPr="00325299" w:rsidRDefault="00E334FA" w:rsidP="00847BE0">
      <w:pPr>
        <w:rPr>
          <w:sz w:val="22"/>
          <w:szCs w:val="22"/>
        </w:rPr>
      </w:pPr>
      <w:r w:rsidRPr="00325299">
        <w:rPr>
          <w:sz w:val="22"/>
          <w:szCs w:val="22"/>
        </w:rPr>
        <w:t>Alt+U: Display/hide Participants panel</w:t>
      </w:r>
    </w:p>
    <w:p w14:paraId="6B116EFE" w14:textId="28E11219" w:rsidR="00E334FA" w:rsidRPr="00325299" w:rsidRDefault="00E334FA" w:rsidP="00847BE0">
      <w:pPr>
        <w:rPr>
          <w:sz w:val="22"/>
          <w:szCs w:val="22"/>
        </w:rPr>
      </w:pPr>
      <w:r w:rsidRPr="00325299">
        <w:rPr>
          <w:sz w:val="22"/>
          <w:szCs w:val="22"/>
        </w:rPr>
        <w:t xml:space="preserve">PageUp/PageDown: Scroll between Gallery View pages on </w:t>
      </w:r>
      <w:r w:rsidR="004A3AB7" w:rsidRPr="00325299">
        <w:rPr>
          <w:sz w:val="22"/>
          <w:szCs w:val="22"/>
        </w:rPr>
        <w:t xml:space="preserve">the </w:t>
      </w:r>
      <w:r w:rsidRPr="00325299">
        <w:rPr>
          <w:sz w:val="22"/>
          <w:szCs w:val="22"/>
        </w:rPr>
        <w:t>screen</w:t>
      </w:r>
    </w:p>
    <w:p w14:paraId="0D1D569C" w14:textId="2A929EB4" w:rsidR="00E334FA" w:rsidRPr="00325299" w:rsidRDefault="00E334FA" w:rsidP="00847BE0">
      <w:pPr>
        <w:rPr>
          <w:sz w:val="22"/>
          <w:szCs w:val="22"/>
        </w:rPr>
      </w:pPr>
      <w:r w:rsidRPr="00325299">
        <w:rPr>
          <w:sz w:val="22"/>
          <w:szCs w:val="22"/>
        </w:rPr>
        <w:t>Alt+F1: Switch to active speaker view in video meeting</w:t>
      </w:r>
    </w:p>
    <w:p w14:paraId="7058F139" w14:textId="60580B4E" w:rsidR="00E334FA" w:rsidRPr="00325299" w:rsidRDefault="00E334FA" w:rsidP="00847BE0">
      <w:pPr>
        <w:rPr>
          <w:sz w:val="22"/>
          <w:szCs w:val="22"/>
        </w:rPr>
      </w:pPr>
      <w:r w:rsidRPr="00325299">
        <w:rPr>
          <w:sz w:val="22"/>
          <w:szCs w:val="22"/>
        </w:rPr>
        <w:t>Alt+F2: Switch to gallery video view in video meeting</w:t>
      </w:r>
    </w:p>
    <w:p w14:paraId="53D97076" w14:textId="3C6245CB" w:rsidR="00E334FA" w:rsidRPr="00325299" w:rsidRDefault="00E334FA" w:rsidP="00847BE0">
      <w:pPr>
        <w:rPr>
          <w:sz w:val="22"/>
          <w:szCs w:val="22"/>
        </w:rPr>
      </w:pPr>
      <w:r w:rsidRPr="00325299">
        <w:rPr>
          <w:sz w:val="22"/>
          <w:szCs w:val="22"/>
        </w:rPr>
        <w:t>Alt+Y: Raise/lower hand</w:t>
      </w:r>
    </w:p>
    <w:p w14:paraId="6C8A55E5" w14:textId="4F1C6744" w:rsidR="00E334FA" w:rsidRPr="00325299" w:rsidRDefault="00E334FA" w:rsidP="00847BE0">
      <w:pPr>
        <w:rPr>
          <w:sz w:val="22"/>
          <w:szCs w:val="22"/>
        </w:rPr>
      </w:pPr>
      <w:r w:rsidRPr="00325299">
        <w:rPr>
          <w:sz w:val="22"/>
          <w:szCs w:val="22"/>
        </w:rPr>
        <w:t>Alt+Shift+T: Screenshot</w:t>
      </w:r>
    </w:p>
    <w:p w14:paraId="0420E71F" w14:textId="13C10BA7" w:rsidR="00E334FA" w:rsidRPr="00325299" w:rsidRDefault="00E334FA" w:rsidP="00847BE0">
      <w:pPr>
        <w:rPr>
          <w:sz w:val="22"/>
          <w:szCs w:val="22"/>
        </w:rPr>
      </w:pPr>
      <w:r w:rsidRPr="00325299">
        <w:rPr>
          <w:sz w:val="22"/>
          <w:szCs w:val="22"/>
        </w:rPr>
        <w:t>Switch to Portrait/Landscape View: Alt+L</w:t>
      </w:r>
    </w:p>
    <w:p w14:paraId="6FE8CDB5" w14:textId="77777777" w:rsidR="00325299" w:rsidRPr="0088477F" w:rsidRDefault="00325299" w:rsidP="00847BE0"/>
    <w:p w14:paraId="7D4F4A8D" w14:textId="0A67D55F" w:rsidR="00E334FA" w:rsidRPr="0088477F" w:rsidRDefault="00E334FA" w:rsidP="00847BE0">
      <w:pPr>
        <w:pStyle w:val="Cmsor2"/>
      </w:pPr>
      <w:bookmarkStart w:id="45" w:name="_Toc111720451"/>
      <w:r w:rsidRPr="0088477F">
        <w:t>The best Zoom keyboard shortcuts for macOS</w:t>
      </w:r>
      <w:bookmarkEnd w:id="45"/>
    </w:p>
    <w:p w14:paraId="1B3CA595" w14:textId="77777777" w:rsidR="00BF10DD" w:rsidRPr="0088477F" w:rsidRDefault="00BF10DD" w:rsidP="00847BE0"/>
    <w:p w14:paraId="445A0DC1" w14:textId="3590D7DF" w:rsidR="00E334FA" w:rsidRPr="00325299" w:rsidRDefault="00E334FA" w:rsidP="00847BE0">
      <w:pPr>
        <w:rPr>
          <w:sz w:val="22"/>
          <w:szCs w:val="22"/>
        </w:rPr>
      </w:pPr>
      <w:r w:rsidRPr="00325299">
        <w:rPr>
          <w:sz w:val="22"/>
          <w:szCs w:val="22"/>
        </w:rPr>
        <w:t>Space - Push to talk (temporarily unmute yourself while you</w:t>
      </w:r>
      <w:r w:rsidR="00EA06FD" w:rsidRPr="00325299">
        <w:rPr>
          <w:sz w:val="22"/>
          <w:szCs w:val="22"/>
        </w:rPr>
        <w:t xml:space="preserve"> a</w:t>
      </w:r>
      <w:r w:rsidRPr="00325299">
        <w:rPr>
          <w:sz w:val="22"/>
          <w:szCs w:val="22"/>
        </w:rPr>
        <w:t>re talking)</w:t>
      </w:r>
    </w:p>
    <w:p w14:paraId="3259A182" w14:textId="236607CF"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Shift+A: Mute/unmute audio</w:t>
      </w:r>
    </w:p>
    <w:p w14:paraId="1210D13C" w14:textId="4380F1F0"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Shift+V: Start/stop video</w:t>
      </w:r>
    </w:p>
    <w:p w14:paraId="34D65D0C" w14:textId="7FB8C469"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Shift+N: Switch camera</w:t>
      </w:r>
    </w:p>
    <w:p w14:paraId="3EF58068" w14:textId="3CE29FE1"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Shift+F: Enter or exit fullscreen</w:t>
      </w:r>
    </w:p>
    <w:p w14:paraId="5CBB66D8" w14:textId="5D801D86"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 xml:space="preserve">)+Control+M: Mute audio for everyone except </w:t>
      </w:r>
      <w:r w:rsidR="004A3AB7" w:rsidRPr="00325299">
        <w:rPr>
          <w:sz w:val="22"/>
          <w:szCs w:val="22"/>
        </w:rPr>
        <w:t xml:space="preserve">the </w:t>
      </w:r>
      <w:r w:rsidRPr="00325299">
        <w:rPr>
          <w:sz w:val="22"/>
          <w:szCs w:val="22"/>
        </w:rPr>
        <w:t>host (for the host only)</w:t>
      </w:r>
    </w:p>
    <w:p w14:paraId="309FBAF6" w14:textId="16F992B8"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 xml:space="preserve">)+Control+U: Unmute audio for everyone except </w:t>
      </w:r>
      <w:r w:rsidR="004A3AB7" w:rsidRPr="00325299">
        <w:rPr>
          <w:sz w:val="22"/>
          <w:szCs w:val="22"/>
        </w:rPr>
        <w:t xml:space="preserve">the </w:t>
      </w:r>
      <w:r w:rsidRPr="00325299">
        <w:rPr>
          <w:sz w:val="22"/>
          <w:szCs w:val="22"/>
        </w:rPr>
        <w:t>host (for the host only)</w:t>
      </w:r>
    </w:p>
    <w:p w14:paraId="3C03B3B2" w14:textId="1C46BDD1"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Shift+W: Switch to active speaker view</w:t>
      </w:r>
    </w:p>
    <w:p w14:paraId="3C156F0E" w14:textId="284EE4EE"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Shift+W: Switch to Gallery View</w:t>
      </w:r>
    </w:p>
    <w:p w14:paraId="1B5EECE0" w14:textId="7F7E6C0A" w:rsidR="00B938EF" w:rsidRPr="00325299" w:rsidRDefault="00E334FA" w:rsidP="00847BE0">
      <w:pPr>
        <w:rPr>
          <w:sz w:val="22"/>
          <w:szCs w:val="22"/>
        </w:rPr>
      </w:pPr>
      <w:r w:rsidRPr="00325299">
        <w:rPr>
          <w:sz w:val="22"/>
          <w:szCs w:val="22"/>
        </w:rPr>
        <w:t xml:space="preserve">Control+P: View </w:t>
      </w:r>
      <w:r w:rsidR="004A3AB7" w:rsidRPr="00325299">
        <w:rPr>
          <w:sz w:val="22"/>
          <w:szCs w:val="22"/>
        </w:rPr>
        <w:t xml:space="preserve">the </w:t>
      </w:r>
      <w:r w:rsidRPr="00325299">
        <w:rPr>
          <w:sz w:val="22"/>
          <w:szCs w:val="22"/>
        </w:rPr>
        <w:t>previous screen in Gallery View</w:t>
      </w:r>
    </w:p>
    <w:p w14:paraId="27DDF524" w14:textId="3003BB9D" w:rsidR="00FA31E0" w:rsidRPr="00325299" w:rsidRDefault="00E334FA" w:rsidP="00847BE0">
      <w:pPr>
        <w:rPr>
          <w:sz w:val="22"/>
          <w:szCs w:val="22"/>
        </w:rPr>
      </w:pPr>
      <w:r w:rsidRPr="00325299">
        <w:rPr>
          <w:sz w:val="22"/>
          <w:szCs w:val="22"/>
        </w:rPr>
        <w:t xml:space="preserve">Control+N: View </w:t>
      </w:r>
      <w:r w:rsidR="004A3AB7" w:rsidRPr="00325299">
        <w:rPr>
          <w:sz w:val="22"/>
          <w:szCs w:val="22"/>
        </w:rPr>
        <w:t xml:space="preserve">the </w:t>
      </w:r>
      <w:r w:rsidRPr="00325299">
        <w:rPr>
          <w:sz w:val="22"/>
          <w:szCs w:val="22"/>
        </w:rPr>
        <w:t>next screen in Gallery View</w:t>
      </w:r>
    </w:p>
    <w:p w14:paraId="184578EC" w14:textId="0C386853"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Shift+H: Show/hide In-Meeting Chat Panel</w:t>
      </w:r>
    </w:p>
    <w:p w14:paraId="7FB85CD4" w14:textId="1F94C5BF" w:rsidR="00FA31E0" w:rsidRPr="00325299" w:rsidRDefault="00E334FA" w:rsidP="00847BE0">
      <w:pPr>
        <w:rPr>
          <w:sz w:val="22"/>
          <w:szCs w:val="22"/>
        </w:rPr>
      </w:pPr>
      <w:r w:rsidRPr="00325299">
        <w:rPr>
          <w:sz w:val="22"/>
          <w:szCs w:val="22"/>
        </w:rPr>
        <w:t>Command(</w:t>
      </w:r>
      <w:r w:rsidRPr="00325299">
        <w:rPr>
          <w:rFonts w:ascii="Cambria Math" w:hAnsi="Cambria Math" w:cs="Cambria Math"/>
          <w:sz w:val="22"/>
          <w:szCs w:val="22"/>
        </w:rPr>
        <w:t>⌘</w:t>
      </w:r>
      <w:r w:rsidRPr="00325299">
        <w:rPr>
          <w:sz w:val="22"/>
          <w:szCs w:val="22"/>
        </w:rPr>
        <w:t>)+U: Display/hide Participants panel</w:t>
      </w:r>
    </w:p>
    <w:p w14:paraId="65EC0F90" w14:textId="5662AFF7" w:rsidR="00E334FA" w:rsidRDefault="00E334FA" w:rsidP="00847BE0">
      <w:pPr>
        <w:rPr>
          <w:sz w:val="22"/>
          <w:szCs w:val="22"/>
        </w:rPr>
      </w:pPr>
      <w:r w:rsidRPr="00325299">
        <w:rPr>
          <w:sz w:val="22"/>
          <w:szCs w:val="22"/>
        </w:rPr>
        <w:t>Option+Y: Raise hand/lower hand</w:t>
      </w:r>
    </w:p>
    <w:p w14:paraId="23057E0F" w14:textId="77777777" w:rsidR="00897E36" w:rsidRPr="00325299" w:rsidRDefault="00897E36" w:rsidP="00847BE0">
      <w:pPr>
        <w:rPr>
          <w:sz w:val="22"/>
          <w:szCs w:val="22"/>
        </w:rPr>
      </w:pPr>
    </w:p>
    <w:p w14:paraId="2C1DE965" w14:textId="24AAEE80" w:rsidR="00E334FA" w:rsidRPr="0088477F" w:rsidRDefault="00E334FA" w:rsidP="00847BE0">
      <w:pPr>
        <w:pStyle w:val="Cmsor2"/>
      </w:pPr>
      <w:bookmarkStart w:id="46" w:name="_Toc111720452"/>
      <w:r w:rsidRPr="0088477F">
        <w:t>The best Zoom keyboard shortcuts for iPadOS</w:t>
      </w:r>
      <w:bookmarkEnd w:id="46"/>
    </w:p>
    <w:p w14:paraId="6FD3F8F9" w14:textId="77777777" w:rsidR="00B938EF" w:rsidRPr="0088477F" w:rsidRDefault="00B938EF" w:rsidP="00847BE0"/>
    <w:p w14:paraId="0CC8BB71" w14:textId="3D90F680" w:rsidR="00C1544B" w:rsidRPr="0088477F" w:rsidRDefault="00E334FA" w:rsidP="00325299">
      <w:r w:rsidRPr="0088477F">
        <w:t xml:space="preserve">The </w:t>
      </w:r>
      <w:r w:rsidR="004A3AB7" w:rsidRPr="0088477F">
        <w:t>shortcuts for iPadOS are</w:t>
      </w:r>
      <w:r w:rsidRPr="0088477F">
        <w:t xml:space="preserve"> a little more limited</w:t>
      </w:r>
      <w:r w:rsidR="004A3AB7" w:rsidRPr="0088477F">
        <w:t>;</w:t>
      </w:r>
      <w:r w:rsidRPr="0088477F">
        <w:t xml:space="preserve"> unfortunately, there</w:t>
      </w:r>
      <w:r w:rsidR="00EA06FD" w:rsidRPr="0088477F">
        <w:t xml:space="preserve"> i</w:t>
      </w:r>
      <w:r w:rsidRPr="0088477F">
        <w:t>s no push to talk with the space bar. </w:t>
      </w:r>
    </w:p>
    <w:p w14:paraId="141A7B3A" w14:textId="79F6D14F" w:rsidR="00B938EF" w:rsidRPr="0088477F" w:rsidRDefault="00E334FA" w:rsidP="00325299">
      <w:r w:rsidRPr="0088477F">
        <w:t xml:space="preserve">Command + Shift + A: </w:t>
      </w:r>
      <w:r w:rsidR="00B938EF" w:rsidRPr="0088477F">
        <w:t>Mute/unmute my audio</w:t>
      </w:r>
    </w:p>
    <w:p w14:paraId="75F95FD0" w14:textId="77777777" w:rsidR="00B938EF" w:rsidRPr="0088477F" w:rsidRDefault="00E334FA" w:rsidP="00325299">
      <w:r w:rsidRPr="0088477F">
        <w:t>Command + Shift + V: Start/stop my video</w:t>
      </w:r>
    </w:p>
    <w:p w14:paraId="1ED72C69" w14:textId="1377CCD2" w:rsidR="00B938EF" w:rsidRPr="0088477F" w:rsidRDefault="00E334FA" w:rsidP="00325299">
      <w:r w:rsidRPr="0088477F">
        <w:t>Command + Shift + H: Display/hide chat</w:t>
      </w:r>
    </w:p>
    <w:p w14:paraId="180C4EA3" w14:textId="0889C418" w:rsidR="00B938EF" w:rsidRPr="0088477F" w:rsidRDefault="00E334FA" w:rsidP="00325299">
      <w:r w:rsidRPr="0088477F">
        <w:t>Command + Shift + M: Minimi</w:t>
      </w:r>
      <w:r w:rsidR="004A3AB7" w:rsidRPr="0088477F">
        <w:t>s</w:t>
      </w:r>
      <w:r w:rsidRPr="0088477F">
        <w:t>e meeting</w:t>
      </w:r>
    </w:p>
    <w:p w14:paraId="255DE20F" w14:textId="24B047AB" w:rsidR="00B938EF" w:rsidRPr="0088477F" w:rsidRDefault="00E334FA" w:rsidP="00325299">
      <w:r w:rsidRPr="0088477F">
        <w:t>Command + U: Display/hide manage participants</w:t>
      </w:r>
    </w:p>
    <w:p w14:paraId="29DE9F78" w14:textId="6ADAE2C7" w:rsidR="00E334FA" w:rsidRPr="0088477F" w:rsidRDefault="00E334FA" w:rsidP="00325299">
      <w:r w:rsidRPr="0088477F">
        <w:t>Command + W: Close the front window</w:t>
      </w:r>
    </w:p>
    <w:p w14:paraId="6A3ADF9B" w14:textId="77777777" w:rsidR="00BF10DD" w:rsidRPr="0088477F" w:rsidRDefault="00BF10DD" w:rsidP="00847BE0"/>
    <w:p w14:paraId="2BF91009" w14:textId="087AFFD4" w:rsidR="0088477F" w:rsidRDefault="00325299" w:rsidP="00325299">
      <w:pPr>
        <w:pStyle w:val="Cmsor1"/>
      </w:pPr>
      <w:bookmarkStart w:id="47" w:name="_Toc111720453"/>
      <w:r>
        <w:t xml:space="preserve">THANK YOU, </w:t>
      </w:r>
      <w:r w:rsidR="0088477F" w:rsidRPr="00847BE0">
        <w:t>EVALUATION &amp; COMMENTS</w:t>
      </w:r>
      <w:bookmarkEnd w:id="47"/>
    </w:p>
    <w:p w14:paraId="01DE0811" w14:textId="3DE8319E" w:rsidR="00325299" w:rsidRDefault="00325299" w:rsidP="00325299"/>
    <w:p w14:paraId="36710632" w14:textId="77777777" w:rsidR="00325299" w:rsidRDefault="00325299" w:rsidP="00325299">
      <w:pPr>
        <w:pStyle w:val="Cmsor2"/>
      </w:pPr>
      <w:bookmarkStart w:id="48" w:name="_Toc111720454"/>
      <w:r>
        <w:t>A thank you to various Support Personnel and Volunteers</w:t>
      </w:r>
      <w:bookmarkEnd w:id="48"/>
    </w:p>
    <w:p w14:paraId="29077F69" w14:textId="77777777" w:rsidR="00325299" w:rsidRDefault="00325299" w:rsidP="00325299"/>
    <w:p w14:paraId="1FAFB16B" w14:textId="77777777" w:rsidR="00325299" w:rsidRDefault="00325299" w:rsidP="00325299">
      <w:r>
        <w:t>Throughout the conference design, delivery, and monitoring, we are working with many wonderful colleagues and students who are providing their support to create an inclusive conference environment. We are grateful for all people who contribute with their dedication, time, and energy to make a successful event!</w:t>
      </w:r>
    </w:p>
    <w:p w14:paraId="32361A48" w14:textId="77777777" w:rsidR="00325299" w:rsidRDefault="00325299" w:rsidP="00325299"/>
    <w:p w14:paraId="609B0FC6" w14:textId="22DD9BB5" w:rsidR="00325299" w:rsidRDefault="00325299" w:rsidP="00325299">
      <w:r>
        <w:rPr>
          <w:noProof/>
          <w:lang w:val="hu-HU" w:eastAsia="hu-HU"/>
        </w:rPr>
        <w:drawing>
          <wp:inline distT="0" distB="0" distL="0" distR="0" wp14:anchorId="6D6AD4C2" wp14:editId="1215A053">
            <wp:extent cx="941695" cy="941695"/>
            <wp:effectExtent l="0" t="0" r="0" b="0"/>
            <wp:docPr id="1" name="Kép 1" descr="Thank you Let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1" descr="Thank you Letter "/>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946309" cy="946309"/>
                    </a:xfrm>
                    <a:prstGeom prst="rect">
                      <a:avLst/>
                    </a:prstGeom>
                    <a:noFill/>
                    <a:ln>
                      <a:noFill/>
                    </a:ln>
                  </pic:spPr>
                </pic:pic>
              </a:graphicData>
            </a:graphic>
          </wp:inline>
        </w:drawing>
      </w:r>
    </w:p>
    <w:p w14:paraId="0FC45225" w14:textId="77777777" w:rsidR="00325299" w:rsidRPr="00325299" w:rsidRDefault="00325299" w:rsidP="00325299"/>
    <w:p w14:paraId="61FB1CE9" w14:textId="15EB9DA4" w:rsidR="0088477F" w:rsidRDefault="00867F0E" w:rsidP="00325299">
      <w:r w:rsidRPr="00867F0E">
        <w:rPr>
          <w:b/>
          <w:bCs/>
        </w:rPr>
        <w:t>PICTURE 13</w:t>
      </w:r>
      <w:r w:rsidR="00325299">
        <w:t>: A Thank you Letter</w:t>
      </w:r>
    </w:p>
    <w:p w14:paraId="0F88AFDC" w14:textId="77777777" w:rsidR="00325299" w:rsidRPr="0088477F" w:rsidRDefault="00325299" w:rsidP="00325299"/>
    <w:p w14:paraId="44B01AC3" w14:textId="0CE901EA" w:rsidR="00BF10DD" w:rsidRPr="0088477F" w:rsidRDefault="00BF10DD" w:rsidP="00847BE0">
      <w:pPr>
        <w:pStyle w:val="Cmsor2"/>
      </w:pPr>
      <w:bookmarkStart w:id="49" w:name="_Toc111720455"/>
      <w:r w:rsidRPr="0088477F">
        <w:t>Conference Evaluation Form</w:t>
      </w:r>
      <w:bookmarkEnd w:id="49"/>
    </w:p>
    <w:p w14:paraId="4146BEAA" w14:textId="77777777" w:rsidR="00EA06FD" w:rsidRPr="0088477F" w:rsidRDefault="00EA06FD" w:rsidP="00847BE0"/>
    <w:p w14:paraId="32224EB6" w14:textId="77777777" w:rsidR="00325299" w:rsidRDefault="00BF10DD" w:rsidP="00847BE0">
      <w:r w:rsidRPr="0088477F">
        <w:t>We are committed to improving the quality of our events by implementing participants</w:t>
      </w:r>
      <w:r w:rsidR="005F665F" w:rsidRPr="0088477F">
        <w:t>’</w:t>
      </w:r>
      <w:r w:rsidRPr="0088477F">
        <w:t xml:space="preserve"> constructive feedback. </w:t>
      </w:r>
    </w:p>
    <w:p w14:paraId="5DC519BB" w14:textId="77777777" w:rsidR="00897E36" w:rsidRDefault="00897E36" w:rsidP="00847BE0"/>
    <w:p w14:paraId="02EDFBDC" w14:textId="56A39CD9" w:rsidR="00867F0E" w:rsidRDefault="00BF10DD" w:rsidP="00847BE0">
      <w:r w:rsidRPr="0088477F">
        <w:t xml:space="preserve">Access the evaluation form: </w:t>
      </w:r>
      <w:hyperlink r:id="rId82" w:history="1">
        <w:r w:rsidR="00EE2B04" w:rsidRPr="0088477F">
          <w:rPr>
            <w:rStyle w:val="Hiperhivatkozs"/>
          </w:rPr>
          <w:t>https://forms.office.com/r/3Cfpp9Y8uh</w:t>
        </w:r>
      </w:hyperlink>
      <w:r w:rsidR="00EE2B04" w:rsidRPr="0088477F">
        <w:t xml:space="preserve">. </w:t>
      </w:r>
    </w:p>
    <w:p w14:paraId="5990E7E7" w14:textId="77777777" w:rsidR="00897E36" w:rsidRDefault="00897E36" w:rsidP="00847BE0"/>
    <w:p w14:paraId="60035BA2" w14:textId="27788A69" w:rsidR="00325299" w:rsidRPr="0088477F" w:rsidRDefault="00EA06FD" w:rsidP="00847BE0">
      <w:r w:rsidRPr="0088477F">
        <w:t xml:space="preserve">Contact us </w:t>
      </w:r>
      <w:r w:rsidR="00BF10DD" w:rsidRPr="0088477F">
        <w:t xml:space="preserve">if you </w:t>
      </w:r>
      <w:r w:rsidRPr="0088477F">
        <w:t xml:space="preserve">at </w:t>
      </w:r>
      <w:hyperlink r:id="rId83" w:history="1">
        <w:r w:rsidR="005F665F" w:rsidRPr="0088477F">
          <w:rPr>
            <w:rStyle w:val="Hiperhivatkozs"/>
          </w:rPr>
          <w:t>charmeuwp6@elte.hu</w:t>
        </w:r>
      </w:hyperlink>
      <w:r w:rsidR="005F665F" w:rsidRPr="0088477F">
        <w:t xml:space="preserve"> </w:t>
      </w:r>
      <w:r w:rsidRPr="0088477F">
        <w:rPr>
          <w:shd w:val="clear" w:color="auto" w:fill="FFFFFF"/>
        </w:rPr>
        <w:t xml:space="preserve">to </w:t>
      </w:r>
      <w:r w:rsidR="00BF10DD" w:rsidRPr="0088477F">
        <w:t xml:space="preserve">require this form in any other format. </w:t>
      </w:r>
    </w:p>
    <w:p w14:paraId="4D2D1C4D" w14:textId="77777777" w:rsidR="00897E36" w:rsidRDefault="00897E36" w:rsidP="00847BE0"/>
    <w:p w14:paraId="75700DB4" w14:textId="5D52D11D" w:rsidR="00BF10DD" w:rsidRPr="0088477F" w:rsidRDefault="00BF10DD" w:rsidP="00847BE0">
      <w:r w:rsidRPr="0088477F">
        <w:t xml:space="preserve">Deadline for the evaluation submission: </w:t>
      </w:r>
      <w:r w:rsidRPr="0088477F">
        <w:rPr>
          <w:b/>
          <w:bCs/>
        </w:rPr>
        <w:t>30st Sept 2022, 23:59 CEST</w:t>
      </w:r>
    </w:p>
    <w:p w14:paraId="6D5EC397" w14:textId="77777777" w:rsidR="00BF10DD" w:rsidRPr="0088477F" w:rsidRDefault="00BF10DD" w:rsidP="00847BE0"/>
    <w:p w14:paraId="64899D78" w14:textId="4E6DCE9B" w:rsidR="004A3AB7" w:rsidRPr="0088477F" w:rsidRDefault="004A3AB7" w:rsidP="00847BE0">
      <w:pPr>
        <w:pStyle w:val="Cmsor2"/>
      </w:pPr>
      <w:bookmarkStart w:id="50" w:name="_Toc111720456"/>
      <w:r w:rsidRPr="0088477F">
        <w:t>C</w:t>
      </w:r>
      <w:r w:rsidR="00742713" w:rsidRPr="0088477F">
        <w:t xml:space="preserve">omments </w:t>
      </w:r>
      <w:r w:rsidRPr="0088477F">
        <w:t>on-location &amp; online</w:t>
      </w:r>
      <w:bookmarkEnd w:id="50"/>
    </w:p>
    <w:p w14:paraId="135DEDAE" w14:textId="77777777" w:rsidR="005F665F" w:rsidRPr="0088477F" w:rsidRDefault="005F665F" w:rsidP="00847BE0"/>
    <w:p w14:paraId="101EC60C" w14:textId="3EFE816C" w:rsidR="004A3AB7" w:rsidRPr="0088477F" w:rsidRDefault="005F665F" w:rsidP="00325299">
      <w:pPr>
        <w:spacing w:line="276" w:lineRule="auto"/>
      </w:pPr>
      <w:r w:rsidRPr="0088477F">
        <w:t xml:space="preserve">We </w:t>
      </w:r>
      <w:r w:rsidR="004A3AB7" w:rsidRPr="0088477F">
        <w:t xml:space="preserve">would be delighted to hear from you to improve your CHARM-EU experience regarding access and inclusion. You are welcome to contact Agnes Sarolta Fazekas, CHARM-EU Work Package 6 Inclusiveness Leader, via </w:t>
      </w:r>
      <w:hyperlink r:id="rId84" w:history="1">
        <w:r w:rsidR="004A3AB7" w:rsidRPr="0088477F">
          <w:rPr>
            <w:rStyle w:val="Hiperhivatkozs"/>
          </w:rPr>
          <w:t>fazekas.agnes.sarolta@barczi.elte.hu</w:t>
        </w:r>
      </w:hyperlink>
      <w:r w:rsidR="004A3AB7" w:rsidRPr="0088477F">
        <w:t xml:space="preserve"> &amp; </w:t>
      </w:r>
      <w:hyperlink r:id="rId85" w:history="1">
        <w:r w:rsidR="004A3AB7" w:rsidRPr="0088477F">
          <w:rPr>
            <w:rStyle w:val="Hiperhivatkozs"/>
          </w:rPr>
          <w:t>charmeuwp6@elte.hu</w:t>
        </w:r>
      </w:hyperlink>
      <w:r w:rsidR="004A3AB7" w:rsidRPr="0088477F">
        <w:t>.</w:t>
      </w:r>
    </w:p>
    <w:sectPr w:rsidR="004A3AB7" w:rsidRPr="0088477F" w:rsidSect="004A3AB7">
      <w:headerReference w:type="default" r:id="rId86"/>
      <w:footerReference w:type="default" r:id="rId87"/>
      <w:pgSz w:w="11906" w:h="16838"/>
      <w:pgMar w:top="593"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21770" w14:textId="77777777" w:rsidR="00193036" w:rsidRDefault="00193036" w:rsidP="00847BE0">
      <w:r>
        <w:separator/>
      </w:r>
    </w:p>
  </w:endnote>
  <w:endnote w:type="continuationSeparator" w:id="0">
    <w:p w14:paraId="68454DE1" w14:textId="77777777" w:rsidR="00193036" w:rsidRDefault="00193036" w:rsidP="00847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4640998"/>
      <w:docPartObj>
        <w:docPartGallery w:val="Page Numbers (Bottom of Page)"/>
        <w:docPartUnique/>
      </w:docPartObj>
    </w:sdtPr>
    <w:sdtEndPr/>
    <w:sdtContent>
      <w:p w14:paraId="7438B63A" w14:textId="6BBCA506" w:rsidR="00FE7443" w:rsidRDefault="00FE7443" w:rsidP="00847BE0">
        <w:pPr>
          <w:pStyle w:val="llb"/>
        </w:pPr>
        <w:r>
          <w:rPr>
            <w:noProof/>
            <w:lang w:val="hu-HU" w:eastAsia="hu-HU"/>
          </w:rPr>
          <w:drawing>
            <wp:inline distT="0" distB="0" distL="0" distR="0" wp14:anchorId="3F13C21A" wp14:editId="1DF727EA">
              <wp:extent cx="5760720" cy="492125"/>
              <wp:effectExtent l="0" t="0" r="0" b="3175"/>
              <wp:docPr id="27" name="Kép 2" descr="LOGOS CHARM-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2" descr="LOGOS CHARM-EU"/>
                      <pic:cNvPicPr/>
                    </pic:nvPicPr>
                    <pic:blipFill>
                      <a:blip r:embed="rId1">
                        <a:extLst>
                          <a:ext uri="{28A0092B-C50C-407E-A947-70E740481C1C}">
                            <a14:useLocalDpi xmlns:a14="http://schemas.microsoft.com/office/drawing/2010/main" val="0"/>
                          </a:ext>
                        </a:extLst>
                      </a:blip>
                      <a:stretch>
                        <a:fillRect/>
                      </a:stretch>
                    </pic:blipFill>
                    <pic:spPr>
                      <a:xfrm>
                        <a:off x="0" y="0"/>
                        <a:ext cx="5760720" cy="492125"/>
                      </a:xfrm>
                      <a:prstGeom prst="rect">
                        <a:avLst/>
                      </a:prstGeom>
                    </pic:spPr>
                  </pic:pic>
                </a:graphicData>
              </a:graphic>
            </wp:inline>
          </w:drawing>
        </w:r>
      </w:p>
    </w:sdtContent>
  </w:sdt>
  <w:p w14:paraId="27802BF5" w14:textId="77777777" w:rsidR="00FE7443" w:rsidRDefault="00FE7443" w:rsidP="00847BE0">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7EADA" w14:textId="77777777" w:rsidR="00193036" w:rsidRDefault="00193036" w:rsidP="00847BE0">
      <w:r>
        <w:separator/>
      </w:r>
    </w:p>
  </w:footnote>
  <w:footnote w:type="continuationSeparator" w:id="0">
    <w:p w14:paraId="6A3016E7" w14:textId="77777777" w:rsidR="00193036" w:rsidRDefault="00193036" w:rsidP="00847BE0">
      <w:r>
        <w:continuationSeparator/>
      </w:r>
    </w:p>
  </w:footnote>
  <w:footnote w:id="1">
    <w:p w14:paraId="485B20AE" w14:textId="42360186" w:rsidR="00325299" w:rsidRPr="00325299" w:rsidRDefault="00325299">
      <w:pPr>
        <w:pStyle w:val="Lbjegyzetszveg"/>
        <w:rPr>
          <w:lang w:val="hu-HU"/>
        </w:rPr>
      </w:pPr>
      <w:r>
        <w:rPr>
          <w:rStyle w:val="Lbjegyzet-hivatkozs"/>
        </w:rPr>
        <w:footnoteRef/>
      </w:r>
      <w:r>
        <w:t xml:space="preserve"> </w:t>
      </w:r>
      <w:hyperlink r:id="rId1" w:history="1">
        <w:r w:rsidRPr="00F20EBA">
          <w:rPr>
            <w:rStyle w:val="Hiperhivatkozs"/>
          </w:rPr>
          <w:t>https://www.britannica.com/biography/Alexander-Pope-English-author</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7ACFF" w14:textId="77A4653E" w:rsidR="00FE7443" w:rsidRDefault="00FE7443" w:rsidP="00847BE0">
    <w:pPr>
      <w:pStyle w:val="lfej"/>
    </w:pPr>
    <w:r>
      <w:rPr>
        <w:noProof/>
        <w:lang w:val="hu-HU" w:eastAsia="hu-HU"/>
      </w:rPr>
      <w:drawing>
        <wp:anchor distT="0" distB="0" distL="114300" distR="114300" simplePos="0" relativeHeight="251658240" behindDoc="1" locked="0" layoutInCell="1" allowOverlap="1" wp14:anchorId="029EE567" wp14:editId="4B77E7B9">
          <wp:simplePos x="0" y="0"/>
          <wp:positionH relativeFrom="column">
            <wp:posOffset>5010150</wp:posOffset>
          </wp:positionH>
          <wp:positionV relativeFrom="paragraph">
            <wp:posOffset>-93345</wp:posOffset>
          </wp:positionV>
          <wp:extent cx="1766570" cy="775335"/>
          <wp:effectExtent l="0" t="0" r="5080" b="5715"/>
          <wp:wrapTight wrapText="bothSides">
            <wp:wrapPolygon edited="0">
              <wp:start x="0" y="0"/>
              <wp:lineTo x="0" y="21229"/>
              <wp:lineTo x="21429" y="21229"/>
              <wp:lineTo x="21429" y="0"/>
              <wp:lineTo x="0" y="0"/>
            </wp:wrapPolygon>
          </wp:wrapTight>
          <wp:docPr id="25" name="Kép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ép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766570" cy="775335"/>
                  </a:xfrm>
                  <a:prstGeom prst="rect">
                    <a:avLst/>
                  </a:prstGeom>
                </pic:spPr>
              </pic:pic>
            </a:graphicData>
          </a:graphic>
          <wp14:sizeRelH relativeFrom="margin">
            <wp14:pctWidth>0</wp14:pctWidth>
          </wp14:sizeRelH>
          <wp14:sizeRelV relativeFrom="margin">
            <wp14:pctHeight>0</wp14:pctHeight>
          </wp14:sizeRelV>
        </wp:anchor>
      </w:drawing>
    </w:r>
    <w:r>
      <w:rPr>
        <w:noProof/>
        <w:lang w:val="hu-HU" w:eastAsia="hu-HU"/>
      </w:rPr>
      <w:drawing>
        <wp:inline distT="0" distB="0" distL="0" distR="0" wp14:anchorId="454757B5" wp14:editId="6C8BE3B1">
          <wp:extent cx="1047750" cy="679723"/>
          <wp:effectExtent l="0" t="0" r="0" b="6350"/>
          <wp:docPr id="26" name="Kép 0" descr="CHARM-E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0" descr="CHARM-EU LOGO&#10;"/>
                  <pic:cNvPicPr/>
                </pic:nvPicPr>
                <pic:blipFill>
                  <a:blip r:embed="rId2"/>
                  <a:stretch>
                    <a:fillRect/>
                  </a:stretch>
                </pic:blipFill>
                <pic:spPr>
                  <a:xfrm>
                    <a:off x="0" y="0"/>
                    <a:ext cx="1050590" cy="681566"/>
                  </a:xfrm>
                  <a:prstGeom prst="rect">
                    <a:avLst/>
                  </a:prstGeom>
                </pic:spPr>
              </pic:pic>
            </a:graphicData>
          </a:graphic>
        </wp:inline>
      </w:drawing>
    </w:r>
  </w:p>
  <w:p w14:paraId="41FD02F4" w14:textId="77777777" w:rsidR="00FE7443" w:rsidRDefault="00FE7443" w:rsidP="00847BE0">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508A"/>
    <w:multiLevelType w:val="hybridMultilevel"/>
    <w:tmpl w:val="B4E8D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53120"/>
    <w:multiLevelType w:val="hybridMultilevel"/>
    <w:tmpl w:val="655E21A6"/>
    <w:lvl w:ilvl="0" w:tplc="0809000F">
      <w:start w:val="1"/>
      <w:numFmt w:val="decimal"/>
      <w:lvlText w:val="%1."/>
      <w:lvlJc w:val="left"/>
      <w:pPr>
        <w:ind w:left="720" w:hanging="360"/>
      </w:pPr>
      <w:rPr>
        <w:rFonts w:hint="default"/>
      </w:rPr>
    </w:lvl>
    <w:lvl w:ilvl="1" w:tplc="6A18BA58">
      <w:start w:val="12"/>
      <w:numFmt w:val="bullet"/>
      <w:lvlText w:val="•"/>
      <w:lvlJc w:val="left"/>
      <w:pPr>
        <w:ind w:left="1440" w:hanging="36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232DB9"/>
    <w:multiLevelType w:val="hybridMultilevel"/>
    <w:tmpl w:val="90EE8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96692C"/>
    <w:multiLevelType w:val="hybridMultilevel"/>
    <w:tmpl w:val="18FCB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D04FEE"/>
    <w:multiLevelType w:val="hybridMultilevel"/>
    <w:tmpl w:val="44304478"/>
    <w:lvl w:ilvl="0" w:tplc="D3AC1E28">
      <w:start w:val="1"/>
      <w:numFmt w:val="decimal"/>
      <w:pStyle w:val="Cmsor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D20803"/>
    <w:multiLevelType w:val="hybridMultilevel"/>
    <w:tmpl w:val="71B8247C"/>
    <w:lvl w:ilvl="0" w:tplc="EBA81A66">
      <w:start w:val="1"/>
      <w:numFmt w:val="decimal"/>
      <w:lvlText w:val="%1."/>
      <w:lvlJc w:val="left"/>
      <w:pPr>
        <w:ind w:left="1800" w:hanging="360"/>
      </w:pPr>
      <w:rPr>
        <w:b w:val="0"/>
        <w:bCs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1ABF4054"/>
    <w:multiLevelType w:val="hybridMultilevel"/>
    <w:tmpl w:val="2AB02D3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6774AA"/>
    <w:multiLevelType w:val="hybridMultilevel"/>
    <w:tmpl w:val="F90CD282"/>
    <w:lvl w:ilvl="0" w:tplc="C974F68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C022EDB"/>
    <w:multiLevelType w:val="hybridMultilevel"/>
    <w:tmpl w:val="705AB2CE"/>
    <w:lvl w:ilvl="0" w:tplc="C974F6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092431"/>
    <w:multiLevelType w:val="hybridMultilevel"/>
    <w:tmpl w:val="50B236CC"/>
    <w:lvl w:ilvl="0" w:tplc="C974F6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43748E"/>
    <w:multiLevelType w:val="hybridMultilevel"/>
    <w:tmpl w:val="559A736A"/>
    <w:lvl w:ilvl="0" w:tplc="C974F6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4E75FF"/>
    <w:multiLevelType w:val="hybridMultilevel"/>
    <w:tmpl w:val="1AEE9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7E24C5"/>
    <w:multiLevelType w:val="hybridMultilevel"/>
    <w:tmpl w:val="B366B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0243F2"/>
    <w:multiLevelType w:val="hybridMultilevel"/>
    <w:tmpl w:val="D7E4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830DF5"/>
    <w:multiLevelType w:val="hybridMultilevel"/>
    <w:tmpl w:val="C3E6CB82"/>
    <w:lvl w:ilvl="0" w:tplc="945AE5A0">
      <w:start w:val="1"/>
      <w:numFmt w:val="decimal"/>
      <w:lvlText w:val="%1."/>
      <w:lvlJc w:val="left"/>
      <w:pPr>
        <w:ind w:left="465" w:hanging="360"/>
      </w:pPr>
      <w:rPr>
        <w:rFonts w:hint="default"/>
      </w:rPr>
    </w:lvl>
    <w:lvl w:ilvl="1" w:tplc="08090019" w:tentative="1">
      <w:start w:val="1"/>
      <w:numFmt w:val="lowerLetter"/>
      <w:lvlText w:val="%2."/>
      <w:lvlJc w:val="left"/>
      <w:pPr>
        <w:ind w:left="1185" w:hanging="360"/>
      </w:pPr>
    </w:lvl>
    <w:lvl w:ilvl="2" w:tplc="0809001B" w:tentative="1">
      <w:start w:val="1"/>
      <w:numFmt w:val="lowerRoman"/>
      <w:lvlText w:val="%3."/>
      <w:lvlJc w:val="right"/>
      <w:pPr>
        <w:ind w:left="1905" w:hanging="180"/>
      </w:pPr>
    </w:lvl>
    <w:lvl w:ilvl="3" w:tplc="0809000F" w:tentative="1">
      <w:start w:val="1"/>
      <w:numFmt w:val="decimal"/>
      <w:lvlText w:val="%4."/>
      <w:lvlJc w:val="left"/>
      <w:pPr>
        <w:ind w:left="2625" w:hanging="360"/>
      </w:pPr>
    </w:lvl>
    <w:lvl w:ilvl="4" w:tplc="08090019" w:tentative="1">
      <w:start w:val="1"/>
      <w:numFmt w:val="lowerLetter"/>
      <w:lvlText w:val="%5."/>
      <w:lvlJc w:val="left"/>
      <w:pPr>
        <w:ind w:left="3345" w:hanging="360"/>
      </w:pPr>
    </w:lvl>
    <w:lvl w:ilvl="5" w:tplc="0809001B" w:tentative="1">
      <w:start w:val="1"/>
      <w:numFmt w:val="lowerRoman"/>
      <w:lvlText w:val="%6."/>
      <w:lvlJc w:val="right"/>
      <w:pPr>
        <w:ind w:left="4065" w:hanging="180"/>
      </w:pPr>
    </w:lvl>
    <w:lvl w:ilvl="6" w:tplc="0809000F" w:tentative="1">
      <w:start w:val="1"/>
      <w:numFmt w:val="decimal"/>
      <w:lvlText w:val="%7."/>
      <w:lvlJc w:val="left"/>
      <w:pPr>
        <w:ind w:left="4785" w:hanging="360"/>
      </w:pPr>
    </w:lvl>
    <w:lvl w:ilvl="7" w:tplc="08090019" w:tentative="1">
      <w:start w:val="1"/>
      <w:numFmt w:val="lowerLetter"/>
      <w:lvlText w:val="%8."/>
      <w:lvlJc w:val="left"/>
      <w:pPr>
        <w:ind w:left="5505" w:hanging="360"/>
      </w:pPr>
    </w:lvl>
    <w:lvl w:ilvl="8" w:tplc="0809001B" w:tentative="1">
      <w:start w:val="1"/>
      <w:numFmt w:val="lowerRoman"/>
      <w:lvlText w:val="%9."/>
      <w:lvlJc w:val="right"/>
      <w:pPr>
        <w:ind w:left="6225" w:hanging="180"/>
      </w:pPr>
    </w:lvl>
  </w:abstractNum>
  <w:abstractNum w:abstractNumId="15" w15:restartNumberingAfterBreak="0">
    <w:nsid w:val="3C6B17DE"/>
    <w:multiLevelType w:val="hybridMultilevel"/>
    <w:tmpl w:val="65723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A677EB"/>
    <w:multiLevelType w:val="hybridMultilevel"/>
    <w:tmpl w:val="ADCAD296"/>
    <w:lvl w:ilvl="0" w:tplc="C974F6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9E1E93"/>
    <w:multiLevelType w:val="multilevel"/>
    <w:tmpl w:val="45F2DE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8912C5"/>
    <w:multiLevelType w:val="hybridMultilevel"/>
    <w:tmpl w:val="7B3E6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590A37"/>
    <w:multiLevelType w:val="hybridMultilevel"/>
    <w:tmpl w:val="33129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7122EB"/>
    <w:multiLevelType w:val="hybridMultilevel"/>
    <w:tmpl w:val="04881D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144EE1"/>
    <w:multiLevelType w:val="hybridMultilevel"/>
    <w:tmpl w:val="B978C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4818BE"/>
    <w:multiLevelType w:val="hybridMultilevel"/>
    <w:tmpl w:val="B02E707E"/>
    <w:lvl w:ilvl="0" w:tplc="C974F6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25566E"/>
    <w:multiLevelType w:val="hybridMultilevel"/>
    <w:tmpl w:val="229E93F2"/>
    <w:lvl w:ilvl="0" w:tplc="2A3ED226">
      <w:start w:val="1"/>
      <w:numFmt w:val="bullet"/>
      <w:lvlText w:val=""/>
      <w:lvlJc w:val="left"/>
      <w:pPr>
        <w:ind w:left="720" w:hanging="360"/>
      </w:pPr>
      <w:rPr>
        <w:rFonts w:ascii="Symbol" w:hAnsi="Symbol" w:hint="default"/>
      </w:rPr>
    </w:lvl>
    <w:lvl w:ilvl="1" w:tplc="7F58F7C6">
      <w:start w:val="1"/>
      <w:numFmt w:val="bullet"/>
      <w:lvlText w:val="o"/>
      <w:lvlJc w:val="left"/>
      <w:pPr>
        <w:ind w:left="1440" w:hanging="360"/>
      </w:pPr>
      <w:rPr>
        <w:rFonts w:ascii="Courier New" w:hAnsi="Courier New" w:cs="Times New Roman" w:hint="default"/>
      </w:rPr>
    </w:lvl>
    <w:lvl w:ilvl="2" w:tplc="014AED66">
      <w:start w:val="1"/>
      <w:numFmt w:val="bullet"/>
      <w:lvlText w:val=""/>
      <w:lvlJc w:val="left"/>
      <w:pPr>
        <w:ind w:left="2160" w:hanging="360"/>
      </w:pPr>
      <w:rPr>
        <w:rFonts w:ascii="Wingdings" w:hAnsi="Wingdings" w:hint="default"/>
      </w:rPr>
    </w:lvl>
    <w:lvl w:ilvl="3" w:tplc="03760286">
      <w:start w:val="1"/>
      <w:numFmt w:val="bullet"/>
      <w:lvlText w:val=""/>
      <w:lvlJc w:val="left"/>
      <w:pPr>
        <w:ind w:left="2880" w:hanging="360"/>
      </w:pPr>
      <w:rPr>
        <w:rFonts w:ascii="Symbol" w:hAnsi="Symbol" w:hint="default"/>
      </w:rPr>
    </w:lvl>
    <w:lvl w:ilvl="4" w:tplc="0BAC1644">
      <w:start w:val="1"/>
      <w:numFmt w:val="bullet"/>
      <w:lvlText w:val="o"/>
      <w:lvlJc w:val="left"/>
      <w:pPr>
        <w:ind w:left="3600" w:hanging="360"/>
      </w:pPr>
      <w:rPr>
        <w:rFonts w:ascii="Courier New" w:hAnsi="Courier New" w:cs="Times New Roman" w:hint="default"/>
      </w:rPr>
    </w:lvl>
    <w:lvl w:ilvl="5" w:tplc="8376B94E">
      <w:start w:val="1"/>
      <w:numFmt w:val="bullet"/>
      <w:lvlText w:val=""/>
      <w:lvlJc w:val="left"/>
      <w:pPr>
        <w:ind w:left="4320" w:hanging="360"/>
      </w:pPr>
      <w:rPr>
        <w:rFonts w:ascii="Wingdings" w:hAnsi="Wingdings" w:hint="default"/>
      </w:rPr>
    </w:lvl>
    <w:lvl w:ilvl="6" w:tplc="6E923BEC">
      <w:start w:val="1"/>
      <w:numFmt w:val="bullet"/>
      <w:lvlText w:val=""/>
      <w:lvlJc w:val="left"/>
      <w:pPr>
        <w:ind w:left="5040" w:hanging="360"/>
      </w:pPr>
      <w:rPr>
        <w:rFonts w:ascii="Symbol" w:hAnsi="Symbol" w:hint="default"/>
      </w:rPr>
    </w:lvl>
    <w:lvl w:ilvl="7" w:tplc="3258CC38">
      <w:start w:val="1"/>
      <w:numFmt w:val="bullet"/>
      <w:lvlText w:val="o"/>
      <w:lvlJc w:val="left"/>
      <w:pPr>
        <w:ind w:left="5760" w:hanging="360"/>
      </w:pPr>
      <w:rPr>
        <w:rFonts w:ascii="Courier New" w:hAnsi="Courier New" w:cs="Times New Roman" w:hint="default"/>
      </w:rPr>
    </w:lvl>
    <w:lvl w:ilvl="8" w:tplc="31BEAE16">
      <w:start w:val="1"/>
      <w:numFmt w:val="bullet"/>
      <w:lvlText w:val=""/>
      <w:lvlJc w:val="left"/>
      <w:pPr>
        <w:ind w:left="6480" w:hanging="360"/>
      </w:pPr>
      <w:rPr>
        <w:rFonts w:ascii="Wingdings" w:hAnsi="Wingdings" w:hint="default"/>
      </w:rPr>
    </w:lvl>
  </w:abstractNum>
  <w:abstractNum w:abstractNumId="24" w15:restartNumberingAfterBreak="0">
    <w:nsid w:val="5A0A67F3"/>
    <w:multiLevelType w:val="hybridMultilevel"/>
    <w:tmpl w:val="42D68B40"/>
    <w:lvl w:ilvl="0" w:tplc="C974F6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EE7601"/>
    <w:multiLevelType w:val="hybridMultilevel"/>
    <w:tmpl w:val="9104B210"/>
    <w:lvl w:ilvl="0" w:tplc="C974F6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CF785F"/>
    <w:multiLevelType w:val="hybridMultilevel"/>
    <w:tmpl w:val="E88614F8"/>
    <w:lvl w:ilvl="0" w:tplc="C974F68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704138"/>
    <w:multiLevelType w:val="hybridMultilevel"/>
    <w:tmpl w:val="90E62D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7774A6"/>
    <w:multiLevelType w:val="multilevel"/>
    <w:tmpl w:val="92CE5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D236D9"/>
    <w:multiLevelType w:val="hybridMultilevel"/>
    <w:tmpl w:val="B3766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8104FA"/>
    <w:multiLevelType w:val="hybridMultilevel"/>
    <w:tmpl w:val="182489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1"/>
  </w:num>
  <w:num w:numId="2">
    <w:abstractNumId w:val="2"/>
  </w:num>
  <w:num w:numId="3">
    <w:abstractNumId w:val="26"/>
  </w:num>
  <w:num w:numId="4">
    <w:abstractNumId w:val="7"/>
  </w:num>
  <w:num w:numId="5">
    <w:abstractNumId w:val="10"/>
  </w:num>
  <w:num w:numId="6">
    <w:abstractNumId w:val="22"/>
  </w:num>
  <w:num w:numId="7">
    <w:abstractNumId w:val="22"/>
  </w:num>
  <w:num w:numId="8">
    <w:abstractNumId w:val="16"/>
  </w:num>
  <w:num w:numId="9">
    <w:abstractNumId w:val="8"/>
  </w:num>
  <w:num w:numId="10">
    <w:abstractNumId w:val="25"/>
  </w:num>
  <w:num w:numId="11">
    <w:abstractNumId w:val="24"/>
  </w:num>
  <w:num w:numId="12">
    <w:abstractNumId w:val="9"/>
  </w:num>
  <w:num w:numId="13">
    <w:abstractNumId w:val="17"/>
  </w:num>
  <w:num w:numId="14">
    <w:abstractNumId w:val="23"/>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8"/>
  </w:num>
  <w:num w:numId="18">
    <w:abstractNumId w:val="5"/>
  </w:num>
  <w:num w:numId="19">
    <w:abstractNumId w:val="1"/>
  </w:num>
  <w:num w:numId="20">
    <w:abstractNumId w:val="13"/>
  </w:num>
  <w:num w:numId="21">
    <w:abstractNumId w:val="11"/>
  </w:num>
  <w:num w:numId="22">
    <w:abstractNumId w:val="0"/>
  </w:num>
  <w:num w:numId="23">
    <w:abstractNumId w:val="27"/>
  </w:num>
  <w:num w:numId="24">
    <w:abstractNumId w:val="14"/>
  </w:num>
  <w:num w:numId="25">
    <w:abstractNumId w:val="28"/>
  </w:num>
  <w:num w:numId="26">
    <w:abstractNumId w:val="12"/>
  </w:num>
  <w:num w:numId="27">
    <w:abstractNumId w:val="29"/>
  </w:num>
  <w:num w:numId="28">
    <w:abstractNumId w:val="3"/>
  </w:num>
  <w:num w:numId="29">
    <w:abstractNumId w:val="6"/>
  </w:num>
  <w:num w:numId="30">
    <w:abstractNumId w:val="15"/>
  </w:num>
  <w:num w:numId="31">
    <w:abstractNumId w:val="19"/>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NDc1NDMwsbA0NzFU0lEKTi0uzszPAymwqAUAAKs+pCwAAAA="/>
  </w:docVars>
  <w:rsids>
    <w:rsidRoot w:val="00BA7CE8"/>
    <w:rsid w:val="000463B1"/>
    <w:rsid w:val="00071544"/>
    <w:rsid w:val="00075BF0"/>
    <w:rsid w:val="000A2DD8"/>
    <w:rsid w:val="000B4170"/>
    <w:rsid w:val="000C3D24"/>
    <w:rsid w:val="000E3524"/>
    <w:rsid w:val="000F38CE"/>
    <w:rsid w:val="001013D8"/>
    <w:rsid w:val="0010373B"/>
    <w:rsid w:val="00115A40"/>
    <w:rsid w:val="00142636"/>
    <w:rsid w:val="00193036"/>
    <w:rsid w:val="001B02C4"/>
    <w:rsid w:val="001E1EDA"/>
    <w:rsid w:val="001E7E63"/>
    <w:rsid w:val="002045B7"/>
    <w:rsid w:val="00252432"/>
    <w:rsid w:val="00265144"/>
    <w:rsid w:val="00283C8D"/>
    <w:rsid w:val="00290403"/>
    <w:rsid w:val="00297E55"/>
    <w:rsid w:val="002B7512"/>
    <w:rsid w:val="002D0110"/>
    <w:rsid w:val="00302B0D"/>
    <w:rsid w:val="00314739"/>
    <w:rsid w:val="00315C44"/>
    <w:rsid w:val="00325299"/>
    <w:rsid w:val="00336383"/>
    <w:rsid w:val="0033658E"/>
    <w:rsid w:val="00340EAF"/>
    <w:rsid w:val="00357AD8"/>
    <w:rsid w:val="00364854"/>
    <w:rsid w:val="0037351F"/>
    <w:rsid w:val="00382F18"/>
    <w:rsid w:val="003964B6"/>
    <w:rsid w:val="003E44FB"/>
    <w:rsid w:val="0041396B"/>
    <w:rsid w:val="0044569B"/>
    <w:rsid w:val="0045258E"/>
    <w:rsid w:val="00463354"/>
    <w:rsid w:val="00463CFB"/>
    <w:rsid w:val="004878C9"/>
    <w:rsid w:val="00495C85"/>
    <w:rsid w:val="004A3AB7"/>
    <w:rsid w:val="004F0866"/>
    <w:rsid w:val="004F7A60"/>
    <w:rsid w:val="00507811"/>
    <w:rsid w:val="005516CC"/>
    <w:rsid w:val="0056443A"/>
    <w:rsid w:val="00573048"/>
    <w:rsid w:val="00580F47"/>
    <w:rsid w:val="0059512A"/>
    <w:rsid w:val="005B62DC"/>
    <w:rsid w:val="005C2DAF"/>
    <w:rsid w:val="005C4A89"/>
    <w:rsid w:val="005F5653"/>
    <w:rsid w:val="005F665F"/>
    <w:rsid w:val="00612A2F"/>
    <w:rsid w:val="00640372"/>
    <w:rsid w:val="006A12B5"/>
    <w:rsid w:val="006A7FAB"/>
    <w:rsid w:val="006B0D26"/>
    <w:rsid w:val="006B44F0"/>
    <w:rsid w:val="006C7F1D"/>
    <w:rsid w:val="006D4B0C"/>
    <w:rsid w:val="006D60D7"/>
    <w:rsid w:val="006F2E61"/>
    <w:rsid w:val="00702B66"/>
    <w:rsid w:val="00704725"/>
    <w:rsid w:val="007250DE"/>
    <w:rsid w:val="0074234D"/>
    <w:rsid w:val="00742713"/>
    <w:rsid w:val="0074591A"/>
    <w:rsid w:val="00746945"/>
    <w:rsid w:val="00770E87"/>
    <w:rsid w:val="0078067D"/>
    <w:rsid w:val="0079397B"/>
    <w:rsid w:val="007B7112"/>
    <w:rsid w:val="007C1AE9"/>
    <w:rsid w:val="007C2067"/>
    <w:rsid w:val="007D0D51"/>
    <w:rsid w:val="007D1137"/>
    <w:rsid w:val="007D67F4"/>
    <w:rsid w:val="00803AA4"/>
    <w:rsid w:val="008063F0"/>
    <w:rsid w:val="00825F07"/>
    <w:rsid w:val="0083553F"/>
    <w:rsid w:val="00844313"/>
    <w:rsid w:val="00847BE0"/>
    <w:rsid w:val="00867F0E"/>
    <w:rsid w:val="0087416F"/>
    <w:rsid w:val="0088057F"/>
    <w:rsid w:val="0088477F"/>
    <w:rsid w:val="00886BAF"/>
    <w:rsid w:val="00897E36"/>
    <w:rsid w:val="008A17A1"/>
    <w:rsid w:val="008C0AC6"/>
    <w:rsid w:val="008C7DEF"/>
    <w:rsid w:val="008D0F65"/>
    <w:rsid w:val="008E6DBD"/>
    <w:rsid w:val="008F140E"/>
    <w:rsid w:val="0091018B"/>
    <w:rsid w:val="009118DD"/>
    <w:rsid w:val="0094484E"/>
    <w:rsid w:val="00951A6D"/>
    <w:rsid w:val="0097701A"/>
    <w:rsid w:val="00977CC1"/>
    <w:rsid w:val="009A3F48"/>
    <w:rsid w:val="009B0BD6"/>
    <w:rsid w:val="009B0E57"/>
    <w:rsid w:val="009E2110"/>
    <w:rsid w:val="00A252C2"/>
    <w:rsid w:val="00A33C68"/>
    <w:rsid w:val="00A36C20"/>
    <w:rsid w:val="00A53D18"/>
    <w:rsid w:val="00A843F6"/>
    <w:rsid w:val="00A96526"/>
    <w:rsid w:val="00AA3657"/>
    <w:rsid w:val="00AB0028"/>
    <w:rsid w:val="00AB4EB1"/>
    <w:rsid w:val="00AC6D30"/>
    <w:rsid w:val="00AD1FBF"/>
    <w:rsid w:val="00AF1215"/>
    <w:rsid w:val="00B01A1E"/>
    <w:rsid w:val="00B213EA"/>
    <w:rsid w:val="00B33689"/>
    <w:rsid w:val="00B3684C"/>
    <w:rsid w:val="00B54570"/>
    <w:rsid w:val="00B57413"/>
    <w:rsid w:val="00B5777E"/>
    <w:rsid w:val="00B649AD"/>
    <w:rsid w:val="00B938EF"/>
    <w:rsid w:val="00BA7CE8"/>
    <w:rsid w:val="00BF10DD"/>
    <w:rsid w:val="00C1544B"/>
    <w:rsid w:val="00C17353"/>
    <w:rsid w:val="00C272BA"/>
    <w:rsid w:val="00C62F05"/>
    <w:rsid w:val="00C70630"/>
    <w:rsid w:val="00C91B84"/>
    <w:rsid w:val="00CA436D"/>
    <w:rsid w:val="00CA5523"/>
    <w:rsid w:val="00CA7F88"/>
    <w:rsid w:val="00CD5A93"/>
    <w:rsid w:val="00CF2585"/>
    <w:rsid w:val="00CF6ED2"/>
    <w:rsid w:val="00D03112"/>
    <w:rsid w:val="00D56EC6"/>
    <w:rsid w:val="00D80865"/>
    <w:rsid w:val="00DA48D1"/>
    <w:rsid w:val="00DC1470"/>
    <w:rsid w:val="00DD646E"/>
    <w:rsid w:val="00DE36DD"/>
    <w:rsid w:val="00DE3BB9"/>
    <w:rsid w:val="00DF0092"/>
    <w:rsid w:val="00E05CBF"/>
    <w:rsid w:val="00E17DF0"/>
    <w:rsid w:val="00E22AF2"/>
    <w:rsid w:val="00E334FA"/>
    <w:rsid w:val="00E51854"/>
    <w:rsid w:val="00E55E84"/>
    <w:rsid w:val="00E66606"/>
    <w:rsid w:val="00E71783"/>
    <w:rsid w:val="00E743D2"/>
    <w:rsid w:val="00E74F4E"/>
    <w:rsid w:val="00E77A39"/>
    <w:rsid w:val="00EA06FD"/>
    <w:rsid w:val="00EE2B04"/>
    <w:rsid w:val="00EE3E0A"/>
    <w:rsid w:val="00F0236C"/>
    <w:rsid w:val="00F04EDB"/>
    <w:rsid w:val="00F05C67"/>
    <w:rsid w:val="00F123A4"/>
    <w:rsid w:val="00F33A2C"/>
    <w:rsid w:val="00F50DB1"/>
    <w:rsid w:val="00F563D3"/>
    <w:rsid w:val="00F631B1"/>
    <w:rsid w:val="00F704B2"/>
    <w:rsid w:val="00F7095B"/>
    <w:rsid w:val="00F87FCD"/>
    <w:rsid w:val="00F90B6A"/>
    <w:rsid w:val="00F94F42"/>
    <w:rsid w:val="00FA31E0"/>
    <w:rsid w:val="00FA5FF5"/>
    <w:rsid w:val="00FC5EBE"/>
    <w:rsid w:val="00FD1E5B"/>
    <w:rsid w:val="00FE3711"/>
    <w:rsid w:val="00FE7443"/>
    <w:rsid w:val="00FF67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E6C6C3"/>
  <w15:chartTrackingRefBased/>
  <w15:docId w15:val="{BD700ED6-0A0C-4F03-885E-A7EF1C4ED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951A6D"/>
    <w:pPr>
      <w:spacing w:after="0" w:line="240" w:lineRule="auto"/>
      <w:jc w:val="both"/>
    </w:pPr>
    <w:rPr>
      <w:rFonts w:cstheme="minorHAnsi"/>
      <w:sz w:val="23"/>
      <w:szCs w:val="23"/>
    </w:rPr>
  </w:style>
  <w:style w:type="paragraph" w:styleId="Cmsor1">
    <w:name w:val="heading 1"/>
    <w:basedOn w:val="Norml"/>
    <w:next w:val="Norml"/>
    <w:link w:val="Cmsor1Char"/>
    <w:uiPriority w:val="9"/>
    <w:qFormat/>
    <w:rsid w:val="0088057F"/>
    <w:pPr>
      <w:keepNext/>
      <w:keepLines/>
      <w:outlineLvl w:val="0"/>
    </w:pPr>
    <w:rPr>
      <w:rFonts w:eastAsiaTheme="majorEastAsia" w:cstheme="majorBidi"/>
      <w:b/>
      <w:caps/>
      <w:szCs w:val="32"/>
    </w:rPr>
  </w:style>
  <w:style w:type="paragraph" w:styleId="Cmsor2">
    <w:name w:val="heading 2"/>
    <w:basedOn w:val="Norml"/>
    <w:next w:val="Norml"/>
    <w:link w:val="Cmsor2Char"/>
    <w:uiPriority w:val="9"/>
    <w:unhideWhenUsed/>
    <w:qFormat/>
    <w:rsid w:val="00F631B1"/>
    <w:pPr>
      <w:keepNext/>
      <w:keepLines/>
      <w:numPr>
        <w:numId w:val="32"/>
      </w:numPr>
      <w:outlineLvl w:val="1"/>
    </w:pPr>
    <w:rPr>
      <w:rFonts w:eastAsiaTheme="majorEastAsia" w:cstheme="majorBidi"/>
      <w:b/>
      <w:szCs w:val="26"/>
    </w:rPr>
  </w:style>
  <w:style w:type="paragraph" w:styleId="Cmsor3">
    <w:name w:val="heading 3"/>
    <w:basedOn w:val="Norml"/>
    <w:next w:val="Norml"/>
    <w:link w:val="Cmsor3Char"/>
    <w:uiPriority w:val="9"/>
    <w:semiHidden/>
    <w:unhideWhenUsed/>
    <w:qFormat/>
    <w:rsid w:val="00E05CBF"/>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Kiemels2">
    <w:name w:val="Strong"/>
    <w:basedOn w:val="Bekezdsalapbettpusa"/>
    <w:uiPriority w:val="22"/>
    <w:qFormat/>
    <w:rsid w:val="009A3F48"/>
    <w:rPr>
      <w:b/>
      <w:bCs/>
    </w:rPr>
  </w:style>
  <w:style w:type="character" w:customStyle="1" w:styleId="Cmsor1Char">
    <w:name w:val="Címsor 1 Char"/>
    <w:basedOn w:val="Bekezdsalapbettpusa"/>
    <w:link w:val="Cmsor1"/>
    <w:uiPriority w:val="9"/>
    <w:rsid w:val="0088057F"/>
    <w:rPr>
      <w:rFonts w:eastAsiaTheme="majorEastAsia" w:cstheme="majorBidi"/>
      <w:b/>
      <w:caps/>
      <w:szCs w:val="32"/>
    </w:rPr>
  </w:style>
  <w:style w:type="character" w:styleId="Hiperhivatkozs">
    <w:name w:val="Hyperlink"/>
    <w:basedOn w:val="Bekezdsalapbettpusa"/>
    <w:uiPriority w:val="99"/>
    <w:unhideWhenUsed/>
    <w:rsid w:val="00C272BA"/>
    <w:rPr>
      <w:color w:val="0563C1" w:themeColor="hyperlink"/>
      <w:u w:val="single"/>
    </w:rPr>
  </w:style>
  <w:style w:type="character" w:customStyle="1" w:styleId="Feloldatlanmegemlts1">
    <w:name w:val="Feloldatlan megemlítés1"/>
    <w:basedOn w:val="Bekezdsalapbettpusa"/>
    <w:uiPriority w:val="99"/>
    <w:semiHidden/>
    <w:unhideWhenUsed/>
    <w:rsid w:val="00C272BA"/>
    <w:rPr>
      <w:color w:val="605E5C"/>
      <w:shd w:val="clear" w:color="auto" w:fill="E1DFDD"/>
    </w:rPr>
  </w:style>
  <w:style w:type="character" w:styleId="Mrltotthiperhivatkozs">
    <w:name w:val="FollowedHyperlink"/>
    <w:basedOn w:val="Bekezdsalapbettpusa"/>
    <w:uiPriority w:val="99"/>
    <w:semiHidden/>
    <w:unhideWhenUsed/>
    <w:rsid w:val="00E55E84"/>
    <w:rPr>
      <w:color w:val="954F72" w:themeColor="followedHyperlink"/>
      <w:u w:val="single"/>
    </w:rPr>
  </w:style>
  <w:style w:type="character" w:customStyle="1" w:styleId="Cmsor3Char">
    <w:name w:val="Címsor 3 Char"/>
    <w:basedOn w:val="Bekezdsalapbettpusa"/>
    <w:link w:val="Cmsor3"/>
    <w:uiPriority w:val="9"/>
    <w:semiHidden/>
    <w:rsid w:val="00E05CBF"/>
    <w:rPr>
      <w:rFonts w:asciiTheme="majorHAnsi" w:eastAsiaTheme="majorEastAsia" w:hAnsiTheme="majorHAnsi" w:cstheme="majorBidi"/>
      <w:color w:val="1F3763" w:themeColor="accent1" w:themeShade="7F"/>
      <w:sz w:val="24"/>
      <w:szCs w:val="24"/>
    </w:rPr>
  </w:style>
  <w:style w:type="paragraph" w:styleId="Listaszerbekezds">
    <w:name w:val="List Paragraph"/>
    <w:basedOn w:val="Norml"/>
    <w:uiPriority w:val="34"/>
    <w:qFormat/>
    <w:rsid w:val="00702B66"/>
    <w:pPr>
      <w:ind w:left="720"/>
      <w:contextualSpacing/>
    </w:pPr>
  </w:style>
  <w:style w:type="paragraph" w:styleId="Tartalomjegyzkcmsora">
    <w:name w:val="TOC Heading"/>
    <w:basedOn w:val="Cmsor1"/>
    <w:next w:val="Norml"/>
    <w:autoRedefine/>
    <w:uiPriority w:val="39"/>
    <w:unhideWhenUsed/>
    <w:qFormat/>
    <w:rsid w:val="00325299"/>
    <w:pPr>
      <w:outlineLvl w:val="9"/>
    </w:pPr>
    <w:rPr>
      <w:sz w:val="20"/>
      <w:lang w:eastAsia="en-GB"/>
    </w:rPr>
  </w:style>
  <w:style w:type="paragraph" w:styleId="TJ1">
    <w:name w:val="toc 1"/>
    <w:basedOn w:val="Norml"/>
    <w:next w:val="Norml"/>
    <w:autoRedefine/>
    <w:uiPriority w:val="39"/>
    <w:unhideWhenUsed/>
    <w:rsid w:val="00325299"/>
    <w:pPr>
      <w:tabs>
        <w:tab w:val="right" w:leader="dot" w:pos="10456"/>
      </w:tabs>
    </w:pPr>
    <w:rPr>
      <w:b/>
      <w:sz w:val="20"/>
    </w:rPr>
  </w:style>
  <w:style w:type="paragraph" w:styleId="lfej">
    <w:name w:val="header"/>
    <w:basedOn w:val="Norml"/>
    <w:link w:val="lfejChar"/>
    <w:uiPriority w:val="99"/>
    <w:unhideWhenUsed/>
    <w:rsid w:val="00DD646E"/>
    <w:pPr>
      <w:tabs>
        <w:tab w:val="center" w:pos="4536"/>
        <w:tab w:val="right" w:pos="9072"/>
      </w:tabs>
    </w:pPr>
  </w:style>
  <w:style w:type="character" w:customStyle="1" w:styleId="lfejChar">
    <w:name w:val="Élőfej Char"/>
    <w:basedOn w:val="Bekezdsalapbettpusa"/>
    <w:link w:val="lfej"/>
    <w:uiPriority w:val="99"/>
    <w:rsid w:val="00DD646E"/>
  </w:style>
  <w:style w:type="paragraph" w:styleId="llb">
    <w:name w:val="footer"/>
    <w:basedOn w:val="Norml"/>
    <w:link w:val="llbChar"/>
    <w:uiPriority w:val="99"/>
    <w:unhideWhenUsed/>
    <w:rsid w:val="00DD646E"/>
    <w:pPr>
      <w:tabs>
        <w:tab w:val="center" w:pos="4536"/>
        <w:tab w:val="right" w:pos="9072"/>
      </w:tabs>
    </w:pPr>
  </w:style>
  <w:style w:type="character" w:customStyle="1" w:styleId="llbChar">
    <w:name w:val="Élőláb Char"/>
    <w:basedOn w:val="Bekezdsalapbettpusa"/>
    <w:link w:val="llb"/>
    <w:uiPriority w:val="99"/>
    <w:rsid w:val="00DD646E"/>
  </w:style>
  <w:style w:type="paragraph" w:customStyle="1" w:styleId="Default">
    <w:name w:val="Default"/>
    <w:rsid w:val="00CA436D"/>
    <w:pPr>
      <w:autoSpaceDE w:val="0"/>
      <w:autoSpaceDN w:val="0"/>
      <w:adjustRightInd w:val="0"/>
      <w:spacing w:after="0" w:line="240" w:lineRule="auto"/>
    </w:pPr>
    <w:rPr>
      <w:rFonts w:ascii="Calibri" w:hAnsi="Calibri" w:cs="Calibri"/>
      <w:color w:val="000000"/>
      <w:sz w:val="24"/>
      <w:szCs w:val="24"/>
      <w:lang w:val="en-IE"/>
    </w:rPr>
  </w:style>
  <w:style w:type="character" w:styleId="Jegyzethivatkozs">
    <w:name w:val="annotation reference"/>
    <w:basedOn w:val="Bekezdsalapbettpusa"/>
    <w:uiPriority w:val="99"/>
    <w:semiHidden/>
    <w:unhideWhenUsed/>
    <w:rsid w:val="00CA436D"/>
    <w:rPr>
      <w:sz w:val="16"/>
      <w:szCs w:val="16"/>
    </w:rPr>
  </w:style>
  <w:style w:type="paragraph" w:styleId="NormlWeb">
    <w:name w:val="Normal (Web)"/>
    <w:basedOn w:val="Norml"/>
    <w:uiPriority w:val="99"/>
    <w:semiHidden/>
    <w:unhideWhenUsed/>
    <w:rsid w:val="00F33A2C"/>
    <w:pPr>
      <w:spacing w:before="100" w:beforeAutospacing="1" w:after="100" w:afterAutospacing="1"/>
      <w:jc w:val="left"/>
    </w:pPr>
    <w:rPr>
      <w:rFonts w:ascii="Times New Roman" w:eastAsia="Times New Roman" w:hAnsi="Times New Roman" w:cs="Times New Roman"/>
      <w:szCs w:val="24"/>
      <w:lang w:eastAsia="en-GB"/>
    </w:rPr>
  </w:style>
  <w:style w:type="character" w:customStyle="1" w:styleId="Cmsor2Char">
    <w:name w:val="Címsor 2 Char"/>
    <w:basedOn w:val="Bekezdsalapbettpusa"/>
    <w:link w:val="Cmsor2"/>
    <w:uiPriority w:val="9"/>
    <w:rsid w:val="00F631B1"/>
    <w:rPr>
      <w:rFonts w:eastAsiaTheme="majorEastAsia" w:cstheme="majorBidi"/>
      <w:b/>
      <w:sz w:val="24"/>
      <w:szCs w:val="26"/>
    </w:rPr>
  </w:style>
  <w:style w:type="paragraph" w:customStyle="1" w:styleId="para-seen">
    <w:name w:val="para-seen"/>
    <w:basedOn w:val="Norml"/>
    <w:rsid w:val="00E334FA"/>
    <w:pPr>
      <w:spacing w:before="100" w:beforeAutospacing="1" w:after="100" w:afterAutospacing="1"/>
      <w:jc w:val="left"/>
    </w:pPr>
    <w:rPr>
      <w:rFonts w:ascii="Times New Roman" w:eastAsia="Times New Roman" w:hAnsi="Times New Roman" w:cs="Times New Roman"/>
      <w:szCs w:val="24"/>
      <w:lang w:eastAsia="en-GB"/>
    </w:rPr>
  </w:style>
  <w:style w:type="paragraph" w:styleId="TJ2">
    <w:name w:val="toc 2"/>
    <w:basedOn w:val="Norml"/>
    <w:next w:val="Norml"/>
    <w:autoRedefine/>
    <w:uiPriority w:val="39"/>
    <w:unhideWhenUsed/>
    <w:rsid w:val="00897E36"/>
    <w:pPr>
      <w:tabs>
        <w:tab w:val="left" w:pos="851"/>
        <w:tab w:val="right" w:leader="dot" w:pos="10456"/>
      </w:tabs>
      <w:ind w:left="238"/>
    </w:pPr>
    <w:rPr>
      <w:sz w:val="20"/>
    </w:rPr>
  </w:style>
  <w:style w:type="paragraph" w:styleId="Nincstrkz">
    <w:name w:val="No Spacing"/>
    <w:uiPriority w:val="1"/>
    <w:qFormat/>
    <w:rsid w:val="0074234D"/>
    <w:pPr>
      <w:spacing w:after="0" w:line="240" w:lineRule="auto"/>
      <w:jc w:val="both"/>
    </w:pPr>
    <w:rPr>
      <w:rFonts w:cstheme="minorHAnsi"/>
      <w:sz w:val="24"/>
    </w:rPr>
  </w:style>
  <w:style w:type="character" w:styleId="Feloldatlanmegemlts">
    <w:name w:val="Unresolved Mention"/>
    <w:basedOn w:val="Bekezdsalapbettpusa"/>
    <w:uiPriority w:val="99"/>
    <w:semiHidden/>
    <w:unhideWhenUsed/>
    <w:rsid w:val="00847BE0"/>
    <w:rPr>
      <w:color w:val="605E5C"/>
      <w:shd w:val="clear" w:color="auto" w:fill="E1DFDD"/>
    </w:rPr>
  </w:style>
  <w:style w:type="character" w:styleId="Finomkiemels">
    <w:name w:val="Subtle Emphasis"/>
    <w:basedOn w:val="Bekezdsalapbettpusa"/>
    <w:uiPriority w:val="19"/>
    <w:qFormat/>
    <w:rsid w:val="00951A6D"/>
    <w:rPr>
      <w:i/>
      <w:iCs/>
      <w:color w:val="404040" w:themeColor="text1" w:themeTint="BF"/>
    </w:rPr>
  </w:style>
  <w:style w:type="paragraph" w:styleId="Alcm">
    <w:name w:val="Subtitle"/>
    <w:basedOn w:val="Norml"/>
    <w:next w:val="Norml"/>
    <w:link w:val="AlcmChar"/>
    <w:uiPriority w:val="11"/>
    <w:qFormat/>
    <w:rsid w:val="00951A6D"/>
    <w:pPr>
      <w:numPr>
        <w:ilvl w:val="1"/>
      </w:numPr>
      <w:spacing w:after="160"/>
    </w:pPr>
    <w:rPr>
      <w:rFonts w:eastAsiaTheme="minorEastAsia" w:cstheme="minorBidi"/>
      <w:color w:val="5A5A5A" w:themeColor="text1" w:themeTint="A5"/>
      <w:spacing w:val="15"/>
      <w:sz w:val="22"/>
      <w:szCs w:val="22"/>
    </w:rPr>
  </w:style>
  <w:style w:type="character" w:customStyle="1" w:styleId="AlcmChar">
    <w:name w:val="Alcím Char"/>
    <w:basedOn w:val="Bekezdsalapbettpusa"/>
    <w:link w:val="Alcm"/>
    <w:uiPriority w:val="11"/>
    <w:rsid w:val="00951A6D"/>
    <w:rPr>
      <w:rFonts w:eastAsiaTheme="minorEastAsia"/>
      <w:color w:val="5A5A5A" w:themeColor="text1" w:themeTint="A5"/>
      <w:spacing w:val="15"/>
    </w:rPr>
  </w:style>
  <w:style w:type="paragraph" w:styleId="Lbjegyzetszveg">
    <w:name w:val="footnote text"/>
    <w:basedOn w:val="Norml"/>
    <w:link w:val="LbjegyzetszvegChar"/>
    <w:uiPriority w:val="99"/>
    <w:semiHidden/>
    <w:unhideWhenUsed/>
    <w:rsid w:val="00325299"/>
    <w:rPr>
      <w:sz w:val="20"/>
      <w:szCs w:val="20"/>
    </w:rPr>
  </w:style>
  <w:style w:type="character" w:customStyle="1" w:styleId="LbjegyzetszvegChar">
    <w:name w:val="Lábjegyzetszöveg Char"/>
    <w:basedOn w:val="Bekezdsalapbettpusa"/>
    <w:link w:val="Lbjegyzetszveg"/>
    <w:uiPriority w:val="99"/>
    <w:semiHidden/>
    <w:rsid w:val="00325299"/>
    <w:rPr>
      <w:rFonts w:cstheme="minorHAnsi"/>
      <w:sz w:val="20"/>
      <w:szCs w:val="20"/>
    </w:rPr>
  </w:style>
  <w:style w:type="character" w:styleId="Lbjegyzet-hivatkozs">
    <w:name w:val="footnote reference"/>
    <w:basedOn w:val="Bekezdsalapbettpusa"/>
    <w:uiPriority w:val="99"/>
    <w:semiHidden/>
    <w:unhideWhenUsed/>
    <w:rsid w:val="0032529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3526">
      <w:bodyDiv w:val="1"/>
      <w:marLeft w:val="0"/>
      <w:marRight w:val="0"/>
      <w:marTop w:val="0"/>
      <w:marBottom w:val="0"/>
      <w:divBdr>
        <w:top w:val="none" w:sz="0" w:space="0" w:color="auto"/>
        <w:left w:val="none" w:sz="0" w:space="0" w:color="auto"/>
        <w:bottom w:val="none" w:sz="0" w:space="0" w:color="auto"/>
        <w:right w:val="none" w:sz="0" w:space="0" w:color="auto"/>
      </w:divBdr>
    </w:div>
    <w:div w:id="229459886">
      <w:bodyDiv w:val="1"/>
      <w:marLeft w:val="0"/>
      <w:marRight w:val="0"/>
      <w:marTop w:val="0"/>
      <w:marBottom w:val="0"/>
      <w:divBdr>
        <w:top w:val="none" w:sz="0" w:space="0" w:color="auto"/>
        <w:left w:val="none" w:sz="0" w:space="0" w:color="auto"/>
        <w:bottom w:val="none" w:sz="0" w:space="0" w:color="auto"/>
        <w:right w:val="none" w:sz="0" w:space="0" w:color="auto"/>
      </w:divBdr>
    </w:div>
    <w:div w:id="231233756">
      <w:bodyDiv w:val="1"/>
      <w:marLeft w:val="0"/>
      <w:marRight w:val="0"/>
      <w:marTop w:val="0"/>
      <w:marBottom w:val="0"/>
      <w:divBdr>
        <w:top w:val="none" w:sz="0" w:space="0" w:color="auto"/>
        <w:left w:val="none" w:sz="0" w:space="0" w:color="auto"/>
        <w:bottom w:val="none" w:sz="0" w:space="0" w:color="auto"/>
        <w:right w:val="none" w:sz="0" w:space="0" w:color="auto"/>
      </w:divBdr>
    </w:div>
    <w:div w:id="291403102">
      <w:bodyDiv w:val="1"/>
      <w:marLeft w:val="0"/>
      <w:marRight w:val="0"/>
      <w:marTop w:val="0"/>
      <w:marBottom w:val="0"/>
      <w:divBdr>
        <w:top w:val="none" w:sz="0" w:space="0" w:color="auto"/>
        <w:left w:val="none" w:sz="0" w:space="0" w:color="auto"/>
        <w:bottom w:val="none" w:sz="0" w:space="0" w:color="auto"/>
        <w:right w:val="none" w:sz="0" w:space="0" w:color="auto"/>
      </w:divBdr>
    </w:div>
    <w:div w:id="448547656">
      <w:bodyDiv w:val="1"/>
      <w:marLeft w:val="0"/>
      <w:marRight w:val="0"/>
      <w:marTop w:val="0"/>
      <w:marBottom w:val="0"/>
      <w:divBdr>
        <w:top w:val="none" w:sz="0" w:space="0" w:color="auto"/>
        <w:left w:val="none" w:sz="0" w:space="0" w:color="auto"/>
        <w:bottom w:val="none" w:sz="0" w:space="0" w:color="auto"/>
        <w:right w:val="none" w:sz="0" w:space="0" w:color="auto"/>
      </w:divBdr>
    </w:div>
    <w:div w:id="485778502">
      <w:bodyDiv w:val="1"/>
      <w:marLeft w:val="0"/>
      <w:marRight w:val="0"/>
      <w:marTop w:val="0"/>
      <w:marBottom w:val="0"/>
      <w:divBdr>
        <w:top w:val="none" w:sz="0" w:space="0" w:color="auto"/>
        <w:left w:val="none" w:sz="0" w:space="0" w:color="auto"/>
        <w:bottom w:val="none" w:sz="0" w:space="0" w:color="auto"/>
        <w:right w:val="none" w:sz="0" w:space="0" w:color="auto"/>
      </w:divBdr>
    </w:div>
    <w:div w:id="485785089">
      <w:bodyDiv w:val="1"/>
      <w:marLeft w:val="0"/>
      <w:marRight w:val="0"/>
      <w:marTop w:val="0"/>
      <w:marBottom w:val="0"/>
      <w:divBdr>
        <w:top w:val="none" w:sz="0" w:space="0" w:color="auto"/>
        <w:left w:val="none" w:sz="0" w:space="0" w:color="auto"/>
        <w:bottom w:val="none" w:sz="0" w:space="0" w:color="auto"/>
        <w:right w:val="none" w:sz="0" w:space="0" w:color="auto"/>
      </w:divBdr>
    </w:div>
    <w:div w:id="887882642">
      <w:bodyDiv w:val="1"/>
      <w:marLeft w:val="0"/>
      <w:marRight w:val="0"/>
      <w:marTop w:val="0"/>
      <w:marBottom w:val="0"/>
      <w:divBdr>
        <w:top w:val="none" w:sz="0" w:space="0" w:color="auto"/>
        <w:left w:val="none" w:sz="0" w:space="0" w:color="auto"/>
        <w:bottom w:val="none" w:sz="0" w:space="0" w:color="auto"/>
        <w:right w:val="none" w:sz="0" w:space="0" w:color="auto"/>
      </w:divBdr>
    </w:div>
    <w:div w:id="922179836">
      <w:bodyDiv w:val="1"/>
      <w:marLeft w:val="0"/>
      <w:marRight w:val="0"/>
      <w:marTop w:val="0"/>
      <w:marBottom w:val="0"/>
      <w:divBdr>
        <w:top w:val="none" w:sz="0" w:space="0" w:color="auto"/>
        <w:left w:val="none" w:sz="0" w:space="0" w:color="auto"/>
        <w:bottom w:val="none" w:sz="0" w:space="0" w:color="auto"/>
        <w:right w:val="none" w:sz="0" w:space="0" w:color="auto"/>
      </w:divBdr>
    </w:div>
    <w:div w:id="1002195038">
      <w:bodyDiv w:val="1"/>
      <w:marLeft w:val="0"/>
      <w:marRight w:val="0"/>
      <w:marTop w:val="0"/>
      <w:marBottom w:val="0"/>
      <w:divBdr>
        <w:top w:val="none" w:sz="0" w:space="0" w:color="auto"/>
        <w:left w:val="none" w:sz="0" w:space="0" w:color="auto"/>
        <w:bottom w:val="none" w:sz="0" w:space="0" w:color="auto"/>
        <w:right w:val="none" w:sz="0" w:space="0" w:color="auto"/>
      </w:divBdr>
    </w:div>
    <w:div w:id="1014266509">
      <w:bodyDiv w:val="1"/>
      <w:marLeft w:val="0"/>
      <w:marRight w:val="0"/>
      <w:marTop w:val="0"/>
      <w:marBottom w:val="0"/>
      <w:divBdr>
        <w:top w:val="none" w:sz="0" w:space="0" w:color="auto"/>
        <w:left w:val="none" w:sz="0" w:space="0" w:color="auto"/>
        <w:bottom w:val="none" w:sz="0" w:space="0" w:color="auto"/>
        <w:right w:val="none" w:sz="0" w:space="0" w:color="auto"/>
      </w:divBdr>
    </w:div>
    <w:div w:id="1030956881">
      <w:bodyDiv w:val="1"/>
      <w:marLeft w:val="0"/>
      <w:marRight w:val="0"/>
      <w:marTop w:val="0"/>
      <w:marBottom w:val="0"/>
      <w:divBdr>
        <w:top w:val="none" w:sz="0" w:space="0" w:color="auto"/>
        <w:left w:val="none" w:sz="0" w:space="0" w:color="auto"/>
        <w:bottom w:val="none" w:sz="0" w:space="0" w:color="auto"/>
        <w:right w:val="none" w:sz="0" w:space="0" w:color="auto"/>
      </w:divBdr>
    </w:div>
    <w:div w:id="1050883152">
      <w:bodyDiv w:val="1"/>
      <w:marLeft w:val="0"/>
      <w:marRight w:val="0"/>
      <w:marTop w:val="0"/>
      <w:marBottom w:val="0"/>
      <w:divBdr>
        <w:top w:val="none" w:sz="0" w:space="0" w:color="auto"/>
        <w:left w:val="none" w:sz="0" w:space="0" w:color="auto"/>
        <w:bottom w:val="none" w:sz="0" w:space="0" w:color="auto"/>
        <w:right w:val="none" w:sz="0" w:space="0" w:color="auto"/>
      </w:divBdr>
    </w:div>
    <w:div w:id="1163161010">
      <w:bodyDiv w:val="1"/>
      <w:marLeft w:val="0"/>
      <w:marRight w:val="0"/>
      <w:marTop w:val="0"/>
      <w:marBottom w:val="0"/>
      <w:divBdr>
        <w:top w:val="none" w:sz="0" w:space="0" w:color="auto"/>
        <w:left w:val="none" w:sz="0" w:space="0" w:color="auto"/>
        <w:bottom w:val="none" w:sz="0" w:space="0" w:color="auto"/>
        <w:right w:val="none" w:sz="0" w:space="0" w:color="auto"/>
      </w:divBdr>
    </w:div>
    <w:div w:id="1429734646">
      <w:bodyDiv w:val="1"/>
      <w:marLeft w:val="0"/>
      <w:marRight w:val="0"/>
      <w:marTop w:val="0"/>
      <w:marBottom w:val="0"/>
      <w:divBdr>
        <w:top w:val="none" w:sz="0" w:space="0" w:color="auto"/>
        <w:left w:val="none" w:sz="0" w:space="0" w:color="auto"/>
        <w:bottom w:val="none" w:sz="0" w:space="0" w:color="auto"/>
        <w:right w:val="none" w:sz="0" w:space="0" w:color="auto"/>
      </w:divBdr>
    </w:div>
    <w:div w:id="1590695072">
      <w:bodyDiv w:val="1"/>
      <w:marLeft w:val="0"/>
      <w:marRight w:val="0"/>
      <w:marTop w:val="0"/>
      <w:marBottom w:val="0"/>
      <w:divBdr>
        <w:top w:val="none" w:sz="0" w:space="0" w:color="auto"/>
        <w:left w:val="none" w:sz="0" w:space="0" w:color="auto"/>
        <w:bottom w:val="none" w:sz="0" w:space="0" w:color="auto"/>
        <w:right w:val="none" w:sz="0" w:space="0" w:color="auto"/>
      </w:divBdr>
    </w:div>
    <w:div w:id="1840997066">
      <w:bodyDiv w:val="1"/>
      <w:marLeft w:val="0"/>
      <w:marRight w:val="0"/>
      <w:marTop w:val="0"/>
      <w:marBottom w:val="0"/>
      <w:divBdr>
        <w:top w:val="none" w:sz="0" w:space="0" w:color="auto"/>
        <w:left w:val="none" w:sz="0" w:space="0" w:color="auto"/>
        <w:bottom w:val="none" w:sz="0" w:space="0" w:color="auto"/>
        <w:right w:val="none" w:sz="0" w:space="0" w:color="auto"/>
      </w:divBdr>
    </w:div>
    <w:div w:id="1987969718">
      <w:bodyDiv w:val="1"/>
      <w:marLeft w:val="0"/>
      <w:marRight w:val="0"/>
      <w:marTop w:val="0"/>
      <w:marBottom w:val="0"/>
      <w:divBdr>
        <w:top w:val="none" w:sz="0" w:space="0" w:color="auto"/>
        <w:left w:val="none" w:sz="0" w:space="0" w:color="auto"/>
        <w:bottom w:val="none" w:sz="0" w:space="0" w:color="auto"/>
        <w:right w:val="none" w:sz="0" w:space="0" w:color="auto"/>
      </w:divBdr>
    </w:div>
    <w:div w:id="2050841021">
      <w:bodyDiv w:val="1"/>
      <w:marLeft w:val="0"/>
      <w:marRight w:val="0"/>
      <w:marTop w:val="0"/>
      <w:marBottom w:val="0"/>
      <w:divBdr>
        <w:top w:val="none" w:sz="0" w:space="0" w:color="auto"/>
        <w:left w:val="none" w:sz="0" w:space="0" w:color="auto"/>
        <w:bottom w:val="none" w:sz="0" w:space="0" w:color="auto"/>
        <w:right w:val="none" w:sz="0" w:space="0" w:color="auto"/>
      </w:divBdr>
    </w:div>
    <w:div w:id="2081444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sithungary.com/category/covid-19-information" TargetMode="External"/><Relationship Id="rId21" Type="http://schemas.openxmlformats.org/officeDocument/2006/relationships/hyperlink" Target="https://www.charm-eu.eu/core-values" TargetMode="External"/><Relationship Id="rId42" Type="http://schemas.openxmlformats.org/officeDocument/2006/relationships/image" Target="media/image12.jpeg"/><Relationship Id="rId47" Type="http://schemas.openxmlformats.org/officeDocument/2006/relationships/hyperlink" Target="https://molbubi.hu/en/" TargetMode="External"/><Relationship Id="rId63" Type="http://schemas.openxmlformats.org/officeDocument/2006/relationships/hyperlink" Target="https://welovebudapest.com/en/toplist/budapest-s-best-vegan-restaurants" TargetMode="External"/><Relationship Id="rId68" Type="http://schemas.openxmlformats.org/officeDocument/2006/relationships/hyperlink" Target="https://www.mnb.hu/en/arfolyamok" TargetMode="External"/><Relationship Id="rId84" Type="http://schemas.openxmlformats.org/officeDocument/2006/relationships/hyperlink" Target="mailto:fazekas.agnes.sarolta@barczi.elte.hu" TargetMode="External"/><Relationship Id="rId89" Type="http://schemas.openxmlformats.org/officeDocument/2006/relationships/theme" Target="theme/theme1.xml"/><Relationship Id="rId16" Type="http://schemas.openxmlformats.org/officeDocument/2006/relationships/hyperlink" Target="https://www.instagram.com/charm.eu/" TargetMode="External"/><Relationship Id="rId11" Type="http://schemas.openxmlformats.org/officeDocument/2006/relationships/hyperlink" Target="https://www.charm-eu.eu/" TargetMode="External"/><Relationship Id="rId32" Type="http://schemas.openxmlformats.org/officeDocument/2006/relationships/image" Target="media/image8.jpg"/><Relationship Id="rId37" Type="http://schemas.openxmlformats.org/officeDocument/2006/relationships/image" Target="media/image10.jpg"/><Relationship Id="rId53" Type="http://schemas.openxmlformats.org/officeDocument/2006/relationships/hyperlink" Target="https://www.budapestinfo.hu/en/" TargetMode="External"/><Relationship Id="rId58" Type="http://schemas.openxmlformats.org/officeDocument/2006/relationships/hyperlink" Target="https://varosligetcafe.hu/" TargetMode="External"/><Relationship Id="rId74" Type="http://schemas.openxmlformats.org/officeDocument/2006/relationships/hyperlink" Target="https://zoom.us/support/download%20" TargetMode="External"/><Relationship Id="rId79" Type="http://schemas.openxmlformats.org/officeDocument/2006/relationships/image" Target="media/image20.jpeg"/><Relationship Id="rId5" Type="http://schemas.openxmlformats.org/officeDocument/2006/relationships/webSettings" Target="webSettings.xml"/><Relationship Id="rId14" Type="http://schemas.openxmlformats.org/officeDocument/2006/relationships/hyperlink" Target="https://www.facebook.com/charmeu.initiative/" TargetMode="External"/><Relationship Id="rId22" Type="http://schemas.openxmlformats.org/officeDocument/2006/relationships/hyperlink" Target="https://www.charm-eu.eu/core-values" TargetMode="External"/><Relationship Id="rId27" Type="http://schemas.openxmlformats.org/officeDocument/2006/relationships/hyperlink" Target="https://www.elte.hu/en/media/2d/81/3a7b9d4dca345db311199d886c40b938b4d1b2a1c63a2ee490b4f151453d/PRIVACY%20NOTICE_CHARM-EU%20Inclusion%20Conference_2022_07_20.pdf" TargetMode="External"/><Relationship Id="rId30" Type="http://schemas.openxmlformats.org/officeDocument/2006/relationships/hyperlink" Target="https://www.eltereader.hu/media/2012/11/map_of_l_c_opt1.pdf" TargetMode="External"/><Relationship Id="rId35" Type="http://schemas.openxmlformats.org/officeDocument/2006/relationships/hyperlink" Target="https://zaynze.deminasi.com/" TargetMode="External"/><Relationship Id="rId43" Type="http://schemas.openxmlformats.org/officeDocument/2006/relationships/hyperlink" Target="https://tinyurl.com/48c4esww" TargetMode="External"/><Relationship Id="rId48" Type="http://schemas.openxmlformats.org/officeDocument/2006/relationships/image" Target="media/image14.jpeg"/><Relationship Id="rId56" Type="http://schemas.openxmlformats.org/officeDocument/2006/relationships/hyperlink" Target="https://welovebudapest.com/en/gastro" TargetMode="External"/><Relationship Id="rId64" Type="http://schemas.openxmlformats.org/officeDocument/2006/relationships/hyperlink" Target="https://welovebudapest.com/en/toplist/vegetarian-budapest" TargetMode="External"/><Relationship Id="rId69" Type="http://schemas.openxmlformats.org/officeDocument/2006/relationships/hyperlink" Target="https://www.ecb.europa.eu/stats/policy_and_exchange_rates/euro_reference_exchange_rates/html/eurofxref-graph-huf.en.html" TargetMode="External"/><Relationship Id="rId77" Type="http://schemas.openxmlformats.org/officeDocument/2006/relationships/image" Target="media/image18.jpeg"/><Relationship Id="rId8" Type="http://schemas.openxmlformats.org/officeDocument/2006/relationships/hyperlink" Target="https://www.charm-eu.eu/" TargetMode="External"/><Relationship Id="rId51" Type="http://schemas.openxmlformats.org/officeDocument/2006/relationships/image" Target="media/image15.jpg"/><Relationship Id="rId72" Type="http://schemas.openxmlformats.org/officeDocument/2006/relationships/hyperlink" Target="https://welovebudapest.com/en/article/2014/7/30/how-to-get-medical-care-in-budapest-emergencies-doctors-hospitals-and-more" TargetMode="External"/><Relationship Id="rId80" Type="http://schemas.openxmlformats.org/officeDocument/2006/relationships/image" Target="media/image21.png"/><Relationship Id="rId85" Type="http://schemas.openxmlformats.org/officeDocument/2006/relationships/hyperlink" Target="mailto:charmeuwp6@elte.hu" TargetMode="External"/><Relationship Id="rId3" Type="http://schemas.openxmlformats.org/officeDocument/2006/relationships/styles" Target="styles.xml"/><Relationship Id="rId12" Type="http://schemas.openxmlformats.org/officeDocument/2006/relationships/hyperlink" Target="https://www.charm-eu.eu/inclusion-conference-2022" TargetMode="External"/><Relationship Id="rId17" Type="http://schemas.openxmlformats.org/officeDocument/2006/relationships/hyperlink" Target="https://europa.eu/youreurope/citizens/consumers/internet-telecoms/mobile-roaming-costs/index_en.htm" TargetMode="External"/><Relationship Id="rId25" Type="http://schemas.openxmlformats.org/officeDocument/2006/relationships/image" Target="media/image6.png"/><Relationship Id="rId33" Type="http://schemas.openxmlformats.org/officeDocument/2006/relationships/hyperlink" Target="https://goo.gl/maps/emkTgT6xM5phckPi8" TargetMode="External"/><Relationship Id="rId38" Type="http://schemas.openxmlformats.org/officeDocument/2006/relationships/image" Target="media/image11.jpg"/><Relationship Id="rId46" Type="http://schemas.openxmlformats.org/officeDocument/2006/relationships/hyperlink" Target="https://bkk.hu/en/travel-information/public-transport/accessibility/" TargetMode="External"/><Relationship Id="rId59" Type="http://schemas.openxmlformats.org/officeDocument/2006/relationships/hyperlink" Target="https://vigvarju.vakvarju.com/" TargetMode="External"/><Relationship Id="rId67" Type="http://schemas.openxmlformats.org/officeDocument/2006/relationships/image" Target="media/image16.emf"/><Relationship Id="rId20" Type="http://schemas.openxmlformats.org/officeDocument/2006/relationships/image" Target="media/image3.png"/><Relationship Id="rId41" Type="http://schemas.openxmlformats.org/officeDocument/2006/relationships/hyperlink" Target="https://go.bkk.hu/" TargetMode="External"/><Relationship Id="rId54" Type="http://schemas.openxmlformats.org/officeDocument/2006/relationships/hyperlink" Target="https://welovebudapest.com/en" TargetMode="External"/><Relationship Id="rId62" Type="http://schemas.openxmlformats.org/officeDocument/2006/relationships/hyperlink" Target="https://welovebudapest.com/en/toplist/5-confectioneries-selling-tasty-sugar-free-cakes-in-budapest" TargetMode="External"/><Relationship Id="rId70" Type="http://schemas.openxmlformats.org/officeDocument/2006/relationships/hyperlink" Target="http://www.studyinhungary.hu/living-in-hungary/menu/emergency-numbers.html" TargetMode="External"/><Relationship Id="rId75" Type="http://schemas.openxmlformats.org/officeDocument/2006/relationships/hyperlink" Target="https://zoom.us/client/latest/ZoomInstaller.exe" TargetMode="External"/><Relationship Id="rId83" Type="http://schemas.openxmlformats.org/officeDocument/2006/relationships/hyperlink" Target="mailto:charmeuwp6@elte.hu"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s.linkedin.com/company/charm-eu" TargetMode="Externa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hyperlink" Target="https://goo.gl/maps/emkTgT6xM5phckPi8" TargetMode="External"/><Relationship Id="rId49" Type="http://schemas.openxmlformats.org/officeDocument/2006/relationships/hyperlink" Target="https://bkk.hu/en/travel-information/cars-and-freight-transport/taxi-services/" TargetMode="External"/><Relationship Id="rId57" Type="http://schemas.openxmlformats.org/officeDocument/2006/relationships/hyperlink" Target="https://www.kiosk-budapest.hu/" TargetMode="External"/><Relationship Id="rId10" Type="http://schemas.openxmlformats.org/officeDocument/2006/relationships/hyperlink" Target="mailto:fazekas.agnes.sarolta@barczi.elte.hu" TargetMode="External"/><Relationship Id="rId31" Type="http://schemas.openxmlformats.org/officeDocument/2006/relationships/hyperlink" Target="https://tatk.elte.hu/en/consumer-transportation" TargetMode="External"/><Relationship Id="rId44" Type="http://schemas.openxmlformats.org/officeDocument/2006/relationships/hyperlink" Target="https://tinyurl.com/48c4esww" TargetMode="External"/><Relationship Id="rId52" Type="http://schemas.openxmlformats.org/officeDocument/2006/relationships/hyperlink" Target="https://visithungary.com/" TargetMode="External"/><Relationship Id="rId60" Type="http://schemas.openxmlformats.org/officeDocument/2006/relationships/hyperlink" Target="https://highnoteskybar.hu/" TargetMode="External"/><Relationship Id="rId65" Type="http://schemas.openxmlformats.org/officeDocument/2006/relationships/hyperlink" Target="https://www.met.hu/en/idojaras/" TargetMode="External"/><Relationship Id="rId73" Type="http://schemas.openxmlformats.org/officeDocument/2006/relationships/hyperlink" Target="https://eena.org/" TargetMode="External"/><Relationship Id="rId78" Type="http://schemas.openxmlformats.org/officeDocument/2006/relationships/image" Target="media/image19.jpeg"/><Relationship Id="rId81" Type="http://schemas.openxmlformats.org/officeDocument/2006/relationships/image" Target="media/image22.png"/><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hyperlink" Target="https://twitter.com/charm_eu" TargetMode="External"/><Relationship Id="rId18" Type="http://schemas.openxmlformats.org/officeDocument/2006/relationships/hyperlink" Target="https://www.charm-eu.eu/core-values" TargetMode="External"/><Relationship Id="rId39" Type="http://schemas.openxmlformats.org/officeDocument/2006/relationships/hyperlink" Target="https://bkk.hu/en/timetables-trip-planner/" TargetMode="External"/><Relationship Id="rId34" Type="http://schemas.openxmlformats.org/officeDocument/2006/relationships/image" Target="media/image9.jpg"/><Relationship Id="rId50" Type="http://schemas.openxmlformats.org/officeDocument/2006/relationships/hyperlink" Target="https://www.6x6taxi.hu/szolgaltatasaink/" TargetMode="External"/><Relationship Id="rId55" Type="http://schemas.openxmlformats.org/officeDocument/2006/relationships/hyperlink" Target="https://www.spasbudapest.com/" TargetMode="External"/><Relationship Id="rId76" Type="http://schemas.openxmlformats.org/officeDocument/2006/relationships/image" Target="media/image17.jpeg"/><Relationship Id="rId7" Type="http://schemas.openxmlformats.org/officeDocument/2006/relationships/endnotes" Target="endnotes.xml"/><Relationship Id="rId71" Type="http://schemas.openxmlformats.org/officeDocument/2006/relationships/hyperlink" Target="https://www.budapestinfo.hu/emergency-care" TargetMode="External"/><Relationship Id="rId2" Type="http://schemas.openxmlformats.org/officeDocument/2006/relationships/numbering" Target="numbering.xml"/><Relationship Id="rId29" Type="http://schemas.openxmlformats.org/officeDocument/2006/relationships/hyperlink" Target="https://goo.gl/maps/emkTgT6xM5phckPi8" TargetMode="External"/><Relationship Id="rId24" Type="http://schemas.openxmlformats.org/officeDocument/2006/relationships/image" Target="media/image5.jpeg"/><Relationship Id="rId40" Type="http://schemas.openxmlformats.org/officeDocument/2006/relationships/hyperlink" Target="https://go.bkk.hu/" TargetMode="External"/><Relationship Id="rId45" Type="http://schemas.openxmlformats.org/officeDocument/2006/relationships/image" Target="media/image13.jpeg"/><Relationship Id="rId66" Type="http://schemas.openxmlformats.org/officeDocument/2006/relationships/hyperlink" Target="https://www.budapestbylocals.com/budapest-districts/" TargetMode="External"/><Relationship Id="rId87" Type="http://schemas.openxmlformats.org/officeDocument/2006/relationships/footer" Target="footer1.xml"/><Relationship Id="rId61" Type="http://schemas.openxmlformats.org/officeDocument/2006/relationships/hyperlink" Target="https://froccsterasz.hu/" TargetMode="External"/><Relationship Id="rId82" Type="http://schemas.openxmlformats.org/officeDocument/2006/relationships/hyperlink" Target="https://forms.office.com/r/3Cfpp9Y8uh" TargetMode="External"/><Relationship Id="rId1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image" Target="media/image25.jpeg"/></Relationships>
</file>

<file path=word/_rels/footnotes.xml.rels><?xml version="1.0" encoding="UTF-8" standalone="yes"?>
<Relationships xmlns="http://schemas.openxmlformats.org/package/2006/relationships"><Relationship Id="rId1" Type="http://schemas.openxmlformats.org/officeDocument/2006/relationships/hyperlink" Target="https://www.britannica.com/biography/Alexander-Pope-English-autho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82386-9DF4-44DF-A16D-4209C9141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Pages>
  <Words>4704</Words>
  <Characters>26819</Characters>
  <Application>Microsoft Office Word</Application>
  <DocSecurity>0</DocSecurity>
  <Lines>223</Lines>
  <Paragraphs>6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zekas Ágnes Sarolta</dc:creator>
  <cp:keywords/>
  <dc:description/>
  <cp:lastModifiedBy>Fazekas Ágnes Sarolta</cp:lastModifiedBy>
  <cp:revision>28</cp:revision>
  <cp:lastPrinted>2022-08-18T11:10:00Z</cp:lastPrinted>
  <dcterms:created xsi:type="dcterms:W3CDTF">2022-08-17T17:57:00Z</dcterms:created>
  <dcterms:modified xsi:type="dcterms:W3CDTF">2022-08-18T11:12:00Z</dcterms:modified>
</cp:coreProperties>
</file>